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7DFD9E" w14:textId="77777777" w:rsidR="00A73964" w:rsidRDefault="00A73964" w:rsidP="00802A81">
      <w:pPr>
        <w:widowControl w:val="0"/>
        <w:jc w:val="center"/>
        <w:rPr>
          <w:b/>
          <w:sz w:val="24"/>
          <w:szCs w:val="24"/>
        </w:rPr>
      </w:pPr>
    </w:p>
    <w:p w14:paraId="503F5B2C" w14:textId="77777777" w:rsidR="00A73964" w:rsidRDefault="00A73964" w:rsidP="00AC3C2A">
      <w:pPr>
        <w:widowControl w:val="0"/>
        <w:rPr>
          <w:b/>
          <w:sz w:val="24"/>
          <w:szCs w:val="24"/>
        </w:rPr>
      </w:pPr>
    </w:p>
    <w:p w14:paraId="7F496355" w14:textId="77777777" w:rsidR="00A73964" w:rsidRDefault="00A73964" w:rsidP="00AC3C2A">
      <w:pPr>
        <w:widowControl w:val="0"/>
        <w:rPr>
          <w:b/>
          <w:sz w:val="24"/>
          <w:szCs w:val="24"/>
        </w:rPr>
      </w:pPr>
    </w:p>
    <w:p w14:paraId="2F192D68" w14:textId="164957B3" w:rsidR="00A73964" w:rsidRDefault="00A73964" w:rsidP="00A73964">
      <w:pPr>
        <w:widowControl w:val="0"/>
        <w:jc w:val="center"/>
        <w:rPr>
          <w:b/>
          <w:bCs/>
          <w:color w:val="808080" w:themeColor="background1" w:themeShade="80"/>
          <w:sz w:val="48"/>
          <w:szCs w:val="48"/>
        </w:rPr>
      </w:pPr>
    </w:p>
    <w:p w14:paraId="50AC81C7" w14:textId="77777777" w:rsidR="008B05AE" w:rsidRDefault="008B05AE" w:rsidP="008B05AE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24"/>
          <w:szCs w:val="24"/>
        </w:rPr>
      </w:pPr>
    </w:p>
    <w:p w14:paraId="42A2F9AF" w14:textId="77777777" w:rsidR="008B05AE" w:rsidRDefault="008B05AE" w:rsidP="008B05AE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24"/>
          <w:szCs w:val="24"/>
        </w:rPr>
      </w:pPr>
    </w:p>
    <w:p w14:paraId="316F2AB9" w14:textId="20C829AF" w:rsidR="008B05AE" w:rsidRDefault="008B05AE" w:rsidP="008B05AE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24"/>
          <w:szCs w:val="24"/>
        </w:rPr>
      </w:pPr>
    </w:p>
    <w:p w14:paraId="39F3F378" w14:textId="77777777" w:rsidR="004B0579" w:rsidRDefault="004B0579" w:rsidP="008B05AE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24"/>
          <w:szCs w:val="24"/>
        </w:rPr>
      </w:pPr>
    </w:p>
    <w:p w14:paraId="7BA4ABAD" w14:textId="77777777" w:rsidR="00757CBA" w:rsidRDefault="00757CBA" w:rsidP="00757CBA">
      <w:pPr>
        <w:widowControl w:val="0"/>
        <w:spacing w:after="0" w:line="240" w:lineRule="auto"/>
        <w:rPr>
          <w:b/>
          <w:bCs/>
          <w:color w:val="808080" w:themeColor="background1" w:themeShade="80"/>
          <w:sz w:val="24"/>
          <w:szCs w:val="24"/>
        </w:rPr>
      </w:pPr>
    </w:p>
    <w:p w14:paraId="6536DDB9" w14:textId="77777777" w:rsidR="008B05AE" w:rsidRPr="00D90445" w:rsidRDefault="008B05AE" w:rsidP="004B0579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24"/>
          <w:szCs w:val="24"/>
        </w:rPr>
      </w:pPr>
    </w:p>
    <w:p w14:paraId="2DFDBDB7" w14:textId="5A6B07A5" w:rsidR="008B05AE" w:rsidRDefault="008B05AE" w:rsidP="004B0579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52"/>
          <w:szCs w:val="52"/>
        </w:rPr>
      </w:pPr>
      <w:r w:rsidRPr="00D90445">
        <w:rPr>
          <w:b/>
          <w:bCs/>
          <w:color w:val="595959" w:themeColor="text1" w:themeTint="A6"/>
          <w:sz w:val="52"/>
          <w:szCs w:val="52"/>
        </w:rPr>
        <w:t xml:space="preserve">The </w:t>
      </w:r>
      <w:r w:rsidRPr="00522231">
        <w:rPr>
          <w:b/>
          <w:bCs/>
          <w:color w:val="C00000"/>
          <w:sz w:val="52"/>
          <w:szCs w:val="52"/>
        </w:rPr>
        <w:t>A</w:t>
      </w:r>
      <w:r w:rsidRPr="00D90445">
        <w:rPr>
          <w:b/>
          <w:bCs/>
          <w:color w:val="595959" w:themeColor="text1" w:themeTint="A6"/>
          <w:sz w:val="52"/>
          <w:szCs w:val="52"/>
        </w:rPr>
        <w:t xml:space="preserve">daptive </w:t>
      </w:r>
      <w:r w:rsidRPr="00522231">
        <w:rPr>
          <w:b/>
          <w:bCs/>
          <w:color w:val="C00000"/>
          <w:sz w:val="52"/>
          <w:szCs w:val="52"/>
        </w:rPr>
        <w:t>A</w:t>
      </w:r>
      <w:r w:rsidRPr="00D90445">
        <w:rPr>
          <w:b/>
          <w:bCs/>
          <w:color w:val="595959" w:themeColor="text1" w:themeTint="A6"/>
          <w:sz w:val="52"/>
          <w:szCs w:val="52"/>
        </w:rPr>
        <w:t xml:space="preserve">nxiety </w:t>
      </w:r>
      <w:r w:rsidRPr="00522231">
        <w:rPr>
          <w:b/>
          <w:bCs/>
          <w:color w:val="C00000"/>
          <w:sz w:val="52"/>
          <w:szCs w:val="52"/>
        </w:rPr>
        <w:t>T</w:t>
      </w:r>
      <w:r w:rsidRPr="00D90445">
        <w:rPr>
          <w:b/>
          <w:bCs/>
          <w:color w:val="595959" w:themeColor="text1" w:themeTint="A6"/>
          <w:sz w:val="52"/>
          <w:szCs w:val="52"/>
        </w:rPr>
        <w:t xml:space="preserve">herapy </w:t>
      </w:r>
      <w:r w:rsidR="009D3BEE" w:rsidRPr="00D90445">
        <w:rPr>
          <w:b/>
          <w:bCs/>
          <w:color w:val="595959" w:themeColor="text1" w:themeTint="A6"/>
          <w:sz w:val="52"/>
          <w:szCs w:val="52"/>
        </w:rPr>
        <w:t>Program</w:t>
      </w:r>
      <w:r w:rsidR="003B60B3">
        <w:rPr>
          <w:b/>
          <w:bCs/>
          <w:color w:val="595959" w:themeColor="text1" w:themeTint="A6"/>
          <w:sz w:val="52"/>
          <w:szCs w:val="52"/>
        </w:rPr>
        <w:t xml:space="preserve"> </w:t>
      </w:r>
      <w:r w:rsidR="003B60B3" w:rsidRPr="003B60B3">
        <w:rPr>
          <w:b/>
          <w:bCs/>
          <w:i/>
          <w:iCs/>
          <w:color w:val="C00000"/>
          <w:sz w:val="52"/>
          <w:szCs w:val="52"/>
        </w:rPr>
        <w:t>(AAT)</w:t>
      </w:r>
    </w:p>
    <w:p w14:paraId="677B7E64" w14:textId="3DFBE3E1" w:rsidR="0093127E" w:rsidRPr="0093127E" w:rsidRDefault="0093127E" w:rsidP="0093127E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24"/>
          <w:szCs w:val="24"/>
        </w:rPr>
      </w:pPr>
      <w:r w:rsidRPr="00D90445">
        <w:rPr>
          <w:b/>
          <w:bCs/>
          <w:color w:val="595959" w:themeColor="text1" w:themeTint="A6"/>
          <w:sz w:val="24"/>
          <w:szCs w:val="24"/>
        </w:rPr>
        <w:t>An Anxiety Treatment Approach That Empowers Through Skill Development</w:t>
      </w:r>
    </w:p>
    <w:p w14:paraId="22463C91" w14:textId="4E1C4168" w:rsidR="004B0579" w:rsidRPr="00D90445" w:rsidRDefault="008B05AE" w:rsidP="004B0579">
      <w:pPr>
        <w:widowControl w:val="0"/>
        <w:spacing w:after="0" w:line="240" w:lineRule="auto"/>
        <w:jc w:val="center"/>
        <w:rPr>
          <w:rFonts w:asciiTheme="majorHAnsi" w:hAnsiTheme="majorHAnsi" w:cstheme="majorHAnsi"/>
          <w:color w:val="595959" w:themeColor="text1" w:themeTint="A6"/>
          <w:sz w:val="20"/>
          <w:szCs w:val="20"/>
        </w:rPr>
      </w:pPr>
      <w:r w:rsidRPr="00D90445">
        <w:rPr>
          <w:rFonts w:asciiTheme="majorHAnsi" w:hAnsiTheme="majorHAnsi" w:cstheme="majorHAnsi"/>
          <w:color w:val="595959" w:themeColor="text1" w:themeTint="A6"/>
          <w:sz w:val="20"/>
          <w:szCs w:val="20"/>
        </w:rPr>
        <w:t xml:space="preserve">The </w:t>
      </w:r>
      <w:r w:rsidR="00EA3E44">
        <w:rPr>
          <w:rFonts w:asciiTheme="majorHAnsi" w:hAnsiTheme="majorHAnsi" w:cstheme="majorHAnsi"/>
          <w:color w:val="595959" w:themeColor="text1" w:themeTint="A6"/>
          <w:sz w:val="20"/>
          <w:szCs w:val="20"/>
        </w:rPr>
        <w:t>AAT</w:t>
      </w:r>
      <w:r w:rsidRPr="00D90445">
        <w:rPr>
          <w:rFonts w:asciiTheme="majorHAnsi" w:hAnsiTheme="majorHAnsi" w:cstheme="majorHAnsi"/>
          <w:color w:val="595959" w:themeColor="text1" w:themeTint="A6"/>
          <w:sz w:val="20"/>
          <w:szCs w:val="20"/>
        </w:rPr>
        <w:t xml:space="preserve"> is an advanced CBT anxiety treatment program that focuses on helping clients to confidently</w:t>
      </w:r>
      <w:r w:rsidR="007C7D86">
        <w:rPr>
          <w:rFonts w:asciiTheme="majorHAnsi" w:hAnsiTheme="majorHAnsi" w:cstheme="majorHAnsi"/>
          <w:color w:val="595959" w:themeColor="text1" w:themeTint="A6"/>
          <w:sz w:val="20"/>
          <w:szCs w:val="20"/>
        </w:rPr>
        <w:t xml:space="preserve"> and skillfully</w:t>
      </w:r>
      <w:r w:rsidRPr="00D90445">
        <w:rPr>
          <w:rFonts w:asciiTheme="majorHAnsi" w:hAnsiTheme="majorHAnsi" w:cstheme="majorHAnsi"/>
          <w:color w:val="595959" w:themeColor="text1" w:themeTint="A6"/>
          <w:sz w:val="20"/>
          <w:szCs w:val="20"/>
        </w:rPr>
        <w:t xml:space="preserve"> adapt to the experience of anxiety rather than chase an endless cycle of anxiety symptom </w:t>
      </w:r>
      <w:r w:rsidR="002D07C9" w:rsidRPr="00D90445">
        <w:rPr>
          <w:rFonts w:asciiTheme="majorHAnsi" w:hAnsiTheme="majorHAnsi" w:cstheme="majorHAnsi"/>
          <w:color w:val="595959" w:themeColor="text1" w:themeTint="A6"/>
          <w:sz w:val="20"/>
          <w:szCs w:val="20"/>
        </w:rPr>
        <w:t>relief.</w:t>
      </w:r>
    </w:p>
    <w:p w14:paraId="78D90847" w14:textId="096FD4E0" w:rsidR="00501F73" w:rsidRPr="00D90445" w:rsidRDefault="00757CBA" w:rsidP="004B0579">
      <w:pPr>
        <w:widowControl w:val="0"/>
        <w:spacing w:after="0" w:line="240" w:lineRule="auto"/>
        <w:jc w:val="center"/>
        <w:rPr>
          <w:rFonts w:asciiTheme="majorHAnsi" w:hAnsiTheme="majorHAnsi" w:cstheme="majorHAnsi"/>
          <w:color w:val="595959" w:themeColor="text1" w:themeTint="A6"/>
          <w:sz w:val="20"/>
          <w:szCs w:val="20"/>
        </w:rPr>
      </w:pPr>
      <w:r w:rsidRPr="00D90445">
        <w:rPr>
          <w:b/>
          <w:bCs/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E5F1D42" wp14:editId="0C0C92BF">
                <wp:simplePos x="0" y="0"/>
                <wp:positionH relativeFrom="column">
                  <wp:posOffset>2540000</wp:posOffset>
                </wp:positionH>
                <wp:positionV relativeFrom="paragraph">
                  <wp:posOffset>174625</wp:posOffset>
                </wp:positionV>
                <wp:extent cx="1892300" cy="0"/>
                <wp:effectExtent l="0" t="0" r="0" b="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23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18C9B1" id="Straight Connector 25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0pt,13.75pt" to="349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" strokecolor="#747070 [1614]" strokeweight="1.5pt">
                <v:stroke joinstyle="miter"/>
              </v:line>
            </w:pict>
          </mc:Fallback>
        </mc:AlternateContent>
      </w:r>
    </w:p>
    <w:p w14:paraId="6FB82A5F" w14:textId="77777777" w:rsidR="004B0579" w:rsidRPr="00D90445" w:rsidRDefault="004B0579" w:rsidP="009A5BE8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32"/>
          <w:szCs w:val="32"/>
        </w:rPr>
      </w:pPr>
    </w:p>
    <w:p w14:paraId="273E47DD" w14:textId="77777777" w:rsidR="00C948E6" w:rsidRPr="00D90445" w:rsidRDefault="00C948E6" w:rsidP="00EB3E04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36"/>
          <w:szCs w:val="36"/>
        </w:rPr>
      </w:pPr>
    </w:p>
    <w:p w14:paraId="10195D7B" w14:textId="77777777" w:rsidR="00C948E6" w:rsidRPr="00D90445" w:rsidRDefault="00C948E6" w:rsidP="00EB3E04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36"/>
          <w:szCs w:val="36"/>
        </w:rPr>
      </w:pPr>
    </w:p>
    <w:p w14:paraId="5E741D37" w14:textId="77777777" w:rsidR="008C5A08" w:rsidRPr="00D90445" w:rsidRDefault="008C5A08" w:rsidP="008C5A08">
      <w:pPr>
        <w:widowControl w:val="0"/>
        <w:spacing w:after="0" w:line="240" w:lineRule="auto"/>
        <w:rPr>
          <w:rFonts w:cs="Times New Roman"/>
          <w:b/>
          <w:bCs/>
          <w:color w:val="595959" w:themeColor="text1" w:themeTint="A6"/>
          <w:sz w:val="48"/>
          <w:szCs w:val="48"/>
        </w:rPr>
      </w:pPr>
    </w:p>
    <w:p w14:paraId="1A321A30" w14:textId="77777777" w:rsidR="008C5A08" w:rsidRPr="00D90445" w:rsidRDefault="008C5A08" w:rsidP="008C5A08">
      <w:pPr>
        <w:widowControl w:val="0"/>
        <w:spacing w:after="0" w:line="240" w:lineRule="auto"/>
        <w:rPr>
          <w:rFonts w:cs="Times New Roman"/>
          <w:b/>
          <w:bCs/>
          <w:color w:val="595959" w:themeColor="text1" w:themeTint="A6"/>
          <w:sz w:val="48"/>
          <w:szCs w:val="48"/>
        </w:rPr>
      </w:pPr>
    </w:p>
    <w:p w14:paraId="468228EA" w14:textId="77777777" w:rsidR="00F57B45" w:rsidRPr="00D90445" w:rsidRDefault="00F57B45" w:rsidP="008C5A08">
      <w:pPr>
        <w:widowControl w:val="0"/>
        <w:spacing w:after="0" w:line="240" w:lineRule="auto"/>
        <w:rPr>
          <w:rFonts w:cs="Times New Roman"/>
          <w:b/>
          <w:bCs/>
          <w:color w:val="595959" w:themeColor="text1" w:themeTint="A6"/>
          <w:sz w:val="48"/>
          <w:szCs w:val="48"/>
        </w:rPr>
      </w:pPr>
    </w:p>
    <w:p w14:paraId="3957BEE5" w14:textId="0A2047AF" w:rsidR="009F6098" w:rsidRPr="00D90445" w:rsidRDefault="009F6098" w:rsidP="008C5A08">
      <w:pPr>
        <w:widowControl w:val="0"/>
        <w:spacing w:after="0" w:line="240" w:lineRule="auto"/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</w:pPr>
      <w:r w:rsidRPr="00D90445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 xml:space="preserve">Stage 1: </w:t>
      </w:r>
      <w:r w:rsidR="00FA1579" w:rsidRPr="00D90445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>Belief</w:t>
      </w:r>
      <w:r w:rsidR="00CF2C9A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 xml:space="preserve"> Tracking</w:t>
      </w:r>
      <w:r w:rsidR="00A71A72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 xml:space="preserve"> &amp;</w:t>
      </w:r>
      <w:r w:rsidR="00D55B0A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 xml:space="preserve"> </w:t>
      </w:r>
      <w:r w:rsidR="006D096D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 xml:space="preserve">Cognitive </w:t>
      </w:r>
      <w:r w:rsidR="00D55B0A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>Exposure</w:t>
      </w:r>
    </w:p>
    <w:p w14:paraId="3FE88A11" w14:textId="149432AB" w:rsidR="00A73964" w:rsidRPr="00D90445" w:rsidRDefault="009F6098" w:rsidP="008C5A08">
      <w:pPr>
        <w:widowControl w:val="0"/>
        <w:spacing w:after="0" w:line="240" w:lineRule="auto"/>
        <w:rPr>
          <w:b/>
          <w:bCs/>
          <w:color w:val="595959" w:themeColor="text1" w:themeTint="A6"/>
          <w:sz w:val="36"/>
          <w:szCs w:val="36"/>
        </w:rPr>
      </w:pPr>
      <w:r w:rsidRPr="00D90445">
        <w:rPr>
          <w:rFonts w:cs="Times New Roman"/>
          <w:b/>
          <w:bCs/>
          <w:color w:val="C00000"/>
          <w:sz w:val="44"/>
          <w:szCs w:val="44"/>
        </w:rPr>
        <w:t>M</w:t>
      </w:r>
      <w:r w:rsidRPr="00D90445">
        <w:rPr>
          <w:rFonts w:cs="Times New Roman"/>
          <w:color w:val="595959" w:themeColor="text1" w:themeTint="A6"/>
          <w:sz w:val="28"/>
          <w:szCs w:val="28"/>
        </w:rPr>
        <w:t xml:space="preserve">odule </w:t>
      </w:r>
      <w:r w:rsidR="00494312" w:rsidRPr="00D90445">
        <w:rPr>
          <w:rFonts w:cs="Times New Roman"/>
          <w:color w:val="595959" w:themeColor="text1" w:themeTint="A6"/>
          <w:sz w:val="28"/>
          <w:szCs w:val="28"/>
        </w:rPr>
        <w:t>1</w:t>
      </w:r>
      <w:r w:rsidRPr="00D90445">
        <w:rPr>
          <w:rFonts w:cs="Times New Roman"/>
          <w:color w:val="595959" w:themeColor="text1" w:themeTint="A6"/>
          <w:sz w:val="28"/>
          <w:szCs w:val="28"/>
        </w:rPr>
        <w:t xml:space="preserve">: </w:t>
      </w:r>
      <w:r w:rsidR="00494312" w:rsidRPr="00D90445">
        <w:rPr>
          <w:rFonts w:cs="Times New Roman"/>
          <w:b/>
          <w:bCs/>
          <w:color w:val="C00000"/>
          <w:sz w:val="44"/>
          <w:szCs w:val="44"/>
        </w:rPr>
        <w:t>P</w:t>
      </w:r>
      <w:r w:rsidR="00494312" w:rsidRPr="00D90445">
        <w:rPr>
          <w:rFonts w:cs="Times New Roman"/>
          <w:color w:val="595959" w:themeColor="text1" w:themeTint="A6"/>
          <w:sz w:val="28"/>
          <w:szCs w:val="28"/>
        </w:rPr>
        <w:t xml:space="preserve">ast </w:t>
      </w:r>
      <w:r w:rsidR="009543AA" w:rsidRPr="00D90445">
        <w:rPr>
          <w:rFonts w:cs="Times New Roman"/>
          <w:color w:val="595959" w:themeColor="text1" w:themeTint="A6"/>
          <w:sz w:val="28"/>
          <w:szCs w:val="28"/>
        </w:rPr>
        <w:t>Scary Assumptions</w:t>
      </w:r>
      <w:r w:rsidR="00E5747C">
        <w:rPr>
          <w:rFonts w:cs="Times New Roman"/>
          <w:color w:val="595959" w:themeColor="text1" w:themeTint="A6"/>
          <w:sz w:val="28"/>
          <w:szCs w:val="28"/>
        </w:rPr>
        <w:t xml:space="preserve"> – </w:t>
      </w:r>
      <w:r w:rsidR="00E5747C" w:rsidRPr="00263AAD">
        <w:rPr>
          <w:rFonts w:cs="Times New Roman"/>
          <w:color w:val="595959" w:themeColor="text1" w:themeTint="A6"/>
          <w:sz w:val="20"/>
          <w:szCs w:val="20"/>
        </w:rPr>
        <w:t>(Between Session Homework)</w:t>
      </w:r>
    </w:p>
    <w:p w14:paraId="2A9262FA" w14:textId="1969EEDC" w:rsidR="00796B59" w:rsidRDefault="00796B59" w:rsidP="00A73964">
      <w:pPr>
        <w:widowControl w:val="0"/>
        <w:jc w:val="center"/>
        <w:rPr>
          <w:b/>
          <w:sz w:val="24"/>
          <w:szCs w:val="24"/>
        </w:rPr>
      </w:pPr>
    </w:p>
    <w:p w14:paraId="6C6FDB1A" w14:textId="7F2731B8" w:rsidR="004B7BCD" w:rsidRDefault="004B7BCD" w:rsidP="002B60B2">
      <w:pPr>
        <w:widowControl w:val="0"/>
        <w:rPr>
          <w:b/>
          <w:sz w:val="24"/>
          <w:szCs w:val="24"/>
        </w:rPr>
      </w:pPr>
    </w:p>
    <w:p w14:paraId="0E9DE381" w14:textId="63614A05" w:rsidR="004B7BCD" w:rsidRDefault="004B7BCD" w:rsidP="00A73964">
      <w:pPr>
        <w:widowControl w:val="0"/>
        <w:jc w:val="center"/>
        <w:rPr>
          <w:noProof/>
        </w:rPr>
      </w:pPr>
    </w:p>
    <w:p w14:paraId="06081FBD" w14:textId="77777777" w:rsidR="008A6628" w:rsidRDefault="008A6628" w:rsidP="00A73964">
      <w:pPr>
        <w:widowControl w:val="0"/>
        <w:jc w:val="center"/>
        <w:rPr>
          <w:noProof/>
        </w:rPr>
      </w:pPr>
    </w:p>
    <w:p w14:paraId="3BBF150C" w14:textId="77777777" w:rsidR="008A6628" w:rsidRDefault="008A6628" w:rsidP="00A73964">
      <w:pPr>
        <w:widowControl w:val="0"/>
        <w:jc w:val="center"/>
        <w:rPr>
          <w:noProof/>
        </w:rPr>
      </w:pPr>
    </w:p>
    <w:p w14:paraId="40573AEF" w14:textId="77777777" w:rsidR="008A6628" w:rsidRDefault="008A6628" w:rsidP="00A73964">
      <w:pPr>
        <w:widowControl w:val="0"/>
        <w:jc w:val="center"/>
        <w:rPr>
          <w:noProof/>
        </w:rPr>
      </w:pPr>
    </w:p>
    <w:p w14:paraId="67781F3E" w14:textId="77777777" w:rsidR="008A6628" w:rsidRDefault="008A6628" w:rsidP="00A73964">
      <w:pPr>
        <w:widowControl w:val="0"/>
        <w:jc w:val="center"/>
        <w:rPr>
          <w:noProof/>
        </w:rPr>
      </w:pPr>
    </w:p>
    <w:p w14:paraId="0983C69B" w14:textId="77777777" w:rsidR="00552C1D" w:rsidRDefault="00552C1D" w:rsidP="00D62739">
      <w:pPr>
        <w:widowControl w:val="0"/>
        <w:rPr>
          <w:rFonts w:ascii="Candara" w:hAnsi="Candara"/>
          <w:b/>
          <w:color w:val="C00000"/>
          <w:sz w:val="44"/>
          <w:szCs w:val="44"/>
        </w:rPr>
      </w:pPr>
    </w:p>
    <w:p w14:paraId="7A4A6698" w14:textId="77777777" w:rsidR="007102CE" w:rsidRDefault="007102CE" w:rsidP="00586786">
      <w:pPr>
        <w:widowControl w:val="0"/>
        <w:rPr>
          <w:rFonts w:ascii="Candara" w:hAnsi="Candara"/>
          <w:b/>
          <w:color w:val="C00000"/>
          <w:sz w:val="44"/>
          <w:szCs w:val="44"/>
        </w:rPr>
      </w:pPr>
      <w:bookmarkStart w:id="0" w:name="_Hlk149563351"/>
    </w:p>
    <w:p w14:paraId="42499AEC" w14:textId="36767A9B" w:rsidR="00586786" w:rsidRPr="00D62739" w:rsidRDefault="00586786" w:rsidP="00586786">
      <w:pPr>
        <w:widowControl w:val="0"/>
        <w:rPr>
          <w:rFonts w:ascii="Calibri" w:hAnsi="Calibri"/>
          <w:bCs/>
          <w:color w:val="595959" w:themeColor="text1" w:themeTint="A6"/>
          <w:sz w:val="24"/>
          <w:szCs w:val="24"/>
        </w:rPr>
      </w:pPr>
      <w:r w:rsidRPr="00D62739">
        <w:rPr>
          <w:rFonts w:ascii="Candara" w:hAnsi="Candara"/>
          <w:b/>
          <w:color w:val="C00000"/>
          <w:sz w:val="44"/>
          <w:szCs w:val="44"/>
        </w:rPr>
        <w:t>I</w:t>
      </w:r>
      <w:r w:rsidRPr="00D62739">
        <w:rPr>
          <w:rFonts w:ascii="Candara" w:hAnsi="Candara"/>
          <w:b/>
          <w:color w:val="595959" w:themeColor="text1" w:themeTint="A6"/>
          <w:sz w:val="26"/>
          <w:szCs w:val="26"/>
        </w:rPr>
        <w:t xml:space="preserve">dentifying Chronic Anxiety Issues: </w:t>
      </w:r>
      <w:r w:rsidRPr="00D62739">
        <w:rPr>
          <w:rFonts w:ascii="Candara" w:hAnsi="Candara"/>
          <w:b/>
          <w:color w:val="C00000"/>
          <w:sz w:val="44"/>
          <w:szCs w:val="44"/>
        </w:rPr>
        <w:t>T</w:t>
      </w:r>
      <w:r w:rsidRPr="00D62739">
        <w:rPr>
          <w:rFonts w:ascii="Candara" w:hAnsi="Candara"/>
          <w:b/>
          <w:color w:val="595959" w:themeColor="text1" w:themeTint="A6"/>
          <w:sz w:val="28"/>
          <w:szCs w:val="28"/>
        </w:rPr>
        <w:t>herapy</w:t>
      </w:r>
      <w:r w:rsidRPr="00D62739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Pr="00D62739">
        <w:rPr>
          <w:rFonts w:ascii="Candara" w:hAnsi="Candara"/>
          <w:b/>
          <w:color w:val="595959" w:themeColor="text1" w:themeTint="A6"/>
          <w:sz w:val="28"/>
          <w:szCs w:val="28"/>
        </w:rPr>
        <w:t>Session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 xml:space="preserve"> </w:t>
      </w:r>
      <w:r w:rsidR="0052781E" w:rsidRPr="00051D24">
        <w:rPr>
          <w:rFonts w:ascii="Candara" w:hAnsi="Candara"/>
          <w:b/>
          <w:color w:val="595959" w:themeColor="text1" w:themeTint="A6"/>
          <w:sz w:val="20"/>
          <w:szCs w:val="20"/>
        </w:rPr>
        <w:t>(</w:t>
      </w:r>
      <w:r w:rsidR="0052781E">
        <w:rPr>
          <w:rFonts w:ascii="Candara" w:hAnsi="Candara"/>
          <w:b/>
          <w:color w:val="595959" w:themeColor="text1" w:themeTint="A6"/>
          <w:sz w:val="20"/>
          <w:szCs w:val="20"/>
        </w:rPr>
        <w:t>In-Session Activity</w:t>
      </w:r>
      <w:r w:rsidR="0052781E" w:rsidRPr="00051D24">
        <w:rPr>
          <w:rFonts w:ascii="Candara" w:hAnsi="Candara"/>
          <w:b/>
          <w:color w:val="595959" w:themeColor="text1" w:themeTint="A6"/>
          <w:sz w:val="20"/>
          <w:szCs w:val="20"/>
        </w:rPr>
        <w:t>)</w:t>
      </w:r>
      <w:r w:rsidR="0052781E" w:rsidRPr="00D62739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  </w:t>
      </w:r>
      <w:r w:rsidR="0052781E" w:rsidRPr="00D725EF">
        <w:rPr>
          <w:b/>
          <w:color w:val="595959" w:themeColor="text1" w:themeTint="A6"/>
          <w:sz w:val="26"/>
          <w:szCs w:val="26"/>
        </w:rPr>
        <w:t xml:space="preserve"> </w:t>
      </w:r>
      <w:r w:rsidR="0052781E" w:rsidRPr="00D725EF">
        <w:rPr>
          <w:rFonts w:asciiTheme="majorHAnsi" w:hAnsiTheme="majorHAnsi"/>
          <w:b/>
          <w:color w:val="595959" w:themeColor="text1" w:themeTint="A6"/>
          <w:sz w:val="24"/>
          <w:szCs w:val="24"/>
        </w:rPr>
        <w:t xml:space="preserve">   </w:t>
      </w:r>
      <w:r w:rsidRPr="00D62739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              </w:t>
      </w:r>
    </w:p>
    <w:p w14:paraId="1CC91844" w14:textId="603B5D8F" w:rsidR="00586786" w:rsidRPr="005924E5" w:rsidRDefault="00586786" w:rsidP="00586786">
      <w:pPr>
        <w:spacing w:after="240" w:line="240" w:lineRule="auto"/>
        <w:rPr>
          <w:rFonts w:ascii="Candara" w:hAnsi="Candara"/>
          <w:b/>
          <w:color w:val="595959" w:themeColor="text1" w:themeTint="A6"/>
          <w:sz w:val="28"/>
          <w:szCs w:val="28"/>
        </w:rPr>
      </w:pPr>
      <w:r w:rsidRPr="002A4A88">
        <w:rPr>
          <w:rFonts w:ascii="Candara" w:eastAsia="Helvetica Neue" w:hAnsi="Candara" w:cstheme="majorHAnsi"/>
          <w:bCs/>
          <w:i/>
          <w:iCs/>
          <w:color w:val="C00000"/>
          <w:sz w:val="24"/>
          <w:szCs w:val="24"/>
        </w:rPr>
        <w:t>Instructions:</w:t>
      </w:r>
      <w:r w:rsidRPr="002A4A88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Pr="002A4A88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List below, 3 reasons for seeking anxiety help.  Not goals, but rather chronic anxiety issues that you experience. For example, panic attacks, social anxiety, fear of specific things, worrying too much, </w:t>
      </w:r>
      <w:r w:rsidR="000A3816" w:rsidRPr="002A4A88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etc.</w:t>
      </w:r>
      <w:r w:rsidR="000A3816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..</w:t>
      </w:r>
    </w:p>
    <w:tbl>
      <w:tblPr>
        <w:tblW w:w="101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134"/>
      </w:tblGrid>
      <w:tr w:rsidR="00586786" w:rsidRPr="002A4A88" w14:paraId="559B2B8C" w14:textId="77777777" w:rsidTr="00C14700">
        <w:trPr>
          <w:trHeight w:val="170"/>
        </w:trPr>
        <w:tc>
          <w:tcPr>
            <w:tcW w:w="10134" w:type="dxa"/>
            <w:shd w:val="clear" w:color="auto" w:fill="FFFFFF" w:themeFill="background1"/>
          </w:tcPr>
          <w:p w14:paraId="69B4BBF2" w14:textId="77777777" w:rsidR="00586786" w:rsidRPr="002A4A88" w:rsidRDefault="00586786" w:rsidP="00C14700">
            <w:pPr>
              <w:spacing w:after="0"/>
              <w:jc w:val="center"/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>Reasons For Seeking Anxiety Help</w:t>
            </w:r>
          </w:p>
        </w:tc>
      </w:tr>
      <w:tr w:rsidR="00586786" w:rsidRPr="002A4A88" w14:paraId="59070E78" w14:textId="77777777" w:rsidTr="00C14700">
        <w:trPr>
          <w:trHeight w:val="703"/>
        </w:trPr>
        <w:tc>
          <w:tcPr>
            <w:tcW w:w="10134" w:type="dxa"/>
          </w:tcPr>
          <w:p w14:paraId="3CE284A2" w14:textId="5AF2D4C5" w:rsidR="00586786" w:rsidRPr="002A4A88" w:rsidRDefault="00586786" w:rsidP="00C14700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1</w:t>
            </w:r>
            <w:r w:rsidR="00BB384A">
              <w:rPr>
                <w:rFonts w:cstheme="minorHAnsi"/>
                <w:color w:val="595959" w:themeColor="text1" w:themeTint="A6"/>
                <w:sz w:val="20"/>
                <w:szCs w:val="20"/>
              </w:rPr>
              <w:t>:</w:t>
            </w:r>
            <w:r w:rsidR="007102CE" w:rsidRPr="00A94CDC">
              <w:rPr>
                <w:rFonts w:cstheme="minorHAnsi"/>
                <w:color w:val="C00000"/>
                <w:sz w:val="20"/>
                <w:szCs w:val="20"/>
              </w:rPr>
              <w:t xml:space="preserve"> </w:t>
            </w:r>
            <w:r w:rsidR="007102CE" w:rsidRPr="00A94CDC">
              <w:rPr>
                <w:rFonts w:cstheme="minorHAnsi"/>
                <w:color w:val="C00000"/>
                <w:sz w:val="20"/>
                <w:szCs w:val="20"/>
              </w:rPr>
              <w:t>A</w:t>
            </w:r>
            <w:r w:rsidR="00BB384A">
              <w:rPr>
                <w:rFonts w:cstheme="minorHAnsi"/>
                <w:color w:val="C00000"/>
                <w:sz w:val="20"/>
                <w:szCs w:val="20"/>
              </w:rPr>
              <w:t>-B</w:t>
            </w: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-733773103"/>
                <w:placeholder>
                  <w:docPart w:val="51A2ABA40D0B43B6AF02377689A0B6FE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1.</w:t>
                </w:r>
              </w:sdtContent>
            </w:sdt>
          </w:p>
        </w:tc>
      </w:tr>
      <w:tr w:rsidR="00586786" w:rsidRPr="002A4A88" w14:paraId="1AE523ED" w14:textId="77777777" w:rsidTr="00C14700">
        <w:trPr>
          <w:trHeight w:val="703"/>
        </w:trPr>
        <w:tc>
          <w:tcPr>
            <w:tcW w:w="10134" w:type="dxa"/>
          </w:tcPr>
          <w:p w14:paraId="7EC306B4" w14:textId="136CBDB9" w:rsidR="00586786" w:rsidRPr="002A4A88" w:rsidRDefault="00586786" w:rsidP="00C14700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2:</w:t>
            </w:r>
            <w:r w:rsidR="00B316C8"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 </w:t>
            </w:r>
            <w:r w:rsidR="00B316C8" w:rsidRPr="00A94CDC">
              <w:rPr>
                <w:rFonts w:cstheme="minorHAnsi"/>
                <w:color w:val="C00000"/>
                <w:sz w:val="20"/>
                <w:szCs w:val="20"/>
              </w:rPr>
              <w:t>A</w:t>
            </w:r>
            <w:r w:rsidR="00B316C8">
              <w:rPr>
                <w:rFonts w:cstheme="minorHAnsi"/>
                <w:color w:val="C00000"/>
                <w:sz w:val="20"/>
                <w:szCs w:val="20"/>
              </w:rPr>
              <w:t>-B</w:t>
            </w:r>
            <w:r w:rsidR="00B316C8"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:</w:t>
            </w:r>
            <w:r w:rsidR="00B316C8"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1114715023"/>
                <w:placeholder>
                  <w:docPart w:val="4C35E9FEF0474586A0D1026B3622AFDA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2.</w:t>
                </w:r>
              </w:sdtContent>
            </w:sdt>
          </w:p>
        </w:tc>
      </w:tr>
      <w:tr w:rsidR="00586786" w:rsidRPr="002A4A88" w14:paraId="08EF5652" w14:textId="77777777" w:rsidTr="00C14700">
        <w:trPr>
          <w:trHeight w:val="703"/>
        </w:trPr>
        <w:tc>
          <w:tcPr>
            <w:tcW w:w="10134" w:type="dxa"/>
          </w:tcPr>
          <w:p w14:paraId="639FEA60" w14:textId="06EF67E9" w:rsidR="00586786" w:rsidRPr="002A4A88" w:rsidRDefault="00586786" w:rsidP="00C14700">
            <w:pPr>
              <w:rPr>
                <w:rFonts w:ascii="Candara" w:eastAsia="Architects Daughter" w:hAnsi="Candara" w:cs="Architects Daughter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3:</w:t>
            </w:r>
            <w:r w:rsidR="00B316C8"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 </w:t>
            </w:r>
            <w:r w:rsidR="00B316C8" w:rsidRPr="00A94CDC">
              <w:rPr>
                <w:rFonts w:cstheme="minorHAnsi"/>
                <w:color w:val="C00000"/>
                <w:sz w:val="20"/>
                <w:szCs w:val="20"/>
              </w:rPr>
              <w:t>A</w:t>
            </w:r>
            <w:r w:rsidR="00B316C8">
              <w:rPr>
                <w:rFonts w:cstheme="minorHAnsi"/>
                <w:color w:val="C00000"/>
                <w:sz w:val="20"/>
                <w:szCs w:val="20"/>
              </w:rPr>
              <w:t>-B</w:t>
            </w:r>
            <w:r w:rsidR="00B316C8"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:</w:t>
            </w:r>
            <w:r w:rsidR="00B316C8"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-1958485727"/>
                <w:placeholder>
                  <w:docPart w:val="E2E099C0CB7A4759AE1B1E0B45522552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3.</w:t>
                </w:r>
              </w:sdtContent>
            </w:sdt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 </w:t>
            </w:r>
          </w:p>
        </w:tc>
      </w:tr>
    </w:tbl>
    <w:p w14:paraId="7BB227B7" w14:textId="77777777" w:rsidR="00F629DD" w:rsidRDefault="00F629DD" w:rsidP="00586786">
      <w:pPr>
        <w:widowControl w:val="0"/>
        <w:spacing w:after="120" w:line="240" w:lineRule="auto"/>
        <w:rPr>
          <w:rFonts w:ascii="Candara" w:hAnsi="Candara"/>
          <w:b/>
          <w:color w:val="C00000"/>
          <w:sz w:val="44"/>
          <w:szCs w:val="44"/>
        </w:rPr>
      </w:pPr>
    </w:p>
    <w:p w14:paraId="38C8F80B" w14:textId="4CAE4C7C" w:rsidR="00F629DD" w:rsidRPr="00126F4B" w:rsidRDefault="00F629DD" w:rsidP="00586786">
      <w:pPr>
        <w:widowControl w:val="0"/>
        <w:spacing w:after="120" w:line="240" w:lineRule="auto"/>
        <w:rPr>
          <w:rFonts w:ascii="Candara" w:hAnsi="Candara"/>
          <w:b/>
          <w:color w:val="538135" w:themeColor="accent6" w:themeShade="BF"/>
          <w:sz w:val="44"/>
          <w:szCs w:val="44"/>
        </w:rPr>
      </w:pPr>
      <w:r w:rsidRPr="00126F4B">
        <w:rPr>
          <w:rFonts w:ascii="Candara" w:hAnsi="Candara"/>
          <w:b/>
          <w:color w:val="538135" w:themeColor="accent6" w:themeShade="BF"/>
          <w:sz w:val="44"/>
          <w:szCs w:val="44"/>
        </w:rPr>
        <w:t>-------------------------</w:t>
      </w:r>
      <w:r w:rsidR="00E34EB3">
        <w:rPr>
          <w:rFonts w:ascii="Candara" w:hAnsi="Candara"/>
          <w:b/>
          <w:color w:val="538135" w:themeColor="accent6" w:themeShade="BF"/>
          <w:sz w:val="44"/>
          <w:szCs w:val="44"/>
        </w:rPr>
        <w:t>----</w:t>
      </w:r>
      <w:r w:rsidRPr="00126F4B">
        <w:rPr>
          <w:rFonts w:ascii="Candara" w:hAnsi="Candara"/>
          <w:b/>
          <w:color w:val="538135" w:themeColor="accent6" w:themeShade="BF"/>
          <w:sz w:val="44"/>
          <w:szCs w:val="44"/>
        </w:rPr>
        <w:t>Homework Starts Here------------------------</w:t>
      </w:r>
    </w:p>
    <w:p w14:paraId="0B3C03B7" w14:textId="77777777" w:rsidR="003F472D" w:rsidRDefault="003F472D" w:rsidP="00586786">
      <w:pPr>
        <w:widowControl w:val="0"/>
        <w:spacing w:after="120" w:line="240" w:lineRule="auto"/>
        <w:rPr>
          <w:rFonts w:ascii="Candara" w:hAnsi="Candara"/>
          <w:b/>
          <w:color w:val="C00000"/>
          <w:sz w:val="44"/>
          <w:szCs w:val="44"/>
        </w:rPr>
      </w:pPr>
    </w:p>
    <w:p w14:paraId="0927311F" w14:textId="4FB772FE" w:rsidR="00586786" w:rsidRPr="00A179DD" w:rsidRDefault="00586786" w:rsidP="00586786">
      <w:pPr>
        <w:widowControl w:val="0"/>
        <w:spacing w:after="120" w:line="240" w:lineRule="auto"/>
        <w:rPr>
          <w:rFonts w:ascii="Candara" w:hAnsi="Candara"/>
          <w:b/>
          <w:color w:val="C00000"/>
          <w:sz w:val="36"/>
          <w:szCs w:val="36"/>
        </w:rPr>
      </w:pPr>
      <w:r w:rsidRPr="002A4A88">
        <w:rPr>
          <w:rFonts w:ascii="Candara" w:hAnsi="Candara"/>
          <w:b/>
          <w:color w:val="C00000"/>
          <w:sz w:val="44"/>
          <w:szCs w:val="44"/>
        </w:rPr>
        <w:t>I</w:t>
      </w:r>
      <w:r w:rsidRPr="002A4A88">
        <w:rPr>
          <w:rFonts w:ascii="Candara" w:hAnsi="Candara"/>
          <w:b/>
          <w:color w:val="595959" w:themeColor="text1" w:themeTint="A6"/>
          <w:sz w:val="26"/>
          <w:szCs w:val="26"/>
        </w:rPr>
        <w:t xml:space="preserve">dentifying </w:t>
      </w:r>
      <w:r>
        <w:rPr>
          <w:rFonts w:ascii="Candara" w:hAnsi="Candara"/>
          <w:b/>
          <w:color w:val="595959" w:themeColor="text1" w:themeTint="A6"/>
          <w:sz w:val="26"/>
          <w:szCs w:val="26"/>
        </w:rPr>
        <w:t>Past Anxious Situations</w:t>
      </w:r>
      <w:r w:rsidRPr="002A4A88">
        <w:rPr>
          <w:rFonts w:ascii="Candara" w:hAnsi="Candara"/>
          <w:b/>
          <w:color w:val="595959" w:themeColor="text1" w:themeTint="A6"/>
          <w:sz w:val="26"/>
          <w:szCs w:val="26"/>
        </w:rPr>
        <w:t xml:space="preserve">: </w:t>
      </w:r>
      <w:r>
        <w:rPr>
          <w:rFonts w:ascii="Candara" w:hAnsi="Candara"/>
          <w:b/>
          <w:color w:val="C00000"/>
          <w:sz w:val="44"/>
          <w:szCs w:val="44"/>
        </w:rPr>
        <w:t>W</w:t>
      </w:r>
      <w:r w:rsidRPr="008513A6">
        <w:rPr>
          <w:rFonts w:ascii="Candara" w:hAnsi="Candara"/>
          <w:b/>
          <w:color w:val="595959" w:themeColor="text1" w:themeTint="A6"/>
          <w:sz w:val="28"/>
          <w:szCs w:val="28"/>
        </w:rPr>
        <w:t xml:space="preserve">eek 1: </w:t>
      </w:r>
      <w:r w:rsidRPr="00D068C2">
        <w:rPr>
          <w:rFonts w:ascii="Candara" w:hAnsi="Candara"/>
          <w:b/>
          <w:color w:val="C00000"/>
          <w:sz w:val="44"/>
          <w:szCs w:val="44"/>
        </w:rPr>
        <w:t>A</w:t>
      </w:r>
      <w:r w:rsidRPr="008513A6">
        <w:rPr>
          <w:rFonts w:ascii="Candara" w:hAnsi="Candara"/>
          <w:b/>
          <w:color w:val="595959" w:themeColor="text1" w:themeTint="A6"/>
          <w:sz w:val="28"/>
          <w:szCs w:val="28"/>
        </w:rPr>
        <w:t>ctivity</w:t>
      </w:r>
      <w:r w:rsidRPr="008513A6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Pr="008513A6">
        <w:rPr>
          <w:rFonts w:ascii="Candara" w:hAnsi="Candara"/>
          <w:b/>
          <w:color w:val="595959" w:themeColor="text1" w:themeTint="A6"/>
          <w:sz w:val="28"/>
          <w:szCs w:val="28"/>
        </w:rPr>
        <w:t xml:space="preserve">Day 1 </w:t>
      </w:r>
      <w:r w:rsidRPr="00051D24">
        <w:rPr>
          <w:rFonts w:ascii="Candara" w:hAnsi="Candara"/>
          <w:b/>
          <w:color w:val="595959" w:themeColor="text1" w:themeTint="A6"/>
          <w:sz w:val="20"/>
          <w:szCs w:val="20"/>
        </w:rPr>
        <w:t>(Homework)</w:t>
      </w:r>
    </w:p>
    <w:p w14:paraId="3F941D0C" w14:textId="4231CD20" w:rsidR="00586786" w:rsidRPr="002A4A88" w:rsidRDefault="00586786" w:rsidP="00586786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 w:rsidRPr="002A4A88">
        <w:rPr>
          <w:rFonts w:ascii="Candara" w:eastAsia="Helvetica Neue" w:hAnsi="Candara" w:cstheme="majorHAnsi"/>
          <w:bCs/>
          <w:i/>
          <w:iCs/>
          <w:color w:val="C00000"/>
          <w:sz w:val="24"/>
          <w:szCs w:val="24"/>
        </w:rPr>
        <w:t>Instructions:</w:t>
      </w:r>
      <w:r w:rsidRPr="002A4A88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Identify below two highly distressing and memorable past anxious situations for each</w:t>
      </w:r>
      <w:r w:rsidR="00221B73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chronic anxiety issue listed above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. The past memorable anxious situations should be memories that come to mind easily when thinking back on them. Briefly document your situation below.</w:t>
      </w:r>
    </w:p>
    <w:tbl>
      <w:tblPr>
        <w:tblW w:w="101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134"/>
      </w:tblGrid>
      <w:tr w:rsidR="00586786" w:rsidRPr="002A4A88" w14:paraId="021DBBF5" w14:textId="77777777" w:rsidTr="00C14700">
        <w:trPr>
          <w:trHeight w:val="170"/>
        </w:trPr>
        <w:tc>
          <w:tcPr>
            <w:tcW w:w="10134" w:type="dxa"/>
            <w:shd w:val="clear" w:color="auto" w:fill="FFFFFF" w:themeFill="background1"/>
          </w:tcPr>
          <w:p w14:paraId="302B2456" w14:textId="77777777" w:rsidR="00586786" w:rsidRPr="002A4A88" w:rsidRDefault="00586786" w:rsidP="00C14700">
            <w:pPr>
              <w:spacing w:after="0"/>
              <w:jc w:val="center"/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</w:pPr>
            <w:r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>Past Anxious Situations Related to Reasons for Seeking Help</w:t>
            </w:r>
          </w:p>
        </w:tc>
      </w:tr>
      <w:tr w:rsidR="00586786" w:rsidRPr="002A4A88" w14:paraId="70B49232" w14:textId="77777777" w:rsidTr="00C14700">
        <w:trPr>
          <w:trHeight w:val="703"/>
        </w:trPr>
        <w:tc>
          <w:tcPr>
            <w:tcW w:w="10134" w:type="dxa"/>
          </w:tcPr>
          <w:p w14:paraId="49C048C5" w14:textId="77777777" w:rsidR="00586786" w:rsidRPr="00A94CDC" w:rsidRDefault="00586786" w:rsidP="00C14700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A94CDC">
              <w:rPr>
                <w:rFonts w:cstheme="minorHAnsi"/>
                <w:color w:val="595959" w:themeColor="text1" w:themeTint="A6"/>
                <w:sz w:val="20"/>
                <w:szCs w:val="20"/>
              </w:rPr>
              <w:t>1</w:t>
            </w:r>
            <w:r w:rsidRPr="00A94CDC">
              <w:rPr>
                <w:rFonts w:cstheme="minorHAnsi"/>
                <w:color w:val="C00000"/>
                <w:sz w:val="20"/>
                <w:szCs w:val="20"/>
              </w:rPr>
              <w:t>A:</w:t>
            </w:r>
            <w:r w:rsidRPr="00A94CDC">
              <w:rPr>
                <w:rFonts w:ascii="Ink Free" w:hAnsi="Ink Free" w:cstheme="majorBidi"/>
                <w:color w:val="C00000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435495935"/>
                <w:placeholder>
                  <w:docPart w:val="06E0ECF8AA19499AB13026F376543CF4"/>
                </w:placeholder>
                <w:showingPlcHdr/>
                <w15:appearance w15:val="tags"/>
                <w:text/>
              </w:sdtPr>
              <w:sdtContent>
                <w:r w:rsidRPr="00A94CD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Briefly document situation.</w:t>
                </w:r>
              </w:sdtContent>
            </w:sdt>
            <w:r w:rsidRPr="00A94CDC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r w:rsidRPr="00A94CDC">
              <w:rPr>
                <w:rFonts w:ascii="Candara" w:hAnsi="Candara"/>
                <w:b/>
                <w:bCs/>
                <w:color w:val="C00000"/>
                <w:sz w:val="32"/>
                <w:szCs w:val="32"/>
              </w:rPr>
              <w:t>T</w:t>
            </w:r>
            <w:r w:rsidRPr="00A94CDC">
              <w:rPr>
                <w:rFonts w:ascii="Candara" w:hAnsi="Candara"/>
                <w:color w:val="595959" w:themeColor="text1" w:themeTint="A6"/>
                <w:sz w:val="20"/>
                <w:szCs w:val="20"/>
              </w:rPr>
              <w:t>herapy Session</w:t>
            </w:r>
            <w:r w:rsidRPr="00A94CDC">
              <w:rPr>
                <w:rFonts w:ascii="Candara" w:hAnsi="Candara"/>
                <w:color w:val="595959" w:themeColor="text1" w:themeTint="A6"/>
                <w:sz w:val="28"/>
                <w:szCs w:val="28"/>
              </w:rPr>
              <w:t xml:space="preserve">                </w:t>
            </w:r>
          </w:p>
        </w:tc>
      </w:tr>
      <w:tr w:rsidR="00586786" w:rsidRPr="002A4A88" w14:paraId="3530AE29" w14:textId="77777777" w:rsidTr="00C14700">
        <w:trPr>
          <w:trHeight w:val="703"/>
        </w:trPr>
        <w:tc>
          <w:tcPr>
            <w:tcW w:w="10134" w:type="dxa"/>
          </w:tcPr>
          <w:p w14:paraId="5A5976D5" w14:textId="77777777" w:rsidR="00586786" w:rsidRPr="00A94CDC" w:rsidRDefault="00586786" w:rsidP="00C14700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A94CDC">
              <w:rPr>
                <w:rFonts w:cstheme="minorHAnsi"/>
                <w:color w:val="595959" w:themeColor="text1" w:themeTint="A6"/>
                <w:sz w:val="20"/>
                <w:szCs w:val="20"/>
              </w:rPr>
              <w:t>1</w:t>
            </w:r>
            <w:r w:rsidRPr="00A94CDC">
              <w:rPr>
                <w:rFonts w:cstheme="minorHAnsi"/>
                <w:color w:val="C00000"/>
                <w:sz w:val="20"/>
                <w:szCs w:val="20"/>
              </w:rPr>
              <w:t>B:</w:t>
            </w:r>
            <w:r w:rsidRPr="00A94CDC">
              <w:rPr>
                <w:rFonts w:ascii="Ink Free" w:hAnsi="Ink Free" w:cstheme="majorBidi"/>
                <w:color w:val="C00000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-2127531192"/>
                <w:placeholder>
                  <w:docPart w:val="B8201736710D49DA9C1FD7B1A5BF8DE6"/>
                </w:placeholder>
                <w:showingPlcHdr/>
                <w15:appearance w15:val="tags"/>
                <w:text/>
              </w:sdtPr>
              <w:sdtContent>
                <w:r w:rsidRPr="00A94CD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Briefly document situation.</w:t>
                </w:r>
              </w:sdtContent>
            </w:sdt>
          </w:p>
        </w:tc>
      </w:tr>
      <w:tr w:rsidR="00586786" w:rsidRPr="002A4A88" w14:paraId="44756FE1" w14:textId="77777777" w:rsidTr="00C14700">
        <w:trPr>
          <w:trHeight w:val="703"/>
        </w:trPr>
        <w:tc>
          <w:tcPr>
            <w:tcW w:w="10134" w:type="dxa"/>
          </w:tcPr>
          <w:p w14:paraId="27961A23" w14:textId="77777777" w:rsidR="00586786" w:rsidRPr="00A94CDC" w:rsidRDefault="00586786" w:rsidP="00C14700">
            <w:pPr>
              <w:rPr>
                <w:rFonts w:ascii="Candara" w:eastAsia="Architects Daughter" w:hAnsi="Candara" w:cs="Architects Daughter"/>
                <w:color w:val="595959" w:themeColor="text1" w:themeTint="A6"/>
                <w:sz w:val="24"/>
                <w:szCs w:val="24"/>
              </w:rPr>
            </w:pPr>
            <w:r w:rsidRPr="00A94CDC">
              <w:rPr>
                <w:rFonts w:cstheme="minorHAnsi"/>
                <w:color w:val="595959" w:themeColor="text1" w:themeTint="A6"/>
                <w:sz w:val="20"/>
                <w:szCs w:val="20"/>
              </w:rPr>
              <w:t>2</w:t>
            </w:r>
            <w:r w:rsidRPr="00A94CDC">
              <w:rPr>
                <w:rFonts w:cstheme="minorHAnsi"/>
                <w:color w:val="C00000"/>
                <w:sz w:val="20"/>
                <w:szCs w:val="20"/>
              </w:rPr>
              <w:t xml:space="preserve">A: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162672923"/>
                <w:placeholder>
                  <w:docPart w:val="76D43EF476E340A3B8AA4AE5D40509B6"/>
                </w:placeholder>
                <w:showingPlcHdr/>
                <w15:appearance w15:val="tags"/>
                <w:text/>
              </w:sdtPr>
              <w:sdtContent>
                <w:r w:rsidRPr="00A94CD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Briefly document situation.</w:t>
                </w:r>
              </w:sdtContent>
            </w:sdt>
          </w:p>
        </w:tc>
      </w:tr>
      <w:tr w:rsidR="00586786" w:rsidRPr="002A4A88" w14:paraId="296FEB4B" w14:textId="77777777" w:rsidTr="00C14700">
        <w:trPr>
          <w:trHeight w:val="703"/>
        </w:trPr>
        <w:tc>
          <w:tcPr>
            <w:tcW w:w="10134" w:type="dxa"/>
          </w:tcPr>
          <w:p w14:paraId="6851E94C" w14:textId="77777777" w:rsidR="00586786" w:rsidRPr="00A94CDC" w:rsidRDefault="00586786" w:rsidP="00C14700">
            <w:pPr>
              <w:rPr>
                <w:rFonts w:cstheme="minorHAnsi"/>
                <w:color w:val="595959" w:themeColor="text1" w:themeTint="A6"/>
                <w:sz w:val="20"/>
                <w:szCs w:val="20"/>
              </w:rPr>
            </w:pPr>
            <w:r w:rsidRPr="00A94CDC">
              <w:rPr>
                <w:rFonts w:cstheme="minorHAnsi"/>
                <w:color w:val="595959" w:themeColor="text1" w:themeTint="A6"/>
                <w:sz w:val="20"/>
                <w:szCs w:val="20"/>
              </w:rPr>
              <w:t>2</w:t>
            </w:r>
            <w:r w:rsidRPr="00A94CDC">
              <w:rPr>
                <w:rFonts w:cstheme="minorHAnsi"/>
                <w:color w:val="C00000"/>
                <w:sz w:val="20"/>
                <w:szCs w:val="20"/>
              </w:rPr>
              <w:t>B:</w:t>
            </w:r>
            <w:r w:rsidRPr="00A94CDC">
              <w:rPr>
                <w:rFonts w:ascii="Ink Free" w:hAnsi="Ink Free" w:cstheme="majorBidi"/>
                <w:color w:val="C00000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-892809423"/>
                <w:placeholder>
                  <w:docPart w:val="BDC0A3C9C0C74E888A0B32782768F2AC"/>
                </w:placeholder>
                <w:showingPlcHdr/>
                <w15:appearance w15:val="tags"/>
                <w:text/>
              </w:sdtPr>
              <w:sdtContent>
                <w:r w:rsidRPr="00A94CD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Briefly document situation.</w:t>
                </w:r>
              </w:sdtContent>
            </w:sdt>
          </w:p>
        </w:tc>
      </w:tr>
      <w:tr w:rsidR="00586786" w:rsidRPr="002A4A88" w14:paraId="001E0F45" w14:textId="77777777" w:rsidTr="00C14700">
        <w:trPr>
          <w:trHeight w:val="703"/>
        </w:trPr>
        <w:tc>
          <w:tcPr>
            <w:tcW w:w="10134" w:type="dxa"/>
          </w:tcPr>
          <w:p w14:paraId="45A25830" w14:textId="77777777" w:rsidR="00586786" w:rsidRPr="00A94CDC" w:rsidRDefault="00586786" w:rsidP="00C14700">
            <w:pPr>
              <w:rPr>
                <w:rFonts w:cstheme="minorHAnsi"/>
                <w:color w:val="595959" w:themeColor="text1" w:themeTint="A6"/>
                <w:sz w:val="20"/>
                <w:szCs w:val="20"/>
              </w:rPr>
            </w:pPr>
            <w:r w:rsidRPr="00A94CDC">
              <w:rPr>
                <w:rFonts w:cstheme="minorHAnsi"/>
                <w:color w:val="595959" w:themeColor="text1" w:themeTint="A6"/>
                <w:sz w:val="20"/>
                <w:szCs w:val="20"/>
              </w:rPr>
              <w:t>3</w:t>
            </w:r>
            <w:r w:rsidRPr="00A94CDC">
              <w:rPr>
                <w:rFonts w:cstheme="minorHAnsi"/>
                <w:color w:val="C00000"/>
                <w:sz w:val="20"/>
                <w:szCs w:val="20"/>
              </w:rPr>
              <w:t>A:</w:t>
            </w:r>
            <w:r w:rsidRPr="00A94CDC">
              <w:rPr>
                <w:rFonts w:ascii="Ink Free" w:hAnsi="Ink Free" w:cstheme="majorBidi"/>
                <w:color w:val="C00000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1773510790"/>
                <w:placeholder>
                  <w:docPart w:val="4A6AF50C87B7484DB776111AC9EA7E40"/>
                </w:placeholder>
                <w:showingPlcHdr/>
                <w15:appearance w15:val="tags"/>
                <w:text/>
              </w:sdtPr>
              <w:sdtContent>
                <w:r w:rsidRPr="00A94CD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Briefly document situation.</w:t>
                </w:r>
              </w:sdtContent>
            </w:sdt>
          </w:p>
        </w:tc>
      </w:tr>
      <w:tr w:rsidR="00586786" w:rsidRPr="002A4A88" w14:paraId="56CBB920" w14:textId="77777777" w:rsidTr="00C14700">
        <w:trPr>
          <w:trHeight w:val="703"/>
        </w:trPr>
        <w:tc>
          <w:tcPr>
            <w:tcW w:w="10134" w:type="dxa"/>
          </w:tcPr>
          <w:p w14:paraId="1C3C77C6" w14:textId="77777777" w:rsidR="00586786" w:rsidRPr="00A94CDC" w:rsidRDefault="00586786" w:rsidP="00C14700">
            <w:pPr>
              <w:rPr>
                <w:rFonts w:cstheme="minorHAnsi"/>
                <w:color w:val="595959" w:themeColor="text1" w:themeTint="A6"/>
                <w:sz w:val="20"/>
                <w:szCs w:val="20"/>
              </w:rPr>
            </w:pPr>
            <w:r w:rsidRPr="00A94CDC">
              <w:rPr>
                <w:rFonts w:cstheme="minorHAnsi"/>
                <w:color w:val="595959" w:themeColor="text1" w:themeTint="A6"/>
                <w:sz w:val="20"/>
                <w:szCs w:val="20"/>
              </w:rPr>
              <w:t>3</w:t>
            </w:r>
            <w:r w:rsidRPr="00A94CDC">
              <w:rPr>
                <w:rFonts w:cstheme="minorHAnsi"/>
                <w:color w:val="C00000"/>
                <w:sz w:val="20"/>
                <w:szCs w:val="20"/>
              </w:rPr>
              <w:t>B:</w:t>
            </w:r>
            <w:r w:rsidRPr="00A94CDC">
              <w:rPr>
                <w:rFonts w:ascii="Ink Free" w:hAnsi="Ink Free" w:cstheme="majorBidi"/>
                <w:color w:val="C00000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2059284474"/>
                <w:placeholder>
                  <w:docPart w:val="4A68C083DF024D0B8C78E6CB13EEF864"/>
                </w:placeholder>
                <w:showingPlcHdr/>
                <w15:appearance w15:val="tags"/>
                <w:text/>
              </w:sdtPr>
              <w:sdtContent>
                <w:r w:rsidRPr="00A94CD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Briefly document situation.</w:t>
                </w:r>
              </w:sdtContent>
            </w:sdt>
          </w:p>
        </w:tc>
      </w:tr>
    </w:tbl>
    <w:p w14:paraId="5BC72CFD" w14:textId="656B8766" w:rsidR="009C6E83" w:rsidRPr="0059184B" w:rsidRDefault="009C6E83" w:rsidP="009C6E83">
      <w:pPr>
        <w:rPr>
          <w:b/>
          <w:bCs/>
          <w:color w:val="595959" w:themeColor="text1" w:themeTint="A6"/>
          <w:sz w:val="18"/>
          <w:szCs w:val="18"/>
        </w:rPr>
      </w:pPr>
      <w:r w:rsidRPr="00826BF7">
        <w:rPr>
          <w:rFonts w:ascii="Candara" w:hAnsi="Candara"/>
          <w:b/>
          <w:color w:val="C00000"/>
          <w:sz w:val="44"/>
          <w:szCs w:val="44"/>
        </w:rPr>
        <w:lastRenderedPageBreak/>
        <w:t>P</w:t>
      </w:r>
      <w:r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ast Anxious Situation Tracking: </w:t>
      </w:r>
      <w:r w:rsidR="00A662B6" w:rsidRPr="00D62739">
        <w:rPr>
          <w:rFonts w:ascii="Candara" w:hAnsi="Candara"/>
          <w:b/>
          <w:color w:val="C00000"/>
          <w:sz w:val="44"/>
          <w:szCs w:val="44"/>
        </w:rPr>
        <w:t>T</w:t>
      </w:r>
      <w:r w:rsidR="00A662B6" w:rsidRPr="00D62739">
        <w:rPr>
          <w:rFonts w:ascii="Candara" w:hAnsi="Candara"/>
          <w:b/>
          <w:color w:val="595959" w:themeColor="text1" w:themeTint="A6"/>
          <w:sz w:val="28"/>
          <w:szCs w:val="28"/>
        </w:rPr>
        <w:t>herapy</w:t>
      </w:r>
      <w:r w:rsidR="00A662B6" w:rsidRPr="00D62739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="00A662B6" w:rsidRPr="00D62739">
        <w:rPr>
          <w:rFonts w:ascii="Candara" w:hAnsi="Candara"/>
          <w:b/>
          <w:color w:val="595959" w:themeColor="text1" w:themeTint="A6"/>
          <w:sz w:val="28"/>
          <w:szCs w:val="28"/>
        </w:rPr>
        <w:t>Session</w:t>
      </w:r>
      <w:r w:rsidR="00A662B6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</w:t>
      </w:r>
      <w:r w:rsidR="00D05CFC" w:rsidRPr="00051D24">
        <w:rPr>
          <w:rFonts w:ascii="Candara" w:hAnsi="Candara"/>
          <w:b/>
          <w:color w:val="595959" w:themeColor="text1" w:themeTint="A6"/>
          <w:sz w:val="20"/>
          <w:szCs w:val="20"/>
        </w:rPr>
        <w:t>(</w:t>
      </w:r>
      <w:r w:rsidR="00D05CFC">
        <w:rPr>
          <w:rFonts w:ascii="Candara" w:hAnsi="Candara"/>
          <w:b/>
          <w:color w:val="595959" w:themeColor="text1" w:themeTint="A6"/>
          <w:sz w:val="20"/>
          <w:szCs w:val="20"/>
        </w:rPr>
        <w:t>In-Session Activity</w:t>
      </w:r>
      <w:r w:rsidR="00D05CFC" w:rsidRPr="00051D24">
        <w:rPr>
          <w:rFonts w:ascii="Candara" w:hAnsi="Candara"/>
          <w:b/>
          <w:color w:val="595959" w:themeColor="text1" w:themeTint="A6"/>
          <w:sz w:val="20"/>
          <w:szCs w:val="20"/>
        </w:rPr>
        <w:t>)</w:t>
      </w:r>
      <w:r w:rsidR="00A662B6" w:rsidRPr="00D62739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  </w:t>
      </w:r>
      <w:r w:rsidR="00A662B6" w:rsidRPr="00D725EF">
        <w:rPr>
          <w:b/>
          <w:color w:val="595959" w:themeColor="text1" w:themeTint="A6"/>
          <w:sz w:val="26"/>
          <w:szCs w:val="26"/>
        </w:rPr>
        <w:t xml:space="preserve"> </w:t>
      </w:r>
      <w:r w:rsidR="00A662B6" w:rsidRPr="00D725EF">
        <w:rPr>
          <w:rFonts w:asciiTheme="majorHAnsi" w:hAnsiTheme="majorHAnsi"/>
          <w:b/>
          <w:color w:val="595959" w:themeColor="text1" w:themeTint="A6"/>
          <w:sz w:val="24"/>
          <w:szCs w:val="24"/>
        </w:rPr>
        <w:t xml:space="preserve">   </w:t>
      </w:r>
    </w:p>
    <w:p w14:paraId="0315CE70" w14:textId="775B2E85" w:rsidR="009C6E83" w:rsidRPr="00776938" w:rsidRDefault="009C6E83" w:rsidP="009C6E83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 w:rsidRPr="007514D7"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Instructions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Briefly re-document past anxious situation </w:t>
      </w:r>
      <w:r w:rsidRPr="00F00D5F">
        <w:rPr>
          <w:rFonts w:ascii="Candara" w:eastAsia="Helvetica Neue" w:hAnsi="Candara" w:cstheme="majorHAnsi"/>
          <w:b/>
          <w:color w:val="595959" w:themeColor="text1" w:themeTint="A6"/>
          <w:sz w:val="20"/>
          <w:szCs w:val="20"/>
        </w:rPr>
        <w:t>1</w:t>
      </w:r>
      <w:r w:rsidR="002A4583" w:rsidRPr="002A4583">
        <w:rPr>
          <w:rFonts w:ascii="Candara" w:eastAsia="Helvetica Neue" w:hAnsi="Candara" w:cstheme="majorHAnsi"/>
          <w:b/>
          <w:color w:val="C00000"/>
          <w:sz w:val="20"/>
          <w:szCs w:val="20"/>
        </w:rPr>
        <w:t>A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that is related to reason </w:t>
      </w:r>
      <w:r w:rsidRPr="00F00D5F">
        <w:rPr>
          <w:rFonts w:ascii="Candara" w:eastAsia="Helvetica Neue" w:hAnsi="Candara" w:cstheme="majorHAnsi"/>
          <w:b/>
          <w:color w:val="595959" w:themeColor="text1" w:themeTint="A6"/>
          <w:sz w:val="20"/>
          <w:szCs w:val="20"/>
        </w:rPr>
        <w:t>#1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for seeking help</w:t>
      </w:r>
    </w:p>
    <w:tbl>
      <w:tblPr>
        <w:tblW w:w="107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 w:themeFill="background1"/>
        <w:tblLayout w:type="fixed"/>
        <w:tblLook w:val="0400" w:firstRow="0" w:lastRow="0" w:firstColumn="0" w:lastColumn="0" w:noHBand="0" w:noVBand="1"/>
      </w:tblPr>
      <w:tblGrid>
        <w:gridCol w:w="10705"/>
      </w:tblGrid>
      <w:tr w:rsidR="009C6E83" w:rsidRPr="00D93874" w14:paraId="0EA1ED33" w14:textId="77777777" w:rsidTr="00A93404">
        <w:tc>
          <w:tcPr>
            <w:tcW w:w="10705" w:type="dxa"/>
            <w:shd w:val="clear" w:color="auto" w:fill="FFFFFF" w:themeFill="background1"/>
          </w:tcPr>
          <w:p w14:paraId="769D6112" w14:textId="287BC097" w:rsidR="009C6E83" w:rsidRPr="007514D7" w:rsidRDefault="009C6E83" w:rsidP="00A93404">
            <w:pPr>
              <w:spacing w:after="0" w:line="240" w:lineRule="auto"/>
              <w:jc w:val="center"/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</w:pPr>
            <w:r w:rsidRPr="007514D7"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Past Anxious Situation: </w:t>
            </w:r>
            <w:r w:rsidRPr="008A5649"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>1</w:t>
            </w:r>
            <w:r w:rsidR="00A662B6" w:rsidRPr="008A5649">
              <w:rPr>
                <w:rFonts w:eastAsia="Helvetica Neue" w:cstheme="minorHAnsi"/>
                <w:bCs/>
                <w:color w:val="C00000"/>
                <w:sz w:val="24"/>
                <w:szCs w:val="24"/>
              </w:rPr>
              <w:t>A</w:t>
            </w:r>
          </w:p>
        </w:tc>
      </w:tr>
      <w:tr w:rsidR="009C6E83" w:rsidRPr="00D93874" w14:paraId="53D37711" w14:textId="77777777" w:rsidTr="00A93404">
        <w:trPr>
          <w:trHeight w:val="890"/>
        </w:trPr>
        <w:tc>
          <w:tcPr>
            <w:tcW w:w="10705" w:type="dxa"/>
            <w:shd w:val="clear" w:color="auto" w:fill="FFFFFF" w:themeFill="background1"/>
          </w:tcPr>
          <w:sdt>
            <w:sdtP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id w:val="-1048533082"/>
              <w:placeholder>
                <w:docPart w:val="6C80CBC261BD405F90ED3AC1A1E9398A"/>
              </w:placeholder>
              <w:showingPlcHdr/>
              <w15:appearance w15:val="tags"/>
              <w:text/>
            </w:sdtPr>
            <w:sdtContent>
              <w:p w14:paraId="75157918" w14:textId="77777777" w:rsidR="009C6E83" w:rsidRPr="00D93874" w:rsidRDefault="009C6E83" w:rsidP="00A93404">
                <w:pPr>
                  <w:widowControl w:val="0"/>
                  <w:spacing w:after="0" w:line="240" w:lineRule="auto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Click or tap here to enter situation.</w:t>
                </w:r>
              </w:p>
            </w:sdtContent>
          </w:sdt>
        </w:tc>
      </w:tr>
    </w:tbl>
    <w:p w14:paraId="728BAFFF" w14:textId="77777777" w:rsidR="009C6E83" w:rsidRDefault="009C6E83" w:rsidP="009C6E83">
      <w:pPr>
        <w:rPr>
          <w:color w:val="595959" w:themeColor="text1" w:themeTint="A6"/>
        </w:rPr>
      </w:pPr>
    </w:p>
    <w:p w14:paraId="73EBCE42" w14:textId="48813168" w:rsidR="009C6E83" w:rsidRPr="00C14E5D" w:rsidRDefault="009C6E83" w:rsidP="009C6E83">
      <w:pPr>
        <w:spacing w:after="240" w:line="240" w:lineRule="auto"/>
        <w:rPr>
          <w:rFonts w:ascii="Candara" w:hAnsi="Candara"/>
          <w:color w:val="595959" w:themeColor="text1" w:themeTint="A6"/>
          <w:sz w:val="20"/>
          <w:szCs w:val="20"/>
        </w:rPr>
      </w:pPr>
      <w:r w:rsidRPr="007514D7"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Instructions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FA7CBC">
        <w:rPr>
          <w:rFonts w:ascii="Candara" w:eastAsia="Helvetica Neue" w:hAnsi="Candara" w:cstheme="minorHAnsi"/>
          <w:b/>
          <w:color w:val="C00000"/>
          <w:sz w:val="24"/>
          <w:szCs w:val="24"/>
        </w:rPr>
        <w:t>1</w:t>
      </w:r>
      <w:r w:rsidRPr="00FA7CBC">
        <w:rPr>
          <w:rFonts w:ascii="Candara" w:eastAsia="Helvetica Neue" w:hAnsi="Candara" w:cstheme="minorHAnsi"/>
          <w:b/>
          <w:color w:val="C00000"/>
        </w:rPr>
        <w:t>:</w:t>
      </w:r>
      <w:r w:rsidRPr="00FA7CBC">
        <w:rPr>
          <w:rFonts w:ascii="Candara" w:eastAsia="Helvetica Neue" w:hAnsi="Candara" w:cstheme="minorHAnsi"/>
          <w:bCs/>
          <w:color w:val="C00000"/>
          <w:sz w:val="28"/>
          <w:szCs w:val="28"/>
        </w:rPr>
        <w:t xml:space="preserve"> 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Close your eyes and put yourself back in the situation</w:t>
      </w:r>
      <w:r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 documented above.</w:t>
      </w:r>
      <w:r w:rsidRPr="00A716F3">
        <w:rPr>
          <w:rFonts w:ascii="Candara" w:eastAsia="Helvetica Neue" w:hAnsi="Candara" w:cstheme="minorHAnsi"/>
          <w:bCs/>
          <w:color w:val="595959" w:themeColor="text1" w:themeTint="A6"/>
          <w:sz w:val="32"/>
          <w:szCs w:val="32"/>
        </w:rPr>
        <w:t xml:space="preserve"> </w:t>
      </w:r>
      <w:r w:rsidRPr="00FA7CBC">
        <w:rPr>
          <w:rFonts w:ascii="Candara" w:eastAsia="Helvetica Neue" w:hAnsi="Candara" w:cstheme="minorHAnsi"/>
          <w:b/>
          <w:color w:val="C00000"/>
          <w:sz w:val="24"/>
          <w:szCs w:val="24"/>
        </w:rPr>
        <w:t>2</w:t>
      </w:r>
      <w:r w:rsidRPr="00FA7CBC">
        <w:rPr>
          <w:rFonts w:ascii="Candara" w:eastAsia="Helvetica Neue" w:hAnsi="Candara" w:cstheme="minorHAnsi"/>
          <w:b/>
          <w:color w:val="C00000"/>
        </w:rPr>
        <w:t>:</w:t>
      </w:r>
      <w:r w:rsidRPr="00FA7CB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Imagine what you were seeing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 visually and</w:t>
      </w:r>
      <w:r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 feeling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 emotionally</w:t>
      </w:r>
      <w:r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 during the situation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.</w:t>
      </w:r>
      <w:r w:rsidRPr="00A716F3">
        <w:rPr>
          <w:rFonts w:ascii="Candara" w:eastAsia="Helvetica Neue" w:hAnsi="Candara" w:cstheme="minorHAnsi"/>
          <w:bCs/>
          <w:color w:val="595959" w:themeColor="text1" w:themeTint="A6"/>
          <w:sz w:val="32"/>
          <w:szCs w:val="32"/>
        </w:rPr>
        <w:t xml:space="preserve"> </w:t>
      </w:r>
      <w:r w:rsidRPr="00FA7CBC">
        <w:rPr>
          <w:rFonts w:ascii="Candara" w:eastAsia="Helvetica Neue" w:hAnsi="Candara" w:cstheme="minorHAnsi"/>
          <w:b/>
          <w:color w:val="C00000"/>
          <w:sz w:val="24"/>
          <w:szCs w:val="24"/>
        </w:rPr>
        <w:t>A</w:t>
      </w:r>
      <w:r w:rsidRPr="00FA7CBC">
        <w:rPr>
          <w:rFonts w:ascii="Candara" w:eastAsia="Helvetica Neue" w:hAnsi="Candara" w:cstheme="minorHAnsi"/>
          <w:b/>
          <w:color w:val="C00000"/>
        </w:rPr>
        <w:t>:</w:t>
      </w:r>
      <w:r w:rsidRPr="00FA7CB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Guess 5 scary assumptions you think you might have had during this situation.  </w:t>
      </w:r>
      <w:r w:rsidRPr="00FA7CBC">
        <w:rPr>
          <w:rFonts w:ascii="Candara" w:eastAsia="Helvetica Neue" w:hAnsi="Candara" w:cstheme="minorHAnsi"/>
          <w:b/>
          <w:color w:val="C00000"/>
          <w:sz w:val="24"/>
          <w:szCs w:val="24"/>
        </w:rPr>
        <w:t>B</w:t>
      </w:r>
      <w:r w:rsidRPr="00FA7CBC">
        <w:rPr>
          <w:rFonts w:ascii="Candara" w:eastAsia="Helvetica Neue" w:hAnsi="Candara" w:cstheme="minorHAnsi"/>
          <w:b/>
          <w:color w:val="C00000"/>
        </w:rPr>
        <w:t>:</w:t>
      </w:r>
      <w:r w:rsidRPr="00FA7CB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Next, rate how much you think you believed in each scary assumption during the anxious moment</w:t>
      </w:r>
      <w:r w:rsidRPr="00FA7CBC">
        <w:rPr>
          <w:rFonts w:ascii="Candara" w:eastAsia="Helvetica Neue" w:hAnsi="Candara" w:cstheme="minorHAnsi"/>
          <w:b/>
          <w:color w:val="C00000"/>
          <w:sz w:val="20"/>
          <w:szCs w:val="20"/>
        </w:rPr>
        <w:t xml:space="preserve">. </w:t>
      </w:r>
      <w:r w:rsidRPr="00FA7CBC">
        <w:rPr>
          <w:rFonts w:ascii="Candara" w:eastAsia="Helvetica Neue" w:hAnsi="Candara" w:cstheme="minorHAnsi"/>
          <w:b/>
          <w:color w:val="C00000"/>
          <w:sz w:val="24"/>
          <w:szCs w:val="24"/>
        </w:rPr>
        <w:t>C</w:t>
      </w:r>
      <w:r w:rsidRPr="00FA7CBC">
        <w:rPr>
          <w:rFonts w:ascii="Candara" w:eastAsia="Helvetica Neue" w:hAnsi="Candara" w:cstheme="minorHAnsi"/>
          <w:b/>
          <w:color w:val="C00000"/>
          <w:sz w:val="20"/>
          <w:szCs w:val="20"/>
        </w:rPr>
        <w:t>:</w:t>
      </w:r>
      <w:r w:rsidRPr="00FA7CB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Wait until your next therapy session to complete this section with Dr. Nabors.</w:t>
      </w:r>
    </w:p>
    <w:tbl>
      <w:tblPr>
        <w:tblW w:w="1078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4"/>
        <w:gridCol w:w="4731"/>
        <w:gridCol w:w="1170"/>
        <w:gridCol w:w="1530"/>
        <w:gridCol w:w="2957"/>
      </w:tblGrid>
      <w:tr w:rsidR="009C6E83" w:rsidRPr="00D93874" w14:paraId="22A2E90D" w14:textId="77777777" w:rsidTr="00A93404">
        <w:trPr>
          <w:trHeight w:val="419"/>
        </w:trPr>
        <w:tc>
          <w:tcPr>
            <w:tcW w:w="10782" w:type="dxa"/>
            <w:gridSpan w:val="5"/>
            <w:shd w:val="clear" w:color="auto" w:fill="FFFFFF" w:themeFill="background1"/>
          </w:tcPr>
          <w:p w14:paraId="3854A74C" w14:textId="77777777" w:rsidR="009C6E83" w:rsidRPr="007514D7" w:rsidRDefault="009C6E83" w:rsidP="00A93404">
            <w:pPr>
              <w:widowControl w:val="0"/>
              <w:spacing w:after="0" w:line="240" w:lineRule="auto"/>
              <w:jc w:val="center"/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</w:pPr>
            <w:r w:rsidRPr="007514D7"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  <w:t>Scary Catastrophic Assumptions</w:t>
            </w:r>
          </w:p>
        </w:tc>
      </w:tr>
      <w:tr w:rsidR="009C6E83" w:rsidRPr="00D93874" w14:paraId="053DB2BA" w14:textId="77777777" w:rsidTr="003E1C93">
        <w:trPr>
          <w:trHeight w:val="308"/>
        </w:trPr>
        <w:tc>
          <w:tcPr>
            <w:tcW w:w="512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ED3546A" w14:textId="08058670" w:rsidR="009C6E83" w:rsidRPr="00D93874" w:rsidRDefault="009C6E83" w:rsidP="00A93404">
            <w:pPr>
              <w:widowControl w:val="0"/>
              <w:spacing w:before="120" w:after="0" w:line="166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color w:val="595959" w:themeColor="text1" w:themeTint="A6"/>
                <w:sz w:val="28"/>
                <w:szCs w:val="28"/>
              </w:rPr>
              <w:t>A:</w:t>
            </w:r>
            <w:r w:rsidRPr="00D93874">
              <w:rPr>
                <w:rFonts w:cstheme="minorHAnsi"/>
                <w:b/>
                <w:color w:val="595959" w:themeColor="text1" w:themeTint="A6"/>
              </w:rPr>
              <w:t xml:space="preserve">  </w:t>
            </w:r>
            <w:r w:rsidR="00635500">
              <w:rPr>
                <w:rFonts w:cstheme="minorHAnsi"/>
                <w:bCs/>
                <w:color w:val="595959" w:themeColor="text1" w:themeTint="A6"/>
              </w:rPr>
              <w:t>Scary Assumptions</w:t>
            </w:r>
            <w:r w:rsidRPr="00D93874">
              <w:rPr>
                <w:rFonts w:cstheme="minorHAnsi"/>
                <w:bCs/>
                <w:color w:val="595959" w:themeColor="text1" w:themeTint="A6"/>
              </w:rPr>
              <w:t>: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C5A454A" w14:textId="77777777" w:rsidR="009C6E83" w:rsidRPr="00D93874" w:rsidRDefault="009C6E83" w:rsidP="00A93404">
            <w:pPr>
              <w:widowControl w:val="0"/>
              <w:spacing w:before="120" w:after="0" w:line="166" w:lineRule="auto"/>
              <w:rPr>
                <w:rFonts w:cstheme="minorHAnsi"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cstheme="minorHAnsi"/>
                <w:color w:val="595959" w:themeColor="text1" w:themeTint="A6"/>
                <w:sz w:val="18"/>
                <w:szCs w:val="18"/>
              </w:rPr>
              <w:t>Is this an assumption?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E211F78" w14:textId="77777777" w:rsidR="009C6E83" w:rsidRPr="00D93874" w:rsidRDefault="009C6E83" w:rsidP="00A93404">
            <w:pPr>
              <w:widowControl w:val="0"/>
              <w:spacing w:before="120" w:after="0" w:line="166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 xml:space="preserve"> B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Ratings</w:t>
            </w:r>
          </w:p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7C1148A" w14:textId="77777777" w:rsidR="009C6E83" w:rsidRPr="00D93874" w:rsidRDefault="009C6E83" w:rsidP="00A93404">
            <w:pPr>
              <w:widowControl w:val="0"/>
              <w:spacing w:before="120" w:after="0" w:line="166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C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 xml:space="preserve"> </w:t>
            </w:r>
            <w:r w:rsidRPr="000A075E">
              <w:rPr>
                <w:rFonts w:cstheme="minorHAnsi"/>
                <w:color w:val="595959" w:themeColor="text1" w:themeTint="A6"/>
              </w:rPr>
              <w:t xml:space="preserve">Theme In Assumptions </w:t>
            </w:r>
            <w:r w:rsidRPr="000A075E">
              <w:rPr>
                <w:rFonts w:cstheme="minorHAnsi"/>
                <w:b/>
                <w:bCs/>
                <w:color w:val="C00000"/>
              </w:rPr>
              <w:t>Therapy Session Review</w:t>
            </w:r>
          </w:p>
        </w:tc>
      </w:tr>
      <w:tr w:rsidR="009C6E83" w:rsidRPr="00D93874" w14:paraId="31E7DC07" w14:textId="77777777" w:rsidTr="00A93404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E2CB7" w14:textId="77777777" w:rsidR="009C6E83" w:rsidRPr="00E54132" w:rsidRDefault="009C6E83" w:rsidP="00A93404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62339" w14:textId="77777777" w:rsidR="009C6E83" w:rsidRDefault="00000000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330987866"/>
                <w:placeholder>
                  <w:docPart w:val="1DC15651C37F45C4B3EDAB4259CDCD35"/>
                </w:placeholder>
                <w:showingPlcHdr/>
                <w15:appearance w15:val="tags"/>
                <w:text/>
              </w:sdtPr>
              <w:sdtContent>
                <w:r w:rsidR="009C6E83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1.</w:t>
                </w:r>
              </w:sdtContent>
            </w:sdt>
          </w:p>
          <w:p w14:paraId="2A822B22" w14:textId="77777777" w:rsidR="009C6E83" w:rsidRDefault="009C6E83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5EBD80B4" w14:textId="77777777" w:rsidR="009C6E83" w:rsidRDefault="009C6E83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26FF72ED" w14:textId="77777777" w:rsidR="009C6E83" w:rsidRPr="00D93874" w:rsidRDefault="009C6E83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44446001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0E8B967" w14:textId="77777777" w:rsidR="009C6E83" w:rsidRPr="00D93874" w:rsidRDefault="009C6E83" w:rsidP="00A93404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686871733"/>
              <w:placeholder>
                <w:docPart w:val="B49B1C39E3B24D78A7C029C2BF0C7514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6B1D6CF2" w14:textId="77777777" w:rsidR="009C6E83" w:rsidRPr="00D93874" w:rsidRDefault="009C6E83" w:rsidP="00A93404">
                <w:pPr>
                  <w:spacing w:after="0" w:line="240" w:lineRule="auto"/>
                  <w:rPr>
                    <w:rFonts w:cstheme="minorHAnsi"/>
                    <w:b/>
                    <w:bCs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2E97985" w14:textId="77777777" w:rsidR="009C6E83" w:rsidRPr="00D93874" w:rsidRDefault="00000000" w:rsidP="00A93404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2108031244"/>
                <w:placeholder>
                  <w:docPart w:val="A260DAC1ECF84F169F68278A0C79BE00"/>
                </w:placeholder>
                <w:showingPlcHdr/>
                <w15:appearance w15:val="tags"/>
                <w:text/>
              </w:sdtPr>
              <w:sdtContent>
                <w:r w:rsidR="009C6E83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9C6E83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9C6E83" w:rsidRPr="00D93874" w14:paraId="2438303A" w14:textId="77777777" w:rsidTr="00A93404">
        <w:trPr>
          <w:trHeight w:val="28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0C3EC" w14:textId="77777777" w:rsidR="009C6E83" w:rsidRPr="00E54132" w:rsidRDefault="009C6E83" w:rsidP="00A93404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9043B" w14:textId="77777777" w:rsidR="009C6E83" w:rsidRDefault="00000000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188957335"/>
                <w:placeholder>
                  <w:docPart w:val="7014DCAB88234B98AB45DA80499CF08E"/>
                </w:placeholder>
                <w:showingPlcHdr/>
                <w15:appearance w15:val="tags"/>
                <w:text/>
              </w:sdtPr>
              <w:sdtContent>
                <w:r w:rsidR="009C6E83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2.</w:t>
                </w:r>
              </w:sdtContent>
            </w:sdt>
          </w:p>
          <w:p w14:paraId="724440EB" w14:textId="77777777" w:rsidR="009C6E83" w:rsidRDefault="009C6E83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3F7B7061" w14:textId="77777777" w:rsidR="009C6E83" w:rsidRPr="00D93874" w:rsidRDefault="009C6E83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7D932090" w14:textId="77777777" w:rsidR="009C6E83" w:rsidRPr="00D93874" w:rsidRDefault="009C6E83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37203438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05520A9" w14:textId="77777777" w:rsidR="009C6E83" w:rsidRPr="00D93874" w:rsidRDefault="009C6E83" w:rsidP="00A93404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371335499"/>
              <w:placeholder>
                <w:docPart w:val="E0ECA055F72A4E2580EC4E0B6ABF6E53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2CD2C00C" w14:textId="77777777" w:rsidR="009C6E83" w:rsidRPr="00D93874" w:rsidRDefault="009C6E83" w:rsidP="00A93404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C1E5F3B" w14:textId="77777777" w:rsidR="009C6E83" w:rsidRPr="00D93874" w:rsidRDefault="00000000" w:rsidP="00A93404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64151292"/>
                <w:placeholder>
                  <w:docPart w:val="97791F492783423EAE5C20F085D75F21"/>
                </w:placeholder>
                <w:showingPlcHdr/>
                <w15:appearance w15:val="tags"/>
                <w:text/>
              </w:sdtPr>
              <w:sdtContent>
                <w:r w:rsidR="009C6E83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9C6E83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9C6E83" w:rsidRPr="00D93874" w14:paraId="35BE492F" w14:textId="77777777" w:rsidTr="00A93404">
        <w:trPr>
          <w:trHeight w:val="362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EFA16" w14:textId="77777777" w:rsidR="009C6E83" w:rsidRPr="00E54132" w:rsidRDefault="009C6E83" w:rsidP="00A93404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CEFBD" w14:textId="77777777" w:rsidR="009C6E83" w:rsidRDefault="00000000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590311197"/>
                <w:placeholder>
                  <w:docPart w:val="B0EC3B95A0A6406D960FE2C56CE21079"/>
                </w:placeholder>
                <w:showingPlcHdr/>
                <w15:appearance w15:val="tags"/>
                <w:text/>
              </w:sdtPr>
              <w:sdtContent>
                <w:r w:rsidR="009C6E83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3.</w:t>
                </w:r>
              </w:sdtContent>
            </w:sdt>
          </w:p>
          <w:p w14:paraId="1FB60605" w14:textId="77777777" w:rsidR="009C6E83" w:rsidRDefault="009C6E83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2511B7EC" w14:textId="77777777" w:rsidR="009C6E83" w:rsidRPr="00D93874" w:rsidRDefault="009C6E83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33C9A4DD" w14:textId="77777777" w:rsidR="009C6E83" w:rsidRPr="00D93874" w:rsidRDefault="009C6E83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32866231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9C67ABD" w14:textId="77777777" w:rsidR="009C6E83" w:rsidRPr="00D93874" w:rsidRDefault="009C6E83" w:rsidP="00A93404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35253166"/>
              <w:placeholder>
                <w:docPart w:val="251A608DC95248B3906895F233778D7C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2E5F974D" w14:textId="77777777" w:rsidR="009C6E83" w:rsidRPr="00D93874" w:rsidRDefault="009C6E83" w:rsidP="00A93404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43C3B5E" w14:textId="77777777" w:rsidR="009C6E83" w:rsidRPr="00D93874" w:rsidRDefault="00000000" w:rsidP="00A93404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780154982"/>
                <w:placeholder>
                  <w:docPart w:val="809048921B6044BE8F07C8FCCD696086"/>
                </w:placeholder>
                <w:showingPlcHdr/>
                <w15:appearance w15:val="tags"/>
                <w:text/>
              </w:sdtPr>
              <w:sdtContent>
                <w:r w:rsidR="009C6E83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9C6E83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9C6E83" w:rsidRPr="00D93874" w14:paraId="35CB53A6" w14:textId="77777777" w:rsidTr="00A93404">
        <w:trPr>
          <w:trHeight w:val="490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A6737" w14:textId="77777777" w:rsidR="009C6E83" w:rsidRPr="00E54132" w:rsidRDefault="009C6E83" w:rsidP="00A93404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4</w:t>
            </w: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68C57" w14:textId="77777777" w:rsidR="009C6E83" w:rsidRDefault="00000000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496958794"/>
                <w:placeholder>
                  <w:docPart w:val="8A950719D0CB430B9EE04FCFE0CCB7D6"/>
                </w:placeholder>
                <w:showingPlcHdr/>
                <w15:appearance w15:val="tags"/>
                <w:text/>
              </w:sdtPr>
              <w:sdtContent>
                <w:r w:rsidR="009C6E83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4.</w:t>
                </w:r>
              </w:sdtContent>
            </w:sdt>
          </w:p>
          <w:p w14:paraId="03E2938A" w14:textId="77777777" w:rsidR="009C6E83" w:rsidRDefault="009C6E83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2642D5DF" w14:textId="77777777" w:rsidR="009C6E83" w:rsidRPr="00D93874" w:rsidRDefault="009C6E83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6D13A373" w14:textId="77777777" w:rsidR="009C6E83" w:rsidRPr="00D93874" w:rsidRDefault="009C6E83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96107437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5727202" w14:textId="77777777" w:rsidR="009C6E83" w:rsidRPr="00D93874" w:rsidRDefault="009C6E83" w:rsidP="00A93404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675353649"/>
              <w:placeholder>
                <w:docPart w:val="869387A96A5946DBBB3C0961BFA3D263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328C7AB0" w14:textId="77777777" w:rsidR="009C6E83" w:rsidRPr="00D93874" w:rsidRDefault="009C6E83" w:rsidP="00A93404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24B821C" w14:textId="77777777" w:rsidR="009C6E83" w:rsidRPr="00D93874" w:rsidRDefault="00000000" w:rsidP="00A93404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723916669"/>
                <w:placeholder>
                  <w:docPart w:val="3F7B452396554C09A15143AE951702C6"/>
                </w:placeholder>
                <w:showingPlcHdr/>
                <w15:appearance w15:val="tags"/>
                <w:text/>
              </w:sdtPr>
              <w:sdtContent>
                <w:r w:rsidR="009C6E83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9C6E83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9C6E83" w:rsidRPr="00D93874" w14:paraId="5195AAAA" w14:textId="77777777" w:rsidTr="00A93404">
        <w:trPr>
          <w:trHeight w:val="44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4DB39" w14:textId="77777777" w:rsidR="009C6E83" w:rsidRPr="00E54132" w:rsidRDefault="009C6E83" w:rsidP="00A93404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5</w:t>
            </w: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B0454" w14:textId="77777777" w:rsidR="009C6E83" w:rsidRDefault="009C6E83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263957453"/>
                <w:placeholder>
                  <w:docPart w:val="3AF757A4B82B4B25AA19A8E58D15D220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5.</w:t>
                </w:r>
              </w:sdtContent>
            </w:sdt>
          </w:p>
          <w:p w14:paraId="6291F68F" w14:textId="77777777" w:rsidR="009C6E83" w:rsidRDefault="009C6E83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14ACC94F" w14:textId="77777777" w:rsidR="009C6E83" w:rsidRPr="00D93874" w:rsidRDefault="009C6E83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43B38AC1" w14:textId="77777777" w:rsidR="009C6E83" w:rsidRPr="00D93874" w:rsidRDefault="009C6E83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20331706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9DEEAA6" w14:textId="77777777" w:rsidR="009C6E83" w:rsidRPr="00D93874" w:rsidRDefault="009C6E83" w:rsidP="00A93404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CC8A8" w14:textId="77777777" w:rsidR="009C6E83" w:rsidRPr="00D93874" w:rsidRDefault="009C6E83" w:rsidP="00A93404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>
              <w:rPr>
                <w:rStyle w:val="Style1"/>
                <w:color w:val="595959" w:themeColor="text1" w:themeTint="A6"/>
              </w:rPr>
              <w:t xml:space="preserve"> </w:t>
            </w:r>
            <w:sdt>
              <w:sdtPr>
                <w:rPr>
                  <w:rStyle w:val="Style1"/>
                  <w:color w:val="595959" w:themeColor="text1" w:themeTint="A6"/>
                </w:rPr>
                <w:id w:val="853620948"/>
                <w:placeholder>
                  <w:docPart w:val="03559E50562F4026ACB2C85EE27B110E"/>
                </w:placeholder>
                <w:showingPlcHdr/>
                <w15:appearance w15:val="tags"/>
                <w:text/>
              </w:sdtPr>
              <w:sdtEndPr>
                <w:rPr>
                  <w:rStyle w:val="DefaultParagraphFont"/>
                  <w:rFonts w:asciiTheme="minorHAnsi" w:hAnsiTheme="minorHAnsi" w:cstheme="minorHAnsi"/>
                  <w:b/>
                  <w:bCs/>
                </w:rPr>
              </w:sdtEnd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sdtContent>
            </w:sdt>
          </w:p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C0AB384" w14:textId="77777777" w:rsidR="009C6E83" w:rsidRPr="00D93874" w:rsidRDefault="00000000" w:rsidP="00A93404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936862958"/>
                <w:placeholder>
                  <w:docPart w:val="FD612896A01F432DB5DAB2BFB0919D6F"/>
                </w:placeholder>
                <w:showingPlcHdr/>
                <w15:appearance w15:val="tags"/>
                <w:text/>
              </w:sdtPr>
              <w:sdtContent>
                <w:r w:rsidR="009C6E83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9C6E83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9C6E83" w:rsidRPr="00D93874" w14:paraId="4FBCF4C9" w14:textId="77777777" w:rsidTr="00A93404">
        <w:trPr>
          <w:trHeight w:val="805"/>
        </w:trPr>
        <w:tc>
          <w:tcPr>
            <w:tcW w:w="1078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75C1222F" w14:textId="77777777" w:rsidR="009C6E83" w:rsidRPr="00D93874" w:rsidRDefault="009C6E83" w:rsidP="00A93404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</w:rPr>
            </w:pPr>
            <w:r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 xml:space="preserve">B: 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>Ratings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</w:rPr>
              <w:t xml:space="preserve">: </w:t>
            </w:r>
            <w:r w:rsidRPr="00D93874">
              <w:rPr>
                <w:rFonts w:cstheme="minorHAnsi"/>
                <w:bCs/>
                <w:color w:val="595959" w:themeColor="text1" w:themeTint="A6"/>
                <w:u w:val="single"/>
              </w:rPr>
              <w:t>Believability:</w:t>
            </w:r>
            <w:r w:rsidRPr="00D93874">
              <w:rPr>
                <w:rFonts w:cstheme="minorHAnsi"/>
                <w:color w:val="595959" w:themeColor="text1" w:themeTint="A6"/>
              </w:rPr>
              <w:t xml:space="preserve"> How much did I think I believed each assumption in the moment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</w:t>
            </w:r>
            <w:r w:rsidRPr="009F3077">
              <w:rPr>
                <w:rFonts w:ascii="Candara" w:hAnsi="Candara" w:cstheme="majorHAnsi"/>
                <w:color w:val="C00000"/>
              </w:rPr>
              <w:t>0-10</w:t>
            </w:r>
          </w:p>
          <w:p w14:paraId="0D494A88" w14:textId="1225A03E" w:rsidR="009C6E83" w:rsidRPr="00D93874" w:rsidRDefault="009C6E83" w:rsidP="00A93404">
            <w:pPr>
              <w:widowControl w:val="0"/>
              <w:spacing w:after="0" w:line="240" w:lineRule="auto"/>
              <w:rPr>
                <w:rFonts w:ascii="Ink Free" w:eastAsia="Architects Daughter" w:hAnsi="Ink Free" w:cs="Architects Daughter"/>
                <w:color w:val="595959" w:themeColor="text1" w:themeTint="A6"/>
              </w:rPr>
            </w:pP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Not at all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  </w:t>
            </w: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1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Absolutely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</w:t>
            </w:r>
            <w:r w:rsidRPr="00D93874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</w:rPr>
              <w:t>No two assumptions can be rated the same, however, you can use decimal points.</w:t>
            </w:r>
          </w:p>
        </w:tc>
      </w:tr>
    </w:tbl>
    <w:p w14:paraId="1F079166" w14:textId="77777777" w:rsidR="009C6E83" w:rsidRPr="00D93874" w:rsidRDefault="009C6E83" w:rsidP="009C6E83">
      <w:pPr>
        <w:widowControl w:val="0"/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0061A963" w14:textId="77777777" w:rsidR="009C6E83" w:rsidRDefault="009C6E83" w:rsidP="009C6E83">
      <w:pPr>
        <w:widowControl w:val="0"/>
        <w:spacing w:after="0" w:line="240" w:lineRule="auto"/>
        <w:rPr>
          <w:rFonts w:ascii="Candara" w:hAnsi="Candara"/>
          <w:b/>
          <w:color w:val="C00000"/>
          <w:sz w:val="48"/>
          <w:szCs w:val="48"/>
        </w:rPr>
      </w:pPr>
    </w:p>
    <w:p w14:paraId="3DABD856" w14:textId="77777777" w:rsidR="009C6E83" w:rsidRPr="00AD276E" w:rsidRDefault="009C6E83" w:rsidP="009C6E83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32"/>
          <w:szCs w:val="32"/>
        </w:rPr>
      </w:pPr>
      <w:r w:rsidRPr="00AD276E">
        <w:rPr>
          <w:rFonts w:ascii="Candara" w:hAnsi="Candara"/>
          <w:b/>
          <w:color w:val="C00000"/>
          <w:sz w:val="32"/>
          <w:szCs w:val="32"/>
        </w:rPr>
        <w:t>Stop!</w:t>
      </w:r>
    </w:p>
    <w:p w14:paraId="04973CE1" w14:textId="28EAE5C2" w:rsidR="009C6E83" w:rsidRPr="00A06469" w:rsidRDefault="009C6E83" w:rsidP="009C6E83">
      <w:pPr>
        <w:widowControl w:val="0"/>
        <w:spacing w:after="0" w:line="240" w:lineRule="auto"/>
        <w:jc w:val="center"/>
        <w:rPr>
          <w:rFonts w:ascii="Candara" w:hAnsi="Candara"/>
          <w:b/>
          <w:color w:val="767171" w:themeColor="background2" w:themeShade="80"/>
          <w:sz w:val="18"/>
          <w:szCs w:val="18"/>
        </w:rPr>
      </w:pP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Q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uality is better than quantity.  </w:t>
      </w: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W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ait 24 hours before moving to </w:t>
      </w:r>
      <w:r w:rsidR="0089654F"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>the next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 Activity Day</w:t>
      </w:r>
    </w:p>
    <w:p w14:paraId="051BB55A" w14:textId="36EE5544" w:rsidR="00B449C0" w:rsidRPr="0059184B" w:rsidRDefault="00B449C0" w:rsidP="00B449C0">
      <w:pPr>
        <w:rPr>
          <w:b/>
          <w:bCs/>
          <w:color w:val="595959" w:themeColor="text1" w:themeTint="A6"/>
          <w:sz w:val="18"/>
          <w:szCs w:val="18"/>
        </w:rPr>
      </w:pPr>
      <w:r w:rsidRPr="00826BF7">
        <w:rPr>
          <w:rFonts w:ascii="Candara" w:hAnsi="Candara"/>
          <w:b/>
          <w:color w:val="C00000"/>
          <w:sz w:val="44"/>
          <w:szCs w:val="44"/>
        </w:rPr>
        <w:lastRenderedPageBreak/>
        <w:t>P</w:t>
      </w:r>
      <w:r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ast Anxious Situation Tracking: </w:t>
      </w:r>
      <w:r w:rsidR="008513A6">
        <w:rPr>
          <w:rFonts w:ascii="Candara" w:hAnsi="Candara"/>
          <w:b/>
          <w:color w:val="C00000"/>
          <w:sz w:val="44"/>
          <w:szCs w:val="44"/>
        </w:rPr>
        <w:t>W</w:t>
      </w:r>
      <w:r w:rsidR="008513A6" w:rsidRPr="00462AB0">
        <w:rPr>
          <w:rFonts w:ascii="Candara" w:hAnsi="Candara"/>
          <w:b/>
          <w:color w:val="595959" w:themeColor="text1" w:themeTint="A6"/>
          <w:sz w:val="28"/>
          <w:szCs w:val="28"/>
        </w:rPr>
        <w:t>eek 1:</w:t>
      </w:r>
      <w:r w:rsidR="008513A6" w:rsidRPr="00A63B71">
        <w:rPr>
          <w:rFonts w:ascii="Candara" w:hAnsi="Candara"/>
          <w:b/>
          <w:sz w:val="28"/>
          <w:szCs w:val="28"/>
        </w:rPr>
        <w:t xml:space="preserve"> </w:t>
      </w:r>
      <w:r w:rsidR="008513A6" w:rsidRPr="00D068C2">
        <w:rPr>
          <w:rFonts w:ascii="Candara" w:hAnsi="Candara"/>
          <w:b/>
          <w:color w:val="C00000"/>
          <w:sz w:val="44"/>
          <w:szCs w:val="44"/>
        </w:rPr>
        <w:t>A</w:t>
      </w:r>
      <w:r w:rsidR="008513A6" w:rsidRPr="00462AB0">
        <w:rPr>
          <w:rFonts w:ascii="Candara" w:hAnsi="Candara"/>
          <w:b/>
          <w:color w:val="595959" w:themeColor="text1" w:themeTint="A6"/>
          <w:sz w:val="28"/>
          <w:szCs w:val="28"/>
        </w:rPr>
        <w:t>ctivity</w:t>
      </w:r>
      <w:r w:rsidR="008513A6" w:rsidRPr="00462AB0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="008513A6"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Day </w:t>
      </w:r>
      <w:r w:rsidR="00116E6D">
        <w:rPr>
          <w:rFonts w:ascii="Candara" w:hAnsi="Candara"/>
          <w:b/>
          <w:color w:val="595959" w:themeColor="text1" w:themeTint="A6"/>
          <w:sz w:val="28"/>
          <w:szCs w:val="28"/>
        </w:rPr>
        <w:t>2</w:t>
      </w:r>
      <w:r w:rsidR="00B10046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</w:t>
      </w:r>
      <w:r w:rsidR="00B10046" w:rsidRPr="00051D24">
        <w:rPr>
          <w:rFonts w:ascii="Candara" w:hAnsi="Candara"/>
          <w:b/>
          <w:color w:val="595959" w:themeColor="text1" w:themeTint="A6"/>
          <w:sz w:val="20"/>
          <w:szCs w:val="20"/>
        </w:rPr>
        <w:t>(Homework)</w:t>
      </w:r>
    </w:p>
    <w:p w14:paraId="1308EAE1" w14:textId="1F51362E" w:rsidR="00B449C0" w:rsidRPr="00776938" w:rsidRDefault="00B449C0" w:rsidP="00B449C0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 w:rsidRPr="007514D7"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Instructions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Briefly re-document past anxious situation </w:t>
      </w:r>
      <w:r w:rsidRPr="00F00D5F">
        <w:rPr>
          <w:rFonts w:ascii="Candara" w:eastAsia="Helvetica Neue" w:hAnsi="Candara" w:cstheme="majorHAnsi"/>
          <w:b/>
          <w:color w:val="595959" w:themeColor="text1" w:themeTint="A6"/>
          <w:sz w:val="20"/>
          <w:szCs w:val="20"/>
        </w:rPr>
        <w:t>1</w:t>
      </w:r>
      <w:r w:rsidR="00640DC9" w:rsidRPr="001F7915">
        <w:rPr>
          <w:rFonts w:ascii="Candara" w:eastAsia="Helvetica Neue" w:hAnsi="Candara" w:cstheme="majorHAnsi"/>
          <w:b/>
          <w:color w:val="C00000"/>
          <w:sz w:val="20"/>
          <w:szCs w:val="20"/>
        </w:rPr>
        <w:t>B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that is related to reason </w:t>
      </w:r>
      <w:r w:rsidRPr="00F00D5F">
        <w:rPr>
          <w:rFonts w:ascii="Candara" w:eastAsia="Helvetica Neue" w:hAnsi="Candara" w:cstheme="majorHAnsi"/>
          <w:b/>
          <w:color w:val="595959" w:themeColor="text1" w:themeTint="A6"/>
          <w:sz w:val="20"/>
          <w:szCs w:val="20"/>
        </w:rPr>
        <w:t>#1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for seeking help</w:t>
      </w:r>
    </w:p>
    <w:tbl>
      <w:tblPr>
        <w:tblW w:w="107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 w:themeFill="background1"/>
        <w:tblLayout w:type="fixed"/>
        <w:tblLook w:val="0400" w:firstRow="0" w:lastRow="0" w:firstColumn="0" w:lastColumn="0" w:noHBand="0" w:noVBand="1"/>
      </w:tblPr>
      <w:tblGrid>
        <w:gridCol w:w="10705"/>
      </w:tblGrid>
      <w:tr w:rsidR="00B449C0" w:rsidRPr="00D93874" w14:paraId="7EA0A59A" w14:textId="77777777" w:rsidTr="00566346">
        <w:tc>
          <w:tcPr>
            <w:tcW w:w="10705" w:type="dxa"/>
            <w:shd w:val="clear" w:color="auto" w:fill="FFFFFF" w:themeFill="background1"/>
          </w:tcPr>
          <w:p w14:paraId="58278185" w14:textId="0E1919E4" w:rsidR="00B449C0" w:rsidRPr="007514D7" w:rsidRDefault="00B449C0" w:rsidP="00566346">
            <w:pPr>
              <w:spacing w:after="0" w:line="240" w:lineRule="auto"/>
              <w:jc w:val="center"/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</w:pPr>
            <w:r w:rsidRPr="007514D7"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Past Anxious Situation: </w:t>
            </w:r>
            <w:r w:rsidRPr="002A6C2B"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>1</w:t>
            </w:r>
            <w:r w:rsidR="00F406DC" w:rsidRPr="002A6C2B">
              <w:rPr>
                <w:rFonts w:eastAsia="Helvetica Neue" w:cstheme="minorHAnsi"/>
                <w:bCs/>
                <w:color w:val="C00000"/>
                <w:sz w:val="24"/>
                <w:szCs w:val="24"/>
              </w:rPr>
              <w:t>B</w:t>
            </w:r>
          </w:p>
        </w:tc>
      </w:tr>
      <w:tr w:rsidR="00B449C0" w:rsidRPr="00D93874" w14:paraId="72633C9F" w14:textId="77777777" w:rsidTr="00566346">
        <w:trPr>
          <w:trHeight w:val="890"/>
        </w:trPr>
        <w:tc>
          <w:tcPr>
            <w:tcW w:w="10705" w:type="dxa"/>
            <w:shd w:val="clear" w:color="auto" w:fill="FFFFFF" w:themeFill="background1"/>
          </w:tcPr>
          <w:sdt>
            <w:sdtP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id w:val="-67567424"/>
              <w:placeholder>
                <w:docPart w:val="BB64D6D5677540C1B7B396C225B06414"/>
              </w:placeholder>
              <w:showingPlcHdr/>
              <w15:appearance w15:val="tags"/>
              <w:text/>
            </w:sdtPr>
            <w:sdtContent>
              <w:p w14:paraId="73FE006D" w14:textId="77777777" w:rsidR="00B449C0" w:rsidRPr="00D93874" w:rsidRDefault="00B449C0" w:rsidP="00566346">
                <w:pPr>
                  <w:widowControl w:val="0"/>
                  <w:spacing w:after="0" w:line="240" w:lineRule="auto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Click or tap here to enter situation.</w:t>
                </w:r>
              </w:p>
            </w:sdtContent>
          </w:sdt>
        </w:tc>
      </w:tr>
    </w:tbl>
    <w:p w14:paraId="641996AC" w14:textId="77777777" w:rsidR="00B449C0" w:rsidRDefault="00B449C0" w:rsidP="00B449C0">
      <w:pPr>
        <w:rPr>
          <w:color w:val="595959" w:themeColor="text1" w:themeTint="A6"/>
        </w:rPr>
      </w:pPr>
    </w:p>
    <w:p w14:paraId="44B62884" w14:textId="5BEC4526" w:rsidR="00B449C0" w:rsidRPr="00C14E5D" w:rsidRDefault="00B449C0" w:rsidP="00B449C0">
      <w:pPr>
        <w:spacing w:after="240" w:line="240" w:lineRule="auto"/>
        <w:rPr>
          <w:rFonts w:ascii="Candara" w:hAnsi="Candara"/>
          <w:color w:val="595959" w:themeColor="text1" w:themeTint="A6"/>
          <w:sz w:val="20"/>
          <w:szCs w:val="20"/>
        </w:rPr>
      </w:pPr>
      <w:r w:rsidRPr="007514D7"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Instructions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FA7CBC">
        <w:rPr>
          <w:rFonts w:ascii="Candara" w:eastAsia="Helvetica Neue" w:hAnsi="Candara" w:cstheme="minorHAnsi"/>
          <w:b/>
          <w:color w:val="C00000"/>
          <w:sz w:val="24"/>
          <w:szCs w:val="24"/>
        </w:rPr>
        <w:t>1</w:t>
      </w:r>
      <w:r w:rsidRPr="00FA7CBC">
        <w:rPr>
          <w:rFonts w:ascii="Candara" w:eastAsia="Helvetica Neue" w:hAnsi="Candara" w:cstheme="minorHAnsi"/>
          <w:b/>
          <w:color w:val="C00000"/>
        </w:rPr>
        <w:t>:</w:t>
      </w:r>
      <w:r w:rsidRPr="00FA7CBC">
        <w:rPr>
          <w:rFonts w:ascii="Candara" w:eastAsia="Helvetica Neue" w:hAnsi="Candara" w:cstheme="minorHAnsi"/>
          <w:bCs/>
          <w:color w:val="C00000"/>
          <w:sz w:val="28"/>
          <w:szCs w:val="28"/>
        </w:rPr>
        <w:t xml:space="preserve"> 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Close your eyes and put yourself back in the situation</w:t>
      </w:r>
      <w:r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 documented above.</w:t>
      </w:r>
      <w:r w:rsidRPr="00A716F3">
        <w:rPr>
          <w:rFonts w:ascii="Candara" w:eastAsia="Helvetica Neue" w:hAnsi="Candara" w:cstheme="minorHAnsi"/>
          <w:bCs/>
          <w:color w:val="595959" w:themeColor="text1" w:themeTint="A6"/>
          <w:sz w:val="32"/>
          <w:szCs w:val="32"/>
        </w:rPr>
        <w:t xml:space="preserve"> </w:t>
      </w:r>
      <w:r w:rsidRPr="00FA7CBC">
        <w:rPr>
          <w:rFonts w:ascii="Candara" w:eastAsia="Helvetica Neue" w:hAnsi="Candara" w:cstheme="minorHAnsi"/>
          <w:b/>
          <w:color w:val="C00000"/>
          <w:sz w:val="24"/>
          <w:szCs w:val="24"/>
        </w:rPr>
        <w:t>2</w:t>
      </w:r>
      <w:r w:rsidRPr="00FA7CBC">
        <w:rPr>
          <w:rFonts w:ascii="Candara" w:eastAsia="Helvetica Neue" w:hAnsi="Candara" w:cstheme="minorHAnsi"/>
          <w:b/>
          <w:color w:val="C00000"/>
        </w:rPr>
        <w:t>:</w:t>
      </w:r>
      <w:r w:rsidRPr="00FA7CB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Imagine what you were seeing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 visually and</w:t>
      </w:r>
      <w:r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 feeling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 emotionally</w:t>
      </w:r>
      <w:r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 during the situation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.</w:t>
      </w:r>
      <w:r w:rsidRPr="00A716F3">
        <w:rPr>
          <w:rFonts w:ascii="Candara" w:eastAsia="Helvetica Neue" w:hAnsi="Candara" w:cstheme="minorHAnsi"/>
          <w:bCs/>
          <w:color w:val="595959" w:themeColor="text1" w:themeTint="A6"/>
          <w:sz w:val="32"/>
          <w:szCs w:val="32"/>
        </w:rPr>
        <w:t xml:space="preserve"> </w:t>
      </w:r>
      <w:r w:rsidR="00E65C47" w:rsidRPr="00FA7CBC">
        <w:rPr>
          <w:rFonts w:ascii="Candara" w:eastAsia="Helvetica Neue" w:hAnsi="Candara" w:cstheme="minorHAnsi"/>
          <w:b/>
          <w:color w:val="C00000"/>
          <w:sz w:val="24"/>
          <w:szCs w:val="24"/>
        </w:rPr>
        <w:t>A</w:t>
      </w:r>
      <w:r w:rsidRPr="00FA7CBC">
        <w:rPr>
          <w:rFonts w:ascii="Candara" w:eastAsia="Helvetica Neue" w:hAnsi="Candara" w:cstheme="minorHAnsi"/>
          <w:b/>
          <w:color w:val="C00000"/>
        </w:rPr>
        <w:t>:</w:t>
      </w:r>
      <w:r w:rsidRPr="00FA7CB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Guess 5 scary assumptions you think you might have had during this situation.  </w:t>
      </w:r>
      <w:r w:rsidR="00A716F3" w:rsidRPr="00FA7CBC">
        <w:rPr>
          <w:rFonts w:ascii="Candara" w:eastAsia="Helvetica Neue" w:hAnsi="Candara" w:cstheme="minorHAnsi"/>
          <w:b/>
          <w:color w:val="C00000"/>
          <w:sz w:val="24"/>
          <w:szCs w:val="24"/>
        </w:rPr>
        <w:t>B</w:t>
      </w:r>
      <w:r w:rsidRPr="00FA7CBC">
        <w:rPr>
          <w:rFonts w:ascii="Candara" w:eastAsia="Helvetica Neue" w:hAnsi="Candara" w:cstheme="minorHAnsi"/>
          <w:b/>
          <w:color w:val="C00000"/>
        </w:rPr>
        <w:t>:</w:t>
      </w:r>
      <w:r w:rsidRPr="00FA7CB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Next, rate how much you think you believed in each scary assumption during the anxious moment</w:t>
      </w:r>
      <w:r w:rsidRPr="00FA7CBC">
        <w:rPr>
          <w:rFonts w:ascii="Candara" w:eastAsia="Helvetica Neue" w:hAnsi="Candara" w:cstheme="minorHAnsi"/>
          <w:b/>
          <w:color w:val="C00000"/>
          <w:sz w:val="20"/>
          <w:szCs w:val="20"/>
        </w:rPr>
        <w:t>.</w:t>
      </w:r>
      <w:r w:rsidR="00D40E5C" w:rsidRPr="00FA7CBC">
        <w:rPr>
          <w:rFonts w:ascii="Candara" w:eastAsia="Helvetica Neue" w:hAnsi="Candara" w:cstheme="minorHAnsi"/>
          <w:b/>
          <w:color w:val="C00000"/>
          <w:sz w:val="20"/>
          <w:szCs w:val="20"/>
        </w:rPr>
        <w:t xml:space="preserve"> </w:t>
      </w:r>
      <w:r w:rsidR="00D40E5C" w:rsidRPr="00FA7CBC">
        <w:rPr>
          <w:rFonts w:ascii="Candara" w:eastAsia="Helvetica Neue" w:hAnsi="Candara" w:cstheme="minorHAnsi"/>
          <w:b/>
          <w:color w:val="C00000"/>
          <w:sz w:val="24"/>
          <w:szCs w:val="24"/>
        </w:rPr>
        <w:t>C</w:t>
      </w:r>
      <w:r w:rsidR="00D40E5C" w:rsidRPr="00FA7CBC">
        <w:rPr>
          <w:rFonts w:ascii="Candara" w:eastAsia="Helvetica Neue" w:hAnsi="Candara" w:cstheme="minorHAnsi"/>
          <w:b/>
          <w:color w:val="C00000"/>
          <w:sz w:val="20"/>
          <w:szCs w:val="20"/>
        </w:rPr>
        <w:t>:</w:t>
      </w:r>
      <w:r w:rsidR="00D40E5C" w:rsidRPr="00FA7CB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="00D40E5C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Wait until your next therapy session to complete this section with Dr. Nabors.</w:t>
      </w:r>
    </w:p>
    <w:tbl>
      <w:tblPr>
        <w:tblW w:w="1078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4"/>
        <w:gridCol w:w="4731"/>
        <w:gridCol w:w="1170"/>
        <w:gridCol w:w="1530"/>
        <w:gridCol w:w="2957"/>
      </w:tblGrid>
      <w:tr w:rsidR="00AC756B" w:rsidRPr="00D93874" w14:paraId="30BBEB26" w14:textId="77777777" w:rsidTr="00C62992">
        <w:trPr>
          <w:trHeight w:val="419"/>
        </w:trPr>
        <w:tc>
          <w:tcPr>
            <w:tcW w:w="10782" w:type="dxa"/>
            <w:gridSpan w:val="5"/>
            <w:shd w:val="clear" w:color="auto" w:fill="FFFFFF" w:themeFill="background1"/>
          </w:tcPr>
          <w:p w14:paraId="7F245ACA" w14:textId="77777777" w:rsidR="00AC756B" w:rsidRPr="007514D7" w:rsidRDefault="00AC756B" w:rsidP="00C62992">
            <w:pPr>
              <w:widowControl w:val="0"/>
              <w:spacing w:after="0" w:line="240" w:lineRule="auto"/>
              <w:jc w:val="center"/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</w:pPr>
            <w:r w:rsidRPr="007514D7"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  <w:t>Scary Catastrophic Assumptions</w:t>
            </w:r>
          </w:p>
        </w:tc>
      </w:tr>
      <w:tr w:rsidR="00AC756B" w:rsidRPr="00D93874" w14:paraId="7777C7C5" w14:textId="77777777" w:rsidTr="00312C6F">
        <w:trPr>
          <w:trHeight w:val="308"/>
        </w:trPr>
        <w:tc>
          <w:tcPr>
            <w:tcW w:w="512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438DCB5" w14:textId="4B2C090A" w:rsidR="00AC756B" w:rsidRPr="00D93874" w:rsidRDefault="00AC756B" w:rsidP="00C62992">
            <w:pPr>
              <w:widowControl w:val="0"/>
              <w:spacing w:before="120" w:after="0" w:line="166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color w:val="595959" w:themeColor="text1" w:themeTint="A6"/>
                <w:sz w:val="28"/>
                <w:szCs w:val="28"/>
              </w:rPr>
              <w:t>A:</w:t>
            </w:r>
            <w:r w:rsidRPr="00D93874">
              <w:rPr>
                <w:rFonts w:cstheme="minorHAnsi"/>
                <w:b/>
                <w:color w:val="595959" w:themeColor="text1" w:themeTint="A6"/>
              </w:rPr>
              <w:t xml:space="preserve">  </w:t>
            </w:r>
            <w:r w:rsidR="00F42004">
              <w:rPr>
                <w:rFonts w:cstheme="minorHAnsi"/>
                <w:bCs/>
                <w:color w:val="595959" w:themeColor="text1" w:themeTint="A6"/>
              </w:rPr>
              <w:t>Scary Assumptions</w:t>
            </w:r>
            <w:r w:rsidR="00F42004" w:rsidRPr="00D93874">
              <w:rPr>
                <w:rFonts w:cstheme="minorHAnsi"/>
                <w:bCs/>
                <w:color w:val="595959" w:themeColor="text1" w:themeTint="A6"/>
              </w:rPr>
              <w:t>: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477E5AC" w14:textId="77777777" w:rsidR="00AC756B" w:rsidRPr="00D93874" w:rsidRDefault="00AC756B" w:rsidP="00C62992">
            <w:pPr>
              <w:widowControl w:val="0"/>
              <w:spacing w:before="120" w:after="0" w:line="166" w:lineRule="auto"/>
              <w:rPr>
                <w:rFonts w:cstheme="minorHAnsi"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cstheme="minorHAnsi"/>
                <w:color w:val="595959" w:themeColor="text1" w:themeTint="A6"/>
                <w:sz w:val="18"/>
                <w:szCs w:val="18"/>
              </w:rPr>
              <w:t>Is this an assumption?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6B2A9C4" w14:textId="77777777" w:rsidR="00AC756B" w:rsidRPr="00D93874" w:rsidRDefault="00AC756B" w:rsidP="00C62992">
            <w:pPr>
              <w:widowControl w:val="0"/>
              <w:spacing w:before="120" w:after="0" w:line="166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 xml:space="preserve"> B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Ratings</w:t>
            </w:r>
          </w:p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F27731D" w14:textId="57D3AB77" w:rsidR="00AC756B" w:rsidRPr="00D93874" w:rsidRDefault="00AC756B" w:rsidP="00C62992">
            <w:pPr>
              <w:widowControl w:val="0"/>
              <w:spacing w:before="120" w:after="0" w:line="166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C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 w:rsidR="000A075E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 xml:space="preserve"> </w:t>
            </w:r>
            <w:r w:rsidR="00F91F5D" w:rsidRPr="000A075E">
              <w:rPr>
                <w:rFonts w:cstheme="minorHAnsi"/>
                <w:color w:val="595959" w:themeColor="text1" w:themeTint="A6"/>
              </w:rPr>
              <w:t xml:space="preserve">Theme In Assumptions </w:t>
            </w:r>
            <w:r w:rsidR="00F91F5D" w:rsidRPr="000A075E">
              <w:rPr>
                <w:rFonts w:cstheme="minorHAnsi"/>
                <w:b/>
                <w:bCs/>
                <w:color w:val="C00000"/>
              </w:rPr>
              <w:t>T</w:t>
            </w:r>
            <w:r w:rsidRPr="000A075E">
              <w:rPr>
                <w:rFonts w:cstheme="minorHAnsi"/>
                <w:b/>
                <w:bCs/>
                <w:color w:val="C00000"/>
              </w:rPr>
              <w:t>herapy Session Review</w:t>
            </w:r>
          </w:p>
        </w:tc>
      </w:tr>
      <w:tr w:rsidR="00AC756B" w:rsidRPr="00D93874" w14:paraId="354DDBA5" w14:textId="77777777" w:rsidTr="00C62992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7BF29" w14:textId="77777777" w:rsidR="00AC756B" w:rsidRPr="00E54132" w:rsidRDefault="00AC756B" w:rsidP="00C62992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D65A0" w14:textId="77777777" w:rsidR="00AC756B" w:rsidRDefault="00000000" w:rsidP="00C62992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730613259"/>
                <w:placeholder>
                  <w:docPart w:val="DC105E11336C4851A27410C2742007E0"/>
                </w:placeholder>
                <w:showingPlcHdr/>
                <w15:appearance w15:val="tags"/>
                <w:text/>
              </w:sdtPr>
              <w:sdtContent>
                <w:r w:rsidR="00AC756B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1.</w:t>
                </w:r>
              </w:sdtContent>
            </w:sdt>
          </w:p>
          <w:p w14:paraId="6920B43E" w14:textId="77777777" w:rsidR="00AC756B" w:rsidRDefault="00AC756B" w:rsidP="00C62992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26AF97F3" w14:textId="77777777" w:rsidR="00AC756B" w:rsidRDefault="00AC756B" w:rsidP="00C62992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39650E8F" w14:textId="77777777" w:rsidR="00AC756B" w:rsidRPr="00D93874" w:rsidRDefault="00AC756B" w:rsidP="00C62992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55859534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4EC5026" w14:textId="77777777" w:rsidR="00AC756B" w:rsidRPr="00D93874" w:rsidRDefault="00AC756B" w:rsidP="00C62992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473802444"/>
              <w:placeholder>
                <w:docPart w:val="C276D78C459E4B408BDB7BB458652B3C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28CBB798" w14:textId="77777777" w:rsidR="00AC756B" w:rsidRPr="00D93874" w:rsidRDefault="00AC756B" w:rsidP="00C62992">
                <w:pPr>
                  <w:spacing w:after="0" w:line="240" w:lineRule="auto"/>
                  <w:rPr>
                    <w:rFonts w:cstheme="minorHAnsi"/>
                    <w:b/>
                    <w:bCs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A4F0A60" w14:textId="77777777" w:rsidR="00AC756B" w:rsidRPr="00D93874" w:rsidRDefault="00000000" w:rsidP="00C62992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878053647"/>
                <w:placeholder>
                  <w:docPart w:val="3D8F72B82731462197BF288D43CB710B"/>
                </w:placeholder>
                <w:showingPlcHdr/>
                <w15:appearance w15:val="tags"/>
                <w:text/>
              </w:sdtPr>
              <w:sdtContent>
                <w:r w:rsidR="00AC756B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AC756B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AC756B" w:rsidRPr="00D93874" w14:paraId="0D4CDC6A" w14:textId="77777777" w:rsidTr="00C62992">
        <w:trPr>
          <w:trHeight w:val="28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00975" w14:textId="77777777" w:rsidR="00AC756B" w:rsidRPr="00E54132" w:rsidRDefault="00AC756B" w:rsidP="00C62992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7900A" w14:textId="77777777" w:rsidR="00AC756B" w:rsidRDefault="00000000" w:rsidP="00C62992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957416702"/>
                <w:placeholder>
                  <w:docPart w:val="6B8878B1B5CC49EDB4594A6F247921C8"/>
                </w:placeholder>
                <w:showingPlcHdr/>
                <w15:appearance w15:val="tags"/>
                <w:text/>
              </w:sdtPr>
              <w:sdtContent>
                <w:r w:rsidR="00AC756B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2.</w:t>
                </w:r>
              </w:sdtContent>
            </w:sdt>
          </w:p>
          <w:p w14:paraId="544DB4DC" w14:textId="77777777" w:rsidR="00AC756B" w:rsidRDefault="00AC756B" w:rsidP="00C62992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442044F9" w14:textId="77777777" w:rsidR="00AC756B" w:rsidRPr="00D93874" w:rsidRDefault="00AC756B" w:rsidP="00C62992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2502D143" w14:textId="77777777" w:rsidR="00AC756B" w:rsidRPr="00D93874" w:rsidRDefault="00AC756B" w:rsidP="00C62992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31603637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822B1C8" w14:textId="77777777" w:rsidR="00AC756B" w:rsidRPr="00D93874" w:rsidRDefault="00AC756B" w:rsidP="00C62992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418247481"/>
              <w:placeholder>
                <w:docPart w:val="7AE5C3252EB444BFBEA3B7F88B9B7B7D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660B3991" w14:textId="77777777" w:rsidR="00AC756B" w:rsidRPr="00D93874" w:rsidRDefault="00AC756B" w:rsidP="00C62992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7AC6FE1" w14:textId="77777777" w:rsidR="00AC756B" w:rsidRPr="00D93874" w:rsidRDefault="00000000" w:rsidP="00C62992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992134084"/>
                <w:placeholder>
                  <w:docPart w:val="AA121937BED6427F814CDEDCE8B7648B"/>
                </w:placeholder>
                <w:showingPlcHdr/>
                <w15:appearance w15:val="tags"/>
                <w:text/>
              </w:sdtPr>
              <w:sdtContent>
                <w:r w:rsidR="00AC756B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AC756B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AC756B" w:rsidRPr="00D93874" w14:paraId="4527C11F" w14:textId="77777777" w:rsidTr="00C62992">
        <w:trPr>
          <w:trHeight w:val="362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08188" w14:textId="77777777" w:rsidR="00AC756B" w:rsidRPr="00E54132" w:rsidRDefault="00AC756B" w:rsidP="00C62992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63300" w14:textId="77777777" w:rsidR="00AC756B" w:rsidRDefault="00000000" w:rsidP="00C62992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63566492"/>
                <w:placeholder>
                  <w:docPart w:val="D315B129D0B8477190919018AF98FD1C"/>
                </w:placeholder>
                <w:showingPlcHdr/>
                <w15:appearance w15:val="tags"/>
                <w:text/>
              </w:sdtPr>
              <w:sdtContent>
                <w:r w:rsidR="00AC756B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3.</w:t>
                </w:r>
              </w:sdtContent>
            </w:sdt>
          </w:p>
          <w:p w14:paraId="19BF2C64" w14:textId="77777777" w:rsidR="00AC756B" w:rsidRDefault="00AC756B" w:rsidP="00C62992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5616C44E" w14:textId="77777777" w:rsidR="00AC756B" w:rsidRPr="00D93874" w:rsidRDefault="00AC756B" w:rsidP="00C62992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4275C538" w14:textId="77777777" w:rsidR="00AC756B" w:rsidRPr="00D93874" w:rsidRDefault="00AC756B" w:rsidP="00C62992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2078784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B1BC9DD" w14:textId="77777777" w:rsidR="00AC756B" w:rsidRPr="00D93874" w:rsidRDefault="00AC756B" w:rsidP="00C62992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896701250"/>
              <w:placeholder>
                <w:docPart w:val="B1AC0FF6FFB148639D4E33B4603B5256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341BF8EE" w14:textId="77777777" w:rsidR="00AC756B" w:rsidRPr="00D93874" w:rsidRDefault="00AC756B" w:rsidP="00C62992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0298D8A" w14:textId="77777777" w:rsidR="00AC756B" w:rsidRPr="00D93874" w:rsidRDefault="00000000" w:rsidP="00C62992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245465948"/>
                <w:placeholder>
                  <w:docPart w:val="A27FF897AE134BFF9511FB4B4A9AFD9E"/>
                </w:placeholder>
                <w:showingPlcHdr/>
                <w15:appearance w15:val="tags"/>
                <w:text/>
              </w:sdtPr>
              <w:sdtContent>
                <w:r w:rsidR="00AC756B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AC756B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AC756B" w:rsidRPr="00D93874" w14:paraId="51E6D694" w14:textId="77777777" w:rsidTr="00C62992">
        <w:trPr>
          <w:trHeight w:val="490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8A1DF" w14:textId="77777777" w:rsidR="00AC756B" w:rsidRPr="00E54132" w:rsidRDefault="00AC756B" w:rsidP="00C62992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4</w:t>
            </w: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6B929" w14:textId="77777777" w:rsidR="00AC756B" w:rsidRDefault="00000000" w:rsidP="00C62992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396661268"/>
                <w:placeholder>
                  <w:docPart w:val="9212FE68F1E74315B3FB43DC97BA1E1B"/>
                </w:placeholder>
                <w:showingPlcHdr/>
                <w15:appearance w15:val="tags"/>
                <w:text/>
              </w:sdtPr>
              <w:sdtContent>
                <w:r w:rsidR="00AC756B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4.</w:t>
                </w:r>
              </w:sdtContent>
            </w:sdt>
          </w:p>
          <w:p w14:paraId="7E8A28DE" w14:textId="77777777" w:rsidR="00AC756B" w:rsidRDefault="00AC756B" w:rsidP="00C62992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154EB7B9" w14:textId="77777777" w:rsidR="00AC756B" w:rsidRPr="00D93874" w:rsidRDefault="00AC756B" w:rsidP="00C62992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07EAFD6A" w14:textId="77777777" w:rsidR="00AC756B" w:rsidRPr="00D93874" w:rsidRDefault="00AC756B" w:rsidP="00C62992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3635504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D0890BD" w14:textId="77777777" w:rsidR="00AC756B" w:rsidRPr="00D93874" w:rsidRDefault="00AC756B" w:rsidP="00C62992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642736307"/>
              <w:placeholder>
                <w:docPart w:val="7607640B1F6D422382D7B9FD671BB191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2CA59C92" w14:textId="77777777" w:rsidR="00AC756B" w:rsidRPr="00D93874" w:rsidRDefault="00AC756B" w:rsidP="00C62992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87454D1" w14:textId="77777777" w:rsidR="00AC756B" w:rsidRPr="00D93874" w:rsidRDefault="00000000" w:rsidP="00C62992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329746991"/>
                <w:placeholder>
                  <w:docPart w:val="5FDF744DDE4F4C4D8107ED7CB51C4502"/>
                </w:placeholder>
                <w:showingPlcHdr/>
                <w15:appearance w15:val="tags"/>
                <w:text/>
              </w:sdtPr>
              <w:sdtContent>
                <w:r w:rsidR="00AC756B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AC756B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AC756B" w:rsidRPr="00D93874" w14:paraId="374A45A4" w14:textId="77777777" w:rsidTr="00C62992">
        <w:trPr>
          <w:trHeight w:val="44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2C0E3" w14:textId="77777777" w:rsidR="00AC756B" w:rsidRPr="00E54132" w:rsidRDefault="00AC756B" w:rsidP="00C62992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5</w:t>
            </w: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E8522" w14:textId="77777777" w:rsidR="00AC756B" w:rsidRDefault="00AC756B" w:rsidP="00C62992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821199112"/>
                <w:placeholder>
                  <w:docPart w:val="E1E0570750F445FD83A27598081C9400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5.</w:t>
                </w:r>
              </w:sdtContent>
            </w:sdt>
          </w:p>
          <w:p w14:paraId="63F61376" w14:textId="77777777" w:rsidR="00AC756B" w:rsidRDefault="00AC756B" w:rsidP="00C62992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725572DA" w14:textId="77777777" w:rsidR="00AC756B" w:rsidRPr="00D93874" w:rsidRDefault="00AC756B" w:rsidP="00C62992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5323FEFE" w14:textId="77777777" w:rsidR="00AC756B" w:rsidRPr="00D93874" w:rsidRDefault="00AC756B" w:rsidP="00C62992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0246811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6FA4266" w14:textId="77777777" w:rsidR="00AC756B" w:rsidRPr="00D93874" w:rsidRDefault="00AC756B" w:rsidP="00C62992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1FAA6" w14:textId="77777777" w:rsidR="00AC756B" w:rsidRPr="00D93874" w:rsidRDefault="00AC756B" w:rsidP="00C62992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>
              <w:rPr>
                <w:rStyle w:val="Style1"/>
                <w:color w:val="595959" w:themeColor="text1" w:themeTint="A6"/>
              </w:rPr>
              <w:t xml:space="preserve"> </w:t>
            </w:r>
            <w:sdt>
              <w:sdtPr>
                <w:rPr>
                  <w:rStyle w:val="Style1"/>
                  <w:color w:val="595959" w:themeColor="text1" w:themeTint="A6"/>
                </w:rPr>
                <w:id w:val="1376977708"/>
                <w:placeholder>
                  <w:docPart w:val="CE85F2B105FA4917808FAE8F49C50EEA"/>
                </w:placeholder>
                <w:showingPlcHdr/>
                <w15:appearance w15:val="tags"/>
                <w:text/>
              </w:sdtPr>
              <w:sdtEndPr>
                <w:rPr>
                  <w:rStyle w:val="DefaultParagraphFont"/>
                  <w:rFonts w:asciiTheme="minorHAnsi" w:hAnsiTheme="minorHAnsi" w:cstheme="minorHAnsi"/>
                  <w:b/>
                  <w:bCs/>
                </w:rPr>
              </w:sdtEnd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sdtContent>
            </w:sdt>
          </w:p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789A9F7" w14:textId="77777777" w:rsidR="00AC756B" w:rsidRPr="00D93874" w:rsidRDefault="00000000" w:rsidP="00C62992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22911306"/>
                <w:placeholder>
                  <w:docPart w:val="079DDE6B2BB346CC8FD3D95415FE9F4F"/>
                </w:placeholder>
                <w:showingPlcHdr/>
                <w15:appearance w15:val="tags"/>
                <w:text/>
              </w:sdtPr>
              <w:sdtContent>
                <w:r w:rsidR="00AC756B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AC756B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AC756B" w:rsidRPr="00D93874" w14:paraId="2C3170C4" w14:textId="77777777" w:rsidTr="00C62992">
        <w:trPr>
          <w:trHeight w:val="805"/>
        </w:trPr>
        <w:tc>
          <w:tcPr>
            <w:tcW w:w="1078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6F92DF5C" w14:textId="77777777" w:rsidR="002B4518" w:rsidRPr="00D93874" w:rsidRDefault="002B4518" w:rsidP="002B4518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</w:rPr>
            </w:pPr>
            <w:r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 xml:space="preserve">B: 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>Ratings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</w:rPr>
              <w:t xml:space="preserve">: </w:t>
            </w:r>
            <w:r w:rsidRPr="00D93874">
              <w:rPr>
                <w:rFonts w:cstheme="minorHAnsi"/>
                <w:bCs/>
                <w:color w:val="595959" w:themeColor="text1" w:themeTint="A6"/>
                <w:u w:val="single"/>
              </w:rPr>
              <w:t>Believability:</w:t>
            </w:r>
            <w:r w:rsidRPr="00D93874">
              <w:rPr>
                <w:rFonts w:cstheme="minorHAnsi"/>
                <w:color w:val="595959" w:themeColor="text1" w:themeTint="A6"/>
              </w:rPr>
              <w:t xml:space="preserve"> How much did I think I believed each assumption in the moment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</w:t>
            </w:r>
            <w:r w:rsidRPr="009F3077">
              <w:rPr>
                <w:rFonts w:ascii="Candara" w:hAnsi="Candara" w:cstheme="majorHAnsi"/>
                <w:color w:val="C00000"/>
              </w:rPr>
              <w:t>0-10</w:t>
            </w:r>
          </w:p>
          <w:p w14:paraId="407D9106" w14:textId="6EA4ABED" w:rsidR="00AC756B" w:rsidRPr="00D93874" w:rsidRDefault="002B4518" w:rsidP="002B4518">
            <w:pPr>
              <w:widowControl w:val="0"/>
              <w:spacing w:after="0" w:line="240" w:lineRule="auto"/>
              <w:rPr>
                <w:rFonts w:ascii="Ink Free" w:eastAsia="Architects Daughter" w:hAnsi="Ink Free" w:cs="Architects Daughter"/>
                <w:color w:val="595959" w:themeColor="text1" w:themeTint="A6"/>
              </w:rPr>
            </w:pP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Not at all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  </w:t>
            </w: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1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Absolutely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</w:t>
            </w:r>
            <w:r w:rsidRPr="00D93874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</w:rPr>
              <w:t>No two assumptions can be rated the same, however, you can use decimal points.</w:t>
            </w:r>
          </w:p>
        </w:tc>
      </w:tr>
    </w:tbl>
    <w:p w14:paraId="4D4B0593" w14:textId="77777777" w:rsidR="00B449C0" w:rsidRPr="00D93874" w:rsidRDefault="00B449C0" w:rsidP="00B449C0">
      <w:pPr>
        <w:widowControl w:val="0"/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376BB8BB" w14:textId="77777777" w:rsidR="00B449C0" w:rsidRDefault="00B449C0" w:rsidP="00BF6388">
      <w:pPr>
        <w:widowControl w:val="0"/>
        <w:spacing w:after="0" w:line="240" w:lineRule="auto"/>
        <w:rPr>
          <w:rFonts w:ascii="Candara" w:hAnsi="Candara"/>
          <w:b/>
          <w:color w:val="C00000"/>
          <w:sz w:val="48"/>
          <w:szCs w:val="48"/>
        </w:rPr>
      </w:pPr>
    </w:p>
    <w:p w14:paraId="3A9AADA8" w14:textId="77777777" w:rsidR="00B449C0" w:rsidRPr="00AD276E" w:rsidRDefault="00B449C0" w:rsidP="00B449C0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32"/>
          <w:szCs w:val="32"/>
        </w:rPr>
      </w:pPr>
      <w:r w:rsidRPr="00AD276E">
        <w:rPr>
          <w:rFonts w:ascii="Candara" w:hAnsi="Candara"/>
          <w:b/>
          <w:color w:val="C00000"/>
          <w:sz w:val="32"/>
          <w:szCs w:val="32"/>
        </w:rPr>
        <w:t>Stop!</w:t>
      </w:r>
    </w:p>
    <w:p w14:paraId="5B04EA0F" w14:textId="4C3D81AD" w:rsidR="00B449C0" w:rsidRPr="00A06469" w:rsidRDefault="00B449C0" w:rsidP="00B449C0">
      <w:pPr>
        <w:widowControl w:val="0"/>
        <w:spacing w:after="0" w:line="240" w:lineRule="auto"/>
        <w:jc w:val="center"/>
        <w:rPr>
          <w:rFonts w:ascii="Candara" w:hAnsi="Candara"/>
          <w:b/>
          <w:color w:val="767171" w:themeColor="background2" w:themeShade="80"/>
          <w:sz w:val="18"/>
          <w:szCs w:val="18"/>
        </w:rPr>
      </w:pP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Q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uality is better than quantity.  </w:t>
      </w: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W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ait 24 hours before moving to </w:t>
      </w:r>
      <w:r w:rsidR="0089654F"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>the next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 Activity Day</w:t>
      </w:r>
    </w:p>
    <w:bookmarkEnd w:id="0"/>
    <w:p w14:paraId="5E7C815E" w14:textId="77777777" w:rsidR="00AD795F" w:rsidRDefault="00AD795F" w:rsidP="00B449C0">
      <w:pPr>
        <w:widowControl w:val="0"/>
        <w:spacing w:after="0" w:line="240" w:lineRule="auto"/>
        <w:rPr>
          <w:rFonts w:ascii="Candara" w:hAnsi="Candara"/>
          <w:b/>
          <w:color w:val="C00000"/>
          <w:sz w:val="28"/>
          <w:szCs w:val="28"/>
        </w:rPr>
      </w:pPr>
    </w:p>
    <w:p w14:paraId="4D62985C" w14:textId="77777777" w:rsidR="00AD795F" w:rsidRPr="007C0203" w:rsidRDefault="00AD795F" w:rsidP="00C9611A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28"/>
          <w:szCs w:val="28"/>
        </w:rPr>
      </w:pPr>
    </w:p>
    <w:p w14:paraId="0127B373" w14:textId="34838209" w:rsidR="002502A2" w:rsidRPr="0059184B" w:rsidRDefault="002502A2" w:rsidP="002502A2">
      <w:pPr>
        <w:rPr>
          <w:b/>
          <w:bCs/>
          <w:color w:val="595959" w:themeColor="text1" w:themeTint="A6"/>
          <w:sz w:val="18"/>
          <w:szCs w:val="18"/>
        </w:rPr>
      </w:pPr>
      <w:r w:rsidRPr="00826BF7">
        <w:rPr>
          <w:rFonts w:ascii="Candara" w:hAnsi="Candara"/>
          <w:b/>
          <w:color w:val="C00000"/>
          <w:sz w:val="44"/>
          <w:szCs w:val="44"/>
        </w:rPr>
        <w:t>P</w:t>
      </w:r>
      <w:r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ast Anxious Situation Tracking: </w:t>
      </w:r>
      <w:r>
        <w:rPr>
          <w:rFonts w:ascii="Candara" w:hAnsi="Candara"/>
          <w:b/>
          <w:color w:val="C00000"/>
          <w:sz w:val="44"/>
          <w:szCs w:val="44"/>
        </w:rPr>
        <w:t>W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eek 1:</w:t>
      </w:r>
      <w:r w:rsidRPr="00A63B71">
        <w:rPr>
          <w:rFonts w:ascii="Candara" w:hAnsi="Candara"/>
          <w:b/>
          <w:sz w:val="28"/>
          <w:szCs w:val="28"/>
        </w:rPr>
        <w:t xml:space="preserve"> </w:t>
      </w:r>
      <w:r w:rsidRPr="00D068C2">
        <w:rPr>
          <w:rFonts w:ascii="Candara" w:hAnsi="Candara"/>
          <w:b/>
          <w:color w:val="C00000"/>
          <w:sz w:val="44"/>
          <w:szCs w:val="44"/>
        </w:rPr>
        <w:t>A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ctivity</w:t>
      </w:r>
      <w:r w:rsidRPr="00462AB0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Day </w:t>
      </w:r>
      <w:r w:rsidR="00147F28">
        <w:rPr>
          <w:rFonts w:ascii="Candara" w:hAnsi="Candara"/>
          <w:b/>
          <w:color w:val="595959" w:themeColor="text1" w:themeTint="A6"/>
          <w:sz w:val="28"/>
          <w:szCs w:val="28"/>
        </w:rPr>
        <w:t>3</w:t>
      </w:r>
      <w:r w:rsidR="00B10046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</w:t>
      </w:r>
      <w:r w:rsidR="00B10046" w:rsidRPr="00051D24">
        <w:rPr>
          <w:rFonts w:ascii="Candara" w:hAnsi="Candara"/>
          <w:b/>
          <w:color w:val="595959" w:themeColor="text1" w:themeTint="A6"/>
          <w:sz w:val="20"/>
          <w:szCs w:val="20"/>
        </w:rPr>
        <w:t>(Homework)</w:t>
      </w:r>
    </w:p>
    <w:p w14:paraId="6B1BF9C6" w14:textId="34206458" w:rsidR="002502A2" w:rsidRPr="00776938" w:rsidRDefault="002502A2" w:rsidP="002502A2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 w:rsidRPr="007514D7"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Instructions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Briefly re-document past anxious situation </w:t>
      </w:r>
      <w:r w:rsidR="000B7F5D">
        <w:rPr>
          <w:rFonts w:ascii="Candara" w:eastAsia="Helvetica Neue" w:hAnsi="Candara" w:cstheme="majorHAnsi"/>
          <w:b/>
          <w:color w:val="595959" w:themeColor="text1" w:themeTint="A6"/>
          <w:sz w:val="20"/>
          <w:szCs w:val="20"/>
        </w:rPr>
        <w:t>2</w:t>
      </w:r>
      <w:r w:rsidRPr="0089654F">
        <w:rPr>
          <w:rFonts w:ascii="Candara" w:eastAsia="Helvetica Neue" w:hAnsi="Candara" w:cstheme="majorHAnsi"/>
          <w:b/>
          <w:color w:val="C00000"/>
          <w:sz w:val="20"/>
          <w:szCs w:val="20"/>
        </w:rPr>
        <w:t>A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that is related to reason </w:t>
      </w:r>
      <w:r w:rsidRPr="00F00D5F">
        <w:rPr>
          <w:rFonts w:ascii="Candara" w:eastAsia="Helvetica Neue" w:hAnsi="Candara" w:cstheme="majorHAnsi"/>
          <w:b/>
          <w:color w:val="595959" w:themeColor="text1" w:themeTint="A6"/>
          <w:sz w:val="20"/>
          <w:szCs w:val="20"/>
        </w:rPr>
        <w:t>#</w:t>
      </w:r>
      <w:r w:rsidR="005979AA">
        <w:rPr>
          <w:rFonts w:ascii="Candara" w:eastAsia="Helvetica Neue" w:hAnsi="Candara" w:cstheme="majorHAnsi"/>
          <w:b/>
          <w:color w:val="595959" w:themeColor="text1" w:themeTint="A6"/>
          <w:sz w:val="20"/>
          <w:szCs w:val="20"/>
        </w:rPr>
        <w:t>2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for seeking help</w:t>
      </w:r>
    </w:p>
    <w:tbl>
      <w:tblPr>
        <w:tblW w:w="107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 w:themeFill="background1"/>
        <w:tblLayout w:type="fixed"/>
        <w:tblLook w:val="0400" w:firstRow="0" w:lastRow="0" w:firstColumn="0" w:lastColumn="0" w:noHBand="0" w:noVBand="1"/>
      </w:tblPr>
      <w:tblGrid>
        <w:gridCol w:w="10705"/>
      </w:tblGrid>
      <w:tr w:rsidR="002502A2" w:rsidRPr="00D93874" w14:paraId="52035F62" w14:textId="77777777" w:rsidTr="00566346">
        <w:tc>
          <w:tcPr>
            <w:tcW w:w="10705" w:type="dxa"/>
            <w:shd w:val="clear" w:color="auto" w:fill="FFFFFF" w:themeFill="background1"/>
          </w:tcPr>
          <w:p w14:paraId="2B4A0736" w14:textId="16E2CDCB" w:rsidR="002502A2" w:rsidRPr="007514D7" w:rsidRDefault="002502A2" w:rsidP="00566346">
            <w:pPr>
              <w:spacing w:after="0" w:line="240" w:lineRule="auto"/>
              <w:jc w:val="center"/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</w:pPr>
            <w:r w:rsidRPr="007514D7"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Past Anxious Situation: </w:t>
            </w:r>
            <w:r w:rsidR="00147F28"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>2</w:t>
            </w:r>
            <w:r w:rsidR="00147F28">
              <w:rPr>
                <w:rFonts w:eastAsia="Helvetica Neue" w:cstheme="minorHAnsi"/>
                <w:bCs/>
                <w:color w:val="C00000"/>
                <w:sz w:val="24"/>
                <w:szCs w:val="24"/>
              </w:rPr>
              <w:t>A</w:t>
            </w:r>
          </w:p>
        </w:tc>
      </w:tr>
      <w:tr w:rsidR="002502A2" w:rsidRPr="00D93874" w14:paraId="4F062829" w14:textId="77777777" w:rsidTr="00566346">
        <w:trPr>
          <w:trHeight w:val="890"/>
        </w:trPr>
        <w:tc>
          <w:tcPr>
            <w:tcW w:w="10705" w:type="dxa"/>
            <w:shd w:val="clear" w:color="auto" w:fill="FFFFFF" w:themeFill="background1"/>
          </w:tcPr>
          <w:sdt>
            <w:sdtP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id w:val="2051953502"/>
              <w:placeholder>
                <w:docPart w:val="1F1A20BB84914D36B2661B34DB35EB6C"/>
              </w:placeholder>
              <w:showingPlcHdr/>
              <w15:appearance w15:val="tags"/>
              <w:text/>
            </w:sdtPr>
            <w:sdtContent>
              <w:p w14:paraId="666F185A" w14:textId="77777777" w:rsidR="002502A2" w:rsidRPr="00D93874" w:rsidRDefault="002502A2" w:rsidP="00566346">
                <w:pPr>
                  <w:widowControl w:val="0"/>
                  <w:spacing w:after="0" w:line="240" w:lineRule="auto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Click or tap here to enter situation.</w:t>
                </w:r>
              </w:p>
            </w:sdtContent>
          </w:sdt>
        </w:tc>
      </w:tr>
    </w:tbl>
    <w:p w14:paraId="3A3F8336" w14:textId="77777777" w:rsidR="002502A2" w:rsidRDefault="002502A2" w:rsidP="002502A2">
      <w:pPr>
        <w:rPr>
          <w:color w:val="595959" w:themeColor="text1" w:themeTint="A6"/>
        </w:rPr>
      </w:pPr>
    </w:p>
    <w:p w14:paraId="55D9F973" w14:textId="495E9D18" w:rsidR="004A392B" w:rsidRPr="00C14E5D" w:rsidRDefault="004A392B" w:rsidP="004A392B">
      <w:pPr>
        <w:spacing w:after="240" w:line="240" w:lineRule="auto"/>
        <w:rPr>
          <w:rFonts w:ascii="Candara" w:hAnsi="Candara"/>
          <w:color w:val="595959" w:themeColor="text1" w:themeTint="A6"/>
          <w:sz w:val="20"/>
          <w:szCs w:val="20"/>
        </w:rPr>
      </w:pPr>
      <w:r w:rsidRPr="007514D7"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Instructions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FA7CBC">
        <w:rPr>
          <w:rFonts w:ascii="Candara" w:eastAsia="Helvetica Neue" w:hAnsi="Candara" w:cstheme="minorHAnsi"/>
          <w:b/>
          <w:color w:val="C00000"/>
          <w:sz w:val="24"/>
          <w:szCs w:val="24"/>
        </w:rPr>
        <w:t>1</w:t>
      </w:r>
      <w:r w:rsidRPr="00FA7CBC">
        <w:rPr>
          <w:rFonts w:ascii="Candara" w:eastAsia="Helvetica Neue" w:hAnsi="Candara" w:cstheme="minorHAnsi"/>
          <w:b/>
          <w:color w:val="C00000"/>
        </w:rPr>
        <w:t>:</w:t>
      </w:r>
      <w:r w:rsidRPr="00FA7CBC">
        <w:rPr>
          <w:rFonts w:ascii="Candara" w:eastAsia="Helvetica Neue" w:hAnsi="Candara" w:cstheme="minorHAnsi"/>
          <w:bCs/>
          <w:color w:val="C00000"/>
          <w:sz w:val="28"/>
          <w:szCs w:val="28"/>
        </w:rPr>
        <w:t xml:space="preserve"> 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Close your eyes and put yourself back in the situation</w:t>
      </w:r>
      <w:r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 documented above.</w:t>
      </w:r>
      <w:r w:rsidRPr="00A716F3">
        <w:rPr>
          <w:rFonts w:ascii="Candara" w:eastAsia="Helvetica Neue" w:hAnsi="Candara" w:cstheme="minorHAnsi"/>
          <w:bCs/>
          <w:color w:val="595959" w:themeColor="text1" w:themeTint="A6"/>
          <w:sz w:val="32"/>
          <w:szCs w:val="32"/>
        </w:rPr>
        <w:t xml:space="preserve"> </w:t>
      </w:r>
      <w:r w:rsidRPr="00FA7CBC">
        <w:rPr>
          <w:rFonts w:ascii="Candara" w:eastAsia="Helvetica Neue" w:hAnsi="Candara" w:cstheme="minorHAnsi"/>
          <w:b/>
          <w:color w:val="C00000"/>
          <w:sz w:val="24"/>
          <w:szCs w:val="24"/>
        </w:rPr>
        <w:t>2</w:t>
      </w:r>
      <w:r w:rsidRPr="00FA7CBC">
        <w:rPr>
          <w:rFonts w:ascii="Candara" w:eastAsia="Helvetica Neue" w:hAnsi="Candara" w:cstheme="minorHAnsi"/>
          <w:b/>
          <w:color w:val="C00000"/>
        </w:rPr>
        <w:t>:</w:t>
      </w:r>
      <w:r w:rsidRPr="00FA7CB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Imagine what you were seeing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 visually and</w:t>
      </w:r>
      <w:r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 feeling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 emotionally</w:t>
      </w:r>
      <w:r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 during the situation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.</w:t>
      </w:r>
      <w:r w:rsidRPr="00A716F3">
        <w:rPr>
          <w:rFonts w:ascii="Candara" w:eastAsia="Helvetica Neue" w:hAnsi="Candara" w:cstheme="minorHAnsi"/>
          <w:bCs/>
          <w:color w:val="595959" w:themeColor="text1" w:themeTint="A6"/>
          <w:sz w:val="32"/>
          <w:szCs w:val="32"/>
        </w:rPr>
        <w:t xml:space="preserve"> </w:t>
      </w:r>
      <w:r w:rsidRPr="00FA7CBC">
        <w:rPr>
          <w:rFonts w:ascii="Candara" w:eastAsia="Helvetica Neue" w:hAnsi="Candara" w:cstheme="minorHAnsi"/>
          <w:b/>
          <w:color w:val="C00000"/>
          <w:sz w:val="24"/>
          <w:szCs w:val="24"/>
        </w:rPr>
        <w:t>A</w:t>
      </w:r>
      <w:r w:rsidRPr="00FA7CBC">
        <w:rPr>
          <w:rFonts w:ascii="Candara" w:eastAsia="Helvetica Neue" w:hAnsi="Candara" w:cstheme="minorHAnsi"/>
          <w:b/>
          <w:color w:val="C00000"/>
        </w:rPr>
        <w:t>:</w:t>
      </w:r>
      <w:r w:rsidRPr="00FA7CB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Guess 5 scary assumptions you think you might have had during this situation.  </w:t>
      </w:r>
      <w:r w:rsidRPr="00FA7CBC">
        <w:rPr>
          <w:rFonts w:ascii="Candara" w:eastAsia="Helvetica Neue" w:hAnsi="Candara" w:cstheme="minorHAnsi"/>
          <w:b/>
          <w:color w:val="C00000"/>
          <w:sz w:val="24"/>
          <w:szCs w:val="24"/>
        </w:rPr>
        <w:t>B</w:t>
      </w:r>
      <w:r w:rsidRPr="00FA7CBC">
        <w:rPr>
          <w:rFonts w:ascii="Candara" w:eastAsia="Helvetica Neue" w:hAnsi="Candara" w:cstheme="minorHAnsi"/>
          <w:b/>
          <w:color w:val="C00000"/>
        </w:rPr>
        <w:t>:</w:t>
      </w:r>
      <w:r w:rsidRPr="00FA7CB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Next, rate how much you think you believed in each scary assumption during the anxious moment</w:t>
      </w:r>
      <w:r w:rsidRPr="00FA7CBC">
        <w:rPr>
          <w:rFonts w:ascii="Candara" w:eastAsia="Helvetica Neue" w:hAnsi="Candara" w:cstheme="minorHAnsi"/>
          <w:b/>
          <w:color w:val="C00000"/>
          <w:sz w:val="20"/>
          <w:szCs w:val="20"/>
        </w:rPr>
        <w:t xml:space="preserve">. </w:t>
      </w:r>
      <w:r w:rsidRPr="00FA7CBC">
        <w:rPr>
          <w:rFonts w:ascii="Candara" w:eastAsia="Helvetica Neue" w:hAnsi="Candara" w:cstheme="minorHAnsi"/>
          <w:b/>
          <w:color w:val="C00000"/>
          <w:sz w:val="24"/>
          <w:szCs w:val="24"/>
        </w:rPr>
        <w:t>C</w:t>
      </w:r>
      <w:r w:rsidRPr="00FA7CBC">
        <w:rPr>
          <w:rFonts w:ascii="Candara" w:eastAsia="Helvetica Neue" w:hAnsi="Candara" w:cstheme="minorHAnsi"/>
          <w:b/>
          <w:color w:val="C00000"/>
          <w:sz w:val="20"/>
          <w:szCs w:val="20"/>
        </w:rPr>
        <w:t>:</w:t>
      </w:r>
      <w:r w:rsidRPr="00FA7CB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Wait until your next therapy session to complete this section with Dr. Nabors.</w:t>
      </w:r>
    </w:p>
    <w:tbl>
      <w:tblPr>
        <w:tblW w:w="1078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4"/>
        <w:gridCol w:w="4731"/>
        <w:gridCol w:w="1170"/>
        <w:gridCol w:w="1530"/>
        <w:gridCol w:w="2957"/>
      </w:tblGrid>
      <w:tr w:rsidR="004A392B" w:rsidRPr="00D93874" w14:paraId="0BC4578F" w14:textId="77777777" w:rsidTr="00A92BAB">
        <w:trPr>
          <w:trHeight w:val="419"/>
        </w:trPr>
        <w:tc>
          <w:tcPr>
            <w:tcW w:w="10782" w:type="dxa"/>
            <w:gridSpan w:val="5"/>
            <w:shd w:val="clear" w:color="auto" w:fill="FFFFFF" w:themeFill="background1"/>
          </w:tcPr>
          <w:p w14:paraId="2643A2AC" w14:textId="77777777" w:rsidR="004A392B" w:rsidRPr="007514D7" w:rsidRDefault="004A392B" w:rsidP="00A92BAB">
            <w:pPr>
              <w:widowControl w:val="0"/>
              <w:spacing w:after="0" w:line="240" w:lineRule="auto"/>
              <w:jc w:val="center"/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</w:pPr>
            <w:r w:rsidRPr="007514D7"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  <w:t>Scary Catastrophic Assumptions</w:t>
            </w:r>
          </w:p>
        </w:tc>
      </w:tr>
      <w:tr w:rsidR="004A392B" w:rsidRPr="00D93874" w14:paraId="0A26E342" w14:textId="77777777" w:rsidTr="0044757E">
        <w:trPr>
          <w:trHeight w:val="308"/>
        </w:trPr>
        <w:tc>
          <w:tcPr>
            <w:tcW w:w="512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65FCFD6" w14:textId="02A6D991" w:rsidR="004A392B" w:rsidRPr="00D93874" w:rsidRDefault="004A392B" w:rsidP="00A92BAB">
            <w:pPr>
              <w:widowControl w:val="0"/>
              <w:spacing w:before="120" w:after="0" w:line="166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color w:val="595959" w:themeColor="text1" w:themeTint="A6"/>
                <w:sz w:val="28"/>
                <w:szCs w:val="28"/>
              </w:rPr>
              <w:t>A:</w:t>
            </w:r>
            <w:r w:rsidRPr="00D93874">
              <w:rPr>
                <w:rFonts w:cstheme="minorHAnsi"/>
                <w:b/>
                <w:color w:val="595959" w:themeColor="text1" w:themeTint="A6"/>
              </w:rPr>
              <w:t xml:space="preserve">  </w:t>
            </w:r>
            <w:r w:rsidR="00F42004">
              <w:rPr>
                <w:rFonts w:cstheme="minorHAnsi"/>
                <w:bCs/>
                <w:color w:val="595959" w:themeColor="text1" w:themeTint="A6"/>
              </w:rPr>
              <w:t>Scary Assumptions</w:t>
            </w:r>
            <w:r w:rsidR="00F42004" w:rsidRPr="00D93874">
              <w:rPr>
                <w:rFonts w:cstheme="minorHAnsi"/>
                <w:bCs/>
                <w:color w:val="595959" w:themeColor="text1" w:themeTint="A6"/>
              </w:rPr>
              <w:t>: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4B4F1C7" w14:textId="77777777" w:rsidR="004A392B" w:rsidRPr="00D93874" w:rsidRDefault="004A392B" w:rsidP="00A92BAB">
            <w:pPr>
              <w:widowControl w:val="0"/>
              <w:spacing w:before="120" w:after="0" w:line="166" w:lineRule="auto"/>
              <w:rPr>
                <w:rFonts w:cstheme="minorHAnsi"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cstheme="minorHAnsi"/>
                <w:color w:val="595959" w:themeColor="text1" w:themeTint="A6"/>
                <w:sz w:val="18"/>
                <w:szCs w:val="18"/>
              </w:rPr>
              <w:t>Is this an assumption?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CAC1923" w14:textId="77777777" w:rsidR="004A392B" w:rsidRPr="00D93874" w:rsidRDefault="004A392B" w:rsidP="00A92BAB">
            <w:pPr>
              <w:widowControl w:val="0"/>
              <w:spacing w:before="120" w:after="0" w:line="166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 xml:space="preserve"> B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Ratings</w:t>
            </w:r>
          </w:p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14D3640" w14:textId="77777777" w:rsidR="004A392B" w:rsidRPr="00D93874" w:rsidRDefault="004A392B" w:rsidP="00A92BAB">
            <w:pPr>
              <w:widowControl w:val="0"/>
              <w:spacing w:before="120" w:after="0" w:line="166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C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 xml:space="preserve"> </w:t>
            </w:r>
            <w:r w:rsidRPr="000A075E">
              <w:rPr>
                <w:rFonts w:cstheme="minorHAnsi"/>
                <w:color w:val="595959" w:themeColor="text1" w:themeTint="A6"/>
              </w:rPr>
              <w:t xml:space="preserve">Theme In Assumptions </w:t>
            </w:r>
            <w:r w:rsidRPr="000A075E">
              <w:rPr>
                <w:rFonts w:cstheme="minorHAnsi"/>
                <w:b/>
                <w:bCs/>
                <w:color w:val="C00000"/>
              </w:rPr>
              <w:t>Therapy Session Review</w:t>
            </w:r>
          </w:p>
        </w:tc>
      </w:tr>
      <w:tr w:rsidR="004A392B" w:rsidRPr="00D93874" w14:paraId="5F3949CF" w14:textId="77777777" w:rsidTr="00A92BAB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922B0" w14:textId="77777777" w:rsidR="004A392B" w:rsidRPr="00E54132" w:rsidRDefault="004A392B" w:rsidP="00A92BAB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47265" w14:textId="77777777" w:rsidR="004A392B" w:rsidRDefault="00000000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082182348"/>
                <w:placeholder>
                  <w:docPart w:val="0E14EC9AEEF142808B5F499ABFEFEB8D"/>
                </w:placeholder>
                <w:showingPlcHdr/>
                <w15:appearance w15:val="tags"/>
                <w:text/>
              </w:sdtPr>
              <w:sdtContent>
                <w:r w:rsidR="004A392B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1.</w:t>
                </w:r>
              </w:sdtContent>
            </w:sdt>
          </w:p>
          <w:p w14:paraId="09057495" w14:textId="77777777" w:rsidR="004A392B" w:rsidRDefault="004A392B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315638DE" w14:textId="77777777" w:rsidR="004A392B" w:rsidRDefault="004A392B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53D07417" w14:textId="77777777" w:rsidR="004A392B" w:rsidRPr="00D93874" w:rsidRDefault="004A392B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4547496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F026F38" w14:textId="77777777" w:rsidR="004A392B" w:rsidRPr="00D93874" w:rsidRDefault="004A392B" w:rsidP="00A92BAB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372503854"/>
              <w:placeholder>
                <w:docPart w:val="6CC2909334674652974F7EDC41DDF73B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1B71A185" w14:textId="77777777" w:rsidR="004A392B" w:rsidRPr="00D93874" w:rsidRDefault="004A392B" w:rsidP="00A92BAB">
                <w:pPr>
                  <w:spacing w:after="0" w:line="240" w:lineRule="auto"/>
                  <w:rPr>
                    <w:rFonts w:cstheme="minorHAnsi"/>
                    <w:b/>
                    <w:bCs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14E2DA0" w14:textId="77777777" w:rsidR="004A392B" w:rsidRPr="00D93874" w:rsidRDefault="00000000" w:rsidP="00A92BAB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130743945"/>
                <w:placeholder>
                  <w:docPart w:val="B8BF59E5E2B44DAA9F9E497913809CEC"/>
                </w:placeholder>
                <w:showingPlcHdr/>
                <w15:appearance w15:val="tags"/>
                <w:text/>
              </w:sdtPr>
              <w:sdtContent>
                <w:r w:rsidR="004A392B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4A392B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4A392B" w:rsidRPr="00D93874" w14:paraId="34277451" w14:textId="77777777" w:rsidTr="00A92BAB">
        <w:trPr>
          <w:trHeight w:val="28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17F9D" w14:textId="77777777" w:rsidR="004A392B" w:rsidRPr="00E54132" w:rsidRDefault="004A392B" w:rsidP="00A92BAB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975B7" w14:textId="77777777" w:rsidR="004A392B" w:rsidRDefault="00000000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715805737"/>
                <w:placeholder>
                  <w:docPart w:val="3E22C7B800B749E4BBEC5D9D7377BC99"/>
                </w:placeholder>
                <w:showingPlcHdr/>
                <w15:appearance w15:val="tags"/>
                <w:text/>
              </w:sdtPr>
              <w:sdtContent>
                <w:r w:rsidR="004A392B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2.</w:t>
                </w:r>
              </w:sdtContent>
            </w:sdt>
          </w:p>
          <w:p w14:paraId="76C5B27D" w14:textId="77777777" w:rsidR="004A392B" w:rsidRDefault="004A392B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195D4A6B" w14:textId="77777777" w:rsidR="004A392B" w:rsidRPr="00D93874" w:rsidRDefault="004A392B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2AFC98A7" w14:textId="77777777" w:rsidR="004A392B" w:rsidRPr="00D93874" w:rsidRDefault="004A392B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6295890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77917D5" w14:textId="77777777" w:rsidR="004A392B" w:rsidRPr="00D93874" w:rsidRDefault="004A392B" w:rsidP="00A92BAB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775936579"/>
              <w:placeholder>
                <w:docPart w:val="8E4A0E679D354A9186E22A62A19BC3F4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3B942610" w14:textId="77777777" w:rsidR="004A392B" w:rsidRPr="00D93874" w:rsidRDefault="004A392B" w:rsidP="00A92BAB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D850BEE" w14:textId="77777777" w:rsidR="004A392B" w:rsidRPr="00D93874" w:rsidRDefault="00000000" w:rsidP="00A92BAB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81418901"/>
                <w:placeholder>
                  <w:docPart w:val="0E8B1C11ADF54C5C963368D98A26E380"/>
                </w:placeholder>
                <w:showingPlcHdr/>
                <w15:appearance w15:val="tags"/>
                <w:text/>
              </w:sdtPr>
              <w:sdtContent>
                <w:r w:rsidR="004A392B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4A392B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4A392B" w:rsidRPr="00D93874" w14:paraId="6157418F" w14:textId="77777777" w:rsidTr="00A92BAB">
        <w:trPr>
          <w:trHeight w:val="362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60C82" w14:textId="77777777" w:rsidR="004A392B" w:rsidRPr="00E54132" w:rsidRDefault="004A392B" w:rsidP="00A92BAB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AC333" w14:textId="77777777" w:rsidR="004A392B" w:rsidRDefault="00000000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420599643"/>
                <w:placeholder>
                  <w:docPart w:val="8D3FD6101F604707BA55C23B68E33B37"/>
                </w:placeholder>
                <w:showingPlcHdr/>
                <w15:appearance w15:val="tags"/>
                <w:text/>
              </w:sdtPr>
              <w:sdtContent>
                <w:r w:rsidR="004A392B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3.</w:t>
                </w:r>
              </w:sdtContent>
            </w:sdt>
          </w:p>
          <w:p w14:paraId="7A5F4B8C" w14:textId="77777777" w:rsidR="004A392B" w:rsidRDefault="004A392B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34E239C3" w14:textId="77777777" w:rsidR="004A392B" w:rsidRPr="00D93874" w:rsidRDefault="004A392B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65CECA13" w14:textId="77777777" w:rsidR="004A392B" w:rsidRPr="00D93874" w:rsidRDefault="004A392B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8014586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92B2BBE" w14:textId="77777777" w:rsidR="004A392B" w:rsidRPr="00D93874" w:rsidRDefault="004A392B" w:rsidP="00A92BAB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641872535"/>
              <w:placeholder>
                <w:docPart w:val="504F6900AEDD487EB8F0E4C0ED7DDAC9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183A06FF" w14:textId="77777777" w:rsidR="004A392B" w:rsidRPr="00D93874" w:rsidRDefault="004A392B" w:rsidP="00A92BAB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52B187E" w14:textId="77777777" w:rsidR="004A392B" w:rsidRPr="00D93874" w:rsidRDefault="00000000" w:rsidP="00A92BAB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500705121"/>
                <w:placeholder>
                  <w:docPart w:val="57ED1F52A0C44A7E983054ABB527DF70"/>
                </w:placeholder>
                <w:showingPlcHdr/>
                <w15:appearance w15:val="tags"/>
                <w:text/>
              </w:sdtPr>
              <w:sdtContent>
                <w:r w:rsidR="004A392B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4A392B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4A392B" w:rsidRPr="00D93874" w14:paraId="31CD8332" w14:textId="77777777" w:rsidTr="00A92BAB">
        <w:trPr>
          <w:trHeight w:val="490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AF618" w14:textId="77777777" w:rsidR="004A392B" w:rsidRPr="00E54132" w:rsidRDefault="004A392B" w:rsidP="00A92BAB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4</w:t>
            </w: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FED2E" w14:textId="77777777" w:rsidR="004A392B" w:rsidRDefault="00000000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31021595"/>
                <w:placeholder>
                  <w:docPart w:val="1777F4989E5B4C72AB445E22A3EEE284"/>
                </w:placeholder>
                <w:showingPlcHdr/>
                <w15:appearance w15:val="tags"/>
                <w:text/>
              </w:sdtPr>
              <w:sdtContent>
                <w:r w:rsidR="004A392B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4.</w:t>
                </w:r>
              </w:sdtContent>
            </w:sdt>
          </w:p>
          <w:p w14:paraId="1A7ADE4C" w14:textId="77777777" w:rsidR="004A392B" w:rsidRDefault="004A392B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76AEC241" w14:textId="77777777" w:rsidR="004A392B" w:rsidRPr="00D93874" w:rsidRDefault="004A392B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295F1DBE" w14:textId="77777777" w:rsidR="004A392B" w:rsidRPr="00D93874" w:rsidRDefault="004A392B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54012895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104CBAE" w14:textId="77777777" w:rsidR="004A392B" w:rsidRPr="00D93874" w:rsidRDefault="004A392B" w:rsidP="00A92BAB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030694223"/>
              <w:placeholder>
                <w:docPart w:val="EC0C30FB907148428F4FDA927160821E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70069AE4" w14:textId="77777777" w:rsidR="004A392B" w:rsidRPr="00D93874" w:rsidRDefault="004A392B" w:rsidP="00A92BAB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870FE03" w14:textId="77777777" w:rsidR="004A392B" w:rsidRPr="00D93874" w:rsidRDefault="00000000" w:rsidP="00A92BAB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870833117"/>
                <w:placeholder>
                  <w:docPart w:val="2C27E7A48A0049C49D5498DD69DB1475"/>
                </w:placeholder>
                <w:showingPlcHdr/>
                <w15:appearance w15:val="tags"/>
                <w:text/>
              </w:sdtPr>
              <w:sdtContent>
                <w:r w:rsidR="004A392B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4A392B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4A392B" w:rsidRPr="00D93874" w14:paraId="2BC97E6C" w14:textId="77777777" w:rsidTr="00A92BAB">
        <w:trPr>
          <w:trHeight w:val="44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EE14B" w14:textId="77777777" w:rsidR="004A392B" w:rsidRPr="00E54132" w:rsidRDefault="004A392B" w:rsidP="00A92BAB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5</w:t>
            </w: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5C2B5" w14:textId="77777777" w:rsidR="004A392B" w:rsidRDefault="004A392B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944883005"/>
                <w:placeholder>
                  <w:docPart w:val="2E601FD6E0F1470484563EFAB56A2EFA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5.</w:t>
                </w:r>
              </w:sdtContent>
            </w:sdt>
          </w:p>
          <w:p w14:paraId="778B3FAA" w14:textId="77777777" w:rsidR="004A392B" w:rsidRDefault="004A392B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34165984" w14:textId="77777777" w:rsidR="004A392B" w:rsidRPr="00D93874" w:rsidRDefault="004A392B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5874E110" w14:textId="77777777" w:rsidR="004A392B" w:rsidRPr="00D93874" w:rsidRDefault="004A392B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21833129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6EB00ED" w14:textId="77777777" w:rsidR="004A392B" w:rsidRPr="00D93874" w:rsidRDefault="004A392B" w:rsidP="00A92BAB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F3CF8" w14:textId="77777777" w:rsidR="004A392B" w:rsidRPr="00D93874" w:rsidRDefault="004A392B" w:rsidP="00A92BAB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>
              <w:rPr>
                <w:rStyle w:val="Style1"/>
                <w:color w:val="595959" w:themeColor="text1" w:themeTint="A6"/>
              </w:rPr>
              <w:t xml:space="preserve"> </w:t>
            </w:r>
            <w:sdt>
              <w:sdtPr>
                <w:rPr>
                  <w:rStyle w:val="Style1"/>
                  <w:color w:val="595959" w:themeColor="text1" w:themeTint="A6"/>
                </w:rPr>
                <w:id w:val="-217046404"/>
                <w:placeholder>
                  <w:docPart w:val="023838999BAB4255973B9F1D5D44DA8E"/>
                </w:placeholder>
                <w:showingPlcHdr/>
                <w15:appearance w15:val="tags"/>
                <w:text/>
              </w:sdtPr>
              <w:sdtEndPr>
                <w:rPr>
                  <w:rStyle w:val="DefaultParagraphFont"/>
                  <w:rFonts w:asciiTheme="minorHAnsi" w:hAnsiTheme="minorHAnsi" w:cstheme="minorHAnsi"/>
                  <w:b/>
                  <w:bCs/>
                </w:rPr>
              </w:sdtEnd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sdtContent>
            </w:sdt>
          </w:p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222CAC4" w14:textId="77777777" w:rsidR="004A392B" w:rsidRPr="00D93874" w:rsidRDefault="00000000" w:rsidP="00A92BAB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331793486"/>
                <w:placeholder>
                  <w:docPart w:val="7373262B385E41C79E78952B40A562B8"/>
                </w:placeholder>
                <w:showingPlcHdr/>
                <w15:appearance w15:val="tags"/>
                <w:text/>
              </w:sdtPr>
              <w:sdtContent>
                <w:r w:rsidR="004A392B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4A392B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4A392B" w:rsidRPr="00D93874" w14:paraId="146F2D70" w14:textId="77777777" w:rsidTr="00A92BAB">
        <w:trPr>
          <w:trHeight w:val="805"/>
        </w:trPr>
        <w:tc>
          <w:tcPr>
            <w:tcW w:w="1078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2A510A8B" w14:textId="77777777" w:rsidR="00D81019" w:rsidRPr="00D93874" w:rsidRDefault="00D81019" w:rsidP="00D81019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</w:rPr>
            </w:pPr>
            <w:r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 xml:space="preserve">B: 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>Ratings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</w:rPr>
              <w:t xml:space="preserve">: </w:t>
            </w:r>
            <w:r w:rsidRPr="00D93874">
              <w:rPr>
                <w:rFonts w:cstheme="minorHAnsi"/>
                <w:bCs/>
                <w:color w:val="595959" w:themeColor="text1" w:themeTint="A6"/>
                <w:u w:val="single"/>
              </w:rPr>
              <w:t>Believability:</w:t>
            </w:r>
            <w:r w:rsidRPr="00D93874">
              <w:rPr>
                <w:rFonts w:cstheme="minorHAnsi"/>
                <w:color w:val="595959" w:themeColor="text1" w:themeTint="A6"/>
              </w:rPr>
              <w:t xml:space="preserve"> How much did I think I believed each assumption in the moment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</w:t>
            </w:r>
            <w:r w:rsidRPr="009F3077">
              <w:rPr>
                <w:rFonts w:ascii="Candara" w:hAnsi="Candara" w:cstheme="majorHAnsi"/>
                <w:color w:val="C00000"/>
              </w:rPr>
              <w:t>0-10</w:t>
            </w:r>
          </w:p>
          <w:p w14:paraId="65B96546" w14:textId="59B64BF9" w:rsidR="004A392B" w:rsidRPr="00D93874" w:rsidRDefault="00D81019" w:rsidP="00D81019">
            <w:pPr>
              <w:widowControl w:val="0"/>
              <w:spacing w:after="0" w:line="240" w:lineRule="auto"/>
              <w:rPr>
                <w:rFonts w:ascii="Ink Free" w:eastAsia="Architects Daughter" w:hAnsi="Ink Free" w:cs="Architects Daughter"/>
                <w:color w:val="595959" w:themeColor="text1" w:themeTint="A6"/>
              </w:rPr>
            </w:pP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Not at all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  </w:t>
            </w: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1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Absolutely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</w:t>
            </w:r>
            <w:r w:rsidRPr="00D93874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</w:rPr>
              <w:t>No two assumptions can be rated the same, however, you can use decimal points.</w:t>
            </w:r>
          </w:p>
        </w:tc>
      </w:tr>
    </w:tbl>
    <w:p w14:paraId="5C16C1D2" w14:textId="77777777" w:rsidR="002502A2" w:rsidRDefault="002502A2" w:rsidP="00BF6388">
      <w:pPr>
        <w:widowControl w:val="0"/>
        <w:spacing w:after="0" w:line="240" w:lineRule="auto"/>
        <w:rPr>
          <w:rFonts w:ascii="Candara" w:hAnsi="Candara"/>
          <w:b/>
          <w:color w:val="C00000"/>
          <w:sz w:val="48"/>
          <w:szCs w:val="48"/>
        </w:rPr>
      </w:pPr>
    </w:p>
    <w:p w14:paraId="70168AC6" w14:textId="77777777" w:rsidR="002502A2" w:rsidRPr="00AD276E" w:rsidRDefault="002502A2" w:rsidP="002502A2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32"/>
          <w:szCs w:val="32"/>
        </w:rPr>
      </w:pPr>
      <w:r w:rsidRPr="00AD276E">
        <w:rPr>
          <w:rFonts w:ascii="Candara" w:hAnsi="Candara"/>
          <w:b/>
          <w:color w:val="C00000"/>
          <w:sz w:val="32"/>
          <w:szCs w:val="32"/>
        </w:rPr>
        <w:t>Stop!</w:t>
      </w:r>
    </w:p>
    <w:p w14:paraId="2BD6C6F1" w14:textId="04B13863" w:rsidR="002502A2" w:rsidRPr="00A06469" w:rsidRDefault="002502A2" w:rsidP="002502A2">
      <w:pPr>
        <w:widowControl w:val="0"/>
        <w:spacing w:after="0" w:line="240" w:lineRule="auto"/>
        <w:jc w:val="center"/>
        <w:rPr>
          <w:rFonts w:ascii="Candara" w:hAnsi="Candara"/>
          <w:b/>
          <w:color w:val="767171" w:themeColor="background2" w:themeShade="80"/>
          <w:sz w:val="18"/>
          <w:szCs w:val="18"/>
        </w:rPr>
      </w:pP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Q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uality is better than quantity.  </w:t>
      </w: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W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ait 24 hours before moving to </w:t>
      </w:r>
      <w:r w:rsidR="0089654F"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>the next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 Activity Day</w:t>
      </w:r>
    </w:p>
    <w:p w14:paraId="00B6D210" w14:textId="77777777" w:rsidR="004D3826" w:rsidRDefault="004D3826" w:rsidP="002502A2">
      <w:pPr>
        <w:widowControl w:val="0"/>
        <w:spacing w:after="0" w:line="240" w:lineRule="auto"/>
        <w:rPr>
          <w:rFonts w:ascii="Candara" w:hAnsi="Candara"/>
          <w:b/>
          <w:color w:val="C00000"/>
          <w:sz w:val="18"/>
          <w:szCs w:val="18"/>
        </w:rPr>
      </w:pPr>
    </w:p>
    <w:p w14:paraId="47777DF7" w14:textId="5ABA5DA6" w:rsidR="00247784" w:rsidRPr="0059184B" w:rsidRDefault="00247784" w:rsidP="00247784">
      <w:pPr>
        <w:rPr>
          <w:b/>
          <w:bCs/>
          <w:color w:val="595959" w:themeColor="text1" w:themeTint="A6"/>
          <w:sz w:val="18"/>
          <w:szCs w:val="18"/>
        </w:rPr>
      </w:pPr>
      <w:r w:rsidRPr="00826BF7">
        <w:rPr>
          <w:rFonts w:ascii="Candara" w:hAnsi="Candara"/>
          <w:b/>
          <w:color w:val="C00000"/>
          <w:sz w:val="44"/>
          <w:szCs w:val="44"/>
        </w:rPr>
        <w:lastRenderedPageBreak/>
        <w:t>P</w:t>
      </w:r>
      <w:r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ast Anxious Situation Tracking: </w:t>
      </w:r>
      <w:r>
        <w:rPr>
          <w:rFonts w:ascii="Candara" w:hAnsi="Candara"/>
          <w:b/>
          <w:color w:val="C00000"/>
          <w:sz w:val="44"/>
          <w:szCs w:val="44"/>
        </w:rPr>
        <w:t>W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eek </w:t>
      </w:r>
      <w:r w:rsidR="00FF0F94">
        <w:rPr>
          <w:rFonts w:ascii="Candara" w:hAnsi="Candara"/>
          <w:b/>
          <w:color w:val="595959" w:themeColor="text1" w:themeTint="A6"/>
          <w:sz w:val="28"/>
          <w:szCs w:val="28"/>
        </w:rPr>
        <w:t>2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:</w:t>
      </w:r>
      <w:r w:rsidRPr="00A63B71">
        <w:rPr>
          <w:rFonts w:ascii="Candara" w:hAnsi="Candara"/>
          <w:b/>
          <w:sz w:val="28"/>
          <w:szCs w:val="28"/>
        </w:rPr>
        <w:t xml:space="preserve"> </w:t>
      </w:r>
      <w:r w:rsidRPr="00D068C2">
        <w:rPr>
          <w:rFonts w:ascii="Candara" w:hAnsi="Candara"/>
          <w:b/>
          <w:color w:val="C00000"/>
          <w:sz w:val="44"/>
          <w:szCs w:val="44"/>
        </w:rPr>
        <w:t>A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ctivity</w:t>
      </w:r>
      <w:r w:rsidRPr="00462AB0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Day </w:t>
      </w:r>
      <w:r w:rsidR="00FF0F94">
        <w:rPr>
          <w:rFonts w:ascii="Candara" w:hAnsi="Candara"/>
          <w:b/>
          <w:color w:val="595959" w:themeColor="text1" w:themeTint="A6"/>
          <w:sz w:val="28"/>
          <w:szCs w:val="28"/>
        </w:rPr>
        <w:t>4</w:t>
      </w:r>
      <w:r w:rsidR="006E745E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</w:t>
      </w:r>
      <w:r w:rsidR="006E745E" w:rsidRPr="00051D24">
        <w:rPr>
          <w:rFonts w:ascii="Candara" w:hAnsi="Candara"/>
          <w:b/>
          <w:color w:val="595959" w:themeColor="text1" w:themeTint="A6"/>
          <w:sz w:val="20"/>
          <w:szCs w:val="20"/>
        </w:rPr>
        <w:t>(Homework)</w:t>
      </w:r>
    </w:p>
    <w:p w14:paraId="4E284824" w14:textId="4DBD7676" w:rsidR="00247784" w:rsidRPr="00776938" w:rsidRDefault="00247784" w:rsidP="00247784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 w:rsidRPr="007514D7"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Instructions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Briefly re-document past anxious situation </w:t>
      </w:r>
      <w:r>
        <w:rPr>
          <w:rFonts w:ascii="Candara" w:eastAsia="Helvetica Neue" w:hAnsi="Candara" w:cstheme="majorHAnsi"/>
          <w:b/>
          <w:color w:val="595959" w:themeColor="text1" w:themeTint="A6"/>
          <w:sz w:val="20"/>
          <w:szCs w:val="20"/>
        </w:rPr>
        <w:t>2</w:t>
      </w:r>
      <w:r w:rsidR="00FF0F94" w:rsidRPr="0089654F">
        <w:rPr>
          <w:rFonts w:ascii="Candara" w:eastAsia="Helvetica Neue" w:hAnsi="Candara" w:cstheme="majorHAnsi"/>
          <w:b/>
          <w:color w:val="C00000"/>
          <w:sz w:val="20"/>
          <w:szCs w:val="20"/>
        </w:rPr>
        <w:t>B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that is related to reason </w:t>
      </w:r>
      <w:r w:rsidRPr="00F00D5F">
        <w:rPr>
          <w:rFonts w:ascii="Candara" w:eastAsia="Helvetica Neue" w:hAnsi="Candara" w:cstheme="majorHAnsi"/>
          <w:b/>
          <w:color w:val="595959" w:themeColor="text1" w:themeTint="A6"/>
          <w:sz w:val="20"/>
          <w:szCs w:val="20"/>
        </w:rPr>
        <w:t>#</w:t>
      </w:r>
      <w:r>
        <w:rPr>
          <w:rFonts w:ascii="Candara" w:eastAsia="Helvetica Neue" w:hAnsi="Candara" w:cstheme="majorHAnsi"/>
          <w:b/>
          <w:color w:val="595959" w:themeColor="text1" w:themeTint="A6"/>
          <w:sz w:val="20"/>
          <w:szCs w:val="20"/>
        </w:rPr>
        <w:t>2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for seeking help</w:t>
      </w:r>
    </w:p>
    <w:tbl>
      <w:tblPr>
        <w:tblW w:w="107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 w:themeFill="background1"/>
        <w:tblLayout w:type="fixed"/>
        <w:tblLook w:val="0400" w:firstRow="0" w:lastRow="0" w:firstColumn="0" w:lastColumn="0" w:noHBand="0" w:noVBand="1"/>
      </w:tblPr>
      <w:tblGrid>
        <w:gridCol w:w="10705"/>
      </w:tblGrid>
      <w:tr w:rsidR="00247784" w:rsidRPr="00D93874" w14:paraId="7C426F35" w14:textId="77777777" w:rsidTr="00566346">
        <w:tc>
          <w:tcPr>
            <w:tcW w:w="10705" w:type="dxa"/>
            <w:shd w:val="clear" w:color="auto" w:fill="FFFFFF" w:themeFill="background1"/>
          </w:tcPr>
          <w:p w14:paraId="7A647DFE" w14:textId="3F977FED" w:rsidR="00247784" w:rsidRPr="007514D7" w:rsidRDefault="00247784" w:rsidP="00566346">
            <w:pPr>
              <w:spacing w:after="0" w:line="240" w:lineRule="auto"/>
              <w:jc w:val="center"/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</w:pPr>
            <w:r w:rsidRPr="007514D7"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Past Anxious Situation: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>2</w:t>
            </w:r>
            <w:r w:rsidR="00FF0F94">
              <w:rPr>
                <w:rFonts w:eastAsia="Helvetica Neue" w:cstheme="minorHAnsi"/>
                <w:bCs/>
                <w:color w:val="C00000"/>
                <w:sz w:val="24"/>
                <w:szCs w:val="24"/>
              </w:rPr>
              <w:t>B</w:t>
            </w:r>
          </w:p>
        </w:tc>
      </w:tr>
      <w:tr w:rsidR="00247784" w:rsidRPr="00D93874" w14:paraId="7A121475" w14:textId="77777777" w:rsidTr="00566346">
        <w:trPr>
          <w:trHeight w:val="890"/>
        </w:trPr>
        <w:tc>
          <w:tcPr>
            <w:tcW w:w="10705" w:type="dxa"/>
            <w:shd w:val="clear" w:color="auto" w:fill="FFFFFF" w:themeFill="background1"/>
          </w:tcPr>
          <w:sdt>
            <w:sdtP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id w:val="-1727978952"/>
              <w:placeholder>
                <w:docPart w:val="FE158AEDC19B4C61AFB72C6BDEE028DD"/>
              </w:placeholder>
              <w:showingPlcHdr/>
              <w15:appearance w15:val="tags"/>
              <w:text/>
            </w:sdtPr>
            <w:sdtContent>
              <w:p w14:paraId="1BB140DD" w14:textId="77777777" w:rsidR="00247784" w:rsidRPr="00D93874" w:rsidRDefault="00247784" w:rsidP="00566346">
                <w:pPr>
                  <w:widowControl w:val="0"/>
                  <w:spacing w:after="0" w:line="240" w:lineRule="auto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Click or tap here to enter situation.</w:t>
                </w:r>
              </w:p>
            </w:sdtContent>
          </w:sdt>
        </w:tc>
      </w:tr>
    </w:tbl>
    <w:p w14:paraId="22A7B2DC" w14:textId="77777777" w:rsidR="00247784" w:rsidRDefault="00247784" w:rsidP="00247784">
      <w:pPr>
        <w:rPr>
          <w:color w:val="595959" w:themeColor="text1" w:themeTint="A6"/>
        </w:rPr>
      </w:pPr>
    </w:p>
    <w:p w14:paraId="3AFE93E7" w14:textId="3AA7907B" w:rsidR="004E6E6E" w:rsidRPr="00C14E5D" w:rsidRDefault="004E6E6E" w:rsidP="004E6E6E">
      <w:pPr>
        <w:spacing w:after="240" w:line="240" w:lineRule="auto"/>
        <w:rPr>
          <w:rFonts w:ascii="Candara" w:hAnsi="Candara"/>
          <w:color w:val="595959" w:themeColor="text1" w:themeTint="A6"/>
          <w:sz w:val="20"/>
          <w:szCs w:val="20"/>
        </w:rPr>
      </w:pPr>
      <w:r w:rsidRPr="007514D7"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Instructions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FA7CBC">
        <w:rPr>
          <w:rFonts w:ascii="Candara" w:eastAsia="Helvetica Neue" w:hAnsi="Candara" w:cstheme="minorHAnsi"/>
          <w:b/>
          <w:color w:val="C00000"/>
          <w:sz w:val="24"/>
          <w:szCs w:val="24"/>
        </w:rPr>
        <w:t>1</w:t>
      </w:r>
      <w:r w:rsidRPr="00FA7CBC">
        <w:rPr>
          <w:rFonts w:ascii="Candara" w:eastAsia="Helvetica Neue" w:hAnsi="Candara" w:cstheme="minorHAnsi"/>
          <w:b/>
          <w:color w:val="C00000"/>
        </w:rPr>
        <w:t>:</w:t>
      </w:r>
      <w:r w:rsidRPr="00FA7CBC">
        <w:rPr>
          <w:rFonts w:ascii="Candara" w:eastAsia="Helvetica Neue" w:hAnsi="Candara" w:cstheme="minorHAnsi"/>
          <w:bCs/>
          <w:color w:val="C00000"/>
          <w:sz w:val="28"/>
          <w:szCs w:val="28"/>
        </w:rPr>
        <w:t xml:space="preserve"> 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Close your eyes and put yourself back in the situation</w:t>
      </w:r>
      <w:r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 documented above.</w:t>
      </w:r>
      <w:r w:rsidRPr="00A716F3">
        <w:rPr>
          <w:rFonts w:ascii="Candara" w:eastAsia="Helvetica Neue" w:hAnsi="Candara" w:cstheme="minorHAnsi"/>
          <w:bCs/>
          <w:color w:val="595959" w:themeColor="text1" w:themeTint="A6"/>
          <w:sz w:val="32"/>
          <w:szCs w:val="32"/>
        </w:rPr>
        <w:t xml:space="preserve"> </w:t>
      </w:r>
      <w:r w:rsidRPr="00FA7CBC">
        <w:rPr>
          <w:rFonts w:ascii="Candara" w:eastAsia="Helvetica Neue" w:hAnsi="Candara" w:cstheme="minorHAnsi"/>
          <w:b/>
          <w:color w:val="C00000"/>
          <w:sz w:val="24"/>
          <w:szCs w:val="24"/>
        </w:rPr>
        <w:t>2</w:t>
      </w:r>
      <w:r w:rsidRPr="00FA7CBC">
        <w:rPr>
          <w:rFonts w:ascii="Candara" w:eastAsia="Helvetica Neue" w:hAnsi="Candara" w:cstheme="minorHAnsi"/>
          <w:b/>
          <w:color w:val="C00000"/>
        </w:rPr>
        <w:t>:</w:t>
      </w:r>
      <w:r w:rsidRPr="00FA7CB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Imagine what you were seeing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 visually and</w:t>
      </w:r>
      <w:r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 feeling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 emotionally</w:t>
      </w:r>
      <w:r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 during the situation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.</w:t>
      </w:r>
      <w:r w:rsidRPr="00A716F3">
        <w:rPr>
          <w:rFonts w:ascii="Candara" w:eastAsia="Helvetica Neue" w:hAnsi="Candara" w:cstheme="minorHAnsi"/>
          <w:bCs/>
          <w:color w:val="595959" w:themeColor="text1" w:themeTint="A6"/>
          <w:sz w:val="32"/>
          <w:szCs w:val="32"/>
        </w:rPr>
        <w:t xml:space="preserve"> </w:t>
      </w:r>
      <w:r w:rsidRPr="00FA7CBC">
        <w:rPr>
          <w:rFonts w:ascii="Candara" w:eastAsia="Helvetica Neue" w:hAnsi="Candara" w:cstheme="minorHAnsi"/>
          <w:b/>
          <w:color w:val="C00000"/>
          <w:sz w:val="24"/>
          <w:szCs w:val="24"/>
        </w:rPr>
        <w:t>A</w:t>
      </w:r>
      <w:r w:rsidRPr="00FA7CBC">
        <w:rPr>
          <w:rFonts w:ascii="Candara" w:eastAsia="Helvetica Neue" w:hAnsi="Candara" w:cstheme="minorHAnsi"/>
          <w:b/>
          <w:color w:val="C00000"/>
        </w:rPr>
        <w:t>:</w:t>
      </w:r>
      <w:r w:rsidRPr="00FA7CB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Guess 5 scary assumptions you think you might have had during this situation.  </w:t>
      </w:r>
      <w:r w:rsidRPr="00FA7CBC">
        <w:rPr>
          <w:rFonts w:ascii="Candara" w:eastAsia="Helvetica Neue" w:hAnsi="Candara" w:cstheme="minorHAnsi"/>
          <w:b/>
          <w:color w:val="C00000"/>
          <w:sz w:val="24"/>
          <w:szCs w:val="24"/>
        </w:rPr>
        <w:t>B</w:t>
      </w:r>
      <w:r w:rsidRPr="00FA7CBC">
        <w:rPr>
          <w:rFonts w:ascii="Candara" w:eastAsia="Helvetica Neue" w:hAnsi="Candara" w:cstheme="minorHAnsi"/>
          <w:b/>
          <w:color w:val="C00000"/>
        </w:rPr>
        <w:t>:</w:t>
      </w:r>
      <w:r w:rsidRPr="00FA7CB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Next, rate how much you think you believed in each scary assumption during the anxious moment</w:t>
      </w:r>
      <w:r w:rsidRPr="00FA7CBC">
        <w:rPr>
          <w:rFonts w:ascii="Candara" w:eastAsia="Helvetica Neue" w:hAnsi="Candara" w:cstheme="minorHAnsi"/>
          <w:b/>
          <w:color w:val="C00000"/>
          <w:sz w:val="20"/>
          <w:szCs w:val="20"/>
        </w:rPr>
        <w:t xml:space="preserve">. </w:t>
      </w:r>
      <w:r w:rsidRPr="00FA7CBC">
        <w:rPr>
          <w:rFonts w:ascii="Candara" w:eastAsia="Helvetica Neue" w:hAnsi="Candara" w:cstheme="minorHAnsi"/>
          <w:b/>
          <w:color w:val="C00000"/>
          <w:sz w:val="24"/>
          <w:szCs w:val="24"/>
        </w:rPr>
        <w:t>C</w:t>
      </w:r>
      <w:r w:rsidRPr="00FA7CBC">
        <w:rPr>
          <w:rFonts w:ascii="Candara" w:eastAsia="Helvetica Neue" w:hAnsi="Candara" w:cstheme="minorHAnsi"/>
          <w:b/>
          <w:color w:val="C00000"/>
          <w:sz w:val="20"/>
          <w:szCs w:val="20"/>
        </w:rPr>
        <w:t>:</w:t>
      </w:r>
      <w:r w:rsidRPr="00FA7CB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Wait until your next therapy session to complete this section with Dr. Nabors.</w:t>
      </w:r>
    </w:p>
    <w:tbl>
      <w:tblPr>
        <w:tblW w:w="1078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4"/>
        <w:gridCol w:w="4731"/>
        <w:gridCol w:w="1170"/>
        <w:gridCol w:w="1530"/>
        <w:gridCol w:w="2957"/>
      </w:tblGrid>
      <w:tr w:rsidR="004E6E6E" w:rsidRPr="00D93874" w14:paraId="74F3F2C1" w14:textId="77777777" w:rsidTr="00A92BAB">
        <w:trPr>
          <w:trHeight w:val="419"/>
        </w:trPr>
        <w:tc>
          <w:tcPr>
            <w:tcW w:w="10782" w:type="dxa"/>
            <w:gridSpan w:val="5"/>
            <w:shd w:val="clear" w:color="auto" w:fill="FFFFFF" w:themeFill="background1"/>
          </w:tcPr>
          <w:p w14:paraId="537CC73B" w14:textId="77777777" w:rsidR="004E6E6E" w:rsidRPr="007514D7" w:rsidRDefault="004E6E6E" w:rsidP="00A92BAB">
            <w:pPr>
              <w:widowControl w:val="0"/>
              <w:spacing w:after="0" w:line="240" w:lineRule="auto"/>
              <w:jc w:val="center"/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</w:pPr>
            <w:r w:rsidRPr="007514D7"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  <w:t>Scary Catastrophic Assumptions</w:t>
            </w:r>
          </w:p>
        </w:tc>
      </w:tr>
      <w:tr w:rsidR="004E6E6E" w:rsidRPr="00D93874" w14:paraId="26A508E5" w14:textId="77777777" w:rsidTr="0044757E">
        <w:trPr>
          <w:trHeight w:val="308"/>
        </w:trPr>
        <w:tc>
          <w:tcPr>
            <w:tcW w:w="512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DB4CB87" w14:textId="4AE4DCF5" w:rsidR="004E6E6E" w:rsidRPr="00D93874" w:rsidRDefault="004E6E6E" w:rsidP="00A92BAB">
            <w:pPr>
              <w:widowControl w:val="0"/>
              <w:spacing w:before="120" w:after="0" w:line="166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color w:val="595959" w:themeColor="text1" w:themeTint="A6"/>
                <w:sz w:val="28"/>
                <w:szCs w:val="28"/>
              </w:rPr>
              <w:t>A:</w:t>
            </w:r>
            <w:r w:rsidRPr="00D93874">
              <w:rPr>
                <w:rFonts w:cstheme="minorHAnsi"/>
                <w:b/>
                <w:color w:val="595959" w:themeColor="text1" w:themeTint="A6"/>
              </w:rPr>
              <w:t xml:space="preserve">  </w:t>
            </w:r>
            <w:r w:rsidR="00F42004">
              <w:rPr>
                <w:rFonts w:cstheme="minorHAnsi"/>
                <w:bCs/>
                <w:color w:val="595959" w:themeColor="text1" w:themeTint="A6"/>
              </w:rPr>
              <w:t>Scary Assumptions</w:t>
            </w:r>
            <w:r w:rsidR="00F42004" w:rsidRPr="00D93874">
              <w:rPr>
                <w:rFonts w:cstheme="minorHAnsi"/>
                <w:bCs/>
                <w:color w:val="595959" w:themeColor="text1" w:themeTint="A6"/>
              </w:rPr>
              <w:t>: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BF0C5CC" w14:textId="77777777" w:rsidR="004E6E6E" w:rsidRPr="00D93874" w:rsidRDefault="004E6E6E" w:rsidP="00A92BAB">
            <w:pPr>
              <w:widowControl w:val="0"/>
              <w:spacing w:before="120" w:after="0" w:line="166" w:lineRule="auto"/>
              <w:rPr>
                <w:rFonts w:cstheme="minorHAnsi"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cstheme="minorHAnsi"/>
                <w:color w:val="595959" w:themeColor="text1" w:themeTint="A6"/>
                <w:sz w:val="18"/>
                <w:szCs w:val="18"/>
              </w:rPr>
              <w:t>Is this an assumption?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EE0EF16" w14:textId="77777777" w:rsidR="004E6E6E" w:rsidRPr="00D93874" w:rsidRDefault="004E6E6E" w:rsidP="00A92BAB">
            <w:pPr>
              <w:widowControl w:val="0"/>
              <w:spacing w:before="120" w:after="0" w:line="166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 xml:space="preserve"> B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Ratings</w:t>
            </w:r>
          </w:p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640FFE0" w14:textId="77777777" w:rsidR="004E6E6E" w:rsidRPr="00D93874" w:rsidRDefault="004E6E6E" w:rsidP="00A92BAB">
            <w:pPr>
              <w:widowControl w:val="0"/>
              <w:spacing w:before="120" w:after="0" w:line="166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C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 xml:space="preserve"> </w:t>
            </w:r>
            <w:r w:rsidRPr="000A075E">
              <w:rPr>
                <w:rFonts w:cstheme="minorHAnsi"/>
                <w:color w:val="595959" w:themeColor="text1" w:themeTint="A6"/>
              </w:rPr>
              <w:t xml:space="preserve">Theme In Assumptions </w:t>
            </w:r>
            <w:r w:rsidRPr="000A075E">
              <w:rPr>
                <w:rFonts w:cstheme="minorHAnsi"/>
                <w:b/>
                <w:bCs/>
                <w:color w:val="C00000"/>
              </w:rPr>
              <w:t>Therapy Session Review</w:t>
            </w:r>
          </w:p>
        </w:tc>
      </w:tr>
      <w:tr w:rsidR="004E6E6E" w:rsidRPr="00D93874" w14:paraId="1FCE37C8" w14:textId="77777777" w:rsidTr="00A92BAB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30ED6" w14:textId="77777777" w:rsidR="004E6E6E" w:rsidRPr="00E54132" w:rsidRDefault="004E6E6E" w:rsidP="00A92BAB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CF2D3" w14:textId="77777777" w:rsidR="004E6E6E" w:rsidRDefault="00000000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336384803"/>
                <w:placeholder>
                  <w:docPart w:val="7DDD6517F4114F5A9E5719A58DAE72F7"/>
                </w:placeholder>
                <w:showingPlcHdr/>
                <w15:appearance w15:val="tags"/>
                <w:text/>
              </w:sdtPr>
              <w:sdtContent>
                <w:r w:rsidR="004E6E6E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1.</w:t>
                </w:r>
              </w:sdtContent>
            </w:sdt>
          </w:p>
          <w:p w14:paraId="6BAC3C47" w14:textId="77777777" w:rsidR="004E6E6E" w:rsidRDefault="004E6E6E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49914F67" w14:textId="77777777" w:rsidR="004E6E6E" w:rsidRDefault="004E6E6E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669FF390" w14:textId="77777777" w:rsidR="004E6E6E" w:rsidRPr="00D93874" w:rsidRDefault="004E6E6E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5688408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14FD0A7" w14:textId="77777777" w:rsidR="004E6E6E" w:rsidRPr="00D93874" w:rsidRDefault="004E6E6E" w:rsidP="00A92BAB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860344724"/>
              <w:placeholder>
                <w:docPart w:val="C07D8A6EF45C4E289CE9D8D31F1D877E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0E045B61" w14:textId="77777777" w:rsidR="004E6E6E" w:rsidRPr="00D93874" w:rsidRDefault="004E6E6E" w:rsidP="00A92BAB">
                <w:pPr>
                  <w:spacing w:after="0" w:line="240" w:lineRule="auto"/>
                  <w:rPr>
                    <w:rFonts w:cstheme="minorHAnsi"/>
                    <w:b/>
                    <w:bCs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832615E" w14:textId="77777777" w:rsidR="004E6E6E" w:rsidRPr="00D93874" w:rsidRDefault="00000000" w:rsidP="00A92BAB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820275550"/>
                <w:placeholder>
                  <w:docPart w:val="87F7E6A7D7F64906B09914937E755D69"/>
                </w:placeholder>
                <w:showingPlcHdr/>
                <w15:appearance w15:val="tags"/>
                <w:text/>
              </w:sdtPr>
              <w:sdtContent>
                <w:r w:rsidR="004E6E6E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4E6E6E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4E6E6E" w:rsidRPr="00D93874" w14:paraId="4DC29FAC" w14:textId="77777777" w:rsidTr="00A92BAB">
        <w:trPr>
          <w:trHeight w:val="28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EA4F6" w14:textId="77777777" w:rsidR="004E6E6E" w:rsidRPr="00E54132" w:rsidRDefault="004E6E6E" w:rsidP="00A92BAB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B38C7" w14:textId="77777777" w:rsidR="004E6E6E" w:rsidRDefault="00000000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389389492"/>
                <w:placeholder>
                  <w:docPart w:val="9A940F5CBBC04155ADEB9A75F45A3F12"/>
                </w:placeholder>
                <w:showingPlcHdr/>
                <w15:appearance w15:val="tags"/>
                <w:text/>
              </w:sdtPr>
              <w:sdtContent>
                <w:r w:rsidR="004E6E6E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2.</w:t>
                </w:r>
              </w:sdtContent>
            </w:sdt>
          </w:p>
          <w:p w14:paraId="53CDE1BD" w14:textId="77777777" w:rsidR="004E6E6E" w:rsidRDefault="004E6E6E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1C59F963" w14:textId="77777777" w:rsidR="004E6E6E" w:rsidRPr="00D93874" w:rsidRDefault="004E6E6E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42C109C1" w14:textId="77777777" w:rsidR="004E6E6E" w:rsidRPr="00D93874" w:rsidRDefault="004E6E6E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29888749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2A01333" w14:textId="77777777" w:rsidR="004E6E6E" w:rsidRPr="00D93874" w:rsidRDefault="004E6E6E" w:rsidP="00A92BAB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301685956"/>
              <w:placeholder>
                <w:docPart w:val="7A01E673F2354E13839EE7B1DEFBB444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520D3616" w14:textId="77777777" w:rsidR="004E6E6E" w:rsidRPr="00D93874" w:rsidRDefault="004E6E6E" w:rsidP="00A92BAB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FE0CA6D" w14:textId="77777777" w:rsidR="004E6E6E" w:rsidRPr="00D93874" w:rsidRDefault="00000000" w:rsidP="00A92BAB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228727223"/>
                <w:placeholder>
                  <w:docPart w:val="F97D936C357C4C5996BC5D5BD49D441F"/>
                </w:placeholder>
                <w:showingPlcHdr/>
                <w15:appearance w15:val="tags"/>
                <w:text/>
              </w:sdtPr>
              <w:sdtContent>
                <w:r w:rsidR="004E6E6E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4E6E6E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4E6E6E" w:rsidRPr="00D93874" w14:paraId="140C8911" w14:textId="77777777" w:rsidTr="00A92BAB">
        <w:trPr>
          <w:trHeight w:val="362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46ECA" w14:textId="77777777" w:rsidR="004E6E6E" w:rsidRPr="00E54132" w:rsidRDefault="004E6E6E" w:rsidP="00A92BAB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B050A" w14:textId="77777777" w:rsidR="004E6E6E" w:rsidRDefault="00000000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173840288"/>
                <w:placeholder>
                  <w:docPart w:val="ADDB97F2A27E4B988447B7125901BFD2"/>
                </w:placeholder>
                <w:showingPlcHdr/>
                <w15:appearance w15:val="tags"/>
                <w:text/>
              </w:sdtPr>
              <w:sdtContent>
                <w:r w:rsidR="004E6E6E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3.</w:t>
                </w:r>
              </w:sdtContent>
            </w:sdt>
          </w:p>
          <w:p w14:paraId="6E8D1950" w14:textId="77777777" w:rsidR="004E6E6E" w:rsidRDefault="004E6E6E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3610F33F" w14:textId="77777777" w:rsidR="004E6E6E" w:rsidRPr="00D93874" w:rsidRDefault="004E6E6E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435081FE" w14:textId="77777777" w:rsidR="004E6E6E" w:rsidRPr="00D93874" w:rsidRDefault="004E6E6E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201668675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297B968" w14:textId="77777777" w:rsidR="004E6E6E" w:rsidRPr="00D93874" w:rsidRDefault="004E6E6E" w:rsidP="00A92BAB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651989734"/>
              <w:placeholder>
                <w:docPart w:val="71A5D7F03E624A80904B8A3AD303BD0F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11B06CE0" w14:textId="77777777" w:rsidR="004E6E6E" w:rsidRPr="00D93874" w:rsidRDefault="004E6E6E" w:rsidP="00A92BAB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84D99A8" w14:textId="77777777" w:rsidR="004E6E6E" w:rsidRPr="00D93874" w:rsidRDefault="00000000" w:rsidP="00A92BAB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399678890"/>
                <w:placeholder>
                  <w:docPart w:val="55F244415A104B0B99573A1408FD1B68"/>
                </w:placeholder>
                <w:showingPlcHdr/>
                <w15:appearance w15:val="tags"/>
                <w:text/>
              </w:sdtPr>
              <w:sdtContent>
                <w:r w:rsidR="004E6E6E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4E6E6E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4E6E6E" w:rsidRPr="00D93874" w14:paraId="0D265D3D" w14:textId="77777777" w:rsidTr="00A92BAB">
        <w:trPr>
          <w:trHeight w:val="490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30C25" w14:textId="77777777" w:rsidR="004E6E6E" w:rsidRPr="00E54132" w:rsidRDefault="004E6E6E" w:rsidP="00A92BAB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4</w:t>
            </w: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5BF68" w14:textId="77777777" w:rsidR="004E6E6E" w:rsidRDefault="00000000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616140148"/>
                <w:placeholder>
                  <w:docPart w:val="AB813B5F10B2436C904AE13A792D69B7"/>
                </w:placeholder>
                <w:showingPlcHdr/>
                <w15:appearance w15:val="tags"/>
                <w:text/>
              </w:sdtPr>
              <w:sdtContent>
                <w:r w:rsidR="004E6E6E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4.</w:t>
                </w:r>
              </w:sdtContent>
            </w:sdt>
          </w:p>
          <w:p w14:paraId="452CDC10" w14:textId="77777777" w:rsidR="004E6E6E" w:rsidRDefault="004E6E6E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65031F23" w14:textId="77777777" w:rsidR="004E6E6E" w:rsidRPr="00D93874" w:rsidRDefault="004E6E6E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43CE6CF0" w14:textId="77777777" w:rsidR="004E6E6E" w:rsidRPr="00D93874" w:rsidRDefault="004E6E6E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08938637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1360A41" w14:textId="77777777" w:rsidR="004E6E6E" w:rsidRPr="00D93874" w:rsidRDefault="004E6E6E" w:rsidP="00A92BAB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243228759"/>
              <w:placeholder>
                <w:docPart w:val="896D2AAFF9FF4FEB8919E39ACB924299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71343BFF" w14:textId="77777777" w:rsidR="004E6E6E" w:rsidRPr="00D93874" w:rsidRDefault="004E6E6E" w:rsidP="00A92BAB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BEEA469" w14:textId="77777777" w:rsidR="004E6E6E" w:rsidRPr="00D93874" w:rsidRDefault="00000000" w:rsidP="00A92BAB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440134714"/>
                <w:placeholder>
                  <w:docPart w:val="350C76D4CA1B493DA79F08E2EEAE26E4"/>
                </w:placeholder>
                <w:showingPlcHdr/>
                <w15:appearance w15:val="tags"/>
                <w:text/>
              </w:sdtPr>
              <w:sdtContent>
                <w:r w:rsidR="004E6E6E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4E6E6E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4E6E6E" w:rsidRPr="00D93874" w14:paraId="1125AFB4" w14:textId="77777777" w:rsidTr="00A92BAB">
        <w:trPr>
          <w:trHeight w:val="44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3A1D6" w14:textId="77777777" w:rsidR="004E6E6E" w:rsidRPr="00E54132" w:rsidRDefault="004E6E6E" w:rsidP="00A92BAB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5</w:t>
            </w: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45CD1" w14:textId="77777777" w:rsidR="004E6E6E" w:rsidRDefault="004E6E6E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2049212623"/>
                <w:placeholder>
                  <w:docPart w:val="B390CA70E0A045CC95E11EFB015E9487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5.</w:t>
                </w:r>
              </w:sdtContent>
            </w:sdt>
          </w:p>
          <w:p w14:paraId="1199A21C" w14:textId="77777777" w:rsidR="004E6E6E" w:rsidRDefault="004E6E6E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4DECBA07" w14:textId="77777777" w:rsidR="004E6E6E" w:rsidRPr="00D93874" w:rsidRDefault="004E6E6E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0DA97EAE" w14:textId="77777777" w:rsidR="004E6E6E" w:rsidRPr="00D93874" w:rsidRDefault="004E6E6E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57859178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A6D8E69" w14:textId="77777777" w:rsidR="004E6E6E" w:rsidRPr="00D93874" w:rsidRDefault="004E6E6E" w:rsidP="00A92BAB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D2AA3" w14:textId="77777777" w:rsidR="004E6E6E" w:rsidRPr="00D93874" w:rsidRDefault="004E6E6E" w:rsidP="00A92BAB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>
              <w:rPr>
                <w:rStyle w:val="Style1"/>
                <w:color w:val="595959" w:themeColor="text1" w:themeTint="A6"/>
              </w:rPr>
              <w:t xml:space="preserve"> </w:t>
            </w:r>
            <w:sdt>
              <w:sdtPr>
                <w:rPr>
                  <w:rStyle w:val="Style1"/>
                  <w:color w:val="595959" w:themeColor="text1" w:themeTint="A6"/>
                </w:rPr>
                <w:id w:val="-448857894"/>
                <w:placeholder>
                  <w:docPart w:val="996AE5CE832A4A6BB0122A5FDF304895"/>
                </w:placeholder>
                <w:showingPlcHdr/>
                <w15:appearance w15:val="tags"/>
                <w:text/>
              </w:sdtPr>
              <w:sdtEndPr>
                <w:rPr>
                  <w:rStyle w:val="DefaultParagraphFont"/>
                  <w:rFonts w:asciiTheme="minorHAnsi" w:hAnsiTheme="minorHAnsi" w:cstheme="minorHAnsi"/>
                  <w:b/>
                  <w:bCs/>
                </w:rPr>
              </w:sdtEnd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sdtContent>
            </w:sdt>
          </w:p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659768B" w14:textId="77777777" w:rsidR="004E6E6E" w:rsidRPr="00D93874" w:rsidRDefault="00000000" w:rsidP="00A92BAB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577871585"/>
                <w:placeholder>
                  <w:docPart w:val="074678BA877B458396834ABDF7E80A3F"/>
                </w:placeholder>
                <w:showingPlcHdr/>
                <w15:appearance w15:val="tags"/>
                <w:text/>
              </w:sdtPr>
              <w:sdtContent>
                <w:r w:rsidR="004E6E6E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4E6E6E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4E6E6E" w:rsidRPr="00D93874" w14:paraId="4922090F" w14:textId="77777777" w:rsidTr="00A92BAB">
        <w:trPr>
          <w:trHeight w:val="805"/>
        </w:trPr>
        <w:tc>
          <w:tcPr>
            <w:tcW w:w="1078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075777DE" w14:textId="77777777" w:rsidR="00D81019" w:rsidRPr="00D93874" w:rsidRDefault="00D81019" w:rsidP="00D81019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</w:rPr>
            </w:pPr>
            <w:r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 xml:space="preserve">B: 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>Ratings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</w:rPr>
              <w:t xml:space="preserve">: </w:t>
            </w:r>
            <w:r w:rsidRPr="00D93874">
              <w:rPr>
                <w:rFonts w:cstheme="minorHAnsi"/>
                <w:bCs/>
                <w:color w:val="595959" w:themeColor="text1" w:themeTint="A6"/>
                <w:u w:val="single"/>
              </w:rPr>
              <w:t>Believability:</w:t>
            </w:r>
            <w:r w:rsidRPr="00D93874">
              <w:rPr>
                <w:rFonts w:cstheme="minorHAnsi"/>
                <w:color w:val="595959" w:themeColor="text1" w:themeTint="A6"/>
              </w:rPr>
              <w:t xml:space="preserve"> How much did I think I believed each assumption in the moment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</w:t>
            </w:r>
            <w:r w:rsidRPr="009F3077">
              <w:rPr>
                <w:rFonts w:ascii="Candara" w:hAnsi="Candara" w:cstheme="majorHAnsi"/>
                <w:color w:val="C00000"/>
              </w:rPr>
              <w:t>0-10</w:t>
            </w:r>
          </w:p>
          <w:p w14:paraId="38E876CB" w14:textId="78767769" w:rsidR="004E6E6E" w:rsidRPr="00D93874" w:rsidRDefault="00D81019" w:rsidP="00D81019">
            <w:pPr>
              <w:widowControl w:val="0"/>
              <w:spacing w:after="0" w:line="240" w:lineRule="auto"/>
              <w:rPr>
                <w:rFonts w:ascii="Ink Free" w:eastAsia="Architects Daughter" w:hAnsi="Ink Free" w:cs="Architects Daughter"/>
                <w:color w:val="595959" w:themeColor="text1" w:themeTint="A6"/>
              </w:rPr>
            </w:pP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Not at all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  </w:t>
            </w: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1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Absolutely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</w:t>
            </w:r>
            <w:r w:rsidRPr="00D93874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</w:rPr>
              <w:t>No two assumptions can be rated the same, however, you can use decimal points.</w:t>
            </w:r>
          </w:p>
        </w:tc>
      </w:tr>
    </w:tbl>
    <w:p w14:paraId="1B081CA8" w14:textId="77777777" w:rsidR="004E6E6E" w:rsidRDefault="004E6E6E" w:rsidP="00D81AE3">
      <w:pPr>
        <w:widowControl w:val="0"/>
        <w:spacing w:after="0" w:line="240" w:lineRule="auto"/>
        <w:rPr>
          <w:rFonts w:ascii="Candara" w:hAnsi="Candara"/>
          <w:b/>
          <w:color w:val="C00000"/>
          <w:sz w:val="48"/>
          <w:szCs w:val="48"/>
        </w:rPr>
      </w:pPr>
    </w:p>
    <w:p w14:paraId="05B6606C" w14:textId="77777777" w:rsidR="00247784" w:rsidRPr="00AD276E" w:rsidRDefault="00247784" w:rsidP="00247784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32"/>
          <w:szCs w:val="32"/>
        </w:rPr>
      </w:pPr>
      <w:r w:rsidRPr="00AD276E">
        <w:rPr>
          <w:rFonts w:ascii="Candara" w:hAnsi="Candara"/>
          <w:b/>
          <w:color w:val="C00000"/>
          <w:sz w:val="32"/>
          <w:szCs w:val="32"/>
        </w:rPr>
        <w:t>Stop!</w:t>
      </w:r>
    </w:p>
    <w:p w14:paraId="409DCAF4" w14:textId="3366624D" w:rsidR="00247784" w:rsidRPr="00A06469" w:rsidRDefault="00247784" w:rsidP="00247784">
      <w:pPr>
        <w:widowControl w:val="0"/>
        <w:spacing w:after="0" w:line="240" w:lineRule="auto"/>
        <w:jc w:val="center"/>
        <w:rPr>
          <w:rFonts w:ascii="Candara" w:hAnsi="Candara"/>
          <w:b/>
          <w:color w:val="767171" w:themeColor="background2" w:themeShade="80"/>
          <w:sz w:val="18"/>
          <w:szCs w:val="18"/>
        </w:rPr>
      </w:pP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Q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uality is better than quantity.  </w:t>
      </w: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W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ait 24 hours before moving to </w:t>
      </w:r>
      <w:r w:rsidR="0089654F"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>the next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 Activity Day</w:t>
      </w:r>
    </w:p>
    <w:p w14:paraId="4CCD9B5A" w14:textId="77777777" w:rsidR="004D3826" w:rsidRDefault="004D3826" w:rsidP="00247784">
      <w:pPr>
        <w:widowControl w:val="0"/>
        <w:spacing w:after="0" w:line="240" w:lineRule="auto"/>
        <w:rPr>
          <w:rFonts w:ascii="Candara" w:hAnsi="Candara"/>
          <w:b/>
          <w:color w:val="C00000"/>
          <w:sz w:val="18"/>
          <w:szCs w:val="18"/>
        </w:rPr>
      </w:pPr>
    </w:p>
    <w:p w14:paraId="1C11D666" w14:textId="77777777" w:rsidR="004D3826" w:rsidRDefault="004D3826" w:rsidP="00174E1A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18"/>
          <w:szCs w:val="18"/>
        </w:rPr>
      </w:pPr>
    </w:p>
    <w:p w14:paraId="7CA40EB4" w14:textId="77777777" w:rsidR="004D3826" w:rsidRDefault="004D3826" w:rsidP="00174E1A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18"/>
          <w:szCs w:val="18"/>
        </w:rPr>
      </w:pPr>
    </w:p>
    <w:p w14:paraId="6EF3B0D5" w14:textId="1D12F8CE" w:rsidR="005569FD" w:rsidRPr="0059184B" w:rsidRDefault="005569FD" w:rsidP="005569FD">
      <w:pPr>
        <w:rPr>
          <w:b/>
          <w:bCs/>
          <w:color w:val="595959" w:themeColor="text1" w:themeTint="A6"/>
          <w:sz w:val="18"/>
          <w:szCs w:val="18"/>
        </w:rPr>
      </w:pPr>
      <w:r w:rsidRPr="00826BF7">
        <w:rPr>
          <w:rFonts w:ascii="Candara" w:hAnsi="Candara"/>
          <w:b/>
          <w:color w:val="C00000"/>
          <w:sz w:val="44"/>
          <w:szCs w:val="44"/>
        </w:rPr>
        <w:t>P</w:t>
      </w:r>
      <w:r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ast Anxious Situation Tracking: </w:t>
      </w:r>
      <w:r>
        <w:rPr>
          <w:rFonts w:ascii="Candara" w:hAnsi="Candara"/>
          <w:b/>
          <w:color w:val="C00000"/>
          <w:sz w:val="44"/>
          <w:szCs w:val="44"/>
        </w:rPr>
        <w:t>W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eek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2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:</w:t>
      </w:r>
      <w:r w:rsidRPr="00A63B71">
        <w:rPr>
          <w:rFonts w:ascii="Candara" w:hAnsi="Candara"/>
          <w:b/>
          <w:sz w:val="28"/>
          <w:szCs w:val="28"/>
        </w:rPr>
        <w:t xml:space="preserve"> </w:t>
      </w:r>
      <w:r w:rsidRPr="00D068C2">
        <w:rPr>
          <w:rFonts w:ascii="Candara" w:hAnsi="Candara"/>
          <w:b/>
          <w:color w:val="C00000"/>
          <w:sz w:val="44"/>
          <w:szCs w:val="44"/>
        </w:rPr>
        <w:t>A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ctivity</w:t>
      </w:r>
      <w:r w:rsidRPr="00462AB0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Day </w:t>
      </w:r>
      <w:r w:rsidR="003A194A">
        <w:rPr>
          <w:rFonts w:ascii="Candara" w:hAnsi="Candara"/>
          <w:b/>
          <w:color w:val="595959" w:themeColor="text1" w:themeTint="A6"/>
          <w:sz w:val="28"/>
          <w:szCs w:val="28"/>
        </w:rPr>
        <w:t>5</w:t>
      </w:r>
      <w:r w:rsidR="006E745E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</w:t>
      </w:r>
      <w:r w:rsidR="006E745E" w:rsidRPr="00051D24">
        <w:rPr>
          <w:rFonts w:ascii="Candara" w:hAnsi="Candara"/>
          <w:b/>
          <w:color w:val="595959" w:themeColor="text1" w:themeTint="A6"/>
          <w:sz w:val="20"/>
          <w:szCs w:val="20"/>
        </w:rPr>
        <w:t>(Homework)</w:t>
      </w:r>
    </w:p>
    <w:p w14:paraId="15D3C4CE" w14:textId="7BDFAA02" w:rsidR="005569FD" w:rsidRPr="00776938" w:rsidRDefault="005569FD" w:rsidP="005569FD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 w:rsidRPr="007514D7"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Instructions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Briefly re-document past anxious situation </w:t>
      </w:r>
      <w:r w:rsidR="00D02DAB">
        <w:rPr>
          <w:rFonts w:ascii="Candara" w:eastAsia="Helvetica Neue" w:hAnsi="Candara" w:cstheme="majorHAnsi"/>
          <w:b/>
          <w:color w:val="595959" w:themeColor="text1" w:themeTint="A6"/>
          <w:sz w:val="20"/>
          <w:szCs w:val="20"/>
        </w:rPr>
        <w:t>3A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that is related to reason </w:t>
      </w:r>
      <w:r w:rsidRPr="00F00D5F">
        <w:rPr>
          <w:rFonts w:ascii="Candara" w:eastAsia="Helvetica Neue" w:hAnsi="Candara" w:cstheme="majorHAnsi"/>
          <w:b/>
          <w:color w:val="595959" w:themeColor="text1" w:themeTint="A6"/>
          <w:sz w:val="20"/>
          <w:szCs w:val="20"/>
        </w:rPr>
        <w:t>#</w:t>
      </w:r>
      <w:r w:rsidR="00D02DAB">
        <w:rPr>
          <w:rFonts w:ascii="Candara" w:eastAsia="Helvetica Neue" w:hAnsi="Candara" w:cstheme="majorHAnsi"/>
          <w:b/>
          <w:color w:val="595959" w:themeColor="text1" w:themeTint="A6"/>
          <w:sz w:val="20"/>
          <w:szCs w:val="20"/>
        </w:rPr>
        <w:t>3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for seeking help</w:t>
      </w:r>
    </w:p>
    <w:tbl>
      <w:tblPr>
        <w:tblW w:w="107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 w:themeFill="background1"/>
        <w:tblLayout w:type="fixed"/>
        <w:tblLook w:val="0400" w:firstRow="0" w:lastRow="0" w:firstColumn="0" w:lastColumn="0" w:noHBand="0" w:noVBand="1"/>
      </w:tblPr>
      <w:tblGrid>
        <w:gridCol w:w="10705"/>
      </w:tblGrid>
      <w:tr w:rsidR="005569FD" w:rsidRPr="00D93874" w14:paraId="2BD916F9" w14:textId="77777777" w:rsidTr="00566346">
        <w:tc>
          <w:tcPr>
            <w:tcW w:w="10705" w:type="dxa"/>
            <w:shd w:val="clear" w:color="auto" w:fill="FFFFFF" w:themeFill="background1"/>
          </w:tcPr>
          <w:p w14:paraId="7831DC30" w14:textId="53AA7934" w:rsidR="005569FD" w:rsidRPr="007514D7" w:rsidRDefault="005569FD" w:rsidP="00566346">
            <w:pPr>
              <w:spacing w:after="0" w:line="240" w:lineRule="auto"/>
              <w:jc w:val="center"/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</w:pPr>
            <w:r w:rsidRPr="007514D7"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Past Anxious Situation: </w:t>
            </w:r>
            <w:r w:rsidR="003A194A"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>3</w:t>
            </w:r>
            <w:r w:rsidR="003A194A">
              <w:rPr>
                <w:rFonts w:eastAsia="Helvetica Neue" w:cstheme="minorHAnsi"/>
                <w:bCs/>
                <w:color w:val="C00000"/>
                <w:sz w:val="24"/>
                <w:szCs w:val="24"/>
              </w:rPr>
              <w:t>A</w:t>
            </w:r>
          </w:p>
        </w:tc>
      </w:tr>
      <w:tr w:rsidR="005569FD" w:rsidRPr="00D93874" w14:paraId="0915D61E" w14:textId="77777777" w:rsidTr="00566346">
        <w:trPr>
          <w:trHeight w:val="890"/>
        </w:trPr>
        <w:tc>
          <w:tcPr>
            <w:tcW w:w="10705" w:type="dxa"/>
            <w:shd w:val="clear" w:color="auto" w:fill="FFFFFF" w:themeFill="background1"/>
          </w:tcPr>
          <w:sdt>
            <w:sdtP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id w:val="-941530979"/>
              <w:placeholder>
                <w:docPart w:val="4BF13F7C3BDC450AB3A2020450FFA64A"/>
              </w:placeholder>
              <w:showingPlcHdr/>
              <w15:appearance w15:val="tags"/>
              <w:text/>
            </w:sdtPr>
            <w:sdtContent>
              <w:p w14:paraId="425319E9" w14:textId="77777777" w:rsidR="005569FD" w:rsidRPr="00D93874" w:rsidRDefault="005569FD" w:rsidP="00566346">
                <w:pPr>
                  <w:widowControl w:val="0"/>
                  <w:spacing w:after="0" w:line="240" w:lineRule="auto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Click or tap here to enter situation.</w:t>
                </w:r>
              </w:p>
            </w:sdtContent>
          </w:sdt>
        </w:tc>
      </w:tr>
    </w:tbl>
    <w:p w14:paraId="25C3E18A" w14:textId="77777777" w:rsidR="005569FD" w:rsidRDefault="005569FD" w:rsidP="005569FD">
      <w:pPr>
        <w:rPr>
          <w:color w:val="595959" w:themeColor="text1" w:themeTint="A6"/>
        </w:rPr>
      </w:pPr>
    </w:p>
    <w:p w14:paraId="1E64D1DF" w14:textId="4E8A1140" w:rsidR="001F5BBA" w:rsidRPr="00C14E5D" w:rsidRDefault="001F5BBA" w:rsidP="001F5BBA">
      <w:pPr>
        <w:spacing w:after="240" w:line="240" w:lineRule="auto"/>
        <w:rPr>
          <w:rFonts w:ascii="Candara" w:hAnsi="Candara"/>
          <w:color w:val="595959" w:themeColor="text1" w:themeTint="A6"/>
          <w:sz w:val="20"/>
          <w:szCs w:val="20"/>
        </w:rPr>
      </w:pPr>
      <w:r w:rsidRPr="007514D7"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Instructions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FA7CBC">
        <w:rPr>
          <w:rFonts w:ascii="Candara" w:eastAsia="Helvetica Neue" w:hAnsi="Candara" w:cstheme="minorHAnsi"/>
          <w:b/>
          <w:color w:val="C00000"/>
          <w:sz w:val="24"/>
          <w:szCs w:val="24"/>
        </w:rPr>
        <w:t>1</w:t>
      </w:r>
      <w:r w:rsidRPr="00FA7CBC">
        <w:rPr>
          <w:rFonts w:ascii="Candara" w:eastAsia="Helvetica Neue" w:hAnsi="Candara" w:cstheme="minorHAnsi"/>
          <w:b/>
          <w:color w:val="C00000"/>
        </w:rPr>
        <w:t>:</w:t>
      </w:r>
      <w:r w:rsidRPr="00FA7CBC">
        <w:rPr>
          <w:rFonts w:ascii="Candara" w:eastAsia="Helvetica Neue" w:hAnsi="Candara" w:cstheme="minorHAnsi"/>
          <w:bCs/>
          <w:color w:val="C00000"/>
          <w:sz w:val="28"/>
          <w:szCs w:val="28"/>
        </w:rPr>
        <w:t xml:space="preserve"> 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Close your eyes and put yourself back in the situation</w:t>
      </w:r>
      <w:r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 documented above.</w:t>
      </w:r>
      <w:r w:rsidRPr="00A716F3">
        <w:rPr>
          <w:rFonts w:ascii="Candara" w:eastAsia="Helvetica Neue" w:hAnsi="Candara" w:cstheme="minorHAnsi"/>
          <w:bCs/>
          <w:color w:val="595959" w:themeColor="text1" w:themeTint="A6"/>
          <w:sz w:val="32"/>
          <w:szCs w:val="32"/>
        </w:rPr>
        <w:t xml:space="preserve"> </w:t>
      </w:r>
      <w:r w:rsidRPr="00FA7CBC">
        <w:rPr>
          <w:rFonts w:ascii="Candara" w:eastAsia="Helvetica Neue" w:hAnsi="Candara" w:cstheme="minorHAnsi"/>
          <w:b/>
          <w:color w:val="C00000"/>
          <w:sz w:val="24"/>
          <w:szCs w:val="24"/>
        </w:rPr>
        <w:t>2</w:t>
      </w:r>
      <w:r w:rsidRPr="00FA7CBC">
        <w:rPr>
          <w:rFonts w:ascii="Candara" w:eastAsia="Helvetica Neue" w:hAnsi="Candara" w:cstheme="minorHAnsi"/>
          <w:b/>
          <w:color w:val="C00000"/>
        </w:rPr>
        <w:t>:</w:t>
      </w:r>
      <w:r w:rsidRPr="00FA7CB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Imagine what you were seeing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 visually and</w:t>
      </w:r>
      <w:r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 feeling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 emotionally</w:t>
      </w:r>
      <w:r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 during the situation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.</w:t>
      </w:r>
      <w:r w:rsidRPr="00A716F3">
        <w:rPr>
          <w:rFonts w:ascii="Candara" w:eastAsia="Helvetica Neue" w:hAnsi="Candara" w:cstheme="minorHAnsi"/>
          <w:bCs/>
          <w:color w:val="595959" w:themeColor="text1" w:themeTint="A6"/>
          <w:sz w:val="32"/>
          <w:szCs w:val="32"/>
        </w:rPr>
        <w:t xml:space="preserve"> </w:t>
      </w:r>
      <w:r w:rsidRPr="00FA7CBC">
        <w:rPr>
          <w:rFonts w:ascii="Candara" w:eastAsia="Helvetica Neue" w:hAnsi="Candara" w:cstheme="minorHAnsi"/>
          <w:b/>
          <w:color w:val="C00000"/>
          <w:sz w:val="24"/>
          <w:szCs w:val="24"/>
        </w:rPr>
        <w:t>A</w:t>
      </w:r>
      <w:r w:rsidRPr="00FA7CBC">
        <w:rPr>
          <w:rFonts w:ascii="Candara" w:eastAsia="Helvetica Neue" w:hAnsi="Candara" w:cstheme="minorHAnsi"/>
          <w:b/>
          <w:color w:val="C00000"/>
        </w:rPr>
        <w:t>:</w:t>
      </w:r>
      <w:r w:rsidRPr="00FA7CB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Guess 5 scary assumptions you think you might have had during this situation.  </w:t>
      </w:r>
      <w:r w:rsidRPr="00FA7CBC">
        <w:rPr>
          <w:rFonts w:ascii="Candara" w:eastAsia="Helvetica Neue" w:hAnsi="Candara" w:cstheme="minorHAnsi"/>
          <w:b/>
          <w:color w:val="C00000"/>
          <w:sz w:val="24"/>
          <w:szCs w:val="24"/>
        </w:rPr>
        <w:t>B</w:t>
      </w:r>
      <w:r w:rsidRPr="00FA7CBC">
        <w:rPr>
          <w:rFonts w:ascii="Candara" w:eastAsia="Helvetica Neue" w:hAnsi="Candara" w:cstheme="minorHAnsi"/>
          <w:b/>
          <w:color w:val="C00000"/>
        </w:rPr>
        <w:t>:</w:t>
      </w:r>
      <w:r w:rsidRPr="00FA7CB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Next, rate how much you think you believed in each scary assumption during the anxious moment</w:t>
      </w:r>
      <w:r w:rsidRPr="00FA7CBC">
        <w:rPr>
          <w:rFonts w:ascii="Candara" w:eastAsia="Helvetica Neue" w:hAnsi="Candara" w:cstheme="minorHAnsi"/>
          <w:b/>
          <w:color w:val="C00000"/>
          <w:sz w:val="20"/>
          <w:szCs w:val="20"/>
        </w:rPr>
        <w:t xml:space="preserve">. </w:t>
      </w:r>
      <w:r w:rsidRPr="00FA7CBC">
        <w:rPr>
          <w:rFonts w:ascii="Candara" w:eastAsia="Helvetica Neue" w:hAnsi="Candara" w:cstheme="minorHAnsi"/>
          <w:b/>
          <w:color w:val="C00000"/>
          <w:sz w:val="24"/>
          <w:szCs w:val="24"/>
        </w:rPr>
        <w:t>C</w:t>
      </w:r>
      <w:r w:rsidRPr="00FA7CBC">
        <w:rPr>
          <w:rFonts w:ascii="Candara" w:eastAsia="Helvetica Neue" w:hAnsi="Candara" w:cstheme="minorHAnsi"/>
          <w:b/>
          <w:color w:val="C00000"/>
          <w:sz w:val="20"/>
          <w:szCs w:val="20"/>
        </w:rPr>
        <w:t>:</w:t>
      </w:r>
      <w:r w:rsidRPr="00FA7CB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Wait until your next therapy session to complete this section with Dr. Nabors.</w:t>
      </w:r>
    </w:p>
    <w:tbl>
      <w:tblPr>
        <w:tblW w:w="1078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4"/>
        <w:gridCol w:w="4731"/>
        <w:gridCol w:w="1170"/>
        <w:gridCol w:w="1530"/>
        <w:gridCol w:w="2957"/>
      </w:tblGrid>
      <w:tr w:rsidR="001F5BBA" w:rsidRPr="00D93874" w14:paraId="102DD08A" w14:textId="77777777" w:rsidTr="00A92BAB">
        <w:trPr>
          <w:trHeight w:val="419"/>
        </w:trPr>
        <w:tc>
          <w:tcPr>
            <w:tcW w:w="10782" w:type="dxa"/>
            <w:gridSpan w:val="5"/>
            <w:shd w:val="clear" w:color="auto" w:fill="FFFFFF" w:themeFill="background1"/>
          </w:tcPr>
          <w:p w14:paraId="1CD41B73" w14:textId="77777777" w:rsidR="001F5BBA" w:rsidRPr="007514D7" w:rsidRDefault="001F5BBA" w:rsidP="00A92BAB">
            <w:pPr>
              <w:widowControl w:val="0"/>
              <w:spacing w:after="0" w:line="240" w:lineRule="auto"/>
              <w:jc w:val="center"/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</w:pPr>
            <w:r w:rsidRPr="007514D7"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  <w:t>Scary Catastrophic Assumptions</w:t>
            </w:r>
          </w:p>
        </w:tc>
      </w:tr>
      <w:tr w:rsidR="001F5BBA" w:rsidRPr="00D93874" w14:paraId="4212985A" w14:textId="77777777" w:rsidTr="0044757E">
        <w:trPr>
          <w:trHeight w:val="308"/>
        </w:trPr>
        <w:tc>
          <w:tcPr>
            <w:tcW w:w="512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8A5F5BB" w14:textId="08E11BDC" w:rsidR="001F5BBA" w:rsidRPr="00D93874" w:rsidRDefault="001F5BBA" w:rsidP="00A92BAB">
            <w:pPr>
              <w:widowControl w:val="0"/>
              <w:spacing w:before="120" w:after="0" w:line="166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color w:val="595959" w:themeColor="text1" w:themeTint="A6"/>
                <w:sz w:val="28"/>
                <w:szCs w:val="28"/>
              </w:rPr>
              <w:t>A:</w:t>
            </w:r>
            <w:r w:rsidRPr="00D93874">
              <w:rPr>
                <w:rFonts w:cstheme="minorHAnsi"/>
                <w:b/>
                <w:color w:val="595959" w:themeColor="text1" w:themeTint="A6"/>
              </w:rPr>
              <w:t xml:space="preserve">  </w:t>
            </w:r>
            <w:r w:rsidR="00F42004">
              <w:rPr>
                <w:rFonts w:cstheme="minorHAnsi"/>
                <w:bCs/>
                <w:color w:val="595959" w:themeColor="text1" w:themeTint="A6"/>
              </w:rPr>
              <w:t>Scary Assumptions</w:t>
            </w:r>
            <w:r w:rsidR="00F42004" w:rsidRPr="00D93874">
              <w:rPr>
                <w:rFonts w:cstheme="minorHAnsi"/>
                <w:bCs/>
                <w:color w:val="595959" w:themeColor="text1" w:themeTint="A6"/>
              </w:rPr>
              <w:t>: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1D0D83C" w14:textId="77777777" w:rsidR="001F5BBA" w:rsidRPr="00D93874" w:rsidRDefault="001F5BBA" w:rsidP="00A92BAB">
            <w:pPr>
              <w:widowControl w:val="0"/>
              <w:spacing w:before="120" w:after="0" w:line="166" w:lineRule="auto"/>
              <w:rPr>
                <w:rFonts w:cstheme="minorHAnsi"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cstheme="minorHAnsi"/>
                <w:color w:val="595959" w:themeColor="text1" w:themeTint="A6"/>
                <w:sz w:val="18"/>
                <w:szCs w:val="18"/>
              </w:rPr>
              <w:t>Is this an assumption?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4042C58" w14:textId="77777777" w:rsidR="001F5BBA" w:rsidRPr="00D93874" w:rsidRDefault="001F5BBA" w:rsidP="00A92BAB">
            <w:pPr>
              <w:widowControl w:val="0"/>
              <w:spacing w:before="120" w:after="0" w:line="166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 xml:space="preserve"> B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Ratings</w:t>
            </w:r>
          </w:p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F260ECD" w14:textId="77777777" w:rsidR="001F5BBA" w:rsidRPr="00D93874" w:rsidRDefault="001F5BBA" w:rsidP="00A92BAB">
            <w:pPr>
              <w:widowControl w:val="0"/>
              <w:spacing w:before="120" w:after="0" w:line="166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C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 xml:space="preserve"> </w:t>
            </w:r>
            <w:r w:rsidRPr="000A075E">
              <w:rPr>
                <w:rFonts w:cstheme="minorHAnsi"/>
                <w:color w:val="595959" w:themeColor="text1" w:themeTint="A6"/>
              </w:rPr>
              <w:t xml:space="preserve">Theme In Assumptions </w:t>
            </w:r>
            <w:r w:rsidRPr="000A075E">
              <w:rPr>
                <w:rFonts w:cstheme="minorHAnsi"/>
                <w:b/>
                <w:bCs/>
                <w:color w:val="C00000"/>
              </w:rPr>
              <w:t>Therapy Session Review</w:t>
            </w:r>
          </w:p>
        </w:tc>
      </w:tr>
      <w:tr w:rsidR="001F5BBA" w:rsidRPr="00D93874" w14:paraId="03FA9138" w14:textId="77777777" w:rsidTr="00A92BAB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B9247" w14:textId="77777777" w:rsidR="001F5BBA" w:rsidRPr="00E54132" w:rsidRDefault="001F5BBA" w:rsidP="00A92BAB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7A8F9" w14:textId="77777777" w:rsidR="001F5BBA" w:rsidRDefault="00000000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836298029"/>
                <w:placeholder>
                  <w:docPart w:val="1C575EE9A8D04538A38632B32C3E2913"/>
                </w:placeholder>
                <w:showingPlcHdr/>
                <w15:appearance w15:val="tags"/>
                <w:text/>
              </w:sdtPr>
              <w:sdtContent>
                <w:r w:rsidR="001F5BBA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1.</w:t>
                </w:r>
              </w:sdtContent>
            </w:sdt>
          </w:p>
          <w:p w14:paraId="6F7A49F9" w14:textId="77777777" w:rsidR="001F5BBA" w:rsidRDefault="001F5BBA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4174B66A" w14:textId="77777777" w:rsidR="001F5BBA" w:rsidRDefault="001F5BBA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3586DC25" w14:textId="77777777" w:rsidR="001F5BBA" w:rsidRPr="00D93874" w:rsidRDefault="001F5BBA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85221275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1B856E7" w14:textId="77777777" w:rsidR="001F5BBA" w:rsidRPr="00D93874" w:rsidRDefault="001F5BBA" w:rsidP="00A92BAB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989365489"/>
              <w:placeholder>
                <w:docPart w:val="0109D8AF31EA4E8CBF8326979D9649D7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67EA9F20" w14:textId="77777777" w:rsidR="001F5BBA" w:rsidRPr="00D93874" w:rsidRDefault="001F5BBA" w:rsidP="00A92BAB">
                <w:pPr>
                  <w:spacing w:after="0" w:line="240" w:lineRule="auto"/>
                  <w:rPr>
                    <w:rFonts w:cstheme="minorHAnsi"/>
                    <w:b/>
                    <w:bCs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EE78C35" w14:textId="77777777" w:rsidR="001F5BBA" w:rsidRPr="00D93874" w:rsidRDefault="00000000" w:rsidP="00A92BAB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948006417"/>
                <w:placeholder>
                  <w:docPart w:val="8584050DC53240B5AC6BD5C8E19A8FBC"/>
                </w:placeholder>
                <w:showingPlcHdr/>
                <w15:appearance w15:val="tags"/>
                <w:text/>
              </w:sdtPr>
              <w:sdtContent>
                <w:r w:rsidR="001F5BBA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F5BBA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F5BBA" w:rsidRPr="00D93874" w14:paraId="640AF093" w14:textId="77777777" w:rsidTr="00A92BAB">
        <w:trPr>
          <w:trHeight w:val="28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1BB27" w14:textId="77777777" w:rsidR="001F5BBA" w:rsidRPr="00E54132" w:rsidRDefault="001F5BBA" w:rsidP="00A92BAB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5AEA4" w14:textId="77777777" w:rsidR="001F5BBA" w:rsidRDefault="00000000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806389449"/>
                <w:placeholder>
                  <w:docPart w:val="AAB1DB5B54884D51A4BCEA45C265CF31"/>
                </w:placeholder>
                <w:showingPlcHdr/>
                <w15:appearance w15:val="tags"/>
                <w:text/>
              </w:sdtPr>
              <w:sdtContent>
                <w:r w:rsidR="001F5BBA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2.</w:t>
                </w:r>
              </w:sdtContent>
            </w:sdt>
          </w:p>
          <w:p w14:paraId="5259C3DC" w14:textId="77777777" w:rsidR="001F5BBA" w:rsidRDefault="001F5BBA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58BBB98B" w14:textId="77777777" w:rsidR="001F5BBA" w:rsidRPr="00D93874" w:rsidRDefault="001F5BBA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34C9F58B" w14:textId="77777777" w:rsidR="001F5BBA" w:rsidRPr="00D93874" w:rsidRDefault="001F5BBA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89371947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2DDAC7D" w14:textId="77777777" w:rsidR="001F5BBA" w:rsidRPr="00D93874" w:rsidRDefault="001F5BBA" w:rsidP="00A92BAB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72902618"/>
              <w:placeholder>
                <w:docPart w:val="7E357DE32A394F19906B8362D9ADDA36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4D2F0CD4" w14:textId="77777777" w:rsidR="001F5BBA" w:rsidRPr="00D93874" w:rsidRDefault="001F5BBA" w:rsidP="00A92BAB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10BFD8E" w14:textId="77777777" w:rsidR="001F5BBA" w:rsidRPr="00D93874" w:rsidRDefault="00000000" w:rsidP="00A92BAB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359394975"/>
                <w:placeholder>
                  <w:docPart w:val="4160C7EC8B2344CC9A0F5CFE6CECB9B6"/>
                </w:placeholder>
                <w:showingPlcHdr/>
                <w15:appearance w15:val="tags"/>
                <w:text/>
              </w:sdtPr>
              <w:sdtContent>
                <w:r w:rsidR="001F5BBA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F5BBA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F5BBA" w:rsidRPr="00D93874" w14:paraId="4BEB9408" w14:textId="77777777" w:rsidTr="00A92BAB">
        <w:trPr>
          <w:trHeight w:val="362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C15E4" w14:textId="77777777" w:rsidR="001F5BBA" w:rsidRPr="00E54132" w:rsidRDefault="001F5BBA" w:rsidP="00A92BAB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0812D" w14:textId="77777777" w:rsidR="001F5BBA" w:rsidRDefault="00000000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415137997"/>
                <w:placeholder>
                  <w:docPart w:val="3BAF9D71459E444B948B2C8D31883765"/>
                </w:placeholder>
                <w:showingPlcHdr/>
                <w15:appearance w15:val="tags"/>
                <w:text/>
              </w:sdtPr>
              <w:sdtContent>
                <w:r w:rsidR="001F5BBA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3.</w:t>
                </w:r>
              </w:sdtContent>
            </w:sdt>
          </w:p>
          <w:p w14:paraId="2C8881C7" w14:textId="77777777" w:rsidR="001F5BBA" w:rsidRDefault="001F5BBA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0BE76E63" w14:textId="77777777" w:rsidR="001F5BBA" w:rsidRPr="00D93874" w:rsidRDefault="001F5BBA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48827D31" w14:textId="77777777" w:rsidR="001F5BBA" w:rsidRPr="00D93874" w:rsidRDefault="001F5BBA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75619892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109A79A" w14:textId="77777777" w:rsidR="001F5BBA" w:rsidRPr="00D93874" w:rsidRDefault="001F5BBA" w:rsidP="00A92BAB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633932825"/>
              <w:placeholder>
                <w:docPart w:val="23B3B3E075BC48EEB5B21256DEC3A7A7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7A6FA0E0" w14:textId="77777777" w:rsidR="001F5BBA" w:rsidRPr="00D93874" w:rsidRDefault="001F5BBA" w:rsidP="00A92BAB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77B9ABA" w14:textId="77777777" w:rsidR="001F5BBA" w:rsidRPr="00D93874" w:rsidRDefault="00000000" w:rsidP="00A92BAB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454092959"/>
                <w:placeholder>
                  <w:docPart w:val="1352DE0FD2FD4081A8CD68F9052BC5A8"/>
                </w:placeholder>
                <w:showingPlcHdr/>
                <w15:appearance w15:val="tags"/>
                <w:text/>
              </w:sdtPr>
              <w:sdtContent>
                <w:r w:rsidR="001F5BBA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F5BBA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F5BBA" w:rsidRPr="00D93874" w14:paraId="47592A9E" w14:textId="77777777" w:rsidTr="00A92BAB">
        <w:trPr>
          <w:trHeight w:val="490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AD52B" w14:textId="77777777" w:rsidR="001F5BBA" w:rsidRPr="00E54132" w:rsidRDefault="001F5BBA" w:rsidP="00A92BAB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4</w:t>
            </w: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0996D" w14:textId="77777777" w:rsidR="001F5BBA" w:rsidRDefault="00000000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999613747"/>
                <w:placeholder>
                  <w:docPart w:val="D8CA84BAD4A746779B6B11B799142E15"/>
                </w:placeholder>
                <w:showingPlcHdr/>
                <w15:appearance w15:val="tags"/>
                <w:text/>
              </w:sdtPr>
              <w:sdtContent>
                <w:r w:rsidR="001F5BBA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4.</w:t>
                </w:r>
              </w:sdtContent>
            </w:sdt>
          </w:p>
          <w:p w14:paraId="1E3ADD64" w14:textId="77777777" w:rsidR="001F5BBA" w:rsidRDefault="001F5BBA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534C034B" w14:textId="77777777" w:rsidR="001F5BBA" w:rsidRPr="00D93874" w:rsidRDefault="001F5BBA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26273667" w14:textId="77777777" w:rsidR="001F5BBA" w:rsidRPr="00D93874" w:rsidRDefault="001F5BBA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7786842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95EE54F" w14:textId="77777777" w:rsidR="001F5BBA" w:rsidRPr="00D93874" w:rsidRDefault="001F5BBA" w:rsidP="00A92BAB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668099859"/>
              <w:placeholder>
                <w:docPart w:val="8976718E4FC945A1AD9CC5DCBB8EE3F0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588FE402" w14:textId="77777777" w:rsidR="001F5BBA" w:rsidRPr="00D93874" w:rsidRDefault="001F5BBA" w:rsidP="00A92BAB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32B188A" w14:textId="77777777" w:rsidR="001F5BBA" w:rsidRPr="00D93874" w:rsidRDefault="00000000" w:rsidP="00A92BAB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780876587"/>
                <w:placeholder>
                  <w:docPart w:val="689A9DCB7A0C4312A6F951D393930836"/>
                </w:placeholder>
                <w:showingPlcHdr/>
                <w15:appearance w15:val="tags"/>
                <w:text/>
              </w:sdtPr>
              <w:sdtContent>
                <w:r w:rsidR="001F5BBA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F5BBA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F5BBA" w:rsidRPr="00D93874" w14:paraId="426EC5C4" w14:textId="77777777" w:rsidTr="00A92BAB">
        <w:trPr>
          <w:trHeight w:val="44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4C9FD" w14:textId="77777777" w:rsidR="001F5BBA" w:rsidRPr="00E54132" w:rsidRDefault="001F5BBA" w:rsidP="00A92BAB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5</w:t>
            </w: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5B98B" w14:textId="77777777" w:rsidR="001F5BBA" w:rsidRDefault="001F5BBA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865046936"/>
                <w:placeholder>
                  <w:docPart w:val="A529088947884EEA8BC3D99F8861B0BD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5.</w:t>
                </w:r>
              </w:sdtContent>
            </w:sdt>
          </w:p>
          <w:p w14:paraId="2F2BB9AD" w14:textId="77777777" w:rsidR="001F5BBA" w:rsidRDefault="001F5BBA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3B7EF3D2" w14:textId="77777777" w:rsidR="001F5BBA" w:rsidRPr="00D93874" w:rsidRDefault="001F5BBA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105C8E31" w14:textId="77777777" w:rsidR="001F5BBA" w:rsidRPr="00D93874" w:rsidRDefault="001F5BBA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203445787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9C7AB8B" w14:textId="77777777" w:rsidR="001F5BBA" w:rsidRPr="00D93874" w:rsidRDefault="001F5BBA" w:rsidP="00A92BAB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CC0C0" w14:textId="77777777" w:rsidR="001F5BBA" w:rsidRPr="00D93874" w:rsidRDefault="001F5BBA" w:rsidP="00A92BAB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>
              <w:rPr>
                <w:rStyle w:val="Style1"/>
                <w:color w:val="595959" w:themeColor="text1" w:themeTint="A6"/>
              </w:rPr>
              <w:t xml:space="preserve"> </w:t>
            </w:r>
            <w:sdt>
              <w:sdtPr>
                <w:rPr>
                  <w:rStyle w:val="Style1"/>
                  <w:color w:val="595959" w:themeColor="text1" w:themeTint="A6"/>
                </w:rPr>
                <w:id w:val="2112387497"/>
                <w:placeholder>
                  <w:docPart w:val="FBB626DCA8604423ACB2BDD6D12F3205"/>
                </w:placeholder>
                <w:showingPlcHdr/>
                <w15:appearance w15:val="tags"/>
                <w:text/>
              </w:sdtPr>
              <w:sdtEndPr>
                <w:rPr>
                  <w:rStyle w:val="DefaultParagraphFont"/>
                  <w:rFonts w:asciiTheme="minorHAnsi" w:hAnsiTheme="minorHAnsi" w:cstheme="minorHAnsi"/>
                  <w:b/>
                  <w:bCs/>
                </w:rPr>
              </w:sdtEnd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sdtContent>
            </w:sdt>
          </w:p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04B43A4" w14:textId="77777777" w:rsidR="001F5BBA" w:rsidRPr="00D93874" w:rsidRDefault="00000000" w:rsidP="00A92BAB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654438804"/>
                <w:placeholder>
                  <w:docPart w:val="8921827B684D4678A68ED1E7770999C1"/>
                </w:placeholder>
                <w:showingPlcHdr/>
                <w15:appearance w15:val="tags"/>
                <w:text/>
              </w:sdtPr>
              <w:sdtContent>
                <w:r w:rsidR="001F5BBA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F5BBA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F5BBA" w:rsidRPr="00D93874" w14:paraId="4F594D57" w14:textId="77777777" w:rsidTr="00A92BAB">
        <w:trPr>
          <w:trHeight w:val="805"/>
        </w:trPr>
        <w:tc>
          <w:tcPr>
            <w:tcW w:w="1078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26B90A54" w14:textId="77777777" w:rsidR="00D81019" w:rsidRPr="00D93874" w:rsidRDefault="00D81019" w:rsidP="00D81019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</w:rPr>
            </w:pPr>
            <w:r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 xml:space="preserve">B: 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>Ratings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</w:rPr>
              <w:t xml:space="preserve">: </w:t>
            </w:r>
            <w:r w:rsidRPr="00D93874">
              <w:rPr>
                <w:rFonts w:cstheme="minorHAnsi"/>
                <w:bCs/>
                <w:color w:val="595959" w:themeColor="text1" w:themeTint="A6"/>
                <w:u w:val="single"/>
              </w:rPr>
              <w:t>Believability:</w:t>
            </w:r>
            <w:r w:rsidRPr="00D93874">
              <w:rPr>
                <w:rFonts w:cstheme="minorHAnsi"/>
                <w:color w:val="595959" w:themeColor="text1" w:themeTint="A6"/>
              </w:rPr>
              <w:t xml:space="preserve"> How much did I think I believed each assumption in the moment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</w:t>
            </w:r>
            <w:r w:rsidRPr="009F3077">
              <w:rPr>
                <w:rFonts w:ascii="Candara" w:hAnsi="Candara" w:cstheme="majorHAnsi"/>
                <w:color w:val="C00000"/>
              </w:rPr>
              <w:t>0-10</w:t>
            </w:r>
          </w:p>
          <w:p w14:paraId="299835EB" w14:textId="21C4AE47" w:rsidR="001F5BBA" w:rsidRPr="00D93874" w:rsidRDefault="00D81019" w:rsidP="00D81019">
            <w:pPr>
              <w:widowControl w:val="0"/>
              <w:spacing w:after="0" w:line="240" w:lineRule="auto"/>
              <w:rPr>
                <w:rFonts w:ascii="Ink Free" w:eastAsia="Architects Daughter" w:hAnsi="Ink Free" w:cs="Architects Daughter"/>
                <w:color w:val="595959" w:themeColor="text1" w:themeTint="A6"/>
              </w:rPr>
            </w:pP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Not at all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  </w:t>
            </w: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1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Absolutely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</w:t>
            </w:r>
            <w:r w:rsidRPr="00D93874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</w:rPr>
              <w:t>No two assumptions can be rated the same, however, you can use decimal points.</w:t>
            </w:r>
          </w:p>
        </w:tc>
      </w:tr>
    </w:tbl>
    <w:p w14:paraId="15B80BCF" w14:textId="77777777" w:rsidR="005569FD" w:rsidRDefault="005569FD" w:rsidP="00D81AE3">
      <w:pPr>
        <w:widowControl w:val="0"/>
        <w:spacing w:after="0" w:line="240" w:lineRule="auto"/>
        <w:rPr>
          <w:rFonts w:ascii="Candara" w:hAnsi="Candara"/>
          <w:b/>
          <w:color w:val="C00000"/>
          <w:sz w:val="48"/>
          <w:szCs w:val="48"/>
        </w:rPr>
      </w:pPr>
    </w:p>
    <w:p w14:paraId="50A9D1F9" w14:textId="77777777" w:rsidR="005569FD" w:rsidRPr="00AD276E" w:rsidRDefault="005569FD" w:rsidP="005569FD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32"/>
          <w:szCs w:val="32"/>
        </w:rPr>
      </w:pPr>
      <w:r w:rsidRPr="00AD276E">
        <w:rPr>
          <w:rFonts w:ascii="Candara" w:hAnsi="Candara"/>
          <w:b/>
          <w:color w:val="C00000"/>
          <w:sz w:val="32"/>
          <w:szCs w:val="32"/>
        </w:rPr>
        <w:t>Stop!</w:t>
      </w:r>
    </w:p>
    <w:p w14:paraId="1DE92C21" w14:textId="43DEF5D9" w:rsidR="005569FD" w:rsidRPr="00A06469" w:rsidRDefault="005569FD" w:rsidP="005569FD">
      <w:pPr>
        <w:widowControl w:val="0"/>
        <w:spacing w:after="0" w:line="240" w:lineRule="auto"/>
        <w:jc w:val="center"/>
        <w:rPr>
          <w:rFonts w:ascii="Candara" w:hAnsi="Candara"/>
          <w:b/>
          <w:color w:val="767171" w:themeColor="background2" w:themeShade="80"/>
          <w:sz w:val="18"/>
          <w:szCs w:val="18"/>
        </w:rPr>
      </w:pP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Q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uality is better than quantity.  </w:t>
      </w: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W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ait 24 hours before moving to </w:t>
      </w:r>
      <w:r w:rsidR="0089654F"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>the next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 Activity Day</w:t>
      </w:r>
    </w:p>
    <w:p w14:paraId="293D080F" w14:textId="6565A816" w:rsidR="00DD55B4" w:rsidRPr="0059184B" w:rsidRDefault="00DD55B4" w:rsidP="00DD55B4">
      <w:pPr>
        <w:rPr>
          <w:b/>
          <w:bCs/>
          <w:color w:val="595959" w:themeColor="text1" w:themeTint="A6"/>
          <w:sz w:val="18"/>
          <w:szCs w:val="18"/>
        </w:rPr>
      </w:pPr>
      <w:r w:rsidRPr="00826BF7">
        <w:rPr>
          <w:rFonts w:ascii="Candara" w:hAnsi="Candara"/>
          <w:b/>
          <w:color w:val="C00000"/>
          <w:sz w:val="44"/>
          <w:szCs w:val="44"/>
        </w:rPr>
        <w:lastRenderedPageBreak/>
        <w:t>P</w:t>
      </w:r>
      <w:r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ast Anxious Situation Tracking: </w:t>
      </w:r>
      <w:r>
        <w:rPr>
          <w:rFonts w:ascii="Candara" w:hAnsi="Candara"/>
          <w:b/>
          <w:color w:val="C00000"/>
          <w:sz w:val="44"/>
          <w:szCs w:val="44"/>
        </w:rPr>
        <w:t>W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eek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2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:</w:t>
      </w:r>
      <w:r w:rsidRPr="00A63B71">
        <w:rPr>
          <w:rFonts w:ascii="Candara" w:hAnsi="Candara"/>
          <w:b/>
          <w:sz w:val="28"/>
          <w:szCs w:val="28"/>
        </w:rPr>
        <w:t xml:space="preserve"> </w:t>
      </w:r>
      <w:r w:rsidRPr="00D068C2">
        <w:rPr>
          <w:rFonts w:ascii="Candara" w:hAnsi="Candara"/>
          <w:b/>
          <w:color w:val="C00000"/>
          <w:sz w:val="44"/>
          <w:szCs w:val="44"/>
        </w:rPr>
        <w:t>A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ctivity</w:t>
      </w:r>
      <w:r w:rsidRPr="00462AB0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Day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6</w:t>
      </w:r>
      <w:r w:rsidR="006E745E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</w:t>
      </w:r>
      <w:r w:rsidR="006E745E" w:rsidRPr="00051D24">
        <w:rPr>
          <w:rFonts w:ascii="Candara" w:hAnsi="Candara"/>
          <w:b/>
          <w:color w:val="595959" w:themeColor="text1" w:themeTint="A6"/>
          <w:sz w:val="20"/>
          <w:szCs w:val="20"/>
        </w:rPr>
        <w:t>(Homework)</w:t>
      </w:r>
    </w:p>
    <w:p w14:paraId="256AF71A" w14:textId="07EE49DC" w:rsidR="00DD55B4" w:rsidRPr="00776938" w:rsidRDefault="00DD55B4" w:rsidP="00DD55B4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 w:rsidRPr="007514D7"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Instructions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Briefly re-document past anxious situation </w:t>
      </w:r>
      <w:r>
        <w:rPr>
          <w:rFonts w:ascii="Candara" w:eastAsia="Helvetica Neue" w:hAnsi="Candara" w:cstheme="majorHAnsi"/>
          <w:b/>
          <w:color w:val="595959" w:themeColor="text1" w:themeTint="A6"/>
          <w:sz w:val="20"/>
          <w:szCs w:val="20"/>
        </w:rPr>
        <w:t>3</w:t>
      </w:r>
      <w:r w:rsidR="00154F79">
        <w:rPr>
          <w:rFonts w:ascii="Candara" w:eastAsia="Helvetica Neue" w:hAnsi="Candara" w:cstheme="majorHAnsi"/>
          <w:b/>
          <w:color w:val="595959" w:themeColor="text1" w:themeTint="A6"/>
          <w:sz w:val="20"/>
          <w:szCs w:val="20"/>
        </w:rPr>
        <w:t>B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that is related to reason </w:t>
      </w:r>
      <w:r w:rsidRPr="00F00D5F">
        <w:rPr>
          <w:rFonts w:ascii="Candara" w:eastAsia="Helvetica Neue" w:hAnsi="Candara" w:cstheme="majorHAnsi"/>
          <w:b/>
          <w:color w:val="595959" w:themeColor="text1" w:themeTint="A6"/>
          <w:sz w:val="20"/>
          <w:szCs w:val="20"/>
        </w:rPr>
        <w:t>#</w:t>
      </w:r>
      <w:r>
        <w:rPr>
          <w:rFonts w:ascii="Candara" w:eastAsia="Helvetica Neue" w:hAnsi="Candara" w:cstheme="majorHAnsi"/>
          <w:b/>
          <w:color w:val="595959" w:themeColor="text1" w:themeTint="A6"/>
          <w:sz w:val="20"/>
          <w:szCs w:val="20"/>
        </w:rPr>
        <w:t>3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for seeking help</w:t>
      </w:r>
    </w:p>
    <w:tbl>
      <w:tblPr>
        <w:tblW w:w="107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 w:themeFill="background1"/>
        <w:tblLayout w:type="fixed"/>
        <w:tblLook w:val="0400" w:firstRow="0" w:lastRow="0" w:firstColumn="0" w:lastColumn="0" w:noHBand="0" w:noVBand="1"/>
      </w:tblPr>
      <w:tblGrid>
        <w:gridCol w:w="10705"/>
      </w:tblGrid>
      <w:tr w:rsidR="00DD55B4" w:rsidRPr="00D93874" w14:paraId="0999F0D9" w14:textId="77777777" w:rsidTr="00566346">
        <w:tc>
          <w:tcPr>
            <w:tcW w:w="10705" w:type="dxa"/>
            <w:shd w:val="clear" w:color="auto" w:fill="FFFFFF" w:themeFill="background1"/>
          </w:tcPr>
          <w:p w14:paraId="13965725" w14:textId="1DE91EDD" w:rsidR="00DD55B4" w:rsidRPr="007514D7" w:rsidRDefault="00DD55B4" w:rsidP="00566346">
            <w:pPr>
              <w:spacing w:after="0" w:line="240" w:lineRule="auto"/>
              <w:jc w:val="center"/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</w:pPr>
            <w:r w:rsidRPr="007514D7"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Past Anxious Situation: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>3</w:t>
            </w:r>
            <w:r>
              <w:rPr>
                <w:rFonts w:eastAsia="Helvetica Neue" w:cstheme="minorHAnsi"/>
                <w:bCs/>
                <w:color w:val="C00000"/>
                <w:sz w:val="24"/>
                <w:szCs w:val="24"/>
              </w:rPr>
              <w:t>B</w:t>
            </w:r>
          </w:p>
        </w:tc>
      </w:tr>
      <w:tr w:rsidR="00DD55B4" w:rsidRPr="00D93874" w14:paraId="7302B7ED" w14:textId="77777777" w:rsidTr="00566346">
        <w:trPr>
          <w:trHeight w:val="890"/>
        </w:trPr>
        <w:tc>
          <w:tcPr>
            <w:tcW w:w="10705" w:type="dxa"/>
            <w:shd w:val="clear" w:color="auto" w:fill="FFFFFF" w:themeFill="background1"/>
          </w:tcPr>
          <w:sdt>
            <w:sdtP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id w:val="-1566557485"/>
              <w:placeholder>
                <w:docPart w:val="2C675517721E413BBB65E8BAB376BDD3"/>
              </w:placeholder>
              <w:showingPlcHdr/>
              <w15:appearance w15:val="tags"/>
              <w:text/>
            </w:sdtPr>
            <w:sdtContent>
              <w:p w14:paraId="71B97677" w14:textId="77777777" w:rsidR="00DD55B4" w:rsidRPr="00D93874" w:rsidRDefault="00DD55B4" w:rsidP="00566346">
                <w:pPr>
                  <w:widowControl w:val="0"/>
                  <w:spacing w:after="0" w:line="240" w:lineRule="auto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Click or tap here to enter situation.</w:t>
                </w:r>
              </w:p>
            </w:sdtContent>
          </w:sdt>
        </w:tc>
      </w:tr>
    </w:tbl>
    <w:p w14:paraId="4A56F350" w14:textId="77777777" w:rsidR="00DD55B4" w:rsidRDefault="00DD55B4" w:rsidP="00DD55B4">
      <w:pPr>
        <w:rPr>
          <w:color w:val="595959" w:themeColor="text1" w:themeTint="A6"/>
        </w:rPr>
      </w:pPr>
    </w:p>
    <w:p w14:paraId="07FFD092" w14:textId="5B9425AE" w:rsidR="001F5BBA" w:rsidRPr="00C14E5D" w:rsidRDefault="001F5BBA" w:rsidP="001F5BBA">
      <w:pPr>
        <w:spacing w:after="240" w:line="240" w:lineRule="auto"/>
        <w:rPr>
          <w:rFonts w:ascii="Candara" w:hAnsi="Candara"/>
          <w:color w:val="595959" w:themeColor="text1" w:themeTint="A6"/>
          <w:sz w:val="20"/>
          <w:szCs w:val="20"/>
        </w:rPr>
      </w:pPr>
      <w:r w:rsidRPr="007514D7"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Instructions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FA7CBC">
        <w:rPr>
          <w:rFonts w:ascii="Candara" w:eastAsia="Helvetica Neue" w:hAnsi="Candara" w:cstheme="minorHAnsi"/>
          <w:b/>
          <w:color w:val="C00000"/>
          <w:sz w:val="24"/>
          <w:szCs w:val="24"/>
        </w:rPr>
        <w:t>1</w:t>
      </w:r>
      <w:r w:rsidRPr="00FA7CBC">
        <w:rPr>
          <w:rFonts w:ascii="Candara" w:eastAsia="Helvetica Neue" w:hAnsi="Candara" w:cstheme="minorHAnsi"/>
          <w:b/>
          <w:color w:val="C00000"/>
        </w:rPr>
        <w:t>:</w:t>
      </w:r>
      <w:r w:rsidRPr="00FA7CBC">
        <w:rPr>
          <w:rFonts w:ascii="Candara" w:eastAsia="Helvetica Neue" w:hAnsi="Candara" w:cstheme="minorHAnsi"/>
          <w:bCs/>
          <w:color w:val="C00000"/>
          <w:sz w:val="28"/>
          <w:szCs w:val="28"/>
        </w:rPr>
        <w:t xml:space="preserve"> 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Close your eyes and put yourself back in the situation</w:t>
      </w:r>
      <w:r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 documented above.</w:t>
      </w:r>
      <w:r w:rsidRPr="00A716F3">
        <w:rPr>
          <w:rFonts w:ascii="Candara" w:eastAsia="Helvetica Neue" w:hAnsi="Candara" w:cstheme="minorHAnsi"/>
          <w:bCs/>
          <w:color w:val="595959" w:themeColor="text1" w:themeTint="A6"/>
          <w:sz w:val="32"/>
          <w:szCs w:val="32"/>
        </w:rPr>
        <w:t xml:space="preserve"> </w:t>
      </w:r>
      <w:r w:rsidRPr="00FA7CBC">
        <w:rPr>
          <w:rFonts w:ascii="Candara" w:eastAsia="Helvetica Neue" w:hAnsi="Candara" w:cstheme="minorHAnsi"/>
          <w:b/>
          <w:color w:val="C00000"/>
          <w:sz w:val="24"/>
          <w:szCs w:val="24"/>
        </w:rPr>
        <w:t>2</w:t>
      </w:r>
      <w:r w:rsidRPr="00FA7CBC">
        <w:rPr>
          <w:rFonts w:ascii="Candara" w:eastAsia="Helvetica Neue" w:hAnsi="Candara" w:cstheme="minorHAnsi"/>
          <w:b/>
          <w:color w:val="C00000"/>
        </w:rPr>
        <w:t>:</w:t>
      </w:r>
      <w:r w:rsidRPr="00FA7CB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Imagine what you were seeing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 visually and</w:t>
      </w:r>
      <w:r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 feeling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 emotionally</w:t>
      </w:r>
      <w:r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 during the situation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.</w:t>
      </w:r>
      <w:r w:rsidRPr="00A716F3">
        <w:rPr>
          <w:rFonts w:ascii="Candara" w:eastAsia="Helvetica Neue" w:hAnsi="Candara" w:cstheme="minorHAnsi"/>
          <w:bCs/>
          <w:color w:val="595959" w:themeColor="text1" w:themeTint="A6"/>
          <w:sz w:val="32"/>
          <w:szCs w:val="32"/>
        </w:rPr>
        <w:t xml:space="preserve"> </w:t>
      </w:r>
      <w:r w:rsidRPr="00FA7CBC">
        <w:rPr>
          <w:rFonts w:ascii="Candara" w:eastAsia="Helvetica Neue" w:hAnsi="Candara" w:cstheme="minorHAnsi"/>
          <w:b/>
          <w:color w:val="C00000"/>
          <w:sz w:val="24"/>
          <w:szCs w:val="24"/>
        </w:rPr>
        <w:t>A</w:t>
      </w:r>
      <w:r w:rsidRPr="00FA7CBC">
        <w:rPr>
          <w:rFonts w:ascii="Candara" w:eastAsia="Helvetica Neue" w:hAnsi="Candara" w:cstheme="minorHAnsi"/>
          <w:b/>
          <w:color w:val="C00000"/>
        </w:rPr>
        <w:t>:</w:t>
      </w:r>
      <w:r w:rsidRPr="00FA7CB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Guess 5 scary assumptions you think you might have had during this situation.  </w:t>
      </w:r>
      <w:r w:rsidRPr="00FA7CBC">
        <w:rPr>
          <w:rFonts w:ascii="Candara" w:eastAsia="Helvetica Neue" w:hAnsi="Candara" w:cstheme="minorHAnsi"/>
          <w:b/>
          <w:color w:val="C00000"/>
          <w:sz w:val="24"/>
          <w:szCs w:val="24"/>
        </w:rPr>
        <w:t>B</w:t>
      </w:r>
      <w:r w:rsidRPr="00FA7CBC">
        <w:rPr>
          <w:rFonts w:ascii="Candara" w:eastAsia="Helvetica Neue" w:hAnsi="Candara" w:cstheme="minorHAnsi"/>
          <w:b/>
          <w:color w:val="C00000"/>
        </w:rPr>
        <w:t>:</w:t>
      </w:r>
      <w:r w:rsidRPr="00FA7CB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C14E5D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Next, rate how much you think you believed in each scary assumption during the anxious moment</w:t>
      </w:r>
      <w:r w:rsidRPr="00FA7CBC">
        <w:rPr>
          <w:rFonts w:ascii="Candara" w:eastAsia="Helvetica Neue" w:hAnsi="Candara" w:cstheme="minorHAnsi"/>
          <w:b/>
          <w:color w:val="C00000"/>
          <w:sz w:val="20"/>
          <w:szCs w:val="20"/>
        </w:rPr>
        <w:t xml:space="preserve">. </w:t>
      </w:r>
      <w:r w:rsidRPr="00FA7CBC">
        <w:rPr>
          <w:rFonts w:ascii="Candara" w:eastAsia="Helvetica Neue" w:hAnsi="Candara" w:cstheme="minorHAnsi"/>
          <w:b/>
          <w:color w:val="C00000"/>
          <w:sz w:val="24"/>
          <w:szCs w:val="24"/>
        </w:rPr>
        <w:t>C</w:t>
      </w:r>
      <w:r w:rsidRPr="00FA7CBC">
        <w:rPr>
          <w:rFonts w:ascii="Candara" w:eastAsia="Helvetica Neue" w:hAnsi="Candara" w:cstheme="minorHAnsi"/>
          <w:b/>
          <w:color w:val="C00000"/>
          <w:sz w:val="20"/>
          <w:szCs w:val="20"/>
        </w:rPr>
        <w:t>:</w:t>
      </w:r>
      <w:r w:rsidRPr="00FA7CB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Wait until your next therapy session to complete this section with Dr. Nabors.</w:t>
      </w:r>
    </w:p>
    <w:tbl>
      <w:tblPr>
        <w:tblW w:w="1078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4"/>
        <w:gridCol w:w="4731"/>
        <w:gridCol w:w="1170"/>
        <w:gridCol w:w="1530"/>
        <w:gridCol w:w="2957"/>
      </w:tblGrid>
      <w:tr w:rsidR="001F5BBA" w:rsidRPr="00D93874" w14:paraId="6B3B42D5" w14:textId="77777777" w:rsidTr="00A92BAB">
        <w:trPr>
          <w:trHeight w:val="419"/>
        </w:trPr>
        <w:tc>
          <w:tcPr>
            <w:tcW w:w="10782" w:type="dxa"/>
            <w:gridSpan w:val="5"/>
            <w:shd w:val="clear" w:color="auto" w:fill="FFFFFF" w:themeFill="background1"/>
          </w:tcPr>
          <w:p w14:paraId="7BF11839" w14:textId="77777777" w:rsidR="001F5BBA" w:rsidRPr="007514D7" w:rsidRDefault="001F5BBA" w:rsidP="00A92BAB">
            <w:pPr>
              <w:widowControl w:val="0"/>
              <w:spacing w:after="0" w:line="240" w:lineRule="auto"/>
              <w:jc w:val="center"/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</w:pPr>
            <w:r w:rsidRPr="007514D7"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  <w:t>Scary Catastrophic Assumptions</w:t>
            </w:r>
          </w:p>
        </w:tc>
      </w:tr>
      <w:tr w:rsidR="001F5BBA" w:rsidRPr="00D93874" w14:paraId="13E1BEC0" w14:textId="77777777" w:rsidTr="0044757E">
        <w:trPr>
          <w:trHeight w:val="308"/>
        </w:trPr>
        <w:tc>
          <w:tcPr>
            <w:tcW w:w="512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B7FD698" w14:textId="6344237D" w:rsidR="001F5BBA" w:rsidRPr="00D93874" w:rsidRDefault="001F5BBA" w:rsidP="00A92BAB">
            <w:pPr>
              <w:widowControl w:val="0"/>
              <w:spacing w:before="120" w:after="0" w:line="166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color w:val="595959" w:themeColor="text1" w:themeTint="A6"/>
                <w:sz w:val="28"/>
                <w:szCs w:val="28"/>
              </w:rPr>
              <w:t>A:</w:t>
            </w:r>
            <w:r w:rsidRPr="00D93874">
              <w:rPr>
                <w:rFonts w:cstheme="minorHAnsi"/>
                <w:b/>
                <w:color w:val="595959" w:themeColor="text1" w:themeTint="A6"/>
              </w:rPr>
              <w:t xml:space="preserve">  </w:t>
            </w:r>
            <w:r w:rsidR="00F42004">
              <w:rPr>
                <w:rFonts w:cstheme="minorHAnsi"/>
                <w:bCs/>
                <w:color w:val="595959" w:themeColor="text1" w:themeTint="A6"/>
              </w:rPr>
              <w:t>Scary Assumptions</w:t>
            </w:r>
            <w:r w:rsidR="00F42004" w:rsidRPr="00D93874">
              <w:rPr>
                <w:rFonts w:cstheme="minorHAnsi"/>
                <w:bCs/>
                <w:color w:val="595959" w:themeColor="text1" w:themeTint="A6"/>
              </w:rPr>
              <w:t>: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25870BD" w14:textId="77777777" w:rsidR="001F5BBA" w:rsidRPr="00D93874" w:rsidRDefault="001F5BBA" w:rsidP="00A92BAB">
            <w:pPr>
              <w:widowControl w:val="0"/>
              <w:spacing w:before="120" w:after="0" w:line="166" w:lineRule="auto"/>
              <w:rPr>
                <w:rFonts w:cstheme="minorHAnsi"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cstheme="minorHAnsi"/>
                <w:color w:val="595959" w:themeColor="text1" w:themeTint="A6"/>
                <w:sz w:val="18"/>
                <w:szCs w:val="18"/>
              </w:rPr>
              <w:t>Is this an assumption?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5E9F59A" w14:textId="77777777" w:rsidR="001F5BBA" w:rsidRPr="00D93874" w:rsidRDefault="001F5BBA" w:rsidP="00A92BAB">
            <w:pPr>
              <w:widowControl w:val="0"/>
              <w:spacing w:before="120" w:after="0" w:line="166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 xml:space="preserve"> B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Ratings</w:t>
            </w:r>
          </w:p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B7FE0DA" w14:textId="77777777" w:rsidR="001F5BBA" w:rsidRPr="00D93874" w:rsidRDefault="001F5BBA" w:rsidP="00A92BAB">
            <w:pPr>
              <w:widowControl w:val="0"/>
              <w:spacing w:before="120" w:after="0" w:line="166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C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 xml:space="preserve"> </w:t>
            </w:r>
            <w:r w:rsidRPr="000A075E">
              <w:rPr>
                <w:rFonts w:cstheme="minorHAnsi"/>
                <w:color w:val="595959" w:themeColor="text1" w:themeTint="A6"/>
              </w:rPr>
              <w:t xml:space="preserve">Theme In Assumptions </w:t>
            </w:r>
            <w:r w:rsidRPr="000A075E">
              <w:rPr>
                <w:rFonts w:cstheme="minorHAnsi"/>
                <w:b/>
                <w:bCs/>
                <w:color w:val="C00000"/>
              </w:rPr>
              <w:t>Therapy Session Review</w:t>
            </w:r>
          </w:p>
        </w:tc>
      </w:tr>
      <w:tr w:rsidR="001F5BBA" w:rsidRPr="00D93874" w14:paraId="2E06D951" w14:textId="77777777" w:rsidTr="00A92BAB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F7E07" w14:textId="77777777" w:rsidR="001F5BBA" w:rsidRPr="00E54132" w:rsidRDefault="001F5BBA" w:rsidP="00A92BAB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2A7D0" w14:textId="77777777" w:rsidR="001F5BBA" w:rsidRDefault="00000000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683403397"/>
                <w:placeholder>
                  <w:docPart w:val="2AADCD9DE6214FDFBEFD047769C29861"/>
                </w:placeholder>
                <w:showingPlcHdr/>
                <w15:appearance w15:val="tags"/>
                <w:text/>
              </w:sdtPr>
              <w:sdtContent>
                <w:r w:rsidR="001F5BBA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1.</w:t>
                </w:r>
              </w:sdtContent>
            </w:sdt>
          </w:p>
          <w:p w14:paraId="519CA529" w14:textId="77777777" w:rsidR="001F5BBA" w:rsidRDefault="001F5BBA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0179047E" w14:textId="77777777" w:rsidR="001F5BBA" w:rsidRDefault="001F5BBA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1AAE0D26" w14:textId="77777777" w:rsidR="001F5BBA" w:rsidRPr="00D93874" w:rsidRDefault="001F5BBA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80352816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23B2733" w14:textId="77777777" w:rsidR="001F5BBA" w:rsidRPr="00D93874" w:rsidRDefault="001F5BBA" w:rsidP="00A92BAB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948281654"/>
              <w:placeholder>
                <w:docPart w:val="4AB197B56F514E71A71CB4BE0BD1F41A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525B9DF0" w14:textId="77777777" w:rsidR="001F5BBA" w:rsidRPr="00D93874" w:rsidRDefault="001F5BBA" w:rsidP="00A92BAB">
                <w:pPr>
                  <w:spacing w:after="0" w:line="240" w:lineRule="auto"/>
                  <w:rPr>
                    <w:rFonts w:cstheme="minorHAnsi"/>
                    <w:b/>
                    <w:bCs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FC6F08B" w14:textId="77777777" w:rsidR="001F5BBA" w:rsidRPr="00D93874" w:rsidRDefault="00000000" w:rsidP="00A92BAB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395428667"/>
                <w:placeholder>
                  <w:docPart w:val="43502F10A805455499592D46ED849F58"/>
                </w:placeholder>
                <w:showingPlcHdr/>
                <w15:appearance w15:val="tags"/>
                <w:text/>
              </w:sdtPr>
              <w:sdtContent>
                <w:r w:rsidR="001F5BBA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F5BBA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F5BBA" w:rsidRPr="00D93874" w14:paraId="4D2770D1" w14:textId="77777777" w:rsidTr="00A92BAB">
        <w:trPr>
          <w:trHeight w:val="28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BC394" w14:textId="77777777" w:rsidR="001F5BBA" w:rsidRPr="00E54132" w:rsidRDefault="001F5BBA" w:rsidP="00A92BAB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AE5B9" w14:textId="77777777" w:rsidR="001F5BBA" w:rsidRDefault="00000000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662229453"/>
                <w:placeholder>
                  <w:docPart w:val="48CDEF06E0104132AC8FC8C708BFFFAF"/>
                </w:placeholder>
                <w:showingPlcHdr/>
                <w15:appearance w15:val="tags"/>
                <w:text/>
              </w:sdtPr>
              <w:sdtContent>
                <w:r w:rsidR="001F5BBA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2.</w:t>
                </w:r>
              </w:sdtContent>
            </w:sdt>
          </w:p>
          <w:p w14:paraId="05EBC5B3" w14:textId="77777777" w:rsidR="001F5BBA" w:rsidRDefault="001F5BBA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410C0F30" w14:textId="77777777" w:rsidR="001F5BBA" w:rsidRPr="00D93874" w:rsidRDefault="001F5BBA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06AF6FE5" w14:textId="77777777" w:rsidR="001F5BBA" w:rsidRPr="00D93874" w:rsidRDefault="001F5BBA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39315572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364544C" w14:textId="77777777" w:rsidR="001F5BBA" w:rsidRPr="00D93874" w:rsidRDefault="001F5BBA" w:rsidP="00A92BAB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597254227"/>
              <w:placeholder>
                <w:docPart w:val="0CE76977C75745BF9081EB657B6884D0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0B02B29E" w14:textId="77777777" w:rsidR="001F5BBA" w:rsidRPr="00D93874" w:rsidRDefault="001F5BBA" w:rsidP="00A92BAB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18B040F" w14:textId="77777777" w:rsidR="001F5BBA" w:rsidRPr="00D93874" w:rsidRDefault="00000000" w:rsidP="00A92BAB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63611119"/>
                <w:placeholder>
                  <w:docPart w:val="CB19D588FB62455CB1546507F79FAD9A"/>
                </w:placeholder>
                <w:showingPlcHdr/>
                <w15:appearance w15:val="tags"/>
                <w:text/>
              </w:sdtPr>
              <w:sdtContent>
                <w:r w:rsidR="001F5BBA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F5BBA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F5BBA" w:rsidRPr="00D93874" w14:paraId="7244A228" w14:textId="77777777" w:rsidTr="00A92BAB">
        <w:trPr>
          <w:trHeight w:val="362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FD2B2" w14:textId="77777777" w:rsidR="001F5BBA" w:rsidRPr="00E54132" w:rsidRDefault="001F5BBA" w:rsidP="00A92BAB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2FAFD" w14:textId="77777777" w:rsidR="001F5BBA" w:rsidRDefault="00000000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423678725"/>
                <w:placeholder>
                  <w:docPart w:val="36F7AB5E745941F1AEE7D8EEF99E8491"/>
                </w:placeholder>
                <w:showingPlcHdr/>
                <w15:appearance w15:val="tags"/>
                <w:text/>
              </w:sdtPr>
              <w:sdtContent>
                <w:r w:rsidR="001F5BBA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3.</w:t>
                </w:r>
              </w:sdtContent>
            </w:sdt>
          </w:p>
          <w:p w14:paraId="46C38D5B" w14:textId="77777777" w:rsidR="001F5BBA" w:rsidRDefault="001F5BBA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5712C6E8" w14:textId="77777777" w:rsidR="001F5BBA" w:rsidRPr="00D93874" w:rsidRDefault="001F5BBA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06658CE0" w14:textId="77777777" w:rsidR="001F5BBA" w:rsidRPr="00D93874" w:rsidRDefault="001F5BBA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86448371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0DA11A5" w14:textId="77777777" w:rsidR="001F5BBA" w:rsidRPr="00D93874" w:rsidRDefault="001F5BBA" w:rsidP="00A92BAB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421371989"/>
              <w:placeholder>
                <w:docPart w:val="99430B06942947D581541B9BD1E7A048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48E3971F" w14:textId="77777777" w:rsidR="001F5BBA" w:rsidRPr="00D93874" w:rsidRDefault="001F5BBA" w:rsidP="00A92BAB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E29523C" w14:textId="77777777" w:rsidR="001F5BBA" w:rsidRPr="00D93874" w:rsidRDefault="00000000" w:rsidP="00A92BAB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538035401"/>
                <w:placeholder>
                  <w:docPart w:val="A08408AC31D446E6BB8192AF169D9791"/>
                </w:placeholder>
                <w:showingPlcHdr/>
                <w15:appearance w15:val="tags"/>
                <w:text/>
              </w:sdtPr>
              <w:sdtContent>
                <w:r w:rsidR="001F5BBA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F5BBA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F5BBA" w:rsidRPr="00D93874" w14:paraId="7D85EDEB" w14:textId="77777777" w:rsidTr="00A92BAB">
        <w:trPr>
          <w:trHeight w:val="490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DDAFB" w14:textId="77777777" w:rsidR="001F5BBA" w:rsidRPr="00E54132" w:rsidRDefault="001F5BBA" w:rsidP="00A92BAB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4</w:t>
            </w: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6B22B" w14:textId="77777777" w:rsidR="001F5BBA" w:rsidRDefault="00000000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524619646"/>
                <w:placeholder>
                  <w:docPart w:val="ACCD155D06D442C4BC69695625C50702"/>
                </w:placeholder>
                <w:showingPlcHdr/>
                <w15:appearance w15:val="tags"/>
                <w:text/>
              </w:sdtPr>
              <w:sdtContent>
                <w:r w:rsidR="001F5BBA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4.</w:t>
                </w:r>
              </w:sdtContent>
            </w:sdt>
          </w:p>
          <w:p w14:paraId="243DCD13" w14:textId="77777777" w:rsidR="001F5BBA" w:rsidRDefault="001F5BBA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71F1273E" w14:textId="77777777" w:rsidR="001F5BBA" w:rsidRPr="00D93874" w:rsidRDefault="001F5BBA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4B7B7174" w14:textId="77777777" w:rsidR="001F5BBA" w:rsidRPr="00D93874" w:rsidRDefault="001F5BBA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58776548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9BC59C3" w14:textId="77777777" w:rsidR="001F5BBA" w:rsidRPr="00D93874" w:rsidRDefault="001F5BBA" w:rsidP="00A92BAB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739481272"/>
              <w:placeholder>
                <w:docPart w:val="CD4EFC3BE93A42C6ACE578950FA9690E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29CC79E3" w14:textId="77777777" w:rsidR="001F5BBA" w:rsidRPr="00D93874" w:rsidRDefault="001F5BBA" w:rsidP="00A92BAB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46CD075" w14:textId="77777777" w:rsidR="001F5BBA" w:rsidRPr="00D93874" w:rsidRDefault="00000000" w:rsidP="00A92BAB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896939466"/>
                <w:placeholder>
                  <w:docPart w:val="4D3A128D75404B37B36B7874FC60891D"/>
                </w:placeholder>
                <w:showingPlcHdr/>
                <w15:appearance w15:val="tags"/>
                <w:text/>
              </w:sdtPr>
              <w:sdtContent>
                <w:r w:rsidR="001F5BBA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F5BBA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F5BBA" w:rsidRPr="00D93874" w14:paraId="4B9F3642" w14:textId="77777777" w:rsidTr="00A92BAB">
        <w:trPr>
          <w:trHeight w:val="44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55346" w14:textId="77777777" w:rsidR="001F5BBA" w:rsidRPr="00E54132" w:rsidRDefault="001F5BBA" w:rsidP="00A92BAB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5</w:t>
            </w: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8647E" w14:textId="77777777" w:rsidR="001F5BBA" w:rsidRDefault="001F5BBA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916868442"/>
                <w:placeholder>
                  <w:docPart w:val="D3D9384960AC44329C4BBB0D49AB7426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5.</w:t>
                </w:r>
              </w:sdtContent>
            </w:sdt>
          </w:p>
          <w:p w14:paraId="0B141B3B" w14:textId="77777777" w:rsidR="001F5BBA" w:rsidRDefault="001F5BBA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1D6557AA" w14:textId="77777777" w:rsidR="001F5BBA" w:rsidRPr="00D93874" w:rsidRDefault="001F5BBA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  <w:p w14:paraId="53E0D532" w14:textId="77777777" w:rsidR="001F5BBA" w:rsidRPr="00D93874" w:rsidRDefault="001F5BBA" w:rsidP="00A92BA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56579778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35FC118" w14:textId="77777777" w:rsidR="001F5BBA" w:rsidRPr="00D93874" w:rsidRDefault="001F5BBA" w:rsidP="00A92BAB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F9F12" w14:textId="77777777" w:rsidR="001F5BBA" w:rsidRPr="00D93874" w:rsidRDefault="001F5BBA" w:rsidP="00A92BAB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>
              <w:rPr>
                <w:rStyle w:val="Style1"/>
                <w:color w:val="595959" w:themeColor="text1" w:themeTint="A6"/>
              </w:rPr>
              <w:t xml:space="preserve"> </w:t>
            </w:r>
            <w:sdt>
              <w:sdtPr>
                <w:rPr>
                  <w:rStyle w:val="Style1"/>
                  <w:color w:val="595959" w:themeColor="text1" w:themeTint="A6"/>
                </w:rPr>
                <w:id w:val="-870446736"/>
                <w:placeholder>
                  <w:docPart w:val="8718C4184DF041F886280EF174ABF432"/>
                </w:placeholder>
                <w:showingPlcHdr/>
                <w15:appearance w15:val="tags"/>
                <w:text/>
              </w:sdtPr>
              <w:sdtEndPr>
                <w:rPr>
                  <w:rStyle w:val="DefaultParagraphFont"/>
                  <w:rFonts w:asciiTheme="minorHAnsi" w:hAnsiTheme="minorHAnsi" w:cstheme="minorHAnsi"/>
                  <w:b/>
                  <w:bCs/>
                </w:rPr>
              </w:sdtEnd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sdtContent>
            </w:sdt>
          </w:p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A063801" w14:textId="77777777" w:rsidR="001F5BBA" w:rsidRPr="00D93874" w:rsidRDefault="00000000" w:rsidP="00A92BAB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755789815"/>
                <w:placeholder>
                  <w:docPart w:val="57FC1C6905C44A18A38E051AC76DA4E7"/>
                </w:placeholder>
                <w:showingPlcHdr/>
                <w15:appearance w15:val="tags"/>
                <w:text/>
              </w:sdtPr>
              <w:sdtContent>
                <w:r w:rsidR="001F5BBA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F5BBA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F5BBA" w:rsidRPr="00D93874" w14:paraId="1A04A8C4" w14:textId="77777777" w:rsidTr="00A92BAB">
        <w:trPr>
          <w:trHeight w:val="805"/>
        </w:trPr>
        <w:tc>
          <w:tcPr>
            <w:tcW w:w="1078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034D0726" w14:textId="77777777" w:rsidR="00D81019" w:rsidRPr="00D93874" w:rsidRDefault="00D81019" w:rsidP="00D81019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</w:rPr>
            </w:pPr>
            <w:r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 xml:space="preserve">B: 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>Ratings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</w:rPr>
              <w:t xml:space="preserve">: </w:t>
            </w:r>
            <w:r w:rsidRPr="00D93874">
              <w:rPr>
                <w:rFonts w:cstheme="minorHAnsi"/>
                <w:bCs/>
                <w:color w:val="595959" w:themeColor="text1" w:themeTint="A6"/>
                <w:u w:val="single"/>
              </w:rPr>
              <w:t>Believability:</w:t>
            </w:r>
            <w:r w:rsidRPr="00D93874">
              <w:rPr>
                <w:rFonts w:cstheme="minorHAnsi"/>
                <w:color w:val="595959" w:themeColor="text1" w:themeTint="A6"/>
              </w:rPr>
              <w:t xml:space="preserve"> How much did I think I believed each assumption in the moment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</w:t>
            </w:r>
            <w:r w:rsidRPr="009F3077">
              <w:rPr>
                <w:rFonts w:ascii="Candara" w:hAnsi="Candara" w:cstheme="majorHAnsi"/>
                <w:color w:val="C00000"/>
              </w:rPr>
              <w:t>0-10</w:t>
            </w:r>
          </w:p>
          <w:p w14:paraId="0A41D13C" w14:textId="5D767D38" w:rsidR="001F5BBA" w:rsidRPr="00D93874" w:rsidRDefault="00D81019" w:rsidP="00D81019">
            <w:pPr>
              <w:widowControl w:val="0"/>
              <w:spacing w:after="0" w:line="240" w:lineRule="auto"/>
              <w:rPr>
                <w:rFonts w:ascii="Ink Free" w:eastAsia="Architects Daughter" w:hAnsi="Ink Free" w:cs="Architects Daughter"/>
                <w:color w:val="595959" w:themeColor="text1" w:themeTint="A6"/>
              </w:rPr>
            </w:pP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Not at all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  </w:t>
            </w: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1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Absolutely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</w:t>
            </w:r>
            <w:r w:rsidRPr="00D93874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</w:rPr>
              <w:t>No two assumptions can be rated the same, however, you can use decimal points.</w:t>
            </w:r>
          </w:p>
        </w:tc>
      </w:tr>
    </w:tbl>
    <w:p w14:paraId="578DE2F8" w14:textId="77777777" w:rsidR="009C231E" w:rsidRDefault="009C231E" w:rsidP="00847FE9">
      <w:pPr>
        <w:widowControl w:val="0"/>
        <w:spacing w:after="0" w:line="240" w:lineRule="auto"/>
        <w:rPr>
          <w:rFonts w:ascii="Candara" w:hAnsi="Candara"/>
          <w:b/>
          <w:sz w:val="44"/>
          <w:szCs w:val="44"/>
        </w:rPr>
      </w:pPr>
    </w:p>
    <w:p w14:paraId="1C672659" w14:textId="77777777" w:rsidR="00877CC0" w:rsidRPr="004D6D82" w:rsidRDefault="00877CC0" w:rsidP="00877CC0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36"/>
          <w:szCs w:val="36"/>
        </w:rPr>
      </w:pPr>
      <w:r w:rsidRPr="004D6D82">
        <w:rPr>
          <w:rFonts w:ascii="Candara" w:hAnsi="Candara"/>
          <w:b/>
          <w:color w:val="C00000"/>
          <w:sz w:val="36"/>
          <w:szCs w:val="36"/>
        </w:rPr>
        <w:t>Stop!</w:t>
      </w:r>
    </w:p>
    <w:p w14:paraId="3C36E8BE" w14:textId="77777777" w:rsidR="00877CC0" w:rsidRPr="004D4EBE" w:rsidRDefault="00877CC0" w:rsidP="00877CC0">
      <w:pPr>
        <w:widowControl w:val="0"/>
        <w:spacing w:after="0" w:line="240" w:lineRule="auto"/>
        <w:jc w:val="center"/>
        <w:rPr>
          <w:rFonts w:ascii="Candara" w:hAnsi="Candara"/>
          <w:b/>
          <w:sz w:val="16"/>
          <w:szCs w:val="16"/>
        </w:rPr>
      </w:pPr>
      <w:r w:rsidRPr="004D4EBE">
        <w:rPr>
          <w:rFonts w:ascii="Candara" w:hAnsi="Candara"/>
          <w:b/>
          <w:sz w:val="16"/>
          <w:szCs w:val="16"/>
        </w:rPr>
        <w:t xml:space="preserve">Excellent job!  You have completed this module.  Be prepared to discuss this module </w:t>
      </w:r>
    </w:p>
    <w:p w14:paraId="1F84EF29" w14:textId="38A6EDBE" w:rsidR="00A67101" w:rsidRPr="001E1C97" w:rsidRDefault="00877CC0" w:rsidP="001E1C97">
      <w:pPr>
        <w:widowControl w:val="0"/>
        <w:spacing w:after="0" w:line="240" w:lineRule="auto"/>
        <w:jc w:val="center"/>
        <w:rPr>
          <w:rFonts w:ascii="Candara" w:hAnsi="Candara"/>
          <w:b/>
          <w:sz w:val="16"/>
          <w:szCs w:val="16"/>
        </w:rPr>
      </w:pPr>
      <w:r w:rsidRPr="004D4EBE">
        <w:rPr>
          <w:rFonts w:ascii="Candara" w:hAnsi="Candara"/>
          <w:b/>
          <w:sz w:val="16"/>
          <w:szCs w:val="16"/>
        </w:rPr>
        <w:t>in depth with Dr. Nabors during your next therapy appointment.</w:t>
      </w:r>
    </w:p>
    <w:sectPr w:rsidR="00A67101" w:rsidRPr="001E1C97" w:rsidSect="00A71097">
      <w:headerReference w:type="default" r:id="rId8"/>
      <w:footerReference w:type="default" r:id="rId9"/>
      <w:headerReference w:type="first" r:id="rId10"/>
      <w:pgSz w:w="12240" w:h="15840"/>
      <w:pgMar w:top="540" w:right="720" w:bottom="450" w:left="72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E5392D" w14:textId="77777777" w:rsidR="00617D89" w:rsidRDefault="00617D89" w:rsidP="002B7830">
      <w:pPr>
        <w:spacing w:after="0" w:line="240" w:lineRule="auto"/>
      </w:pPr>
      <w:r>
        <w:separator/>
      </w:r>
    </w:p>
  </w:endnote>
  <w:endnote w:type="continuationSeparator" w:id="0">
    <w:p w14:paraId="14EE3D59" w14:textId="77777777" w:rsidR="00617D89" w:rsidRDefault="00617D89" w:rsidP="002B7830">
      <w:pPr>
        <w:spacing w:after="0" w:line="240" w:lineRule="auto"/>
      </w:pPr>
      <w:r>
        <w:continuationSeparator/>
      </w:r>
    </w:p>
  </w:endnote>
  <w:endnote w:type="continuationNotice" w:id="1">
    <w:p w14:paraId="297AB96E" w14:textId="77777777" w:rsidR="00617D89" w:rsidRDefault="00617D8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Arial"/>
    <w:charset w:val="00"/>
    <w:family w:val="auto"/>
    <w:pitch w:val="default"/>
  </w:font>
  <w:font w:name="Ink Free">
    <w:panose1 w:val="03080402000500000000"/>
    <w:charset w:val="00"/>
    <w:family w:val="script"/>
    <w:pitch w:val="variable"/>
    <w:sig w:usb0="2000068F" w:usb1="4000000A" w:usb2="00000000" w:usb3="00000000" w:csb0="0000019F" w:csb1="00000000"/>
  </w:font>
  <w:font w:name="Architects Daughter">
    <w:altName w:val="Calibri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926190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156867" w14:textId="58900E4A" w:rsidR="00A41046" w:rsidRDefault="00A4104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5EB979" w14:textId="77777777" w:rsidR="00A41046" w:rsidRDefault="00A410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8E5651" w14:textId="77777777" w:rsidR="00617D89" w:rsidRDefault="00617D89" w:rsidP="002B7830">
      <w:pPr>
        <w:spacing w:after="0" w:line="240" w:lineRule="auto"/>
      </w:pPr>
      <w:r>
        <w:separator/>
      </w:r>
    </w:p>
  </w:footnote>
  <w:footnote w:type="continuationSeparator" w:id="0">
    <w:p w14:paraId="700D12FF" w14:textId="77777777" w:rsidR="00617D89" w:rsidRDefault="00617D89" w:rsidP="002B7830">
      <w:pPr>
        <w:spacing w:after="0" w:line="240" w:lineRule="auto"/>
      </w:pPr>
      <w:r>
        <w:continuationSeparator/>
      </w:r>
    </w:p>
  </w:footnote>
  <w:footnote w:type="continuationNotice" w:id="1">
    <w:p w14:paraId="24E00F49" w14:textId="77777777" w:rsidR="00617D89" w:rsidRDefault="00617D8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9459CC" w14:textId="2A7637FC" w:rsidR="002B7830" w:rsidRDefault="002B7830" w:rsidP="002B7830">
    <w:pPr>
      <w:pStyle w:val="Header"/>
      <w:jc w:val="center"/>
    </w:pPr>
    <w:r>
      <w:rPr>
        <w:noProof/>
      </w:rPr>
      <w:drawing>
        <wp:inline distT="0" distB="0" distL="0" distR="0" wp14:anchorId="369BEED6" wp14:editId="1B8E30B9">
          <wp:extent cx="1479954" cy="422915"/>
          <wp:effectExtent l="0" t="0" r="6350" b="0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7431" cy="4336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7274E38" w14:textId="7E6E3E96" w:rsidR="008E2675" w:rsidRDefault="00763005" w:rsidP="002B7830">
    <w:pPr>
      <w:pStyle w:val="Header"/>
      <w:jc w:val="center"/>
      <w:rPr>
        <w:i/>
        <w:iCs/>
        <w:sz w:val="16"/>
        <w:szCs w:val="16"/>
      </w:rPr>
    </w:pPr>
    <w:r w:rsidRPr="005050E0">
      <w:rPr>
        <w:b/>
        <w:bCs/>
        <w:i/>
        <w:iCs/>
        <w:sz w:val="16"/>
        <w:szCs w:val="16"/>
      </w:rPr>
      <w:t>Warning:</w:t>
    </w:r>
    <w:r w:rsidRPr="008E2675">
      <w:rPr>
        <w:i/>
        <w:iCs/>
        <w:sz w:val="16"/>
        <w:szCs w:val="16"/>
      </w:rPr>
      <w:t xml:space="preserve"> Please do not copy or redistribute this from. Th</w:t>
    </w:r>
    <w:r w:rsidR="00B71A69">
      <w:rPr>
        <w:i/>
        <w:iCs/>
        <w:sz w:val="16"/>
        <w:szCs w:val="16"/>
      </w:rPr>
      <w:t>is</w:t>
    </w:r>
    <w:r w:rsidRPr="008E2675">
      <w:rPr>
        <w:i/>
        <w:iCs/>
        <w:sz w:val="16"/>
        <w:szCs w:val="16"/>
      </w:rPr>
      <w:t xml:space="preserve"> </w:t>
    </w:r>
    <w:r w:rsidR="008E2675" w:rsidRPr="008E2675">
      <w:rPr>
        <w:i/>
        <w:iCs/>
        <w:sz w:val="16"/>
        <w:szCs w:val="16"/>
      </w:rPr>
      <w:t xml:space="preserve">from is the intellectual property of </w:t>
    </w:r>
  </w:p>
  <w:p w14:paraId="0AD05AF8" w14:textId="646CA5F3" w:rsidR="00763005" w:rsidRPr="008E2675" w:rsidRDefault="008E2675" w:rsidP="002B7830">
    <w:pPr>
      <w:pStyle w:val="Header"/>
      <w:jc w:val="center"/>
      <w:rPr>
        <w:i/>
        <w:iCs/>
        <w:sz w:val="16"/>
        <w:szCs w:val="16"/>
      </w:rPr>
    </w:pPr>
    <w:r w:rsidRPr="008E2675">
      <w:rPr>
        <w:i/>
        <w:iCs/>
        <w:sz w:val="16"/>
        <w:szCs w:val="16"/>
      </w:rPr>
      <w:t>Dr. Shawn Nabors and The Anxiety Treatment Center or West Michiga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E32385" w14:textId="6F995115" w:rsidR="00802A81" w:rsidRDefault="00802A81" w:rsidP="00802A81">
    <w:pPr>
      <w:pStyle w:val="Header"/>
      <w:jc w:val="center"/>
    </w:pPr>
    <w:r>
      <w:rPr>
        <w:noProof/>
      </w:rPr>
      <w:drawing>
        <wp:inline distT="0" distB="0" distL="0" distR="0" wp14:anchorId="617EDD9C" wp14:editId="650972E1">
          <wp:extent cx="1559237" cy="442727"/>
          <wp:effectExtent l="0" t="0" r="3175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9656" cy="448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5E1ACF2" w14:textId="77777777" w:rsidR="00FF2214" w:rsidRDefault="00FF2214" w:rsidP="00FF2214">
    <w:pPr>
      <w:pStyle w:val="Header"/>
      <w:jc w:val="center"/>
      <w:rPr>
        <w:i/>
        <w:iCs/>
        <w:sz w:val="16"/>
        <w:szCs w:val="16"/>
      </w:rPr>
    </w:pPr>
    <w:r w:rsidRPr="005050E0">
      <w:rPr>
        <w:b/>
        <w:bCs/>
        <w:i/>
        <w:iCs/>
        <w:sz w:val="16"/>
        <w:szCs w:val="16"/>
      </w:rPr>
      <w:t>Warning:</w:t>
    </w:r>
    <w:r w:rsidRPr="008E2675">
      <w:rPr>
        <w:i/>
        <w:iCs/>
        <w:sz w:val="16"/>
        <w:szCs w:val="16"/>
      </w:rPr>
      <w:t xml:space="preserve"> Please do not copy or redistribute this from. Th</w:t>
    </w:r>
    <w:r>
      <w:rPr>
        <w:i/>
        <w:iCs/>
        <w:sz w:val="16"/>
        <w:szCs w:val="16"/>
      </w:rPr>
      <w:t>is</w:t>
    </w:r>
    <w:r w:rsidRPr="008E2675">
      <w:rPr>
        <w:i/>
        <w:iCs/>
        <w:sz w:val="16"/>
        <w:szCs w:val="16"/>
      </w:rPr>
      <w:t xml:space="preserve"> from is the intellectual property of </w:t>
    </w:r>
  </w:p>
  <w:p w14:paraId="438F2740" w14:textId="07E41025" w:rsidR="00FF2214" w:rsidRPr="00FF2214" w:rsidRDefault="00FF2214" w:rsidP="00FF2214">
    <w:pPr>
      <w:pStyle w:val="Header"/>
      <w:jc w:val="center"/>
      <w:rPr>
        <w:i/>
        <w:iCs/>
        <w:sz w:val="16"/>
        <w:szCs w:val="16"/>
      </w:rPr>
    </w:pPr>
    <w:r w:rsidRPr="008E2675">
      <w:rPr>
        <w:i/>
        <w:iCs/>
        <w:sz w:val="16"/>
        <w:szCs w:val="16"/>
      </w:rPr>
      <w:t>Dr. Shawn Nabors and The Anxiety Treatment Center or West Michig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alt="Arrow Right with solid fill" style="width:8.85pt;height:20.4pt;visibility:visible;mso-wrap-style:square" o:bullet="t">
        <v:imagedata r:id="rId1" o:title="Arrow Right with solid fill" cropleft="-36181f" cropright="-34816f"/>
      </v:shape>
    </w:pict>
  </w:numPicBullet>
  <w:abstractNum w:abstractNumId="0" w15:restartNumberingAfterBreak="0">
    <w:nsid w:val="08E01B4F"/>
    <w:multiLevelType w:val="hybridMultilevel"/>
    <w:tmpl w:val="FB5ED59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50309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36329C"/>
    <w:multiLevelType w:val="hybridMultilevel"/>
    <w:tmpl w:val="822AF4D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6D65AB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6F3A3C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A13013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8E1EDB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142CD5"/>
    <w:multiLevelType w:val="hybridMultilevel"/>
    <w:tmpl w:val="379E2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06544E"/>
    <w:multiLevelType w:val="hybridMultilevel"/>
    <w:tmpl w:val="8D6ABC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7D6CC4"/>
    <w:multiLevelType w:val="hybridMultilevel"/>
    <w:tmpl w:val="A8C069EC"/>
    <w:lvl w:ilvl="0" w:tplc="4970BAD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060B7F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2D3D74"/>
    <w:multiLevelType w:val="hybridMultilevel"/>
    <w:tmpl w:val="B2D66FC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C014B4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EB012C"/>
    <w:multiLevelType w:val="hybridMultilevel"/>
    <w:tmpl w:val="FB5ED59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435F73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2C29B8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BB7526"/>
    <w:multiLevelType w:val="hybridMultilevel"/>
    <w:tmpl w:val="A34E729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CA68FC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4343C8"/>
    <w:multiLevelType w:val="hybridMultilevel"/>
    <w:tmpl w:val="1CDA2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CB725C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4916875">
    <w:abstractNumId w:val="9"/>
  </w:num>
  <w:num w:numId="2" w16cid:durableId="1505586994">
    <w:abstractNumId w:val="0"/>
  </w:num>
  <w:num w:numId="3" w16cid:durableId="2030833264">
    <w:abstractNumId w:val="14"/>
  </w:num>
  <w:num w:numId="4" w16cid:durableId="689455902">
    <w:abstractNumId w:val="1"/>
  </w:num>
  <w:num w:numId="5" w16cid:durableId="1148208451">
    <w:abstractNumId w:val="4"/>
  </w:num>
  <w:num w:numId="6" w16cid:durableId="674041819">
    <w:abstractNumId w:val="3"/>
  </w:num>
  <w:num w:numId="7" w16cid:durableId="1829441288">
    <w:abstractNumId w:val="6"/>
  </w:num>
  <w:num w:numId="8" w16cid:durableId="1136485158">
    <w:abstractNumId w:val="10"/>
  </w:num>
  <w:num w:numId="9" w16cid:durableId="215433441">
    <w:abstractNumId w:val="5"/>
  </w:num>
  <w:num w:numId="10" w16cid:durableId="1904750022">
    <w:abstractNumId w:val="19"/>
  </w:num>
  <w:num w:numId="11" w16cid:durableId="1988511593">
    <w:abstractNumId w:val="12"/>
  </w:num>
  <w:num w:numId="12" w16cid:durableId="1144006333">
    <w:abstractNumId w:val="15"/>
  </w:num>
  <w:num w:numId="13" w16cid:durableId="1457792493">
    <w:abstractNumId w:val="17"/>
  </w:num>
  <w:num w:numId="14" w16cid:durableId="865093673">
    <w:abstractNumId w:val="13"/>
  </w:num>
  <w:num w:numId="15" w16cid:durableId="1244415367">
    <w:abstractNumId w:val="2"/>
  </w:num>
  <w:num w:numId="16" w16cid:durableId="739526171">
    <w:abstractNumId w:val="8"/>
  </w:num>
  <w:num w:numId="17" w16cid:durableId="364447847">
    <w:abstractNumId w:val="18"/>
  </w:num>
  <w:num w:numId="18" w16cid:durableId="47266143">
    <w:abstractNumId w:val="7"/>
  </w:num>
  <w:num w:numId="19" w16cid:durableId="965425947">
    <w:abstractNumId w:val="11"/>
  </w:num>
  <w:num w:numId="20" w16cid:durableId="2039962822">
    <w:abstractNumId w:val="1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TE0MzQwMjS0MDBR0lEKTi0uzszPAykwNaoFAI0NosUtAAAA"/>
  </w:docVars>
  <w:rsids>
    <w:rsidRoot w:val="002B7830"/>
    <w:rsid w:val="0000222B"/>
    <w:rsid w:val="00003277"/>
    <w:rsid w:val="0000395B"/>
    <w:rsid w:val="000043ED"/>
    <w:rsid w:val="00004478"/>
    <w:rsid w:val="00004519"/>
    <w:rsid w:val="00006098"/>
    <w:rsid w:val="000111CA"/>
    <w:rsid w:val="00011686"/>
    <w:rsid w:val="00011E1F"/>
    <w:rsid w:val="00012BCF"/>
    <w:rsid w:val="00014016"/>
    <w:rsid w:val="0001497D"/>
    <w:rsid w:val="00014FC0"/>
    <w:rsid w:val="00022DA1"/>
    <w:rsid w:val="000241AB"/>
    <w:rsid w:val="00024355"/>
    <w:rsid w:val="0002476D"/>
    <w:rsid w:val="000261E6"/>
    <w:rsid w:val="00026B75"/>
    <w:rsid w:val="00030171"/>
    <w:rsid w:val="00032C6A"/>
    <w:rsid w:val="00037259"/>
    <w:rsid w:val="00042A75"/>
    <w:rsid w:val="00051D24"/>
    <w:rsid w:val="00054884"/>
    <w:rsid w:val="000555AF"/>
    <w:rsid w:val="0005575F"/>
    <w:rsid w:val="000559EF"/>
    <w:rsid w:val="00062BE5"/>
    <w:rsid w:val="00064782"/>
    <w:rsid w:val="00066333"/>
    <w:rsid w:val="00067B25"/>
    <w:rsid w:val="000727BF"/>
    <w:rsid w:val="00074B23"/>
    <w:rsid w:val="00074ED8"/>
    <w:rsid w:val="00075B4B"/>
    <w:rsid w:val="00075D51"/>
    <w:rsid w:val="0008015E"/>
    <w:rsid w:val="000909F6"/>
    <w:rsid w:val="00090FF0"/>
    <w:rsid w:val="000927DB"/>
    <w:rsid w:val="00093B47"/>
    <w:rsid w:val="0009475F"/>
    <w:rsid w:val="00094B7A"/>
    <w:rsid w:val="00095F30"/>
    <w:rsid w:val="00096B93"/>
    <w:rsid w:val="000A075E"/>
    <w:rsid w:val="000A3816"/>
    <w:rsid w:val="000A411F"/>
    <w:rsid w:val="000A4F8E"/>
    <w:rsid w:val="000A5002"/>
    <w:rsid w:val="000A7FDA"/>
    <w:rsid w:val="000B3C90"/>
    <w:rsid w:val="000B4438"/>
    <w:rsid w:val="000B5A78"/>
    <w:rsid w:val="000B6B11"/>
    <w:rsid w:val="000B7A52"/>
    <w:rsid w:val="000B7F5D"/>
    <w:rsid w:val="000C010D"/>
    <w:rsid w:val="000C09ED"/>
    <w:rsid w:val="000C1E99"/>
    <w:rsid w:val="000C23F7"/>
    <w:rsid w:val="000C2B16"/>
    <w:rsid w:val="000C2E32"/>
    <w:rsid w:val="000C729F"/>
    <w:rsid w:val="000D158B"/>
    <w:rsid w:val="000D18F0"/>
    <w:rsid w:val="000D1C1C"/>
    <w:rsid w:val="000D2C9D"/>
    <w:rsid w:val="000D3F7A"/>
    <w:rsid w:val="000D404E"/>
    <w:rsid w:val="000D59C2"/>
    <w:rsid w:val="000D6075"/>
    <w:rsid w:val="000D621F"/>
    <w:rsid w:val="000D6827"/>
    <w:rsid w:val="000D78B8"/>
    <w:rsid w:val="000D7E12"/>
    <w:rsid w:val="000E11B1"/>
    <w:rsid w:val="000E2768"/>
    <w:rsid w:val="000E441F"/>
    <w:rsid w:val="000E5070"/>
    <w:rsid w:val="000F0DC7"/>
    <w:rsid w:val="000F19AE"/>
    <w:rsid w:val="000F2151"/>
    <w:rsid w:val="000F3737"/>
    <w:rsid w:val="000F3C43"/>
    <w:rsid w:val="000F5CB6"/>
    <w:rsid w:val="000F66AA"/>
    <w:rsid w:val="00101D53"/>
    <w:rsid w:val="0010598A"/>
    <w:rsid w:val="00105C1A"/>
    <w:rsid w:val="00106701"/>
    <w:rsid w:val="00106E74"/>
    <w:rsid w:val="0011323F"/>
    <w:rsid w:val="00113AED"/>
    <w:rsid w:val="00114AEF"/>
    <w:rsid w:val="00114CF4"/>
    <w:rsid w:val="00116BD5"/>
    <w:rsid w:val="00116E6D"/>
    <w:rsid w:val="00120141"/>
    <w:rsid w:val="00126D7D"/>
    <w:rsid w:val="00126F4B"/>
    <w:rsid w:val="00126F6E"/>
    <w:rsid w:val="00127644"/>
    <w:rsid w:val="0013026C"/>
    <w:rsid w:val="001303F3"/>
    <w:rsid w:val="00130D6B"/>
    <w:rsid w:val="00131257"/>
    <w:rsid w:val="00131B5C"/>
    <w:rsid w:val="001323A0"/>
    <w:rsid w:val="00133D22"/>
    <w:rsid w:val="0013430F"/>
    <w:rsid w:val="001371AC"/>
    <w:rsid w:val="00140036"/>
    <w:rsid w:val="00141196"/>
    <w:rsid w:val="00142935"/>
    <w:rsid w:val="00142987"/>
    <w:rsid w:val="001435E0"/>
    <w:rsid w:val="001449AA"/>
    <w:rsid w:val="00144E14"/>
    <w:rsid w:val="001470F6"/>
    <w:rsid w:val="00147997"/>
    <w:rsid w:val="00147F28"/>
    <w:rsid w:val="0015183C"/>
    <w:rsid w:val="00151E45"/>
    <w:rsid w:val="00152E2E"/>
    <w:rsid w:val="0015306E"/>
    <w:rsid w:val="001535B2"/>
    <w:rsid w:val="00154F79"/>
    <w:rsid w:val="00155750"/>
    <w:rsid w:val="00161AC5"/>
    <w:rsid w:val="00167A14"/>
    <w:rsid w:val="00172E90"/>
    <w:rsid w:val="00174E1A"/>
    <w:rsid w:val="0017627A"/>
    <w:rsid w:val="00176D6A"/>
    <w:rsid w:val="00177AC4"/>
    <w:rsid w:val="00181CBF"/>
    <w:rsid w:val="001820D5"/>
    <w:rsid w:val="001835E0"/>
    <w:rsid w:val="00185969"/>
    <w:rsid w:val="00192EB1"/>
    <w:rsid w:val="0019352A"/>
    <w:rsid w:val="00194940"/>
    <w:rsid w:val="0019643C"/>
    <w:rsid w:val="001A1DAB"/>
    <w:rsid w:val="001A4DED"/>
    <w:rsid w:val="001A5148"/>
    <w:rsid w:val="001A5DFF"/>
    <w:rsid w:val="001A66EC"/>
    <w:rsid w:val="001B1286"/>
    <w:rsid w:val="001B1CB6"/>
    <w:rsid w:val="001B2702"/>
    <w:rsid w:val="001B48A9"/>
    <w:rsid w:val="001B7DA2"/>
    <w:rsid w:val="001C00BA"/>
    <w:rsid w:val="001C279F"/>
    <w:rsid w:val="001C3295"/>
    <w:rsid w:val="001C3CE0"/>
    <w:rsid w:val="001C4315"/>
    <w:rsid w:val="001C7EE4"/>
    <w:rsid w:val="001C7F53"/>
    <w:rsid w:val="001D065E"/>
    <w:rsid w:val="001D0BE7"/>
    <w:rsid w:val="001D1572"/>
    <w:rsid w:val="001D163F"/>
    <w:rsid w:val="001D18CA"/>
    <w:rsid w:val="001D1A24"/>
    <w:rsid w:val="001D2B5A"/>
    <w:rsid w:val="001D5AED"/>
    <w:rsid w:val="001D69E7"/>
    <w:rsid w:val="001E03C7"/>
    <w:rsid w:val="001E1C97"/>
    <w:rsid w:val="001E53F4"/>
    <w:rsid w:val="001E5406"/>
    <w:rsid w:val="001E5474"/>
    <w:rsid w:val="001E5FB8"/>
    <w:rsid w:val="001E7910"/>
    <w:rsid w:val="001E7D1A"/>
    <w:rsid w:val="001F22F1"/>
    <w:rsid w:val="001F51FE"/>
    <w:rsid w:val="001F5BBA"/>
    <w:rsid w:val="001F6983"/>
    <w:rsid w:val="001F7915"/>
    <w:rsid w:val="0020035E"/>
    <w:rsid w:val="00200D89"/>
    <w:rsid w:val="00201EB4"/>
    <w:rsid w:val="00203835"/>
    <w:rsid w:val="0020642A"/>
    <w:rsid w:val="0021102B"/>
    <w:rsid w:val="002156DA"/>
    <w:rsid w:val="00216AE9"/>
    <w:rsid w:val="00221B73"/>
    <w:rsid w:val="002242BB"/>
    <w:rsid w:val="002247DA"/>
    <w:rsid w:val="00224A09"/>
    <w:rsid w:val="002253FC"/>
    <w:rsid w:val="00231429"/>
    <w:rsid w:val="00231E92"/>
    <w:rsid w:val="00234063"/>
    <w:rsid w:val="00234CB1"/>
    <w:rsid w:val="002364C6"/>
    <w:rsid w:val="0023739B"/>
    <w:rsid w:val="00241BEE"/>
    <w:rsid w:val="00245449"/>
    <w:rsid w:val="00246CCD"/>
    <w:rsid w:val="00247784"/>
    <w:rsid w:val="002500F6"/>
    <w:rsid w:val="002502A2"/>
    <w:rsid w:val="00252114"/>
    <w:rsid w:val="00252BA4"/>
    <w:rsid w:val="00252CAD"/>
    <w:rsid w:val="002541FC"/>
    <w:rsid w:val="00254D3F"/>
    <w:rsid w:val="002575F5"/>
    <w:rsid w:val="00257A60"/>
    <w:rsid w:val="00260BB9"/>
    <w:rsid w:val="00262703"/>
    <w:rsid w:val="0026659C"/>
    <w:rsid w:val="00266800"/>
    <w:rsid w:val="0026738A"/>
    <w:rsid w:val="0026778E"/>
    <w:rsid w:val="002679B9"/>
    <w:rsid w:val="00272830"/>
    <w:rsid w:val="0027455E"/>
    <w:rsid w:val="00275DA5"/>
    <w:rsid w:val="00275EC5"/>
    <w:rsid w:val="00275F4E"/>
    <w:rsid w:val="00276E74"/>
    <w:rsid w:val="00284E49"/>
    <w:rsid w:val="00285B60"/>
    <w:rsid w:val="00290FA4"/>
    <w:rsid w:val="002913B9"/>
    <w:rsid w:val="0029203F"/>
    <w:rsid w:val="00293A5D"/>
    <w:rsid w:val="002958FD"/>
    <w:rsid w:val="00297800"/>
    <w:rsid w:val="002A0DD5"/>
    <w:rsid w:val="002A4583"/>
    <w:rsid w:val="002A4A88"/>
    <w:rsid w:val="002A4C94"/>
    <w:rsid w:val="002A607C"/>
    <w:rsid w:val="002A6C2B"/>
    <w:rsid w:val="002B4518"/>
    <w:rsid w:val="002B4596"/>
    <w:rsid w:val="002B60B2"/>
    <w:rsid w:val="002B6A05"/>
    <w:rsid w:val="002B7450"/>
    <w:rsid w:val="002B7830"/>
    <w:rsid w:val="002B7B28"/>
    <w:rsid w:val="002C1233"/>
    <w:rsid w:val="002C19CB"/>
    <w:rsid w:val="002C19D2"/>
    <w:rsid w:val="002C2B80"/>
    <w:rsid w:val="002C2DB9"/>
    <w:rsid w:val="002C40D8"/>
    <w:rsid w:val="002C6187"/>
    <w:rsid w:val="002D07C9"/>
    <w:rsid w:val="002D1680"/>
    <w:rsid w:val="002D3A2E"/>
    <w:rsid w:val="002D3BD6"/>
    <w:rsid w:val="002D5B1B"/>
    <w:rsid w:val="002D63EA"/>
    <w:rsid w:val="002D6C0F"/>
    <w:rsid w:val="002D7B05"/>
    <w:rsid w:val="002D7B67"/>
    <w:rsid w:val="002E0178"/>
    <w:rsid w:val="002E0350"/>
    <w:rsid w:val="002E0799"/>
    <w:rsid w:val="002E478B"/>
    <w:rsid w:val="002F4816"/>
    <w:rsid w:val="002F5838"/>
    <w:rsid w:val="002F5F1F"/>
    <w:rsid w:val="00300301"/>
    <w:rsid w:val="00300CA8"/>
    <w:rsid w:val="00300EF7"/>
    <w:rsid w:val="0030177B"/>
    <w:rsid w:val="003019FC"/>
    <w:rsid w:val="00303D17"/>
    <w:rsid w:val="00304138"/>
    <w:rsid w:val="003043EA"/>
    <w:rsid w:val="00310AB0"/>
    <w:rsid w:val="003113F0"/>
    <w:rsid w:val="00311855"/>
    <w:rsid w:val="00312C6F"/>
    <w:rsid w:val="00321101"/>
    <w:rsid w:val="00321E65"/>
    <w:rsid w:val="00321F93"/>
    <w:rsid w:val="00322D1C"/>
    <w:rsid w:val="003258C4"/>
    <w:rsid w:val="0033143F"/>
    <w:rsid w:val="00331A04"/>
    <w:rsid w:val="003323F3"/>
    <w:rsid w:val="00332A7B"/>
    <w:rsid w:val="0033354B"/>
    <w:rsid w:val="00333E78"/>
    <w:rsid w:val="0033408A"/>
    <w:rsid w:val="00336DFE"/>
    <w:rsid w:val="00336E8F"/>
    <w:rsid w:val="0033712B"/>
    <w:rsid w:val="0033757A"/>
    <w:rsid w:val="003376E4"/>
    <w:rsid w:val="0034028F"/>
    <w:rsid w:val="0034116E"/>
    <w:rsid w:val="0034199D"/>
    <w:rsid w:val="0034356D"/>
    <w:rsid w:val="00344F72"/>
    <w:rsid w:val="003450B1"/>
    <w:rsid w:val="0034552C"/>
    <w:rsid w:val="00347224"/>
    <w:rsid w:val="00350080"/>
    <w:rsid w:val="00355825"/>
    <w:rsid w:val="0035725D"/>
    <w:rsid w:val="00361D7E"/>
    <w:rsid w:val="00362161"/>
    <w:rsid w:val="00364B36"/>
    <w:rsid w:val="00364FC6"/>
    <w:rsid w:val="0036505A"/>
    <w:rsid w:val="0036644B"/>
    <w:rsid w:val="00367C33"/>
    <w:rsid w:val="00370884"/>
    <w:rsid w:val="0037115E"/>
    <w:rsid w:val="00372584"/>
    <w:rsid w:val="00372601"/>
    <w:rsid w:val="00372D10"/>
    <w:rsid w:val="00374646"/>
    <w:rsid w:val="00374EE7"/>
    <w:rsid w:val="00376013"/>
    <w:rsid w:val="003817E0"/>
    <w:rsid w:val="003849A8"/>
    <w:rsid w:val="0038588E"/>
    <w:rsid w:val="00386D1F"/>
    <w:rsid w:val="00387079"/>
    <w:rsid w:val="00387516"/>
    <w:rsid w:val="003912AE"/>
    <w:rsid w:val="00391CAC"/>
    <w:rsid w:val="003920E8"/>
    <w:rsid w:val="003923BE"/>
    <w:rsid w:val="00392549"/>
    <w:rsid w:val="003925F6"/>
    <w:rsid w:val="003935C1"/>
    <w:rsid w:val="003936DF"/>
    <w:rsid w:val="00394B9B"/>
    <w:rsid w:val="00395F2A"/>
    <w:rsid w:val="003964DF"/>
    <w:rsid w:val="00396CCB"/>
    <w:rsid w:val="003A194A"/>
    <w:rsid w:val="003A26B9"/>
    <w:rsid w:val="003A6E6F"/>
    <w:rsid w:val="003A7CCA"/>
    <w:rsid w:val="003B296C"/>
    <w:rsid w:val="003B46EA"/>
    <w:rsid w:val="003B4B8E"/>
    <w:rsid w:val="003B60B3"/>
    <w:rsid w:val="003B7AFF"/>
    <w:rsid w:val="003C01B3"/>
    <w:rsid w:val="003C1B9A"/>
    <w:rsid w:val="003C1F41"/>
    <w:rsid w:val="003C2740"/>
    <w:rsid w:val="003C28DD"/>
    <w:rsid w:val="003C6DAE"/>
    <w:rsid w:val="003D06E2"/>
    <w:rsid w:val="003D1BDB"/>
    <w:rsid w:val="003D3298"/>
    <w:rsid w:val="003D3C8A"/>
    <w:rsid w:val="003D47C6"/>
    <w:rsid w:val="003D6782"/>
    <w:rsid w:val="003D72D6"/>
    <w:rsid w:val="003E0133"/>
    <w:rsid w:val="003E05E1"/>
    <w:rsid w:val="003E0797"/>
    <w:rsid w:val="003E1C93"/>
    <w:rsid w:val="003E6D84"/>
    <w:rsid w:val="003E72C1"/>
    <w:rsid w:val="003E7C05"/>
    <w:rsid w:val="003F472D"/>
    <w:rsid w:val="003F588B"/>
    <w:rsid w:val="00402770"/>
    <w:rsid w:val="00402A3D"/>
    <w:rsid w:val="0040403C"/>
    <w:rsid w:val="00404F25"/>
    <w:rsid w:val="00404FC0"/>
    <w:rsid w:val="00405F28"/>
    <w:rsid w:val="00405FA2"/>
    <w:rsid w:val="00416B93"/>
    <w:rsid w:val="00421E2D"/>
    <w:rsid w:val="004226D3"/>
    <w:rsid w:val="004229DB"/>
    <w:rsid w:val="00423122"/>
    <w:rsid w:val="0042499D"/>
    <w:rsid w:val="00424D54"/>
    <w:rsid w:val="00425268"/>
    <w:rsid w:val="00425F0D"/>
    <w:rsid w:val="0042678B"/>
    <w:rsid w:val="004352FB"/>
    <w:rsid w:val="00435F20"/>
    <w:rsid w:val="00436E4B"/>
    <w:rsid w:val="00437591"/>
    <w:rsid w:val="00440A9D"/>
    <w:rsid w:val="004411B1"/>
    <w:rsid w:val="004423F0"/>
    <w:rsid w:val="00442DAD"/>
    <w:rsid w:val="004432FE"/>
    <w:rsid w:val="00445589"/>
    <w:rsid w:val="00446D81"/>
    <w:rsid w:val="0044757E"/>
    <w:rsid w:val="00451379"/>
    <w:rsid w:val="004537C1"/>
    <w:rsid w:val="0046097D"/>
    <w:rsid w:val="00460DA9"/>
    <w:rsid w:val="00461067"/>
    <w:rsid w:val="00462AB0"/>
    <w:rsid w:val="00463BD0"/>
    <w:rsid w:val="00463ED1"/>
    <w:rsid w:val="00465DFF"/>
    <w:rsid w:val="004678B9"/>
    <w:rsid w:val="00470A94"/>
    <w:rsid w:val="00472998"/>
    <w:rsid w:val="00473622"/>
    <w:rsid w:val="00476A45"/>
    <w:rsid w:val="00481419"/>
    <w:rsid w:val="00481FC7"/>
    <w:rsid w:val="00483128"/>
    <w:rsid w:val="004832B9"/>
    <w:rsid w:val="0048690C"/>
    <w:rsid w:val="00487C87"/>
    <w:rsid w:val="00494312"/>
    <w:rsid w:val="00495677"/>
    <w:rsid w:val="004A0EA5"/>
    <w:rsid w:val="004A1D74"/>
    <w:rsid w:val="004A21F6"/>
    <w:rsid w:val="004A392B"/>
    <w:rsid w:val="004A49B4"/>
    <w:rsid w:val="004A5FC1"/>
    <w:rsid w:val="004B0579"/>
    <w:rsid w:val="004B1368"/>
    <w:rsid w:val="004B2F94"/>
    <w:rsid w:val="004B3AF9"/>
    <w:rsid w:val="004B43E1"/>
    <w:rsid w:val="004B5441"/>
    <w:rsid w:val="004B7BCD"/>
    <w:rsid w:val="004C04B2"/>
    <w:rsid w:val="004C0A8C"/>
    <w:rsid w:val="004C0CFD"/>
    <w:rsid w:val="004C1017"/>
    <w:rsid w:val="004C1A23"/>
    <w:rsid w:val="004C300B"/>
    <w:rsid w:val="004C3324"/>
    <w:rsid w:val="004C60A2"/>
    <w:rsid w:val="004C6ED2"/>
    <w:rsid w:val="004C7EC9"/>
    <w:rsid w:val="004D105C"/>
    <w:rsid w:val="004D1996"/>
    <w:rsid w:val="004D3826"/>
    <w:rsid w:val="004D43C1"/>
    <w:rsid w:val="004D6D82"/>
    <w:rsid w:val="004E0811"/>
    <w:rsid w:val="004E29A4"/>
    <w:rsid w:val="004E4944"/>
    <w:rsid w:val="004E4EAB"/>
    <w:rsid w:val="004E4F34"/>
    <w:rsid w:val="004E5492"/>
    <w:rsid w:val="004E6E6E"/>
    <w:rsid w:val="004E7C0B"/>
    <w:rsid w:val="004E7E01"/>
    <w:rsid w:val="004F06D6"/>
    <w:rsid w:val="004F07E6"/>
    <w:rsid w:val="004F08C9"/>
    <w:rsid w:val="004F0A83"/>
    <w:rsid w:val="004F26C3"/>
    <w:rsid w:val="004F349B"/>
    <w:rsid w:val="004F364E"/>
    <w:rsid w:val="004F6A65"/>
    <w:rsid w:val="004F6E45"/>
    <w:rsid w:val="00500420"/>
    <w:rsid w:val="00500ED1"/>
    <w:rsid w:val="00501F73"/>
    <w:rsid w:val="00502427"/>
    <w:rsid w:val="005050E0"/>
    <w:rsid w:val="00510476"/>
    <w:rsid w:val="005114BD"/>
    <w:rsid w:val="005117E7"/>
    <w:rsid w:val="00514234"/>
    <w:rsid w:val="00514B9E"/>
    <w:rsid w:val="00515075"/>
    <w:rsid w:val="00515887"/>
    <w:rsid w:val="0051592C"/>
    <w:rsid w:val="00516814"/>
    <w:rsid w:val="00516AAE"/>
    <w:rsid w:val="005176EC"/>
    <w:rsid w:val="0052170B"/>
    <w:rsid w:val="00521D5D"/>
    <w:rsid w:val="00522231"/>
    <w:rsid w:val="00522DC2"/>
    <w:rsid w:val="00524D20"/>
    <w:rsid w:val="005264E7"/>
    <w:rsid w:val="005270BD"/>
    <w:rsid w:val="0052781E"/>
    <w:rsid w:val="00531B43"/>
    <w:rsid w:val="00532CB8"/>
    <w:rsid w:val="00536AE0"/>
    <w:rsid w:val="005376C7"/>
    <w:rsid w:val="00540045"/>
    <w:rsid w:val="00540759"/>
    <w:rsid w:val="00541024"/>
    <w:rsid w:val="005410CE"/>
    <w:rsid w:val="0054196D"/>
    <w:rsid w:val="00543066"/>
    <w:rsid w:val="00545769"/>
    <w:rsid w:val="00545B42"/>
    <w:rsid w:val="0055040D"/>
    <w:rsid w:val="00550F9F"/>
    <w:rsid w:val="00552C1D"/>
    <w:rsid w:val="0055318B"/>
    <w:rsid w:val="0055338C"/>
    <w:rsid w:val="0055504E"/>
    <w:rsid w:val="00555FD6"/>
    <w:rsid w:val="005569FD"/>
    <w:rsid w:val="00556C9E"/>
    <w:rsid w:val="0055790B"/>
    <w:rsid w:val="005609B8"/>
    <w:rsid w:val="00560C4A"/>
    <w:rsid w:val="00561E30"/>
    <w:rsid w:val="005632B3"/>
    <w:rsid w:val="00563FE0"/>
    <w:rsid w:val="005650E6"/>
    <w:rsid w:val="00570EDF"/>
    <w:rsid w:val="00572B04"/>
    <w:rsid w:val="00576B11"/>
    <w:rsid w:val="00577150"/>
    <w:rsid w:val="005808EC"/>
    <w:rsid w:val="00586786"/>
    <w:rsid w:val="0059018F"/>
    <w:rsid w:val="0059184B"/>
    <w:rsid w:val="005924E5"/>
    <w:rsid w:val="00592FC0"/>
    <w:rsid w:val="00593270"/>
    <w:rsid w:val="00593B43"/>
    <w:rsid w:val="00593CF1"/>
    <w:rsid w:val="00594B97"/>
    <w:rsid w:val="00595566"/>
    <w:rsid w:val="00595E63"/>
    <w:rsid w:val="00596B45"/>
    <w:rsid w:val="005979AA"/>
    <w:rsid w:val="005A1F2D"/>
    <w:rsid w:val="005A1FB0"/>
    <w:rsid w:val="005A4423"/>
    <w:rsid w:val="005A461B"/>
    <w:rsid w:val="005A666D"/>
    <w:rsid w:val="005A70E7"/>
    <w:rsid w:val="005B0161"/>
    <w:rsid w:val="005B0208"/>
    <w:rsid w:val="005B25C9"/>
    <w:rsid w:val="005B51B6"/>
    <w:rsid w:val="005B57F1"/>
    <w:rsid w:val="005B5A7B"/>
    <w:rsid w:val="005B780B"/>
    <w:rsid w:val="005C4992"/>
    <w:rsid w:val="005C67FC"/>
    <w:rsid w:val="005D2CBD"/>
    <w:rsid w:val="005D43B2"/>
    <w:rsid w:val="005D44FE"/>
    <w:rsid w:val="005D62C4"/>
    <w:rsid w:val="005D660A"/>
    <w:rsid w:val="005E1945"/>
    <w:rsid w:val="005F09D3"/>
    <w:rsid w:val="005F5FD9"/>
    <w:rsid w:val="006019E6"/>
    <w:rsid w:val="00601C32"/>
    <w:rsid w:val="006038A8"/>
    <w:rsid w:val="00604425"/>
    <w:rsid w:val="0060521A"/>
    <w:rsid w:val="00606A25"/>
    <w:rsid w:val="00607F55"/>
    <w:rsid w:val="00610D12"/>
    <w:rsid w:val="0061181B"/>
    <w:rsid w:val="0061497D"/>
    <w:rsid w:val="00617D89"/>
    <w:rsid w:val="00621057"/>
    <w:rsid w:val="00621CCB"/>
    <w:rsid w:val="00626101"/>
    <w:rsid w:val="006309E1"/>
    <w:rsid w:val="006318DC"/>
    <w:rsid w:val="00631ACB"/>
    <w:rsid w:val="00635500"/>
    <w:rsid w:val="00636A6A"/>
    <w:rsid w:val="00636DE6"/>
    <w:rsid w:val="00637A04"/>
    <w:rsid w:val="00640179"/>
    <w:rsid w:val="00640D43"/>
    <w:rsid w:val="00640DC9"/>
    <w:rsid w:val="006435A9"/>
    <w:rsid w:val="006435E9"/>
    <w:rsid w:val="006436D4"/>
    <w:rsid w:val="006468AD"/>
    <w:rsid w:val="00646D28"/>
    <w:rsid w:val="0064717F"/>
    <w:rsid w:val="006504DB"/>
    <w:rsid w:val="00655699"/>
    <w:rsid w:val="00661BFF"/>
    <w:rsid w:val="006623D8"/>
    <w:rsid w:val="00663DA9"/>
    <w:rsid w:val="00664145"/>
    <w:rsid w:val="006643DA"/>
    <w:rsid w:val="006654A7"/>
    <w:rsid w:val="00666E91"/>
    <w:rsid w:val="00667083"/>
    <w:rsid w:val="00670590"/>
    <w:rsid w:val="00670BC9"/>
    <w:rsid w:val="00672449"/>
    <w:rsid w:val="00673103"/>
    <w:rsid w:val="00675872"/>
    <w:rsid w:val="00680F5D"/>
    <w:rsid w:val="0068223F"/>
    <w:rsid w:val="006833C8"/>
    <w:rsid w:val="006841B7"/>
    <w:rsid w:val="0068474E"/>
    <w:rsid w:val="00687825"/>
    <w:rsid w:val="006933C7"/>
    <w:rsid w:val="00694F04"/>
    <w:rsid w:val="006950AF"/>
    <w:rsid w:val="00695639"/>
    <w:rsid w:val="00696673"/>
    <w:rsid w:val="006A0479"/>
    <w:rsid w:val="006A0A05"/>
    <w:rsid w:val="006A2B4A"/>
    <w:rsid w:val="006A38A3"/>
    <w:rsid w:val="006A5D16"/>
    <w:rsid w:val="006A6854"/>
    <w:rsid w:val="006B0602"/>
    <w:rsid w:val="006B1E00"/>
    <w:rsid w:val="006B1F77"/>
    <w:rsid w:val="006B24F3"/>
    <w:rsid w:val="006B301D"/>
    <w:rsid w:val="006B3CC5"/>
    <w:rsid w:val="006B4E23"/>
    <w:rsid w:val="006B64BE"/>
    <w:rsid w:val="006C177C"/>
    <w:rsid w:val="006C1E7F"/>
    <w:rsid w:val="006C23DC"/>
    <w:rsid w:val="006C2CEB"/>
    <w:rsid w:val="006C5C1F"/>
    <w:rsid w:val="006C5D2D"/>
    <w:rsid w:val="006C612D"/>
    <w:rsid w:val="006C63B6"/>
    <w:rsid w:val="006D096D"/>
    <w:rsid w:val="006D0E94"/>
    <w:rsid w:val="006D1860"/>
    <w:rsid w:val="006D538B"/>
    <w:rsid w:val="006D5481"/>
    <w:rsid w:val="006D5780"/>
    <w:rsid w:val="006D5B63"/>
    <w:rsid w:val="006D6329"/>
    <w:rsid w:val="006D766E"/>
    <w:rsid w:val="006E0A30"/>
    <w:rsid w:val="006E2076"/>
    <w:rsid w:val="006E40FA"/>
    <w:rsid w:val="006E60BF"/>
    <w:rsid w:val="006E6193"/>
    <w:rsid w:val="006E745E"/>
    <w:rsid w:val="006F0060"/>
    <w:rsid w:val="006F0F78"/>
    <w:rsid w:val="006F11AB"/>
    <w:rsid w:val="006F139C"/>
    <w:rsid w:val="006F2AEB"/>
    <w:rsid w:val="006F409A"/>
    <w:rsid w:val="006F749B"/>
    <w:rsid w:val="00702940"/>
    <w:rsid w:val="007041E3"/>
    <w:rsid w:val="00704763"/>
    <w:rsid w:val="00706E3E"/>
    <w:rsid w:val="00706F74"/>
    <w:rsid w:val="007102CE"/>
    <w:rsid w:val="0071067E"/>
    <w:rsid w:val="007112C9"/>
    <w:rsid w:val="00711F3E"/>
    <w:rsid w:val="00713C43"/>
    <w:rsid w:val="00713E34"/>
    <w:rsid w:val="00713F4C"/>
    <w:rsid w:val="00714FDD"/>
    <w:rsid w:val="00722AD5"/>
    <w:rsid w:val="00723009"/>
    <w:rsid w:val="007236E5"/>
    <w:rsid w:val="007237A0"/>
    <w:rsid w:val="0072397B"/>
    <w:rsid w:val="007240CF"/>
    <w:rsid w:val="007241D7"/>
    <w:rsid w:val="00724BAB"/>
    <w:rsid w:val="00724FDB"/>
    <w:rsid w:val="00725734"/>
    <w:rsid w:val="00725B1D"/>
    <w:rsid w:val="00725FC4"/>
    <w:rsid w:val="0072700D"/>
    <w:rsid w:val="00727BA9"/>
    <w:rsid w:val="00730D79"/>
    <w:rsid w:val="00731707"/>
    <w:rsid w:val="00731AC9"/>
    <w:rsid w:val="00731F1F"/>
    <w:rsid w:val="00731F7D"/>
    <w:rsid w:val="00732E6C"/>
    <w:rsid w:val="0073386D"/>
    <w:rsid w:val="007344C3"/>
    <w:rsid w:val="00735DB9"/>
    <w:rsid w:val="007360A6"/>
    <w:rsid w:val="00736DC3"/>
    <w:rsid w:val="0074323F"/>
    <w:rsid w:val="0074369A"/>
    <w:rsid w:val="0074415B"/>
    <w:rsid w:val="007449B8"/>
    <w:rsid w:val="007501F3"/>
    <w:rsid w:val="007505E7"/>
    <w:rsid w:val="007514D7"/>
    <w:rsid w:val="00752707"/>
    <w:rsid w:val="0075301D"/>
    <w:rsid w:val="00753E6D"/>
    <w:rsid w:val="007547F8"/>
    <w:rsid w:val="007550D0"/>
    <w:rsid w:val="00756010"/>
    <w:rsid w:val="007560EB"/>
    <w:rsid w:val="00757AAA"/>
    <w:rsid w:val="00757CBA"/>
    <w:rsid w:val="00761CFF"/>
    <w:rsid w:val="007623FE"/>
    <w:rsid w:val="0076254E"/>
    <w:rsid w:val="00762902"/>
    <w:rsid w:val="00763005"/>
    <w:rsid w:val="00764493"/>
    <w:rsid w:val="00766E57"/>
    <w:rsid w:val="007739C6"/>
    <w:rsid w:val="007748B8"/>
    <w:rsid w:val="00775520"/>
    <w:rsid w:val="0077585A"/>
    <w:rsid w:val="007767DF"/>
    <w:rsid w:val="0077684C"/>
    <w:rsid w:val="00776938"/>
    <w:rsid w:val="00781AFD"/>
    <w:rsid w:val="00782C5D"/>
    <w:rsid w:val="00783C43"/>
    <w:rsid w:val="00784381"/>
    <w:rsid w:val="007902DF"/>
    <w:rsid w:val="00790698"/>
    <w:rsid w:val="007924AE"/>
    <w:rsid w:val="0079344B"/>
    <w:rsid w:val="00793D12"/>
    <w:rsid w:val="007955B2"/>
    <w:rsid w:val="00795823"/>
    <w:rsid w:val="00796B59"/>
    <w:rsid w:val="007A17BE"/>
    <w:rsid w:val="007A19B5"/>
    <w:rsid w:val="007A2762"/>
    <w:rsid w:val="007A3FBB"/>
    <w:rsid w:val="007A5108"/>
    <w:rsid w:val="007A589E"/>
    <w:rsid w:val="007B0B63"/>
    <w:rsid w:val="007B232D"/>
    <w:rsid w:val="007B4CA0"/>
    <w:rsid w:val="007B506B"/>
    <w:rsid w:val="007B5ED5"/>
    <w:rsid w:val="007B62A9"/>
    <w:rsid w:val="007B692E"/>
    <w:rsid w:val="007B6B2C"/>
    <w:rsid w:val="007C0203"/>
    <w:rsid w:val="007C04CE"/>
    <w:rsid w:val="007C2992"/>
    <w:rsid w:val="007C58A3"/>
    <w:rsid w:val="007C5AFD"/>
    <w:rsid w:val="007C7D86"/>
    <w:rsid w:val="007D0A80"/>
    <w:rsid w:val="007D4BA8"/>
    <w:rsid w:val="007D7ACD"/>
    <w:rsid w:val="007E02DA"/>
    <w:rsid w:val="007E0D5D"/>
    <w:rsid w:val="007E3B8C"/>
    <w:rsid w:val="007E439E"/>
    <w:rsid w:val="007E49B5"/>
    <w:rsid w:val="007E49DF"/>
    <w:rsid w:val="007E54A1"/>
    <w:rsid w:val="007F0B50"/>
    <w:rsid w:val="007F1139"/>
    <w:rsid w:val="007F33CB"/>
    <w:rsid w:val="007F3C49"/>
    <w:rsid w:val="007F799D"/>
    <w:rsid w:val="007F7AEA"/>
    <w:rsid w:val="007F7DF2"/>
    <w:rsid w:val="008007A8"/>
    <w:rsid w:val="008010D9"/>
    <w:rsid w:val="00801470"/>
    <w:rsid w:val="00802A81"/>
    <w:rsid w:val="00802B19"/>
    <w:rsid w:val="008034FA"/>
    <w:rsid w:val="00803736"/>
    <w:rsid w:val="0080516E"/>
    <w:rsid w:val="00805660"/>
    <w:rsid w:val="0080611D"/>
    <w:rsid w:val="00807752"/>
    <w:rsid w:val="00807850"/>
    <w:rsid w:val="008118B3"/>
    <w:rsid w:val="008139D2"/>
    <w:rsid w:val="00813B5C"/>
    <w:rsid w:val="00815778"/>
    <w:rsid w:val="00815C6B"/>
    <w:rsid w:val="00815FF0"/>
    <w:rsid w:val="0081710B"/>
    <w:rsid w:val="008223E5"/>
    <w:rsid w:val="00822B12"/>
    <w:rsid w:val="00823BD5"/>
    <w:rsid w:val="00826BF7"/>
    <w:rsid w:val="0082777F"/>
    <w:rsid w:val="008278E7"/>
    <w:rsid w:val="00830FC5"/>
    <w:rsid w:val="008334D3"/>
    <w:rsid w:val="008338A2"/>
    <w:rsid w:val="00834A5B"/>
    <w:rsid w:val="00835D06"/>
    <w:rsid w:val="0084076D"/>
    <w:rsid w:val="00841D51"/>
    <w:rsid w:val="00843BC7"/>
    <w:rsid w:val="008449BB"/>
    <w:rsid w:val="00845BED"/>
    <w:rsid w:val="00845E55"/>
    <w:rsid w:val="00846C50"/>
    <w:rsid w:val="00847FE9"/>
    <w:rsid w:val="008513A6"/>
    <w:rsid w:val="008538FE"/>
    <w:rsid w:val="00857C0C"/>
    <w:rsid w:val="0086208C"/>
    <w:rsid w:val="00862BD6"/>
    <w:rsid w:val="00864AE6"/>
    <w:rsid w:val="00870690"/>
    <w:rsid w:val="008733B6"/>
    <w:rsid w:val="008745C1"/>
    <w:rsid w:val="00877CC0"/>
    <w:rsid w:val="00882156"/>
    <w:rsid w:val="0088226A"/>
    <w:rsid w:val="00882464"/>
    <w:rsid w:val="008826BB"/>
    <w:rsid w:val="00884B40"/>
    <w:rsid w:val="0088640E"/>
    <w:rsid w:val="00890211"/>
    <w:rsid w:val="00890351"/>
    <w:rsid w:val="00890C5C"/>
    <w:rsid w:val="00890D68"/>
    <w:rsid w:val="00891D6A"/>
    <w:rsid w:val="00893560"/>
    <w:rsid w:val="00893720"/>
    <w:rsid w:val="00893E1D"/>
    <w:rsid w:val="00894154"/>
    <w:rsid w:val="0089654F"/>
    <w:rsid w:val="008A0D63"/>
    <w:rsid w:val="008A16B0"/>
    <w:rsid w:val="008A4787"/>
    <w:rsid w:val="008A5649"/>
    <w:rsid w:val="008A6628"/>
    <w:rsid w:val="008B05AE"/>
    <w:rsid w:val="008B083F"/>
    <w:rsid w:val="008B0CC0"/>
    <w:rsid w:val="008B281A"/>
    <w:rsid w:val="008B3A60"/>
    <w:rsid w:val="008B3DC7"/>
    <w:rsid w:val="008B43BC"/>
    <w:rsid w:val="008B4795"/>
    <w:rsid w:val="008B521E"/>
    <w:rsid w:val="008B545C"/>
    <w:rsid w:val="008C0CA6"/>
    <w:rsid w:val="008C1454"/>
    <w:rsid w:val="008C2333"/>
    <w:rsid w:val="008C3E08"/>
    <w:rsid w:val="008C5164"/>
    <w:rsid w:val="008C5A08"/>
    <w:rsid w:val="008C7E10"/>
    <w:rsid w:val="008D2AFA"/>
    <w:rsid w:val="008D39B9"/>
    <w:rsid w:val="008D4F3F"/>
    <w:rsid w:val="008D7D08"/>
    <w:rsid w:val="008D7D60"/>
    <w:rsid w:val="008E1082"/>
    <w:rsid w:val="008E23DE"/>
    <w:rsid w:val="008E2675"/>
    <w:rsid w:val="008E3155"/>
    <w:rsid w:val="008E3246"/>
    <w:rsid w:val="008E789A"/>
    <w:rsid w:val="008F2261"/>
    <w:rsid w:val="008F275A"/>
    <w:rsid w:val="008F2F07"/>
    <w:rsid w:val="008F3BB5"/>
    <w:rsid w:val="008F4CF8"/>
    <w:rsid w:val="008F6352"/>
    <w:rsid w:val="008F6838"/>
    <w:rsid w:val="008F6A94"/>
    <w:rsid w:val="00900B51"/>
    <w:rsid w:val="00900EF8"/>
    <w:rsid w:val="00902901"/>
    <w:rsid w:val="009038C9"/>
    <w:rsid w:val="00903AD1"/>
    <w:rsid w:val="00904A2C"/>
    <w:rsid w:val="00907F23"/>
    <w:rsid w:val="00911A08"/>
    <w:rsid w:val="00911D25"/>
    <w:rsid w:val="0091390B"/>
    <w:rsid w:val="00914942"/>
    <w:rsid w:val="0091599A"/>
    <w:rsid w:val="0091617A"/>
    <w:rsid w:val="009176DB"/>
    <w:rsid w:val="00925027"/>
    <w:rsid w:val="00925617"/>
    <w:rsid w:val="009275DF"/>
    <w:rsid w:val="00927FD2"/>
    <w:rsid w:val="0093018E"/>
    <w:rsid w:val="0093127E"/>
    <w:rsid w:val="0093170F"/>
    <w:rsid w:val="00933750"/>
    <w:rsid w:val="00933FD6"/>
    <w:rsid w:val="00934388"/>
    <w:rsid w:val="009349D4"/>
    <w:rsid w:val="0093733C"/>
    <w:rsid w:val="00937629"/>
    <w:rsid w:val="00937FC9"/>
    <w:rsid w:val="00940C6A"/>
    <w:rsid w:val="0094124D"/>
    <w:rsid w:val="00942E46"/>
    <w:rsid w:val="0094362D"/>
    <w:rsid w:val="00943D91"/>
    <w:rsid w:val="0094455F"/>
    <w:rsid w:val="009446A3"/>
    <w:rsid w:val="00945187"/>
    <w:rsid w:val="009472C4"/>
    <w:rsid w:val="00947B92"/>
    <w:rsid w:val="0095105F"/>
    <w:rsid w:val="0095118C"/>
    <w:rsid w:val="00952A8C"/>
    <w:rsid w:val="00953DE9"/>
    <w:rsid w:val="0095434C"/>
    <w:rsid w:val="009543AA"/>
    <w:rsid w:val="00957C5C"/>
    <w:rsid w:val="00960290"/>
    <w:rsid w:val="00961851"/>
    <w:rsid w:val="00961981"/>
    <w:rsid w:val="00962370"/>
    <w:rsid w:val="009634CE"/>
    <w:rsid w:val="00970FD8"/>
    <w:rsid w:val="009725AC"/>
    <w:rsid w:val="00972767"/>
    <w:rsid w:val="0097615F"/>
    <w:rsid w:val="009772AD"/>
    <w:rsid w:val="0098005E"/>
    <w:rsid w:val="0098114B"/>
    <w:rsid w:val="00981C61"/>
    <w:rsid w:val="0098271E"/>
    <w:rsid w:val="009844C4"/>
    <w:rsid w:val="009849B6"/>
    <w:rsid w:val="00985722"/>
    <w:rsid w:val="00986EE3"/>
    <w:rsid w:val="00987332"/>
    <w:rsid w:val="00987D80"/>
    <w:rsid w:val="00995863"/>
    <w:rsid w:val="0099591C"/>
    <w:rsid w:val="00995FC1"/>
    <w:rsid w:val="0099692E"/>
    <w:rsid w:val="009A0B43"/>
    <w:rsid w:val="009A1A83"/>
    <w:rsid w:val="009A29A3"/>
    <w:rsid w:val="009A3CAD"/>
    <w:rsid w:val="009A5BE8"/>
    <w:rsid w:val="009A79D8"/>
    <w:rsid w:val="009A7A7A"/>
    <w:rsid w:val="009B16B3"/>
    <w:rsid w:val="009B2687"/>
    <w:rsid w:val="009B4153"/>
    <w:rsid w:val="009B5AA1"/>
    <w:rsid w:val="009B742E"/>
    <w:rsid w:val="009C097F"/>
    <w:rsid w:val="009C231E"/>
    <w:rsid w:val="009C3693"/>
    <w:rsid w:val="009C3AA1"/>
    <w:rsid w:val="009C62AD"/>
    <w:rsid w:val="009C68FC"/>
    <w:rsid w:val="009C6E83"/>
    <w:rsid w:val="009C7E8A"/>
    <w:rsid w:val="009C7FBF"/>
    <w:rsid w:val="009D02BB"/>
    <w:rsid w:val="009D0511"/>
    <w:rsid w:val="009D0B98"/>
    <w:rsid w:val="009D3BEE"/>
    <w:rsid w:val="009D42FF"/>
    <w:rsid w:val="009D6AA3"/>
    <w:rsid w:val="009D6F99"/>
    <w:rsid w:val="009D746C"/>
    <w:rsid w:val="009E2EF9"/>
    <w:rsid w:val="009F0115"/>
    <w:rsid w:val="009F1A9B"/>
    <w:rsid w:val="009F283E"/>
    <w:rsid w:val="009F2F20"/>
    <w:rsid w:val="009F3239"/>
    <w:rsid w:val="009F39CE"/>
    <w:rsid w:val="009F4962"/>
    <w:rsid w:val="009F4CCD"/>
    <w:rsid w:val="009F5E3C"/>
    <w:rsid w:val="009F6098"/>
    <w:rsid w:val="009F6257"/>
    <w:rsid w:val="00A0041B"/>
    <w:rsid w:val="00A00A48"/>
    <w:rsid w:val="00A00CBA"/>
    <w:rsid w:val="00A01D88"/>
    <w:rsid w:val="00A05186"/>
    <w:rsid w:val="00A06469"/>
    <w:rsid w:val="00A104AC"/>
    <w:rsid w:val="00A105BB"/>
    <w:rsid w:val="00A1158C"/>
    <w:rsid w:val="00A11864"/>
    <w:rsid w:val="00A13DF5"/>
    <w:rsid w:val="00A13F90"/>
    <w:rsid w:val="00A14020"/>
    <w:rsid w:val="00A179C1"/>
    <w:rsid w:val="00A179DD"/>
    <w:rsid w:val="00A17DD2"/>
    <w:rsid w:val="00A20F68"/>
    <w:rsid w:val="00A2211B"/>
    <w:rsid w:val="00A22C23"/>
    <w:rsid w:val="00A253E3"/>
    <w:rsid w:val="00A25823"/>
    <w:rsid w:val="00A2668A"/>
    <w:rsid w:val="00A276A4"/>
    <w:rsid w:val="00A27800"/>
    <w:rsid w:val="00A27CD0"/>
    <w:rsid w:val="00A3008D"/>
    <w:rsid w:val="00A30F36"/>
    <w:rsid w:val="00A3161A"/>
    <w:rsid w:val="00A32EDF"/>
    <w:rsid w:val="00A34B4A"/>
    <w:rsid w:val="00A35E7C"/>
    <w:rsid w:val="00A37380"/>
    <w:rsid w:val="00A41046"/>
    <w:rsid w:val="00A4164E"/>
    <w:rsid w:val="00A41662"/>
    <w:rsid w:val="00A41A61"/>
    <w:rsid w:val="00A41F98"/>
    <w:rsid w:val="00A44750"/>
    <w:rsid w:val="00A45D6A"/>
    <w:rsid w:val="00A461F3"/>
    <w:rsid w:val="00A4790D"/>
    <w:rsid w:val="00A50B7D"/>
    <w:rsid w:val="00A529BC"/>
    <w:rsid w:val="00A6060A"/>
    <w:rsid w:val="00A61148"/>
    <w:rsid w:val="00A61E7B"/>
    <w:rsid w:val="00A629ED"/>
    <w:rsid w:val="00A63B71"/>
    <w:rsid w:val="00A63DEC"/>
    <w:rsid w:val="00A662B6"/>
    <w:rsid w:val="00A66E31"/>
    <w:rsid w:val="00A67101"/>
    <w:rsid w:val="00A67AD1"/>
    <w:rsid w:val="00A67DB7"/>
    <w:rsid w:val="00A71097"/>
    <w:rsid w:val="00A71346"/>
    <w:rsid w:val="00A716F3"/>
    <w:rsid w:val="00A717E1"/>
    <w:rsid w:val="00A71A72"/>
    <w:rsid w:val="00A737D9"/>
    <w:rsid w:val="00A73964"/>
    <w:rsid w:val="00A74240"/>
    <w:rsid w:val="00A74CAB"/>
    <w:rsid w:val="00A77227"/>
    <w:rsid w:val="00A77B6D"/>
    <w:rsid w:val="00A80C4D"/>
    <w:rsid w:val="00A82B95"/>
    <w:rsid w:val="00A83862"/>
    <w:rsid w:val="00A8446A"/>
    <w:rsid w:val="00A858D0"/>
    <w:rsid w:val="00A87094"/>
    <w:rsid w:val="00A872A0"/>
    <w:rsid w:val="00A905D1"/>
    <w:rsid w:val="00A93815"/>
    <w:rsid w:val="00A93D3D"/>
    <w:rsid w:val="00A94CDC"/>
    <w:rsid w:val="00A96184"/>
    <w:rsid w:val="00AA23B4"/>
    <w:rsid w:val="00AA2EB4"/>
    <w:rsid w:val="00AA629C"/>
    <w:rsid w:val="00AA7CEE"/>
    <w:rsid w:val="00AB00D8"/>
    <w:rsid w:val="00AB11D9"/>
    <w:rsid w:val="00AB16C6"/>
    <w:rsid w:val="00AB26DE"/>
    <w:rsid w:val="00AB2CD9"/>
    <w:rsid w:val="00AB3521"/>
    <w:rsid w:val="00AB3695"/>
    <w:rsid w:val="00AB4533"/>
    <w:rsid w:val="00AB4F51"/>
    <w:rsid w:val="00AB514A"/>
    <w:rsid w:val="00AB5FB4"/>
    <w:rsid w:val="00AB6B79"/>
    <w:rsid w:val="00AC0B32"/>
    <w:rsid w:val="00AC0DBF"/>
    <w:rsid w:val="00AC0EC0"/>
    <w:rsid w:val="00AC2A12"/>
    <w:rsid w:val="00AC3C2A"/>
    <w:rsid w:val="00AC5832"/>
    <w:rsid w:val="00AC756B"/>
    <w:rsid w:val="00AD1D24"/>
    <w:rsid w:val="00AD276E"/>
    <w:rsid w:val="00AD2DCD"/>
    <w:rsid w:val="00AD38C4"/>
    <w:rsid w:val="00AD5829"/>
    <w:rsid w:val="00AD5883"/>
    <w:rsid w:val="00AD64D4"/>
    <w:rsid w:val="00AD6795"/>
    <w:rsid w:val="00AD795F"/>
    <w:rsid w:val="00AE091C"/>
    <w:rsid w:val="00AE22B7"/>
    <w:rsid w:val="00AE4181"/>
    <w:rsid w:val="00AE4EF8"/>
    <w:rsid w:val="00AE5463"/>
    <w:rsid w:val="00AE5CEB"/>
    <w:rsid w:val="00AE625D"/>
    <w:rsid w:val="00AF16C3"/>
    <w:rsid w:val="00AF1DE3"/>
    <w:rsid w:val="00AF2739"/>
    <w:rsid w:val="00AF2BC1"/>
    <w:rsid w:val="00AF3B44"/>
    <w:rsid w:val="00AF5C1E"/>
    <w:rsid w:val="00AF65B0"/>
    <w:rsid w:val="00AF731A"/>
    <w:rsid w:val="00AF7D1A"/>
    <w:rsid w:val="00B044B0"/>
    <w:rsid w:val="00B07297"/>
    <w:rsid w:val="00B10046"/>
    <w:rsid w:val="00B16E44"/>
    <w:rsid w:val="00B16F1C"/>
    <w:rsid w:val="00B20351"/>
    <w:rsid w:val="00B20DB2"/>
    <w:rsid w:val="00B212D2"/>
    <w:rsid w:val="00B230A0"/>
    <w:rsid w:val="00B2334D"/>
    <w:rsid w:val="00B2386C"/>
    <w:rsid w:val="00B241B3"/>
    <w:rsid w:val="00B26002"/>
    <w:rsid w:val="00B27413"/>
    <w:rsid w:val="00B316C8"/>
    <w:rsid w:val="00B316F6"/>
    <w:rsid w:val="00B31CCA"/>
    <w:rsid w:val="00B3244E"/>
    <w:rsid w:val="00B32AAB"/>
    <w:rsid w:val="00B330AD"/>
    <w:rsid w:val="00B33D48"/>
    <w:rsid w:val="00B36369"/>
    <w:rsid w:val="00B37DB6"/>
    <w:rsid w:val="00B406BF"/>
    <w:rsid w:val="00B40797"/>
    <w:rsid w:val="00B445EC"/>
    <w:rsid w:val="00B449C0"/>
    <w:rsid w:val="00B44D2C"/>
    <w:rsid w:val="00B466D2"/>
    <w:rsid w:val="00B470E0"/>
    <w:rsid w:val="00B50466"/>
    <w:rsid w:val="00B50CB1"/>
    <w:rsid w:val="00B511BA"/>
    <w:rsid w:val="00B5471F"/>
    <w:rsid w:val="00B55ADF"/>
    <w:rsid w:val="00B5621A"/>
    <w:rsid w:val="00B60915"/>
    <w:rsid w:val="00B60E21"/>
    <w:rsid w:val="00B60F70"/>
    <w:rsid w:val="00B61024"/>
    <w:rsid w:val="00B66B1A"/>
    <w:rsid w:val="00B71A69"/>
    <w:rsid w:val="00B71B87"/>
    <w:rsid w:val="00B766C8"/>
    <w:rsid w:val="00B779D9"/>
    <w:rsid w:val="00B8034B"/>
    <w:rsid w:val="00B816B2"/>
    <w:rsid w:val="00B8219A"/>
    <w:rsid w:val="00B83859"/>
    <w:rsid w:val="00B85127"/>
    <w:rsid w:val="00B860D3"/>
    <w:rsid w:val="00B86FDE"/>
    <w:rsid w:val="00B90205"/>
    <w:rsid w:val="00B9118F"/>
    <w:rsid w:val="00B91EB0"/>
    <w:rsid w:val="00B93B0A"/>
    <w:rsid w:val="00B95D9D"/>
    <w:rsid w:val="00B9605E"/>
    <w:rsid w:val="00B96ED8"/>
    <w:rsid w:val="00BA1136"/>
    <w:rsid w:val="00BA14A8"/>
    <w:rsid w:val="00BA18D5"/>
    <w:rsid w:val="00BA1C52"/>
    <w:rsid w:val="00BA3869"/>
    <w:rsid w:val="00BA4DAC"/>
    <w:rsid w:val="00BA5287"/>
    <w:rsid w:val="00BB03AE"/>
    <w:rsid w:val="00BB0E12"/>
    <w:rsid w:val="00BB384A"/>
    <w:rsid w:val="00BB45B3"/>
    <w:rsid w:val="00BB594C"/>
    <w:rsid w:val="00BC1AA2"/>
    <w:rsid w:val="00BC22E4"/>
    <w:rsid w:val="00BC412D"/>
    <w:rsid w:val="00BC4171"/>
    <w:rsid w:val="00BC7492"/>
    <w:rsid w:val="00BC79DA"/>
    <w:rsid w:val="00BC7B9B"/>
    <w:rsid w:val="00BD0345"/>
    <w:rsid w:val="00BD2BD5"/>
    <w:rsid w:val="00BD3F39"/>
    <w:rsid w:val="00BD3F7D"/>
    <w:rsid w:val="00BD47B6"/>
    <w:rsid w:val="00BD5391"/>
    <w:rsid w:val="00BD6967"/>
    <w:rsid w:val="00BE0952"/>
    <w:rsid w:val="00BE1D50"/>
    <w:rsid w:val="00BE52A7"/>
    <w:rsid w:val="00BE693D"/>
    <w:rsid w:val="00BF1669"/>
    <w:rsid w:val="00BF3A73"/>
    <w:rsid w:val="00BF418B"/>
    <w:rsid w:val="00BF5F13"/>
    <w:rsid w:val="00BF6388"/>
    <w:rsid w:val="00C0604E"/>
    <w:rsid w:val="00C1361D"/>
    <w:rsid w:val="00C14E5D"/>
    <w:rsid w:val="00C162A9"/>
    <w:rsid w:val="00C16609"/>
    <w:rsid w:val="00C17307"/>
    <w:rsid w:val="00C17EE6"/>
    <w:rsid w:val="00C20128"/>
    <w:rsid w:val="00C20873"/>
    <w:rsid w:val="00C246C2"/>
    <w:rsid w:val="00C248E9"/>
    <w:rsid w:val="00C26A8A"/>
    <w:rsid w:val="00C27E4A"/>
    <w:rsid w:val="00C30A78"/>
    <w:rsid w:val="00C3126F"/>
    <w:rsid w:val="00C32892"/>
    <w:rsid w:val="00C32F8D"/>
    <w:rsid w:val="00C33326"/>
    <w:rsid w:val="00C34F2B"/>
    <w:rsid w:val="00C36C89"/>
    <w:rsid w:val="00C36DBE"/>
    <w:rsid w:val="00C42821"/>
    <w:rsid w:val="00C468B1"/>
    <w:rsid w:val="00C46944"/>
    <w:rsid w:val="00C46A6F"/>
    <w:rsid w:val="00C46C21"/>
    <w:rsid w:val="00C50015"/>
    <w:rsid w:val="00C50588"/>
    <w:rsid w:val="00C5087B"/>
    <w:rsid w:val="00C52854"/>
    <w:rsid w:val="00C5355B"/>
    <w:rsid w:val="00C5465A"/>
    <w:rsid w:val="00C54F19"/>
    <w:rsid w:val="00C55274"/>
    <w:rsid w:val="00C61FB6"/>
    <w:rsid w:val="00C62044"/>
    <w:rsid w:val="00C6463A"/>
    <w:rsid w:val="00C64AB0"/>
    <w:rsid w:val="00C658D6"/>
    <w:rsid w:val="00C66CC3"/>
    <w:rsid w:val="00C71514"/>
    <w:rsid w:val="00C73136"/>
    <w:rsid w:val="00C73D3F"/>
    <w:rsid w:val="00C741C9"/>
    <w:rsid w:val="00C74306"/>
    <w:rsid w:val="00C759C4"/>
    <w:rsid w:val="00C81A82"/>
    <w:rsid w:val="00C83DA5"/>
    <w:rsid w:val="00C84D72"/>
    <w:rsid w:val="00C86B34"/>
    <w:rsid w:val="00C86DEF"/>
    <w:rsid w:val="00C873F7"/>
    <w:rsid w:val="00C87411"/>
    <w:rsid w:val="00C876C1"/>
    <w:rsid w:val="00C900E1"/>
    <w:rsid w:val="00C92A2F"/>
    <w:rsid w:val="00C948E6"/>
    <w:rsid w:val="00C94D8B"/>
    <w:rsid w:val="00C9611A"/>
    <w:rsid w:val="00C96CC1"/>
    <w:rsid w:val="00C972C0"/>
    <w:rsid w:val="00CA1287"/>
    <w:rsid w:val="00CA308E"/>
    <w:rsid w:val="00CA35E1"/>
    <w:rsid w:val="00CA6726"/>
    <w:rsid w:val="00CA7A60"/>
    <w:rsid w:val="00CB020D"/>
    <w:rsid w:val="00CB096E"/>
    <w:rsid w:val="00CB267C"/>
    <w:rsid w:val="00CB35E1"/>
    <w:rsid w:val="00CB3F42"/>
    <w:rsid w:val="00CB41B9"/>
    <w:rsid w:val="00CB6F74"/>
    <w:rsid w:val="00CB7195"/>
    <w:rsid w:val="00CB77A2"/>
    <w:rsid w:val="00CC096B"/>
    <w:rsid w:val="00CC12F3"/>
    <w:rsid w:val="00CC281A"/>
    <w:rsid w:val="00CC2DA7"/>
    <w:rsid w:val="00CC2F81"/>
    <w:rsid w:val="00CC4124"/>
    <w:rsid w:val="00CC476B"/>
    <w:rsid w:val="00CC665F"/>
    <w:rsid w:val="00CC7082"/>
    <w:rsid w:val="00CC72AD"/>
    <w:rsid w:val="00CC74D2"/>
    <w:rsid w:val="00CD21C0"/>
    <w:rsid w:val="00CD4C32"/>
    <w:rsid w:val="00CE0A4F"/>
    <w:rsid w:val="00CE1C36"/>
    <w:rsid w:val="00CE3029"/>
    <w:rsid w:val="00CE39D7"/>
    <w:rsid w:val="00CE3D0B"/>
    <w:rsid w:val="00CE3F78"/>
    <w:rsid w:val="00CE6BF9"/>
    <w:rsid w:val="00CE74A9"/>
    <w:rsid w:val="00CE755C"/>
    <w:rsid w:val="00CE7ADC"/>
    <w:rsid w:val="00CF2C9A"/>
    <w:rsid w:val="00CF4A96"/>
    <w:rsid w:val="00CF62A0"/>
    <w:rsid w:val="00CF7E32"/>
    <w:rsid w:val="00D011D8"/>
    <w:rsid w:val="00D01484"/>
    <w:rsid w:val="00D02593"/>
    <w:rsid w:val="00D025E7"/>
    <w:rsid w:val="00D02DAB"/>
    <w:rsid w:val="00D0345B"/>
    <w:rsid w:val="00D05CFC"/>
    <w:rsid w:val="00D068B6"/>
    <w:rsid w:val="00D068C2"/>
    <w:rsid w:val="00D06EDF"/>
    <w:rsid w:val="00D077C0"/>
    <w:rsid w:val="00D07EF9"/>
    <w:rsid w:val="00D1206C"/>
    <w:rsid w:val="00D13E9F"/>
    <w:rsid w:val="00D14F3A"/>
    <w:rsid w:val="00D1577A"/>
    <w:rsid w:val="00D219BD"/>
    <w:rsid w:val="00D23497"/>
    <w:rsid w:val="00D24452"/>
    <w:rsid w:val="00D24B23"/>
    <w:rsid w:val="00D2553F"/>
    <w:rsid w:val="00D26C5A"/>
    <w:rsid w:val="00D26DB7"/>
    <w:rsid w:val="00D273DD"/>
    <w:rsid w:val="00D31028"/>
    <w:rsid w:val="00D3131F"/>
    <w:rsid w:val="00D31A51"/>
    <w:rsid w:val="00D320C5"/>
    <w:rsid w:val="00D325B3"/>
    <w:rsid w:val="00D35BE8"/>
    <w:rsid w:val="00D35C7D"/>
    <w:rsid w:val="00D35E91"/>
    <w:rsid w:val="00D36D4E"/>
    <w:rsid w:val="00D40E5C"/>
    <w:rsid w:val="00D4197D"/>
    <w:rsid w:val="00D427CD"/>
    <w:rsid w:val="00D42C34"/>
    <w:rsid w:val="00D46B50"/>
    <w:rsid w:val="00D4719D"/>
    <w:rsid w:val="00D47339"/>
    <w:rsid w:val="00D51B82"/>
    <w:rsid w:val="00D525A9"/>
    <w:rsid w:val="00D54391"/>
    <w:rsid w:val="00D5556B"/>
    <w:rsid w:val="00D55B0A"/>
    <w:rsid w:val="00D57F21"/>
    <w:rsid w:val="00D6155E"/>
    <w:rsid w:val="00D62504"/>
    <w:rsid w:val="00D62739"/>
    <w:rsid w:val="00D63E6F"/>
    <w:rsid w:val="00D641C5"/>
    <w:rsid w:val="00D65306"/>
    <w:rsid w:val="00D6589D"/>
    <w:rsid w:val="00D663F6"/>
    <w:rsid w:val="00D66E0B"/>
    <w:rsid w:val="00D676F8"/>
    <w:rsid w:val="00D717DB"/>
    <w:rsid w:val="00D719AF"/>
    <w:rsid w:val="00D7260F"/>
    <w:rsid w:val="00D752F2"/>
    <w:rsid w:val="00D76CC7"/>
    <w:rsid w:val="00D76F59"/>
    <w:rsid w:val="00D7718C"/>
    <w:rsid w:val="00D77A40"/>
    <w:rsid w:val="00D806C3"/>
    <w:rsid w:val="00D806EE"/>
    <w:rsid w:val="00D81019"/>
    <w:rsid w:val="00D81AE3"/>
    <w:rsid w:val="00D826D7"/>
    <w:rsid w:val="00D844C2"/>
    <w:rsid w:val="00D87F51"/>
    <w:rsid w:val="00D90445"/>
    <w:rsid w:val="00D9080C"/>
    <w:rsid w:val="00D921E6"/>
    <w:rsid w:val="00D923FF"/>
    <w:rsid w:val="00D925B3"/>
    <w:rsid w:val="00D93148"/>
    <w:rsid w:val="00D93304"/>
    <w:rsid w:val="00D93874"/>
    <w:rsid w:val="00D9445A"/>
    <w:rsid w:val="00D94F5F"/>
    <w:rsid w:val="00D95778"/>
    <w:rsid w:val="00D979C7"/>
    <w:rsid w:val="00D97F83"/>
    <w:rsid w:val="00DA0299"/>
    <w:rsid w:val="00DA1EDA"/>
    <w:rsid w:val="00DA4357"/>
    <w:rsid w:val="00DA4F21"/>
    <w:rsid w:val="00DA5AE8"/>
    <w:rsid w:val="00DA5D66"/>
    <w:rsid w:val="00DA6107"/>
    <w:rsid w:val="00DA687F"/>
    <w:rsid w:val="00DA7D14"/>
    <w:rsid w:val="00DB2932"/>
    <w:rsid w:val="00DB29CB"/>
    <w:rsid w:val="00DB5542"/>
    <w:rsid w:val="00DB5837"/>
    <w:rsid w:val="00DB5ED7"/>
    <w:rsid w:val="00DC197F"/>
    <w:rsid w:val="00DC3D50"/>
    <w:rsid w:val="00DC70C1"/>
    <w:rsid w:val="00DC77B8"/>
    <w:rsid w:val="00DD01E8"/>
    <w:rsid w:val="00DD0558"/>
    <w:rsid w:val="00DD22E7"/>
    <w:rsid w:val="00DD256C"/>
    <w:rsid w:val="00DD55B4"/>
    <w:rsid w:val="00DE105F"/>
    <w:rsid w:val="00DE4467"/>
    <w:rsid w:val="00DF084D"/>
    <w:rsid w:val="00DF2000"/>
    <w:rsid w:val="00DF2DDC"/>
    <w:rsid w:val="00DF40D7"/>
    <w:rsid w:val="00DF4835"/>
    <w:rsid w:val="00DF4C20"/>
    <w:rsid w:val="00DF4D2B"/>
    <w:rsid w:val="00DF7B92"/>
    <w:rsid w:val="00E00E45"/>
    <w:rsid w:val="00E03AA2"/>
    <w:rsid w:val="00E07E58"/>
    <w:rsid w:val="00E10679"/>
    <w:rsid w:val="00E10B45"/>
    <w:rsid w:val="00E1109C"/>
    <w:rsid w:val="00E13E50"/>
    <w:rsid w:val="00E16316"/>
    <w:rsid w:val="00E21EBD"/>
    <w:rsid w:val="00E22952"/>
    <w:rsid w:val="00E254AB"/>
    <w:rsid w:val="00E30B62"/>
    <w:rsid w:val="00E33176"/>
    <w:rsid w:val="00E3350D"/>
    <w:rsid w:val="00E34C84"/>
    <w:rsid w:val="00E34EB3"/>
    <w:rsid w:val="00E37013"/>
    <w:rsid w:val="00E40551"/>
    <w:rsid w:val="00E40C5A"/>
    <w:rsid w:val="00E40E4F"/>
    <w:rsid w:val="00E411E9"/>
    <w:rsid w:val="00E42F24"/>
    <w:rsid w:val="00E4561A"/>
    <w:rsid w:val="00E45F4C"/>
    <w:rsid w:val="00E5107D"/>
    <w:rsid w:val="00E5330B"/>
    <w:rsid w:val="00E54132"/>
    <w:rsid w:val="00E55674"/>
    <w:rsid w:val="00E557B6"/>
    <w:rsid w:val="00E56487"/>
    <w:rsid w:val="00E5747C"/>
    <w:rsid w:val="00E5766A"/>
    <w:rsid w:val="00E60419"/>
    <w:rsid w:val="00E61269"/>
    <w:rsid w:val="00E6179B"/>
    <w:rsid w:val="00E618CB"/>
    <w:rsid w:val="00E61D19"/>
    <w:rsid w:val="00E62D7A"/>
    <w:rsid w:val="00E630BC"/>
    <w:rsid w:val="00E63F05"/>
    <w:rsid w:val="00E65C47"/>
    <w:rsid w:val="00E6604D"/>
    <w:rsid w:val="00E66E18"/>
    <w:rsid w:val="00E67974"/>
    <w:rsid w:val="00E75118"/>
    <w:rsid w:val="00E7598F"/>
    <w:rsid w:val="00E76DA5"/>
    <w:rsid w:val="00E76FAA"/>
    <w:rsid w:val="00E77346"/>
    <w:rsid w:val="00E81133"/>
    <w:rsid w:val="00E83CE0"/>
    <w:rsid w:val="00E83EF0"/>
    <w:rsid w:val="00E8402B"/>
    <w:rsid w:val="00E842C0"/>
    <w:rsid w:val="00E865B0"/>
    <w:rsid w:val="00E8727E"/>
    <w:rsid w:val="00E87CA5"/>
    <w:rsid w:val="00E94488"/>
    <w:rsid w:val="00E951C9"/>
    <w:rsid w:val="00E95734"/>
    <w:rsid w:val="00EA0BF8"/>
    <w:rsid w:val="00EA161F"/>
    <w:rsid w:val="00EA1758"/>
    <w:rsid w:val="00EA2348"/>
    <w:rsid w:val="00EA387F"/>
    <w:rsid w:val="00EA3E44"/>
    <w:rsid w:val="00EA584B"/>
    <w:rsid w:val="00EA629F"/>
    <w:rsid w:val="00EA671E"/>
    <w:rsid w:val="00EA745D"/>
    <w:rsid w:val="00EB0372"/>
    <w:rsid w:val="00EB0ACD"/>
    <w:rsid w:val="00EB37CE"/>
    <w:rsid w:val="00EB3E04"/>
    <w:rsid w:val="00EB513A"/>
    <w:rsid w:val="00EB6BD3"/>
    <w:rsid w:val="00EB7465"/>
    <w:rsid w:val="00EB79A5"/>
    <w:rsid w:val="00EC36A6"/>
    <w:rsid w:val="00EC5A40"/>
    <w:rsid w:val="00EC5BED"/>
    <w:rsid w:val="00EC6B82"/>
    <w:rsid w:val="00EC7955"/>
    <w:rsid w:val="00ED0691"/>
    <w:rsid w:val="00ED23AD"/>
    <w:rsid w:val="00ED3916"/>
    <w:rsid w:val="00ED391F"/>
    <w:rsid w:val="00ED3CD3"/>
    <w:rsid w:val="00ED6D54"/>
    <w:rsid w:val="00ED7C37"/>
    <w:rsid w:val="00EE02E6"/>
    <w:rsid w:val="00EE2679"/>
    <w:rsid w:val="00EE3B60"/>
    <w:rsid w:val="00EE4234"/>
    <w:rsid w:val="00EE603F"/>
    <w:rsid w:val="00EE6805"/>
    <w:rsid w:val="00EF02E0"/>
    <w:rsid w:val="00EF296B"/>
    <w:rsid w:val="00EF767E"/>
    <w:rsid w:val="00F00D5F"/>
    <w:rsid w:val="00F01159"/>
    <w:rsid w:val="00F0188E"/>
    <w:rsid w:val="00F04E25"/>
    <w:rsid w:val="00F054C1"/>
    <w:rsid w:val="00F064AC"/>
    <w:rsid w:val="00F066DA"/>
    <w:rsid w:val="00F0715B"/>
    <w:rsid w:val="00F10466"/>
    <w:rsid w:val="00F10634"/>
    <w:rsid w:val="00F1454D"/>
    <w:rsid w:val="00F1474A"/>
    <w:rsid w:val="00F15617"/>
    <w:rsid w:val="00F165AF"/>
    <w:rsid w:val="00F17D5E"/>
    <w:rsid w:val="00F17E56"/>
    <w:rsid w:val="00F21F58"/>
    <w:rsid w:val="00F23887"/>
    <w:rsid w:val="00F23B4E"/>
    <w:rsid w:val="00F255CC"/>
    <w:rsid w:val="00F2702C"/>
    <w:rsid w:val="00F27E7B"/>
    <w:rsid w:val="00F31B43"/>
    <w:rsid w:val="00F3395A"/>
    <w:rsid w:val="00F36B52"/>
    <w:rsid w:val="00F37E15"/>
    <w:rsid w:val="00F406DC"/>
    <w:rsid w:val="00F40B88"/>
    <w:rsid w:val="00F41A04"/>
    <w:rsid w:val="00F42004"/>
    <w:rsid w:val="00F4355B"/>
    <w:rsid w:val="00F437C1"/>
    <w:rsid w:val="00F4672C"/>
    <w:rsid w:val="00F47ED5"/>
    <w:rsid w:val="00F52252"/>
    <w:rsid w:val="00F523FC"/>
    <w:rsid w:val="00F530CA"/>
    <w:rsid w:val="00F53326"/>
    <w:rsid w:val="00F55243"/>
    <w:rsid w:val="00F570D1"/>
    <w:rsid w:val="00F5717B"/>
    <w:rsid w:val="00F57B45"/>
    <w:rsid w:val="00F57DD5"/>
    <w:rsid w:val="00F629DD"/>
    <w:rsid w:val="00F63B14"/>
    <w:rsid w:val="00F6466E"/>
    <w:rsid w:val="00F6684B"/>
    <w:rsid w:val="00F66D07"/>
    <w:rsid w:val="00F67033"/>
    <w:rsid w:val="00F73636"/>
    <w:rsid w:val="00F739AD"/>
    <w:rsid w:val="00F750B6"/>
    <w:rsid w:val="00F760C5"/>
    <w:rsid w:val="00F76234"/>
    <w:rsid w:val="00F77FC4"/>
    <w:rsid w:val="00F81C91"/>
    <w:rsid w:val="00F84A05"/>
    <w:rsid w:val="00F85556"/>
    <w:rsid w:val="00F85E2C"/>
    <w:rsid w:val="00F86281"/>
    <w:rsid w:val="00F87576"/>
    <w:rsid w:val="00F91F5D"/>
    <w:rsid w:val="00F91FF7"/>
    <w:rsid w:val="00F931BC"/>
    <w:rsid w:val="00F93AC4"/>
    <w:rsid w:val="00F93DC9"/>
    <w:rsid w:val="00F968A9"/>
    <w:rsid w:val="00FA1579"/>
    <w:rsid w:val="00FA29C9"/>
    <w:rsid w:val="00FA2FE9"/>
    <w:rsid w:val="00FA52E7"/>
    <w:rsid w:val="00FA6E18"/>
    <w:rsid w:val="00FA776F"/>
    <w:rsid w:val="00FA7CBC"/>
    <w:rsid w:val="00FB0AA7"/>
    <w:rsid w:val="00FB1ACD"/>
    <w:rsid w:val="00FB1FCD"/>
    <w:rsid w:val="00FC3C1D"/>
    <w:rsid w:val="00FC559E"/>
    <w:rsid w:val="00FC60F0"/>
    <w:rsid w:val="00FC7934"/>
    <w:rsid w:val="00FC7969"/>
    <w:rsid w:val="00FD082C"/>
    <w:rsid w:val="00FD1705"/>
    <w:rsid w:val="00FD1CF2"/>
    <w:rsid w:val="00FD233D"/>
    <w:rsid w:val="00FD503D"/>
    <w:rsid w:val="00FD7494"/>
    <w:rsid w:val="00FE3D40"/>
    <w:rsid w:val="00FE56D0"/>
    <w:rsid w:val="00FE64EC"/>
    <w:rsid w:val="00FE7A2F"/>
    <w:rsid w:val="00FF0F94"/>
    <w:rsid w:val="00FF2214"/>
    <w:rsid w:val="00FF3425"/>
    <w:rsid w:val="00FF4CA0"/>
    <w:rsid w:val="00FF52EE"/>
    <w:rsid w:val="00FF5D99"/>
    <w:rsid w:val="00FF6D28"/>
    <w:rsid w:val="00FF6DCF"/>
    <w:rsid w:val="00FF733F"/>
    <w:rsid w:val="400C9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4351A2"/>
  <w15:chartTrackingRefBased/>
  <w15:docId w15:val="{5F04D69C-C031-4D78-9DC2-D3F1DCC5F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1F41"/>
  </w:style>
  <w:style w:type="paragraph" w:styleId="Heading1">
    <w:name w:val="heading 1"/>
    <w:basedOn w:val="Normal"/>
    <w:next w:val="Normal"/>
    <w:link w:val="Heading1Char"/>
    <w:uiPriority w:val="9"/>
    <w:qFormat/>
    <w:rsid w:val="00404F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78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830"/>
  </w:style>
  <w:style w:type="paragraph" w:styleId="Footer">
    <w:name w:val="footer"/>
    <w:basedOn w:val="Normal"/>
    <w:link w:val="FooterChar"/>
    <w:uiPriority w:val="99"/>
    <w:unhideWhenUsed/>
    <w:rsid w:val="002B78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7830"/>
  </w:style>
  <w:style w:type="paragraph" w:styleId="ListParagraph">
    <w:name w:val="List Paragraph"/>
    <w:basedOn w:val="Normal"/>
    <w:uiPriority w:val="34"/>
    <w:qFormat/>
    <w:rsid w:val="002B7830"/>
    <w:pPr>
      <w:ind w:left="720"/>
      <w:contextualSpacing/>
    </w:pPr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2B78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F65B0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404F2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Style1">
    <w:name w:val="Style1"/>
    <w:basedOn w:val="DefaultParagraphFont"/>
    <w:uiPriority w:val="1"/>
    <w:rsid w:val="00C468B1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64D6D5677540C1B7B396C225B064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E4D554-5FA0-424A-BC09-3F7667B5256B}"/>
      </w:docPartPr>
      <w:docPartBody>
        <w:p w:rsidR="001C612B" w:rsidRDefault="00E1401B" w:rsidP="00E1401B">
          <w:pPr>
            <w:pStyle w:val="BB64D6D5677540C1B7B396C225B06414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Click or tap here to enter situation.</w:t>
          </w:r>
        </w:p>
      </w:docPartBody>
    </w:docPart>
    <w:docPart>
      <w:docPartPr>
        <w:name w:val="1F1A20BB84914D36B2661B34DB35EB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D1C4A-3E85-49F3-87DA-5B199FCCB85F}"/>
      </w:docPartPr>
      <w:docPartBody>
        <w:p w:rsidR="001C612B" w:rsidRDefault="00E1401B" w:rsidP="00E1401B">
          <w:pPr>
            <w:pStyle w:val="1F1A20BB84914D36B2661B34DB35EB6C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Click or tap here to enter situation.</w:t>
          </w:r>
        </w:p>
      </w:docPartBody>
    </w:docPart>
    <w:docPart>
      <w:docPartPr>
        <w:name w:val="FE158AEDC19B4C61AFB72C6BDEE028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9E9C8-AED5-4A40-8078-0E876BCB56FD}"/>
      </w:docPartPr>
      <w:docPartBody>
        <w:p w:rsidR="001C612B" w:rsidRDefault="00E1401B" w:rsidP="00E1401B">
          <w:pPr>
            <w:pStyle w:val="FE158AEDC19B4C61AFB72C6BDEE028DD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Click or tap here to enter situation.</w:t>
          </w:r>
        </w:p>
      </w:docPartBody>
    </w:docPart>
    <w:docPart>
      <w:docPartPr>
        <w:name w:val="4BF13F7C3BDC450AB3A2020450FFA6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C4438-E458-4096-8E76-A347291C0A58}"/>
      </w:docPartPr>
      <w:docPartBody>
        <w:p w:rsidR="001C612B" w:rsidRDefault="00E1401B" w:rsidP="00E1401B">
          <w:pPr>
            <w:pStyle w:val="4BF13F7C3BDC450AB3A2020450FFA64A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Click or tap here to enter situation.</w:t>
          </w:r>
        </w:p>
      </w:docPartBody>
    </w:docPart>
    <w:docPart>
      <w:docPartPr>
        <w:name w:val="2C675517721E413BBB65E8BAB376BD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3A69D9-C070-4840-90BE-C4BC5F383F12}"/>
      </w:docPartPr>
      <w:docPartBody>
        <w:p w:rsidR="001C612B" w:rsidRDefault="00E1401B" w:rsidP="00E1401B">
          <w:pPr>
            <w:pStyle w:val="2C675517721E413BBB65E8BAB376BDD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Click or tap here to enter situation.</w:t>
          </w:r>
        </w:p>
      </w:docPartBody>
    </w:docPart>
    <w:docPart>
      <w:docPartPr>
        <w:name w:val="DC105E11336C4851A27410C2742007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A7F0F-53A9-4978-BC20-8FD78A7DDC94}"/>
      </w:docPartPr>
      <w:docPartBody>
        <w:p w:rsidR="009B0F6D" w:rsidRDefault="00E1401B" w:rsidP="00E1401B">
          <w:pPr>
            <w:pStyle w:val="DC105E11336C4851A27410C2742007E01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1.</w:t>
          </w:r>
        </w:p>
      </w:docPartBody>
    </w:docPart>
    <w:docPart>
      <w:docPartPr>
        <w:name w:val="C276D78C459E4B408BDB7BB458652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3EBA22-3153-4EE7-9055-14CDBD95E044}"/>
      </w:docPartPr>
      <w:docPartBody>
        <w:p w:rsidR="009B0F6D" w:rsidRDefault="00E1401B" w:rsidP="00E1401B">
          <w:pPr>
            <w:pStyle w:val="C276D78C459E4B408BDB7BB458652B3C1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3D8F72B82731462197BF288D43CB71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73CBC5-F9CF-420C-98B7-5795922F6932}"/>
      </w:docPartPr>
      <w:docPartBody>
        <w:p w:rsidR="009B0F6D" w:rsidRDefault="00E1401B" w:rsidP="00E1401B">
          <w:pPr>
            <w:pStyle w:val="3D8F72B82731462197BF288D43CB710B1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6B8878B1B5CC49EDB4594A6F247921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5D4FEB-FA9C-4D42-9D4C-D41FB52C93E0}"/>
      </w:docPartPr>
      <w:docPartBody>
        <w:p w:rsidR="009B0F6D" w:rsidRDefault="00E1401B" w:rsidP="00E1401B">
          <w:pPr>
            <w:pStyle w:val="6B8878B1B5CC49EDB4594A6F247921C81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2.</w:t>
          </w:r>
        </w:p>
      </w:docPartBody>
    </w:docPart>
    <w:docPart>
      <w:docPartPr>
        <w:name w:val="7AE5C3252EB444BFBEA3B7F88B9B7B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4797C9-D7B4-4071-8467-447416A5AD0A}"/>
      </w:docPartPr>
      <w:docPartBody>
        <w:p w:rsidR="009B0F6D" w:rsidRDefault="00E1401B" w:rsidP="00E1401B">
          <w:pPr>
            <w:pStyle w:val="7AE5C3252EB444BFBEA3B7F88B9B7B7D1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AA121937BED6427F814CDEDCE8B764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BC62E9-3ABB-4B4A-8895-74FEF0797C57}"/>
      </w:docPartPr>
      <w:docPartBody>
        <w:p w:rsidR="009B0F6D" w:rsidRDefault="00E1401B" w:rsidP="00E1401B">
          <w:pPr>
            <w:pStyle w:val="AA121937BED6427F814CDEDCE8B7648B1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D315B129D0B8477190919018AF98FD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C29EAE-E2FA-4FD6-B4EE-F3C0E32E7343}"/>
      </w:docPartPr>
      <w:docPartBody>
        <w:p w:rsidR="009B0F6D" w:rsidRDefault="00E1401B" w:rsidP="00E1401B">
          <w:pPr>
            <w:pStyle w:val="D315B129D0B8477190919018AF98FD1C1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3.</w:t>
          </w:r>
        </w:p>
      </w:docPartBody>
    </w:docPart>
    <w:docPart>
      <w:docPartPr>
        <w:name w:val="B1AC0FF6FFB148639D4E33B4603B52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54FD1-115A-4923-8258-A4EEE8316CE9}"/>
      </w:docPartPr>
      <w:docPartBody>
        <w:p w:rsidR="009B0F6D" w:rsidRDefault="00E1401B" w:rsidP="00E1401B">
          <w:pPr>
            <w:pStyle w:val="B1AC0FF6FFB148639D4E33B4603B52561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A27FF897AE134BFF9511FB4B4A9AFD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5C536A-FBAD-446E-BB06-A791147C19AB}"/>
      </w:docPartPr>
      <w:docPartBody>
        <w:p w:rsidR="009B0F6D" w:rsidRDefault="00E1401B" w:rsidP="00E1401B">
          <w:pPr>
            <w:pStyle w:val="A27FF897AE134BFF9511FB4B4A9AFD9E1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9212FE68F1E74315B3FB43DC97BA1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ABA642-A68B-4AEC-B530-9444A80FFF87}"/>
      </w:docPartPr>
      <w:docPartBody>
        <w:p w:rsidR="009B0F6D" w:rsidRDefault="00E1401B" w:rsidP="00E1401B">
          <w:pPr>
            <w:pStyle w:val="9212FE68F1E74315B3FB43DC97BA1E1B1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4.</w:t>
          </w:r>
        </w:p>
      </w:docPartBody>
    </w:docPart>
    <w:docPart>
      <w:docPartPr>
        <w:name w:val="7607640B1F6D422382D7B9FD671BB1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112500-B06E-46D1-8AA7-5C0EDD754851}"/>
      </w:docPartPr>
      <w:docPartBody>
        <w:p w:rsidR="009B0F6D" w:rsidRDefault="00E1401B" w:rsidP="00E1401B">
          <w:pPr>
            <w:pStyle w:val="7607640B1F6D422382D7B9FD671BB1911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5FDF744DDE4F4C4D8107ED7CB51C45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DD08BB-DD4B-4B21-864C-98F43B51B157}"/>
      </w:docPartPr>
      <w:docPartBody>
        <w:p w:rsidR="009B0F6D" w:rsidRDefault="00E1401B" w:rsidP="00E1401B">
          <w:pPr>
            <w:pStyle w:val="5FDF744DDE4F4C4D8107ED7CB51C45021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E1E0570750F445FD83A27598081C94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8411E-8EDA-404E-8FC0-13E8F46CE790}"/>
      </w:docPartPr>
      <w:docPartBody>
        <w:p w:rsidR="009B0F6D" w:rsidRDefault="00E1401B" w:rsidP="00E1401B">
          <w:pPr>
            <w:pStyle w:val="E1E0570750F445FD83A27598081C94001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5.</w:t>
          </w:r>
        </w:p>
      </w:docPartBody>
    </w:docPart>
    <w:docPart>
      <w:docPartPr>
        <w:name w:val="CE85F2B105FA4917808FAE8F49C50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9596B4-4CAC-413C-8F95-CB0736CA88F3}"/>
      </w:docPartPr>
      <w:docPartBody>
        <w:p w:rsidR="009B0F6D" w:rsidRDefault="00E1401B" w:rsidP="00E1401B">
          <w:pPr>
            <w:pStyle w:val="CE85F2B105FA4917808FAE8F49C50EEA1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079DDE6B2BB346CC8FD3D95415FE9F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43EC40-4446-40AB-B8E7-69D56DDECC76}"/>
      </w:docPartPr>
      <w:docPartBody>
        <w:p w:rsidR="009B0F6D" w:rsidRDefault="00E1401B" w:rsidP="00E1401B">
          <w:pPr>
            <w:pStyle w:val="079DDE6B2BB346CC8FD3D95415FE9F4F1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51A2ABA40D0B43B6AF02377689A0B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25485-DF60-497D-83BC-239A1CD20E9B}"/>
      </w:docPartPr>
      <w:docPartBody>
        <w:p w:rsidR="00A76F8D" w:rsidRDefault="00AC60B4" w:rsidP="00AC60B4">
          <w:pPr>
            <w:pStyle w:val="51A2ABA40D0B43B6AF02377689A0B6FE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1.</w:t>
          </w:r>
        </w:p>
      </w:docPartBody>
    </w:docPart>
    <w:docPart>
      <w:docPartPr>
        <w:name w:val="4C35E9FEF0474586A0D1026B3622AF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C20C14-4900-4A04-AC48-4423D5951135}"/>
      </w:docPartPr>
      <w:docPartBody>
        <w:p w:rsidR="00A76F8D" w:rsidRDefault="00AC60B4" w:rsidP="00AC60B4">
          <w:pPr>
            <w:pStyle w:val="4C35E9FEF0474586A0D1026B3622AFDA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2.</w:t>
          </w:r>
        </w:p>
      </w:docPartBody>
    </w:docPart>
    <w:docPart>
      <w:docPartPr>
        <w:name w:val="E2E099C0CB7A4759AE1B1E0B455225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0D175A-9A79-4A89-B862-10DE5580331C}"/>
      </w:docPartPr>
      <w:docPartBody>
        <w:p w:rsidR="00A76F8D" w:rsidRDefault="00AC60B4" w:rsidP="00AC60B4">
          <w:pPr>
            <w:pStyle w:val="E2E099C0CB7A4759AE1B1E0B45522552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3.</w:t>
          </w:r>
        </w:p>
      </w:docPartBody>
    </w:docPart>
    <w:docPart>
      <w:docPartPr>
        <w:name w:val="06E0ECF8AA19499AB13026F376543C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26FF6-CC58-4999-AFD7-E39FCB119C56}"/>
      </w:docPartPr>
      <w:docPartBody>
        <w:p w:rsidR="00A76F8D" w:rsidRDefault="00AC60B4" w:rsidP="00AC60B4">
          <w:pPr>
            <w:pStyle w:val="06E0ECF8AA19499AB13026F376543CF4"/>
          </w:pPr>
          <w:r>
            <w:rPr>
              <w:rStyle w:val="PlaceholderText"/>
              <w:color w:val="595959" w:themeColor="text1" w:themeTint="A6"/>
              <w:sz w:val="18"/>
              <w:szCs w:val="18"/>
            </w:rPr>
            <w:t>Briefly document situation.</w:t>
          </w:r>
        </w:p>
      </w:docPartBody>
    </w:docPart>
    <w:docPart>
      <w:docPartPr>
        <w:name w:val="B8201736710D49DA9C1FD7B1A5BF8D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79B4C-F21C-4D88-AF15-C34E7457C77D}"/>
      </w:docPartPr>
      <w:docPartBody>
        <w:p w:rsidR="00A76F8D" w:rsidRDefault="00AC60B4" w:rsidP="00AC60B4">
          <w:pPr>
            <w:pStyle w:val="B8201736710D49DA9C1FD7B1A5BF8DE6"/>
          </w:pPr>
          <w:r>
            <w:rPr>
              <w:rStyle w:val="PlaceholderText"/>
              <w:color w:val="595959" w:themeColor="text1" w:themeTint="A6"/>
              <w:sz w:val="18"/>
              <w:szCs w:val="18"/>
            </w:rPr>
            <w:t>Briefly document situation.</w:t>
          </w:r>
        </w:p>
      </w:docPartBody>
    </w:docPart>
    <w:docPart>
      <w:docPartPr>
        <w:name w:val="76D43EF476E340A3B8AA4AE5D40509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9D7283-C8C8-4609-80E2-124A46993163}"/>
      </w:docPartPr>
      <w:docPartBody>
        <w:p w:rsidR="00A76F8D" w:rsidRDefault="00AC60B4" w:rsidP="00AC60B4">
          <w:pPr>
            <w:pStyle w:val="76D43EF476E340A3B8AA4AE5D40509B6"/>
          </w:pPr>
          <w:r>
            <w:rPr>
              <w:rStyle w:val="PlaceholderText"/>
              <w:color w:val="595959" w:themeColor="text1" w:themeTint="A6"/>
              <w:sz w:val="18"/>
              <w:szCs w:val="18"/>
            </w:rPr>
            <w:t>Briefly document situation.</w:t>
          </w:r>
        </w:p>
      </w:docPartBody>
    </w:docPart>
    <w:docPart>
      <w:docPartPr>
        <w:name w:val="BDC0A3C9C0C74E888A0B32782768F2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B6C69-0A4B-4CAB-B3F3-7184B24A76B7}"/>
      </w:docPartPr>
      <w:docPartBody>
        <w:p w:rsidR="00A76F8D" w:rsidRDefault="00AC60B4" w:rsidP="00AC60B4">
          <w:pPr>
            <w:pStyle w:val="BDC0A3C9C0C74E888A0B32782768F2AC"/>
          </w:pPr>
          <w:r>
            <w:rPr>
              <w:rStyle w:val="PlaceholderText"/>
              <w:color w:val="595959" w:themeColor="text1" w:themeTint="A6"/>
              <w:sz w:val="18"/>
              <w:szCs w:val="18"/>
            </w:rPr>
            <w:t>Briefly document situation.</w:t>
          </w:r>
        </w:p>
      </w:docPartBody>
    </w:docPart>
    <w:docPart>
      <w:docPartPr>
        <w:name w:val="4A6AF50C87B7484DB776111AC9EA7E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592841-EFA6-439C-9521-E005242DF50D}"/>
      </w:docPartPr>
      <w:docPartBody>
        <w:p w:rsidR="00A76F8D" w:rsidRDefault="00AC60B4" w:rsidP="00AC60B4">
          <w:pPr>
            <w:pStyle w:val="4A6AF50C87B7484DB776111AC9EA7E40"/>
          </w:pPr>
          <w:r>
            <w:rPr>
              <w:rStyle w:val="PlaceholderText"/>
              <w:color w:val="595959" w:themeColor="text1" w:themeTint="A6"/>
              <w:sz w:val="18"/>
              <w:szCs w:val="18"/>
            </w:rPr>
            <w:t>Briefly document situation.</w:t>
          </w:r>
        </w:p>
      </w:docPartBody>
    </w:docPart>
    <w:docPart>
      <w:docPartPr>
        <w:name w:val="4A68C083DF024D0B8C78E6CB13EEF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268AF0-D0F1-4094-8C95-FA7A329B77C7}"/>
      </w:docPartPr>
      <w:docPartBody>
        <w:p w:rsidR="00A76F8D" w:rsidRDefault="00AC60B4" w:rsidP="00AC60B4">
          <w:pPr>
            <w:pStyle w:val="4A68C083DF024D0B8C78E6CB13EEF864"/>
          </w:pPr>
          <w:r>
            <w:rPr>
              <w:rStyle w:val="PlaceholderText"/>
              <w:color w:val="595959" w:themeColor="text1" w:themeTint="A6"/>
              <w:sz w:val="18"/>
              <w:szCs w:val="18"/>
            </w:rPr>
            <w:t>Briefly document situation.</w:t>
          </w:r>
        </w:p>
      </w:docPartBody>
    </w:docPart>
    <w:docPart>
      <w:docPartPr>
        <w:name w:val="0E14EC9AEEF142808B5F499ABFEFEB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1AB5F-54A1-4043-969A-BA996A6845D1}"/>
      </w:docPartPr>
      <w:docPartBody>
        <w:p w:rsidR="00933216" w:rsidRDefault="00A76F8D" w:rsidP="00A76F8D">
          <w:pPr>
            <w:pStyle w:val="0E14EC9AEEF142808B5F499ABFEFEB8D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1.</w:t>
          </w:r>
        </w:p>
      </w:docPartBody>
    </w:docPart>
    <w:docPart>
      <w:docPartPr>
        <w:name w:val="6CC2909334674652974F7EDC41DDF7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F23E3B-D0D0-4C54-B8B3-F3018DF29AFB}"/>
      </w:docPartPr>
      <w:docPartBody>
        <w:p w:rsidR="00933216" w:rsidRDefault="00A76F8D" w:rsidP="00A76F8D">
          <w:pPr>
            <w:pStyle w:val="6CC2909334674652974F7EDC41DDF73B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B8BF59E5E2B44DAA9F9E497913809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212453-1BBA-4DD3-93EE-C969BFEE3279}"/>
      </w:docPartPr>
      <w:docPartBody>
        <w:p w:rsidR="00933216" w:rsidRDefault="00A76F8D" w:rsidP="00A76F8D">
          <w:pPr>
            <w:pStyle w:val="B8BF59E5E2B44DAA9F9E497913809CEC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3E22C7B800B749E4BBEC5D9D7377BC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592D8-AA42-4438-83D3-0AF833CE1AC5}"/>
      </w:docPartPr>
      <w:docPartBody>
        <w:p w:rsidR="00933216" w:rsidRDefault="00A76F8D" w:rsidP="00A76F8D">
          <w:pPr>
            <w:pStyle w:val="3E22C7B800B749E4BBEC5D9D7377BC99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2.</w:t>
          </w:r>
        </w:p>
      </w:docPartBody>
    </w:docPart>
    <w:docPart>
      <w:docPartPr>
        <w:name w:val="8E4A0E679D354A9186E22A62A19BC3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7DB035-9AAA-4EB7-B956-5DDD858F285D}"/>
      </w:docPartPr>
      <w:docPartBody>
        <w:p w:rsidR="00933216" w:rsidRDefault="00A76F8D" w:rsidP="00A76F8D">
          <w:pPr>
            <w:pStyle w:val="8E4A0E679D354A9186E22A62A19BC3F4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0E8B1C11ADF54C5C963368D98A26E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FA22C1-8C87-4F17-AEDA-E390859A8CB4}"/>
      </w:docPartPr>
      <w:docPartBody>
        <w:p w:rsidR="00933216" w:rsidRDefault="00A76F8D" w:rsidP="00A76F8D">
          <w:pPr>
            <w:pStyle w:val="0E8B1C11ADF54C5C963368D98A26E380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8D3FD6101F604707BA55C23B68E33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11D6-9CDC-46E8-A5AA-AAD0A67A7125}"/>
      </w:docPartPr>
      <w:docPartBody>
        <w:p w:rsidR="00933216" w:rsidRDefault="00A76F8D" w:rsidP="00A76F8D">
          <w:pPr>
            <w:pStyle w:val="8D3FD6101F604707BA55C23B68E33B37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3.</w:t>
          </w:r>
        </w:p>
      </w:docPartBody>
    </w:docPart>
    <w:docPart>
      <w:docPartPr>
        <w:name w:val="504F6900AEDD487EB8F0E4C0ED7DDA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765739-38F0-4C35-A05B-14B3DF85B865}"/>
      </w:docPartPr>
      <w:docPartBody>
        <w:p w:rsidR="00933216" w:rsidRDefault="00A76F8D" w:rsidP="00A76F8D">
          <w:pPr>
            <w:pStyle w:val="504F6900AEDD487EB8F0E4C0ED7DDAC9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57ED1F52A0C44A7E983054ABB527DF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4695B5-D74B-40A9-83FD-CC747D1F38C0}"/>
      </w:docPartPr>
      <w:docPartBody>
        <w:p w:rsidR="00933216" w:rsidRDefault="00A76F8D" w:rsidP="00A76F8D">
          <w:pPr>
            <w:pStyle w:val="57ED1F52A0C44A7E983054ABB527DF70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1777F4989E5B4C72AB445E22A3EEE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DA3699-F2D4-4D3A-8709-95C2DA8E5913}"/>
      </w:docPartPr>
      <w:docPartBody>
        <w:p w:rsidR="00933216" w:rsidRDefault="00A76F8D" w:rsidP="00A76F8D">
          <w:pPr>
            <w:pStyle w:val="1777F4989E5B4C72AB445E22A3EEE284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4.</w:t>
          </w:r>
        </w:p>
      </w:docPartBody>
    </w:docPart>
    <w:docPart>
      <w:docPartPr>
        <w:name w:val="EC0C30FB907148428F4FDA9271608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7B33F4-6477-426B-B8E3-2FBD7CA4619E}"/>
      </w:docPartPr>
      <w:docPartBody>
        <w:p w:rsidR="00933216" w:rsidRDefault="00A76F8D" w:rsidP="00A76F8D">
          <w:pPr>
            <w:pStyle w:val="EC0C30FB907148428F4FDA927160821E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2C27E7A48A0049C49D5498DD69DB14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6AB68-44F2-4877-BA30-61D8EEF4D678}"/>
      </w:docPartPr>
      <w:docPartBody>
        <w:p w:rsidR="00933216" w:rsidRDefault="00A76F8D" w:rsidP="00A76F8D">
          <w:pPr>
            <w:pStyle w:val="2C27E7A48A0049C49D5498DD69DB1475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2E601FD6E0F1470484563EFAB56A2E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7B1037-2DD8-4C6A-A2B6-EF3185A15404}"/>
      </w:docPartPr>
      <w:docPartBody>
        <w:p w:rsidR="00933216" w:rsidRDefault="00A76F8D" w:rsidP="00A76F8D">
          <w:pPr>
            <w:pStyle w:val="2E601FD6E0F1470484563EFAB56A2EFA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5.</w:t>
          </w:r>
        </w:p>
      </w:docPartBody>
    </w:docPart>
    <w:docPart>
      <w:docPartPr>
        <w:name w:val="023838999BAB4255973B9F1D5D44DA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8E384C-594B-4B37-A409-F36A25109BA7}"/>
      </w:docPartPr>
      <w:docPartBody>
        <w:p w:rsidR="00933216" w:rsidRDefault="00A76F8D" w:rsidP="00A76F8D">
          <w:pPr>
            <w:pStyle w:val="023838999BAB4255973B9F1D5D44DA8E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7373262B385E41C79E78952B40A562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161C8A-8090-4F74-B772-65E94D998CD7}"/>
      </w:docPartPr>
      <w:docPartBody>
        <w:p w:rsidR="00933216" w:rsidRDefault="00A76F8D" w:rsidP="00A76F8D">
          <w:pPr>
            <w:pStyle w:val="7373262B385E41C79E78952B40A562B8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7DDD6517F4114F5A9E5719A58DAE7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D4AEE2-D877-4CD5-9460-7E6F8AB031E5}"/>
      </w:docPartPr>
      <w:docPartBody>
        <w:p w:rsidR="00933216" w:rsidRDefault="00A76F8D" w:rsidP="00A76F8D">
          <w:pPr>
            <w:pStyle w:val="7DDD6517F4114F5A9E5719A58DAE72F7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1.</w:t>
          </w:r>
        </w:p>
      </w:docPartBody>
    </w:docPart>
    <w:docPart>
      <w:docPartPr>
        <w:name w:val="C07D8A6EF45C4E289CE9D8D31F1D87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82BECE-2107-4A36-919E-BEE3F8B0CA01}"/>
      </w:docPartPr>
      <w:docPartBody>
        <w:p w:rsidR="00933216" w:rsidRDefault="00A76F8D" w:rsidP="00A76F8D">
          <w:pPr>
            <w:pStyle w:val="C07D8A6EF45C4E289CE9D8D31F1D877E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87F7E6A7D7F64906B09914937E755D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2FDC9-8376-418E-9226-02D2B48CF202}"/>
      </w:docPartPr>
      <w:docPartBody>
        <w:p w:rsidR="00933216" w:rsidRDefault="00A76F8D" w:rsidP="00A76F8D">
          <w:pPr>
            <w:pStyle w:val="87F7E6A7D7F64906B09914937E755D69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9A940F5CBBC04155ADEB9A75F45A3F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43C60-018D-4A82-8226-953A9B27124A}"/>
      </w:docPartPr>
      <w:docPartBody>
        <w:p w:rsidR="00933216" w:rsidRDefault="00A76F8D" w:rsidP="00A76F8D">
          <w:pPr>
            <w:pStyle w:val="9A940F5CBBC04155ADEB9A75F45A3F12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2.</w:t>
          </w:r>
        </w:p>
      </w:docPartBody>
    </w:docPart>
    <w:docPart>
      <w:docPartPr>
        <w:name w:val="7A01E673F2354E13839EE7B1DEFBB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853AAD-E961-4A3F-B3BD-244CBEAE07E2}"/>
      </w:docPartPr>
      <w:docPartBody>
        <w:p w:rsidR="00933216" w:rsidRDefault="00A76F8D" w:rsidP="00A76F8D">
          <w:pPr>
            <w:pStyle w:val="7A01E673F2354E13839EE7B1DEFBB444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F97D936C357C4C5996BC5D5BD49D4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D448B7-C48C-4946-95EA-62FCD69DF944}"/>
      </w:docPartPr>
      <w:docPartBody>
        <w:p w:rsidR="00933216" w:rsidRDefault="00A76F8D" w:rsidP="00A76F8D">
          <w:pPr>
            <w:pStyle w:val="F97D936C357C4C5996BC5D5BD49D441F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ADDB97F2A27E4B988447B7125901BF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122777-9CEE-479D-A1B1-EDC75CCF0E32}"/>
      </w:docPartPr>
      <w:docPartBody>
        <w:p w:rsidR="00933216" w:rsidRDefault="00A76F8D" w:rsidP="00A76F8D">
          <w:pPr>
            <w:pStyle w:val="ADDB97F2A27E4B988447B7125901BFD2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3.</w:t>
          </w:r>
        </w:p>
      </w:docPartBody>
    </w:docPart>
    <w:docPart>
      <w:docPartPr>
        <w:name w:val="71A5D7F03E624A80904B8A3AD303BD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BCC8DD-1BC7-490D-871C-C574880D4172}"/>
      </w:docPartPr>
      <w:docPartBody>
        <w:p w:rsidR="00933216" w:rsidRDefault="00A76F8D" w:rsidP="00A76F8D">
          <w:pPr>
            <w:pStyle w:val="71A5D7F03E624A80904B8A3AD303BD0F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55F244415A104B0B99573A1408FD1B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7F9D6E-5BF3-4EA5-A5BB-E48E77397A48}"/>
      </w:docPartPr>
      <w:docPartBody>
        <w:p w:rsidR="00933216" w:rsidRDefault="00A76F8D" w:rsidP="00A76F8D">
          <w:pPr>
            <w:pStyle w:val="55F244415A104B0B99573A1408FD1B68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AB813B5F10B2436C904AE13A792D6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C2032E-E602-472E-8194-11D72D13DE4C}"/>
      </w:docPartPr>
      <w:docPartBody>
        <w:p w:rsidR="00933216" w:rsidRDefault="00A76F8D" w:rsidP="00A76F8D">
          <w:pPr>
            <w:pStyle w:val="AB813B5F10B2436C904AE13A792D69B7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4.</w:t>
          </w:r>
        </w:p>
      </w:docPartBody>
    </w:docPart>
    <w:docPart>
      <w:docPartPr>
        <w:name w:val="896D2AAFF9FF4FEB8919E39ACB9242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F258A-D56F-4F75-8BB9-D5B363CD3CFA}"/>
      </w:docPartPr>
      <w:docPartBody>
        <w:p w:rsidR="00933216" w:rsidRDefault="00A76F8D" w:rsidP="00A76F8D">
          <w:pPr>
            <w:pStyle w:val="896D2AAFF9FF4FEB8919E39ACB924299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350C76D4CA1B493DA79F08E2EEAE2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6B4E7-2D92-43AD-8DFE-7B6B0ACF2A07}"/>
      </w:docPartPr>
      <w:docPartBody>
        <w:p w:rsidR="00933216" w:rsidRDefault="00A76F8D" w:rsidP="00A76F8D">
          <w:pPr>
            <w:pStyle w:val="350C76D4CA1B493DA79F08E2EEAE26E4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B390CA70E0A045CC95E11EFB015E94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44BBE-71AB-42EA-B7C1-EFE7E446F379}"/>
      </w:docPartPr>
      <w:docPartBody>
        <w:p w:rsidR="00933216" w:rsidRDefault="00A76F8D" w:rsidP="00A76F8D">
          <w:pPr>
            <w:pStyle w:val="B390CA70E0A045CC95E11EFB015E9487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5.</w:t>
          </w:r>
        </w:p>
      </w:docPartBody>
    </w:docPart>
    <w:docPart>
      <w:docPartPr>
        <w:name w:val="996AE5CE832A4A6BB0122A5FDF3048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D1DF47-D55E-40CE-AEDD-D4BFBC492C00}"/>
      </w:docPartPr>
      <w:docPartBody>
        <w:p w:rsidR="00933216" w:rsidRDefault="00A76F8D" w:rsidP="00A76F8D">
          <w:pPr>
            <w:pStyle w:val="996AE5CE832A4A6BB0122A5FDF304895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074678BA877B458396834ABDF7E80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D3AE4D-303C-4972-BE4E-17BFC08889E8}"/>
      </w:docPartPr>
      <w:docPartBody>
        <w:p w:rsidR="00933216" w:rsidRDefault="00A76F8D" w:rsidP="00A76F8D">
          <w:pPr>
            <w:pStyle w:val="074678BA877B458396834ABDF7E80A3F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1C575EE9A8D04538A38632B32C3E29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5DE699-664C-487F-B756-DA6BA480C718}"/>
      </w:docPartPr>
      <w:docPartBody>
        <w:p w:rsidR="00933216" w:rsidRDefault="00A76F8D" w:rsidP="00A76F8D">
          <w:pPr>
            <w:pStyle w:val="1C575EE9A8D04538A38632B32C3E291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1.</w:t>
          </w:r>
        </w:p>
      </w:docPartBody>
    </w:docPart>
    <w:docPart>
      <w:docPartPr>
        <w:name w:val="0109D8AF31EA4E8CBF8326979D9649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5750B2-8392-43F3-BA63-DE87F3C3DB94}"/>
      </w:docPartPr>
      <w:docPartBody>
        <w:p w:rsidR="00933216" w:rsidRDefault="00A76F8D" w:rsidP="00A76F8D">
          <w:pPr>
            <w:pStyle w:val="0109D8AF31EA4E8CBF8326979D9649D7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8584050DC53240B5AC6BD5C8E19A8F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39353E-C770-4795-9887-9500018BDC47}"/>
      </w:docPartPr>
      <w:docPartBody>
        <w:p w:rsidR="00933216" w:rsidRDefault="00A76F8D" w:rsidP="00A76F8D">
          <w:pPr>
            <w:pStyle w:val="8584050DC53240B5AC6BD5C8E19A8FBC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AAB1DB5B54884D51A4BCEA45C265C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96C0D2-0E46-4F7C-A838-2ED0B62BA32A}"/>
      </w:docPartPr>
      <w:docPartBody>
        <w:p w:rsidR="00933216" w:rsidRDefault="00A76F8D" w:rsidP="00A76F8D">
          <w:pPr>
            <w:pStyle w:val="AAB1DB5B54884D51A4BCEA45C265CF31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2.</w:t>
          </w:r>
        </w:p>
      </w:docPartBody>
    </w:docPart>
    <w:docPart>
      <w:docPartPr>
        <w:name w:val="7E357DE32A394F19906B8362D9ADDA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04BDE-043D-40D8-BF18-9F018A72DF2F}"/>
      </w:docPartPr>
      <w:docPartBody>
        <w:p w:rsidR="00933216" w:rsidRDefault="00A76F8D" w:rsidP="00A76F8D">
          <w:pPr>
            <w:pStyle w:val="7E357DE32A394F19906B8362D9ADDA36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4160C7EC8B2344CC9A0F5CFE6CECB9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AC38B4-D1B8-4FC2-B8B7-3A5EE7ACCA22}"/>
      </w:docPartPr>
      <w:docPartBody>
        <w:p w:rsidR="00933216" w:rsidRDefault="00A76F8D" w:rsidP="00A76F8D">
          <w:pPr>
            <w:pStyle w:val="4160C7EC8B2344CC9A0F5CFE6CECB9B6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3BAF9D71459E444B948B2C8D31883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DAA825-CEE3-4C6A-AF05-B3B8EFAADE28}"/>
      </w:docPartPr>
      <w:docPartBody>
        <w:p w:rsidR="00933216" w:rsidRDefault="00A76F8D" w:rsidP="00A76F8D">
          <w:pPr>
            <w:pStyle w:val="3BAF9D71459E444B948B2C8D31883765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3.</w:t>
          </w:r>
        </w:p>
      </w:docPartBody>
    </w:docPart>
    <w:docPart>
      <w:docPartPr>
        <w:name w:val="23B3B3E075BC48EEB5B21256DEC3A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5AE400-63DE-42BA-8027-2C7FE24448B4}"/>
      </w:docPartPr>
      <w:docPartBody>
        <w:p w:rsidR="00933216" w:rsidRDefault="00A76F8D" w:rsidP="00A76F8D">
          <w:pPr>
            <w:pStyle w:val="23B3B3E075BC48EEB5B21256DEC3A7A7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1352DE0FD2FD4081A8CD68F9052BC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C896B4-07E6-45DE-9649-FD7CCCF3C1E9}"/>
      </w:docPartPr>
      <w:docPartBody>
        <w:p w:rsidR="00933216" w:rsidRDefault="00A76F8D" w:rsidP="00A76F8D">
          <w:pPr>
            <w:pStyle w:val="1352DE0FD2FD4081A8CD68F9052BC5A8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D8CA84BAD4A746779B6B11B799142E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0647FB-BFFA-4CC0-82CD-6C21578D81F4}"/>
      </w:docPartPr>
      <w:docPartBody>
        <w:p w:rsidR="00933216" w:rsidRDefault="00A76F8D" w:rsidP="00A76F8D">
          <w:pPr>
            <w:pStyle w:val="D8CA84BAD4A746779B6B11B799142E15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4.</w:t>
          </w:r>
        </w:p>
      </w:docPartBody>
    </w:docPart>
    <w:docPart>
      <w:docPartPr>
        <w:name w:val="8976718E4FC945A1AD9CC5DCBB8EE3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41B643-7E08-4A01-A49F-25935397E289}"/>
      </w:docPartPr>
      <w:docPartBody>
        <w:p w:rsidR="00933216" w:rsidRDefault="00A76F8D" w:rsidP="00A76F8D">
          <w:pPr>
            <w:pStyle w:val="8976718E4FC945A1AD9CC5DCBB8EE3F0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689A9DCB7A0C4312A6F951D393930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5EC54-E99F-4CAB-B8EC-2B577D853DEC}"/>
      </w:docPartPr>
      <w:docPartBody>
        <w:p w:rsidR="00933216" w:rsidRDefault="00A76F8D" w:rsidP="00A76F8D">
          <w:pPr>
            <w:pStyle w:val="689A9DCB7A0C4312A6F951D393930836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A529088947884EEA8BC3D99F8861B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1C6D4E-76EF-42E3-BDD6-2FBABE4B5E92}"/>
      </w:docPartPr>
      <w:docPartBody>
        <w:p w:rsidR="00933216" w:rsidRDefault="00A76F8D" w:rsidP="00A76F8D">
          <w:pPr>
            <w:pStyle w:val="A529088947884EEA8BC3D99F8861B0BD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5.</w:t>
          </w:r>
        </w:p>
      </w:docPartBody>
    </w:docPart>
    <w:docPart>
      <w:docPartPr>
        <w:name w:val="FBB626DCA8604423ACB2BDD6D12F32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9B6F9-4C56-44F4-AFB7-B4A457C34D12}"/>
      </w:docPartPr>
      <w:docPartBody>
        <w:p w:rsidR="00933216" w:rsidRDefault="00A76F8D" w:rsidP="00A76F8D">
          <w:pPr>
            <w:pStyle w:val="FBB626DCA8604423ACB2BDD6D12F3205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8921827B684D4678A68ED1E7770999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ADC075-595B-44C5-A2AF-2EAA293F6F9F}"/>
      </w:docPartPr>
      <w:docPartBody>
        <w:p w:rsidR="00933216" w:rsidRDefault="00A76F8D" w:rsidP="00A76F8D">
          <w:pPr>
            <w:pStyle w:val="8921827B684D4678A68ED1E7770999C1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2AADCD9DE6214FDFBEFD047769C298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C9B47-A6EE-4FFA-AE6F-9BFBF103D1E7}"/>
      </w:docPartPr>
      <w:docPartBody>
        <w:p w:rsidR="00933216" w:rsidRDefault="00A76F8D" w:rsidP="00A76F8D">
          <w:pPr>
            <w:pStyle w:val="2AADCD9DE6214FDFBEFD047769C29861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1.</w:t>
          </w:r>
        </w:p>
      </w:docPartBody>
    </w:docPart>
    <w:docPart>
      <w:docPartPr>
        <w:name w:val="4AB197B56F514E71A71CB4BE0BD1F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7DFA57-7C71-46FD-A19A-7F3C51D1C619}"/>
      </w:docPartPr>
      <w:docPartBody>
        <w:p w:rsidR="00933216" w:rsidRDefault="00A76F8D" w:rsidP="00A76F8D">
          <w:pPr>
            <w:pStyle w:val="4AB197B56F514E71A71CB4BE0BD1F41A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43502F10A805455499592D46ED849F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E628E8-3962-48D7-B525-53C9CEE03712}"/>
      </w:docPartPr>
      <w:docPartBody>
        <w:p w:rsidR="00933216" w:rsidRDefault="00A76F8D" w:rsidP="00A76F8D">
          <w:pPr>
            <w:pStyle w:val="43502F10A805455499592D46ED849F58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48CDEF06E0104132AC8FC8C708BFF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42821-0C11-4FD9-84AC-5B0A5D17CD20}"/>
      </w:docPartPr>
      <w:docPartBody>
        <w:p w:rsidR="00933216" w:rsidRDefault="00A76F8D" w:rsidP="00A76F8D">
          <w:pPr>
            <w:pStyle w:val="48CDEF06E0104132AC8FC8C708BFFFAF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2.</w:t>
          </w:r>
        </w:p>
      </w:docPartBody>
    </w:docPart>
    <w:docPart>
      <w:docPartPr>
        <w:name w:val="0CE76977C75745BF9081EB657B6884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18A874-A713-4E75-A900-8B491EAC5295}"/>
      </w:docPartPr>
      <w:docPartBody>
        <w:p w:rsidR="00933216" w:rsidRDefault="00A76F8D" w:rsidP="00A76F8D">
          <w:pPr>
            <w:pStyle w:val="0CE76977C75745BF9081EB657B6884D0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CB19D588FB62455CB1546507F79FAD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C048CD-9BBA-44C3-8E0D-0DE21A60D32C}"/>
      </w:docPartPr>
      <w:docPartBody>
        <w:p w:rsidR="00933216" w:rsidRDefault="00A76F8D" w:rsidP="00A76F8D">
          <w:pPr>
            <w:pStyle w:val="CB19D588FB62455CB1546507F79FAD9A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36F7AB5E745941F1AEE7D8EEF99E8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C044D9-7B98-43AA-9CA1-5D37AC816691}"/>
      </w:docPartPr>
      <w:docPartBody>
        <w:p w:rsidR="00933216" w:rsidRDefault="00A76F8D" w:rsidP="00A76F8D">
          <w:pPr>
            <w:pStyle w:val="36F7AB5E745941F1AEE7D8EEF99E8491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3.</w:t>
          </w:r>
        </w:p>
      </w:docPartBody>
    </w:docPart>
    <w:docPart>
      <w:docPartPr>
        <w:name w:val="99430B06942947D581541B9BD1E7A0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A0D10E-E90F-4D25-B11A-C894AE5DAC13}"/>
      </w:docPartPr>
      <w:docPartBody>
        <w:p w:rsidR="00933216" w:rsidRDefault="00A76F8D" w:rsidP="00A76F8D">
          <w:pPr>
            <w:pStyle w:val="99430B06942947D581541B9BD1E7A048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A08408AC31D446E6BB8192AF169D97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619D6-DB5D-4E26-A1A9-38E02588F592}"/>
      </w:docPartPr>
      <w:docPartBody>
        <w:p w:rsidR="00933216" w:rsidRDefault="00A76F8D" w:rsidP="00A76F8D">
          <w:pPr>
            <w:pStyle w:val="A08408AC31D446E6BB8192AF169D9791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ACCD155D06D442C4BC69695625C507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338195-C818-460B-9628-D5264AD4B663}"/>
      </w:docPartPr>
      <w:docPartBody>
        <w:p w:rsidR="00933216" w:rsidRDefault="00A76F8D" w:rsidP="00A76F8D">
          <w:pPr>
            <w:pStyle w:val="ACCD155D06D442C4BC69695625C50702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4.</w:t>
          </w:r>
        </w:p>
      </w:docPartBody>
    </w:docPart>
    <w:docPart>
      <w:docPartPr>
        <w:name w:val="CD4EFC3BE93A42C6ACE578950FA969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FBF98A-D1FF-48F7-A704-C7DFCFF227BB}"/>
      </w:docPartPr>
      <w:docPartBody>
        <w:p w:rsidR="00933216" w:rsidRDefault="00A76F8D" w:rsidP="00A76F8D">
          <w:pPr>
            <w:pStyle w:val="CD4EFC3BE93A42C6ACE578950FA9690E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4D3A128D75404B37B36B7874FC6089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C9543C-AB20-4C65-88C8-D7C762E9BBA1}"/>
      </w:docPartPr>
      <w:docPartBody>
        <w:p w:rsidR="00933216" w:rsidRDefault="00A76F8D" w:rsidP="00A76F8D">
          <w:pPr>
            <w:pStyle w:val="4D3A128D75404B37B36B7874FC60891D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D3D9384960AC44329C4BBB0D49AB7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548219-BA23-4223-B4FE-AD5AFFE9AE5E}"/>
      </w:docPartPr>
      <w:docPartBody>
        <w:p w:rsidR="00933216" w:rsidRDefault="00A76F8D" w:rsidP="00A76F8D">
          <w:pPr>
            <w:pStyle w:val="D3D9384960AC44329C4BBB0D49AB7426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5.</w:t>
          </w:r>
        </w:p>
      </w:docPartBody>
    </w:docPart>
    <w:docPart>
      <w:docPartPr>
        <w:name w:val="8718C4184DF041F886280EF174ABF4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06A88-4470-4FF9-B3FC-FC6B36C3F3BF}"/>
      </w:docPartPr>
      <w:docPartBody>
        <w:p w:rsidR="00933216" w:rsidRDefault="00A76F8D" w:rsidP="00A76F8D">
          <w:pPr>
            <w:pStyle w:val="8718C4184DF041F886280EF174ABF432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57FC1C6905C44A18A38E051AC76DA4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13293-4ED6-405B-92F2-E70380F3AD65}"/>
      </w:docPartPr>
      <w:docPartBody>
        <w:p w:rsidR="00933216" w:rsidRDefault="00A76F8D" w:rsidP="00A76F8D">
          <w:pPr>
            <w:pStyle w:val="57FC1C6905C44A18A38E051AC76DA4E7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6C80CBC261BD405F90ED3AC1A1E939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DD11A5-620A-4A58-86FB-FD6A07C5972F}"/>
      </w:docPartPr>
      <w:docPartBody>
        <w:p w:rsidR="00827D97" w:rsidRDefault="00933216" w:rsidP="00933216">
          <w:pPr>
            <w:pStyle w:val="6C80CBC261BD405F90ED3AC1A1E9398A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Click or tap here to enter situation.</w:t>
          </w:r>
        </w:p>
      </w:docPartBody>
    </w:docPart>
    <w:docPart>
      <w:docPartPr>
        <w:name w:val="1DC15651C37F45C4B3EDAB4259CDC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6CA23-80BE-4B5A-B8CE-63FBB6C9E98E}"/>
      </w:docPartPr>
      <w:docPartBody>
        <w:p w:rsidR="00827D97" w:rsidRDefault="00933216" w:rsidP="00933216">
          <w:pPr>
            <w:pStyle w:val="1DC15651C37F45C4B3EDAB4259CDCD35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1.</w:t>
          </w:r>
        </w:p>
      </w:docPartBody>
    </w:docPart>
    <w:docPart>
      <w:docPartPr>
        <w:name w:val="B49B1C39E3B24D78A7C029C2BF0C7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42BEBD-77A1-4787-BF88-3920BCBD31EF}"/>
      </w:docPartPr>
      <w:docPartBody>
        <w:p w:rsidR="00827D97" w:rsidRDefault="00933216" w:rsidP="00933216">
          <w:pPr>
            <w:pStyle w:val="B49B1C39E3B24D78A7C029C2BF0C7514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A260DAC1ECF84F169F68278A0C79BE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45EEFC-3F4A-4753-876E-29C868250DF2}"/>
      </w:docPartPr>
      <w:docPartBody>
        <w:p w:rsidR="00827D97" w:rsidRDefault="00933216" w:rsidP="00933216">
          <w:pPr>
            <w:pStyle w:val="A260DAC1ECF84F169F68278A0C79BE00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7014DCAB88234B98AB45DA80499CF0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DEEAD4-50D6-4512-8243-C9A0594AE789}"/>
      </w:docPartPr>
      <w:docPartBody>
        <w:p w:rsidR="00827D97" w:rsidRDefault="00933216" w:rsidP="00933216">
          <w:pPr>
            <w:pStyle w:val="7014DCAB88234B98AB45DA80499CF08E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2.</w:t>
          </w:r>
        </w:p>
      </w:docPartBody>
    </w:docPart>
    <w:docPart>
      <w:docPartPr>
        <w:name w:val="E0ECA055F72A4E2580EC4E0B6ABF6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8FF11-02E1-486A-ACE9-421CBE383BA6}"/>
      </w:docPartPr>
      <w:docPartBody>
        <w:p w:rsidR="00827D97" w:rsidRDefault="00933216" w:rsidP="00933216">
          <w:pPr>
            <w:pStyle w:val="E0ECA055F72A4E2580EC4E0B6ABF6E5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97791F492783423EAE5C20F085D75F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F4700C-9A20-403A-890F-04721D17934F}"/>
      </w:docPartPr>
      <w:docPartBody>
        <w:p w:rsidR="00827D97" w:rsidRDefault="00933216" w:rsidP="00933216">
          <w:pPr>
            <w:pStyle w:val="97791F492783423EAE5C20F085D75F21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B0EC3B95A0A6406D960FE2C56CE210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06647D-F845-4ECF-A0A8-7D74F3B1700C}"/>
      </w:docPartPr>
      <w:docPartBody>
        <w:p w:rsidR="00827D97" w:rsidRDefault="00933216" w:rsidP="00933216">
          <w:pPr>
            <w:pStyle w:val="B0EC3B95A0A6406D960FE2C56CE21079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3.</w:t>
          </w:r>
        </w:p>
      </w:docPartBody>
    </w:docPart>
    <w:docPart>
      <w:docPartPr>
        <w:name w:val="251A608DC95248B3906895F233778D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4658A1-AB7D-4F76-939F-40E64C11958A}"/>
      </w:docPartPr>
      <w:docPartBody>
        <w:p w:rsidR="00827D97" w:rsidRDefault="00933216" w:rsidP="00933216">
          <w:pPr>
            <w:pStyle w:val="251A608DC95248B3906895F233778D7C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809048921B6044BE8F07C8FCCD6960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8CEB10-3311-4EB8-B1E8-255174922FC7}"/>
      </w:docPartPr>
      <w:docPartBody>
        <w:p w:rsidR="00827D97" w:rsidRDefault="00933216" w:rsidP="00933216">
          <w:pPr>
            <w:pStyle w:val="809048921B6044BE8F07C8FCCD696086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8A950719D0CB430B9EE04FCFE0CCB7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7925C2-6BB4-4D90-B95C-DC9F5D42059F}"/>
      </w:docPartPr>
      <w:docPartBody>
        <w:p w:rsidR="00827D97" w:rsidRDefault="00933216" w:rsidP="00933216">
          <w:pPr>
            <w:pStyle w:val="8A950719D0CB430B9EE04FCFE0CCB7D6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4.</w:t>
          </w:r>
        </w:p>
      </w:docPartBody>
    </w:docPart>
    <w:docPart>
      <w:docPartPr>
        <w:name w:val="869387A96A5946DBBB3C0961BFA3D2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A04B05-3556-4931-A9D0-DF23E04CED01}"/>
      </w:docPartPr>
      <w:docPartBody>
        <w:p w:rsidR="00827D97" w:rsidRDefault="00933216" w:rsidP="00933216">
          <w:pPr>
            <w:pStyle w:val="869387A96A5946DBBB3C0961BFA3D26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3F7B452396554C09A15143AE95170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C5374-AEB5-4B5B-9830-FD96AD77AFCB}"/>
      </w:docPartPr>
      <w:docPartBody>
        <w:p w:rsidR="00827D97" w:rsidRDefault="00933216" w:rsidP="00933216">
          <w:pPr>
            <w:pStyle w:val="3F7B452396554C09A15143AE951702C6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3AF757A4B82B4B25AA19A8E58D15D2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C4D75-5466-4F75-BD29-973E1771FC8D}"/>
      </w:docPartPr>
      <w:docPartBody>
        <w:p w:rsidR="00827D97" w:rsidRDefault="00933216" w:rsidP="00933216">
          <w:pPr>
            <w:pStyle w:val="3AF757A4B82B4B25AA19A8E58D15D220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5.</w:t>
          </w:r>
        </w:p>
      </w:docPartBody>
    </w:docPart>
    <w:docPart>
      <w:docPartPr>
        <w:name w:val="03559E50562F4026ACB2C85EE27B11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514E3-28EC-49AC-A835-2EE6F0D40A7B}"/>
      </w:docPartPr>
      <w:docPartBody>
        <w:p w:rsidR="00827D97" w:rsidRDefault="00933216" w:rsidP="00933216">
          <w:pPr>
            <w:pStyle w:val="03559E50562F4026ACB2C85EE27B110E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FD612896A01F432DB5DAB2BFB0919D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93D5FD-F569-4161-BAFA-0C4196AFBD7F}"/>
      </w:docPartPr>
      <w:docPartBody>
        <w:p w:rsidR="00827D97" w:rsidRDefault="00933216" w:rsidP="00933216">
          <w:pPr>
            <w:pStyle w:val="FD612896A01F432DB5DAB2BFB0919D6F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Arial"/>
    <w:charset w:val="00"/>
    <w:family w:val="auto"/>
    <w:pitch w:val="default"/>
  </w:font>
  <w:font w:name="Ink Free">
    <w:panose1 w:val="03080402000500000000"/>
    <w:charset w:val="00"/>
    <w:family w:val="script"/>
    <w:pitch w:val="variable"/>
    <w:sig w:usb0="2000068F" w:usb1="4000000A" w:usb2="00000000" w:usb3="00000000" w:csb0="0000019F" w:csb1="00000000"/>
  </w:font>
  <w:font w:name="Architects Daughter">
    <w:altName w:val="Calibri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6B9B"/>
    <w:rsid w:val="000230B2"/>
    <w:rsid w:val="000565F7"/>
    <w:rsid w:val="0009475F"/>
    <w:rsid w:val="00120055"/>
    <w:rsid w:val="001C612B"/>
    <w:rsid w:val="001E15C4"/>
    <w:rsid w:val="00241AB5"/>
    <w:rsid w:val="00245C91"/>
    <w:rsid w:val="00283132"/>
    <w:rsid w:val="002D092F"/>
    <w:rsid w:val="002E31F0"/>
    <w:rsid w:val="002E7581"/>
    <w:rsid w:val="003365DA"/>
    <w:rsid w:val="003445B5"/>
    <w:rsid w:val="00376B9B"/>
    <w:rsid w:val="003B72CE"/>
    <w:rsid w:val="004E4F34"/>
    <w:rsid w:val="006A2B4A"/>
    <w:rsid w:val="006A2C1A"/>
    <w:rsid w:val="006C2F28"/>
    <w:rsid w:val="006D7517"/>
    <w:rsid w:val="007549D8"/>
    <w:rsid w:val="008226D3"/>
    <w:rsid w:val="00827D97"/>
    <w:rsid w:val="00845182"/>
    <w:rsid w:val="008B2AF2"/>
    <w:rsid w:val="008F4B05"/>
    <w:rsid w:val="00933216"/>
    <w:rsid w:val="009446A3"/>
    <w:rsid w:val="009A137A"/>
    <w:rsid w:val="009B0F6D"/>
    <w:rsid w:val="00A33B4F"/>
    <w:rsid w:val="00A76F8D"/>
    <w:rsid w:val="00AC60B4"/>
    <w:rsid w:val="00B25486"/>
    <w:rsid w:val="00B426A3"/>
    <w:rsid w:val="00C323E3"/>
    <w:rsid w:val="00C4760E"/>
    <w:rsid w:val="00C74DFA"/>
    <w:rsid w:val="00C84418"/>
    <w:rsid w:val="00D03F61"/>
    <w:rsid w:val="00D437FB"/>
    <w:rsid w:val="00D844C2"/>
    <w:rsid w:val="00DB5C4F"/>
    <w:rsid w:val="00DC23E5"/>
    <w:rsid w:val="00E1401B"/>
    <w:rsid w:val="00E45F42"/>
    <w:rsid w:val="00E62D7A"/>
    <w:rsid w:val="00E76DA5"/>
    <w:rsid w:val="00EA1758"/>
    <w:rsid w:val="00EB23E7"/>
    <w:rsid w:val="00EB5042"/>
    <w:rsid w:val="00F61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33216"/>
    <w:rPr>
      <w:color w:val="808080"/>
    </w:rPr>
  </w:style>
  <w:style w:type="paragraph" w:customStyle="1" w:styleId="6C80CBC261BD405F90ED3AC1A1E9398A">
    <w:name w:val="6C80CBC261BD405F90ED3AC1A1E9398A"/>
    <w:rsid w:val="0093321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DC15651C37F45C4B3EDAB4259CDCD35">
    <w:name w:val="1DC15651C37F45C4B3EDAB4259CDCD35"/>
    <w:rsid w:val="0093321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49B1C39E3B24D78A7C029C2BF0C7514">
    <w:name w:val="B49B1C39E3B24D78A7C029C2BF0C7514"/>
    <w:rsid w:val="0093321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260DAC1ECF84F169F68278A0C79BE00">
    <w:name w:val="A260DAC1ECF84F169F68278A0C79BE00"/>
    <w:rsid w:val="0093321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E14EC9AEEF142808B5F499ABFEFEB8D">
    <w:name w:val="0E14EC9AEEF142808B5F499ABFEFEB8D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CC2909334674652974F7EDC41DDF73B">
    <w:name w:val="6CC2909334674652974F7EDC41DDF73B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8BF59E5E2B44DAA9F9E497913809CEC">
    <w:name w:val="B8BF59E5E2B44DAA9F9E497913809CEC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E22C7B800B749E4BBEC5D9D7377BC99">
    <w:name w:val="3E22C7B800B749E4BBEC5D9D7377BC99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E4A0E679D354A9186E22A62A19BC3F4">
    <w:name w:val="8E4A0E679D354A9186E22A62A19BC3F4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E8B1C11ADF54C5C963368D98A26E380">
    <w:name w:val="0E8B1C11ADF54C5C963368D98A26E380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D3FD6101F604707BA55C23B68E33B37">
    <w:name w:val="8D3FD6101F604707BA55C23B68E33B37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04F6900AEDD487EB8F0E4C0ED7DDAC9">
    <w:name w:val="504F6900AEDD487EB8F0E4C0ED7DDAC9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7ED1F52A0C44A7E983054ABB527DF70">
    <w:name w:val="57ED1F52A0C44A7E983054ABB527DF70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014DCAB88234B98AB45DA80499CF08E">
    <w:name w:val="7014DCAB88234B98AB45DA80499CF08E"/>
    <w:rsid w:val="0093321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0ECA055F72A4E2580EC4E0B6ABF6E53">
    <w:name w:val="E0ECA055F72A4E2580EC4E0B6ABF6E53"/>
    <w:rsid w:val="0093321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7791F492783423EAE5C20F085D75F21">
    <w:name w:val="97791F492783423EAE5C20F085D75F21"/>
    <w:rsid w:val="0093321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0EC3B95A0A6406D960FE2C56CE21079">
    <w:name w:val="B0EC3B95A0A6406D960FE2C56CE21079"/>
    <w:rsid w:val="0093321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51A608DC95248B3906895F233778D7C">
    <w:name w:val="251A608DC95248B3906895F233778D7C"/>
    <w:rsid w:val="0093321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09048921B6044BE8F07C8FCCD696086">
    <w:name w:val="809048921B6044BE8F07C8FCCD696086"/>
    <w:rsid w:val="0093321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A950719D0CB430B9EE04FCFE0CCB7D6">
    <w:name w:val="8A950719D0CB430B9EE04FCFE0CCB7D6"/>
    <w:rsid w:val="0093321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69387A96A5946DBBB3C0961BFA3D263">
    <w:name w:val="869387A96A5946DBBB3C0961BFA3D263"/>
    <w:rsid w:val="0093321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F7B452396554C09A15143AE951702C6">
    <w:name w:val="3F7B452396554C09A15143AE951702C6"/>
    <w:rsid w:val="0093321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AF757A4B82B4B25AA19A8E58D15D220">
    <w:name w:val="3AF757A4B82B4B25AA19A8E58D15D220"/>
    <w:rsid w:val="0093321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3559E50562F4026ACB2C85EE27B110E">
    <w:name w:val="03559E50562F4026ACB2C85EE27B110E"/>
    <w:rsid w:val="0093321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D612896A01F432DB5DAB2BFB0919D6F">
    <w:name w:val="FD612896A01F432DB5DAB2BFB0919D6F"/>
    <w:rsid w:val="0093321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B64D6D5677540C1B7B396C225B06414">
    <w:name w:val="BB64D6D5677540C1B7B396C225B06414"/>
    <w:rsid w:val="00E1401B"/>
    <w:rPr>
      <w:rFonts w:eastAsiaTheme="minorHAnsi"/>
    </w:rPr>
  </w:style>
  <w:style w:type="paragraph" w:customStyle="1" w:styleId="DC105E11336C4851A27410C2742007E01">
    <w:name w:val="DC105E11336C4851A27410C2742007E01"/>
    <w:rsid w:val="00E1401B"/>
    <w:rPr>
      <w:rFonts w:eastAsiaTheme="minorHAnsi"/>
    </w:rPr>
  </w:style>
  <w:style w:type="paragraph" w:customStyle="1" w:styleId="C276D78C459E4B408BDB7BB458652B3C1">
    <w:name w:val="C276D78C459E4B408BDB7BB458652B3C1"/>
    <w:rsid w:val="00E1401B"/>
    <w:rPr>
      <w:rFonts w:eastAsiaTheme="minorHAnsi"/>
    </w:rPr>
  </w:style>
  <w:style w:type="paragraph" w:customStyle="1" w:styleId="3D8F72B82731462197BF288D43CB710B1">
    <w:name w:val="3D8F72B82731462197BF288D43CB710B1"/>
    <w:rsid w:val="00E1401B"/>
    <w:rPr>
      <w:rFonts w:eastAsiaTheme="minorHAnsi"/>
    </w:rPr>
  </w:style>
  <w:style w:type="paragraph" w:customStyle="1" w:styleId="6B8878B1B5CC49EDB4594A6F247921C81">
    <w:name w:val="6B8878B1B5CC49EDB4594A6F247921C81"/>
    <w:rsid w:val="00E1401B"/>
    <w:rPr>
      <w:rFonts w:eastAsiaTheme="minorHAnsi"/>
    </w:rPr>
  </w:style>
  <w:style w:type="paragraph" w:customStyle="1" w:styleId="7AE5C3252EB444BFBEA3B7F88B9B7B7D1">
    <w:name w:val="7AE5C3252EB444BFBEA3B7F88B9B7B7D1"/>
    <w:rsid w:val="00E1401B"/>
    <w:rPr>
      <w:rFonts w:eastAsiaTheme="minorHAnsi"/>
    </w:rPr>
  </w:style>
  <w:style w:type="paragraph" w:customStyle="1" w:styleId="AA121937BED6427F814CDEDCE8B7648B1">
    <w:name w:val="AA121937BED6427F814CDEDCE8B7648B1"/>
    <w:rsid w:val="00E1401B"/>
    <w:rPr>
      <w:rFonts w:eastAsiaTheme="minorHAnsi"/>
    </w:rPr>
  </w:style>
  <w:style w:type="paragraph" w:customStyle="1" w:styleId="D315B129D0B8477190919018AF98FD1C1">
    <w:name w:val="D315B129D0B8477190919018AF98FD1C1"/>
    <w:rsid w:val="00E1401B"/>
    <w:rPr>
      <w:rFonts w:eastAsiaTheme="minorHAnsi"/>
    </w:rPr>
  </w:style>
  <w:style w:type="paragraph" w:customStyle="1" w:styleId="B1AC0FF6FFB148639D4E33B4603B52561">
    <w:name w:val="B1AC0FF6FFB148639D4E33B4603B52561"/>
    <w:rsid w:val="00E1401B"/>
    <w:rPr>
      <w:rFonts w:eastAsiaTheme="minorHAnsi"/>
    </w:rPr>
  </w:style>
  <w:style w:type="paragraph" w:customStyle="1" w:styleId="A27FF897AE134BFF9511FB4B4A9AFD9E1">
    <w:name w:val="A27FF897AE134BFF9511FB4B4A9AFD9E1"/>
    <w:rsid w:val="00E1401B"/>
    <w:rPr>
      <w:rFonts w:eastAsiaTheme="minorHAnsi"/>
    </w:rPr>
  </w:style>
  <w:style w:type="paragraph" w:customStyle="1" w:styleId="9212FE68F1E74315B3FB43DC97BA1E1B1">
    <w:name w:val="9212FE68F1E74315B3FB43DC97BA1E1B1"/>
    <w:rsid w:val="00E1401B"/>
    <w:rPr>
      <w:rFonts w:eastAsiaTheme="minorHAnsi"/>
    </w:rPr>
  </w:style>
  <w:style w:type="paragraph" w:customStyle="1" w:styleId="7607640B1F6D422382D7B9FD671BB1911">
    <w:name w:val="7607640B1F6D422382D7B9FD671BB1911"/>
    <w:rsid w:val="00E1401B"/>
    <w:rPr>
      <w:rFonts w:eastAsiaTheme="minorHAnsi"/>
    </w:rPr>
  </w:style>
  <w:style w:type="paragraph" w:customStyle="1" w:styleId="5FDF744DDE4F4C4D8107ED7CB51C45021">
    <w:name w:val="5FDF744DDE4F4C4D8107ED7CB51C45021"/>
    <w:rsid w:val="00E1401B"/>
    <w:rPr>
      <w:rFonts w:eastAsiaTheme="minorHAnsi"/>
    </w:rPr>
  </w:style>
  <w:style w:type="paragraph" w:customStyle="1" w:styleId="E1E0570750F445FD83A27598081C94001">
    <w:name w:val="E1E0570750F445FD83A27598081C94001"/>
    <w:rsid w:val="00E1401B"/>
    <w:rPr>
      <w:rFonts w:eastAsiaTheme="minorHAnsi"/>
    </w:rPr>
  </w:style>
  <w:style w:type="paragraph" w:customStyle="1" w:styleId="CE85F2B105FA4917808FAE8F49C50EEA1">
    <w:name w:val="CE85F2B105FA4917808FAE8F49C50EEA1"/>
    <w:rsid w:val="00E1401B"/>
    <w:rPr>
      <w:rFonts w:eastAsiaTheme="minorHAnsi"/>
    </w:rPr>
  </w:style>
  <w:style w:type="paragraph" w:customStyle="1" w:styleId="079DDE6B2BB346CC8FD3D95415FE9F4F1">
    <w:name w:val="079DDE6B2BB346CC8FD3D95415FE9F4F1"/>
    <w:rsid w:val="00E1401B"/>
    <w:rPr>
      <w:rFonts w:eastAsiaTheme="minorHAnsi"/>
    </w:rPr>
  </w:style>
  <w:style w:type="paragraph" w:customStyle="1" w:styleId="1F1A20BB84914D36B2661B34DB35EB6C">
    <w:name w:val="1F1A20BB84914D36B2661B34DB35EB6C"/>
    <w:rsid w:val="00E1401B"/>
    <w:rPr>
      <w:rFonts w:eastAsiaTheme="minorHAnsi"/>
    </w:rPr>
  </w:style>
  <w:style w:type="paragraph" w:customStyle="1" w:styleId="FE158AEDC19B4C61AFB72C6BDEE028DD">
    <w:name w:val="FE158AEDC19B4C61AFB72C6BDEE028DD"/>
    <w:rsid w:val="00E1401B"/>
    <w:rPr>
      <w:rFonts w:eastAsiaTheme="minorHAnsi"/>
    </w:rPr>
  </w:style>
  <w:style w:type="paragraph" w:customStyle="1" w:styleId="4BF13F7C3BDC450AB3A2020450FFA64A">
    <w:name w:val="4BF13F7C3BDC450AB3A2020450FFA64A"/>
    <w:rsid w:val="00E1401B"/>
    <w:rPr>
      <w:rFonts w:eastAsiaTheme="minorHAnsi"/>
    </w:rPr>
  </w:style>
  <w:style w:type="paragraph" w:customStyle="1" w:styleId="2C675517721E413BBB65E8BAB376BDD3">
    <w:name w:val="2C675517721E413BBB65E8BAB376BDD3"/>
    <w:rsid w:val="00E1401B"/>
    <w:rPr>
      <w:rFonts w:eastAsiaTheme="minorHAnsi"/>
    </w:rPr>
  </w:style>
  <w:style w:type="paragraph" w:customStyle="1" w:styleId="51A2ABA40D0B43B6AF02377689A0B6FE">
    <w:name w:val="51A2ABA40D0B43B6AF02377689A0B6FE"/>
    <w:rsid w:val="00AC60B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C35E9FEF0474586A0D1026B3622AFDA">
    <w:name w:val="4C35E9FEF0474586A0D1026B3622AFDA"/>
    <w:rsid w:val="00AC60B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2E099C0CB7A4759AE1B1E0B45522552">
    <w:name w:val="E2E099C0CB7A4759AE1B1E0B45522552"/>
    <w:rsid w:val="00AC60B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6E0ECF8AA19499AB13026F376543CF4">
    <w:name w:val="06E0ECF8AA19499AB13026F376543CF4"/>
    <w:rsid w:val="00AC60B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8201736710D49DA9C1FD7B1A5BF8DE6">
    <w:name w:val="B8201736710D49DA9C1FD7B1A5BF8DE6"/>
    <w:rsid w:val="00AC60B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6D43EF476E340A3B8AA4AE5D40509B6">
    <w:name w:val="76D43EF476E340A3B8AA4AE5D40509B6"/>
    <w:rsid w:val="00AC60B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DC0A3C9C0C74E888A0B32782768F2AC">
    <w:name w:val="BDC0A3C9C0C74E888A0B32782768F2AC"/>
    <w:rsid w:val="00AC60B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A6AF50C87B7484DB776111AC9EA7E40">
    <w:name w:val="4A6AF50C87B7484DB776111AC9EA7E40"/>
    <w:rsid w:val="00AC60B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A68C083DF024D0B8C78E6CB13EEF864">
    <w:name w:val="4A68C083DF024D0B8C78E6CB13EEF864"/>
    <w:rsid w:val="00AC60B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777F4989E5B4C72AB445E22A3EEE284">
    <w:name w:val="1777F4989E5B4C72AB445E22A3EEE284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C0C30FB907148428F4FDA927160821E">
    <w:name w:val="EC0C30FB907148428F4FDA927160821E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C27E7A48A0049C49D5498DD69DB1475">
    <w:name w:val="2C27E7A48A0049C49D5498DD69DB1475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E601FD6E0F1470484563EFAB56A2EFA">
    <w:name w:val="2E601FD6E0F1470484563EFAB56A2EFA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23838999BAB4255973B9F1D5D44DA8E">
    <w:name w:val="023838999BAB4255973B9F1D5D44DA8E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373262B385E41C79E78952B40A562B8">
    <w:name w:val="7373262B385E41C79E78952B40A562B8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DDD6517F4114F5A9E5719A58DAE72F7">
    <w:name w:val="7DDD6517F4114F5A9E5719A58DAE72F7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07D8A6EF45C4E289CE9D8D31F1D877E">
    <w:name w:val="C07D8A6EF45C4E289CE9D8D31F1D877E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7F7E6A7D7F64906B09914937E755D69">
    <w:name w:val="87F7E6A7D7F64906B09914937E755D69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A940F5CBBC04155ADEB9A75F45A3F12">
    <w:name w:val="9A940F5CBBC04155ADEB9A75F45A3F12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A01E673F2354E13839EE7B1DEFBB444">
    <w:name w:val="7A01E673F2354E13839EE7B1DEFBB444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97D936C357C4C5996BC5D5BD49D441F">
    <w:name w:val="F97D936C357C4C5996BC5D5BD49D441F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DDB97F2A27E4B988447B7125901BFD2">
    <w:name w:val="ADDB97F2A27E4B988447B7125901BFD2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1A5D7F03E624A80904B8A3AD303BD0F">
    <w:name w:val="71A5D7F03E624A80904B8A3AD303BD0F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5F244415A104B0B99573A1408FD1B68">
    <w:name w:val="55F244415A104B0B99573A1408FD1B68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B813B5F10B2436C904AE13A792D69B7">
    <w:name w:val="AB813B5F10B2436C904AE13A792D69B7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96D2AAFF9FF4FEB8919E39ACB924299">
    <w:name w:val="896D2AAFF9FF4FEB8919E39ACB924299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50C76D4CA1B493DA79F08E2EEAE26E4">
    <w:name w:val="350C76D4CA1B493DA79F08E2EEAE26E4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390CA70E0A045CC95E11EFB015E9487">
    <w:name w:val="B390CA70E0A045CC95E11EFB015E9487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96AE5CE832A4A6BB0122A5FDF304895">
    <w:name w:val="996AE5CE832A4A6BB0122A5FDF304895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74678BA877B458396834ABDF7E80A3F">
    <w:name w:val="074678BA877B458396834ABDF7E80A3F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C575EE9A8D04538A38632B32C3E2913">
    <w:name w:val="1C575EE9A8D04538A38632B32C3E2913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109D8AF31EA4E8CBF8326979D9649D7">
    <w:name w:val="0109D8AF31EA4E8CBF8326979D9649D7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584050DC53240B5AC6BD5C8E19A8FBC">
    <w:name w:val="8584050DC53240B5AC6BD5C8E19A8FBC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AB1DB5B54884D51A4BCEA45C265CF31">
    <w:name w:val="AAB1DB5B54884D51A4BCEA45C265CF31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E357DE32A394F19906B8362D9ADDA36">
    <w:name w:val="7E357DE32A394F19906B8362D9ADDA36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160C7EC8B2344CC9A0F5CFE6CECB9B6">
    <w:name w:val="4160C7EC8B2344CC9A0F5CFE6CECB9B6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BAF9D71459E444B948B2C8D31883765">
    <w:name w:val="3BAF9D71459E444B948B2C8D31883765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3B3B3E075BC48EEB5B21256DEC3A7A7">
    <w:name w:val="23B3B3E075BC48EEB5B21256DEC3A7A7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352DE0FD2FD4081A8CD68F9052BC5A8">
    <w:name w:val="1352DE0FD2FD4081A8CD68F9052BC5A8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8CA84BAD4A746779B6B11B799142E15">
    <w:name w:val="D8CA84BAD4A746779B6B11B799142E15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976718E4FC945A1AD9CC5DCBB8EE3F0">
    <w:name w:val="8976718E4FC945A1AD9CC5DCBB8EE3F0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89A9DCB7A0C4312A6F951D393930836">
    <w:name w:val="689A9DCB7A0C4312A6F951D393930836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529088947884EEA8BC3D99F8861B0BD">
    <w:name w:val="A529088947884EEA8BC3D99F8861B0BD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BB626DCA8604423ACB2BDD6D12F3205">
    <w:name w:val="FBB626DCA8604423ACB2BDD6D12F3205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921827B684D4678A68ED1E7770999C1">
    <w:name w:val="8921827B684D4678A68ED1E7770999C1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AADCD9DE6214FDFBEFD047769C29861">
    <w:name w:val="2AADCD9DE6214FDFBEFD047769C29861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AB197B56F514E71A71CB4BE0BD1F41A">
    <w:name w:val="4AB197B56F514E71A71CB4BE0BD1F41A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3502F10A805455499592D46ED849F58">
    <w:name w:val="43502F10A805455499592D46ED849F58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8CDEF06E0104132AC8FC8C708BFFFAF">
    <w:name w:val="48CDEF06E0104132AC8FC8C708BFFFAF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CE76977C75745BF9081EB657B6884D0">
    <w:name w:val="0CE76977C75745BF9081EB657B6884D0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B19D588FB62455CB1546507F79FAD9A">
    <w:name w:val="CB19D588FB62455CB1546507F79FAD9A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6F7AB5E745941F1AEE7D8EEF99E8491">
    <w:name w:val="36F7AB5E745941F1AEE7D8EEF99E8491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9430B06942947D581541B9BD1E7A048">
    <w:name w:val="99430B06942947D581541B9BD1E7A048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08408AC31D446E6BB8192AF169D9791">
    <w:name w:val="A08408AC31D446E6BB8192AF169D9791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CCD155D06D442C4BC69695625C50702">
    <w:name w:val="ACCD155D06D442C4BC69695625C50702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D4EFC3BE93A42C6ACE578950FA9690E">
    <w:name w:val="CD4EFC3BE93A42C6ACE578950FA9690E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D3A128D75404B37B36B7874FC60891D">
    <w:name w:val="4D3A128D75404B37B36B7874FC60891D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3D9384960AC44329C4BBB0D49AB7426">
    <w:name w:val="D3D9384960AC44329C4BBB0D49AB7426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718C4184DF041F886280EF174ABF432">
    <w:name w:val="8718C4184DF041F886280EF174ABF432"/>
    <w:rsid w:val="00A76F8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7FC1C6905C44A18A38E051AC76DA4E7">
    <w:name w:val="57FC1C6905C44A18A38E051AC76DA4E7"/>
    <w:rsid w:val="00A76F8D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BE96B5-AD9E-48E4-AF4D-F95BA4492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8</Pages>
  <Words>1504</Words>
  <Characters>857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 Nabors</dc:creator>
  <cp:keywords/>
  <dc:description/>
  <cp:lastModifiedBy>Shawn  Nabors</cp:lastModifiedBy>
  <cp:revision>146</cp:revision>
  <cp:lastPrinted>2023-10-30T11:13:00Z</cp:lastPrinted>
  <dcterms:created xsi:type="dcterms:W3CDTF">2024-06-17T18:01:00Z</dcterms:created>
  <dcterms:modified xsi:type="dcterms:W3CDTF">2025-08-22T13:34:00Z</dcterms:modified>
</cp:coreProperties>
</file>